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C3A368" w14:textId="77777777" w:rsidR="00587EED" w:rsidRDefault="00587EED" w:rsidP="00666764">
      <w:pPr>
        <w:jc w:val="center"/>
        <w:rPr>
          <w:rFonts w:ascii="Calibri" w:hAnsi="Calibri"/>
          <w:sz w:val="28"/>
        </w:rPr>
      </w:pPr>
    </w:p>
    <w:p w14:paraId="6E3A2A91" w14:textId="77777777" w:rsidR="00587EED" w:rsidRDefault="00587EED" w:rsidP="00666764">
      <w:pPr>
        <w:jc w:val="center"/>
        <w:rPr>
          <w:rFonts w:ascii="Calibri" w:hAnsi="Calibri"/>
          <w:sz w:val="28"/>
        </w:rPr>
      </w:pPr>
    </w:p>
    <w:p w14:paraId="6EB0D11B" w14:textId="77777777" w:rsidR="00587EED" w:rsidRDefault="00587EED" w:rsidP="00666764">
      <w:pPr>
        <w:jc w:val="center"/>
        <w:rPr>
          <w:rFonts w:ascii="Calibri" w:hAnsi="Calibri"/>
          <w:sz w:val="28"/>
        </w:rPr>
      </w:pPr>
    </w:p>
    <w:p w14:paraId="55BE0CBC" w14:textId="77777777" w:rsidR="00587EED" w:rsidRDefault="00587EED" w:rsidP="00666764">
      <w:pPr>
        <w:jc w:val="center"/>
        <w:rPr>
          <w:rFonts w:ascii="Calibri" w:hAnsi="Calibri"/>
          <w:sz w:val="28"/>
        </w:rPr>
      </w:pPr>
    </w:p>
    <w:p w14:paraId="16BF4FC0" w14:textId="77777777" w:rsidR="00587EED" w:rsidRPr="00CA2F92" w:rsidRDefault="00587EED" w:rsidP="00587EED">
      <w:pPr>
        <w:jc w:val="center"/>
        <w:rPr>
          <w:rFonts w:ascii="Calibri" w:hAnsi="Calibri"/>
          <w:sz w:val="36"/>
          <w:u w:val="single"/>
        </w:rPr>
      </w:pPr>
      <w:r w:rsidRPr="00CA2F92">
        <w:rPr>
          <w:rFonts w:ascii="Calibri" w:hAnsi="Calibri"/>
          <w:sz w:val="36"/>
        </w:rPr>
        <w:t>ZVEZA DRUŠTEV GLUHIH IN NAGLUŠNIH SLOVENIJE</w:t>
      </w:r>
    </w:p>
    <w:p w14:paraId="446339A3" w14:textId="77777777" w:rsidR="00587EED" w:rsidRPr="00CA2F92" w:rsidRDefault="00587EED" w:rsidP="00587EED">
      <w:pPr>
        <w:jc w:val="center"/>
        <w:rPr>
          <w:rFonts w:ascii="Calibri" w:hAnsi="Calibri"/>
          <w:b/>
          <w:sz w:val="36"/>
        </w:rPr>
      </w:pPr>
      <w:r w:rsidRPr="00CA2F92">
        <w:rPr>
          <w:rFonts w:ascii="Calibri" w:hAnsi="Calibri"/>
          <w:sz w:val="36"/>
        </w:rPr>
        <w:t>Drenikova 24, Ljubljana</w:t>
      </w:r>
    </w:p>
    <w:p w14:paraId="2DA70798" w14:textId="77777777" w:rsidR="00587EED" w:rsidRPr="00CA2F92" w:rsidRDefault="00587EED" w:rsidP="00587EED">
      <w:pPr>
        <w:rPr>
          <w:rFonts w:ascii="Calibri" w:hAnsi="Calibri"/>
          <w:i/>
          <w:iCs/>
        </w:rPr>
      </w:pPr>
    </w:p>
    <w:p w14:paraId="7BDB22D7" w14:textId="77777777" w:rsidR="00587EED" w:rsidRPr="00CA2F92" w:rsidRDefault="00587EED" w:rsidP="00587EED">
      <w:pPr>
        <w:rPr>
          <w:rFonts w:ascii="Calibri" w:hAnsi="Calibri"/>
          <w:i/>
          <w:iCs/>
        </w:rPr>
      </w:pPr>
    </w:p>
    <w:p w14:paraId="20D47D08" w14:textId="77777777" w:rsidR="00587EED" w:rsidRPr="00CA2F92" w:rsidRDefault="00587EED" w:rsidP="00587EED">
      <w:pPr>
        <w:rPr>
          <w:rFonts w:ascii="Calibri" w:hAnsi="Calibri"/>
          <w:i/>
          <w:iCs/>
        </w:rPr>
      </w:pPr>
    </w:p>
    <w:p w14:paraId="12CD572D" w14:textId="77777777" w:rsidR="00587EED" w:rsidRPr="00CA2F92" w:rsidRDefault="00587EED" w:rsidP="00587EED">
      <w:pPr>
        <w:rPr>
          <w:rFonts w:ascii="Calibri" w:hAnsi="Calibri"/>
          <w:i/>
          <w:iCs/>
        </w:rPr>
      </w:pPr>
    </w:p>
    <w:p w14:paraId="6A9626D2" w14:textId="77777777" w:rsidR="00587EED" w:rsidRPr="00CA2F92" w:rsidRDefault="00587EED" w:rsidP="00587EED">
      <w:pPr>
        <w:rPr>
          <w:rFonts w:ascii="Calibri" w:hAnsi="Calibri"/>
          <w:i/>
          <w:iCs/>
        </w:rPr>
      </w:pPr>
    </w:p>
    <w:p w14:paraId="1D5C3F73" w14:textId="77777777" w:rsidR="00587EED" w:rsidRPr="00CA2F92" w:rsidRDefault="00587EED" w:rsidP="00587EED">
      <w:pPr>
        <w:rPr>
          <w:rFonts w:ascii="Calibri" w:hAnsi="Calibri"/>
          <w:i/>
          <w:iCs/>
        </w:rPr>
      </w:pPr>
    </w:p>
    <w:p w14:paraId="76FAED99" w14:textId="77777777" w:rsidR="00587EED" w:rsidRPr="00CA2F92" w:rsidRDefault="00587EED" w:rsidP="00587EED">
      <w:pPr>
        <w:rPr>
          <w:rFonts w:ascii="Calibri" w:hAnsi="Calibri"/>
          <w:i/>
          <w:iCs/>
        </w:rPr>
      </w:pPr>
    </w:p>
    <w:p w14:paraId="137A0A16" w14:textId="77777777" w:rsidR="00587EED" w:rsidRPr="00CA2F92" w:rsidRDefault="00587EED" w:rsidP="00587EED">
      <w:pPr>
        <w:jc w:val="center"/>
        <w:rPr>
          <w:rFonts w:ascii="Calibri" w:hAnsi="Calibri"/>
          <w:b/>
          <w:i/>
          <w:iCs/>
          <w:sz w:val="52"/>
          <w:szCs w:val="36"/>
        </w:rPr>
      </w:pPr>
      <w:r w:rsidRPr="00CA2F92">
        <w:rPr>
          <w:rFonts w:ascii="Calibri" w:hAnsi="Calibri"/>
          <w:b/>
          <w:sz w:val="52"/>
          <w:szCs w:val="36"/>
        </w:rPr>
        <w:t xml:space="preserve">Razpis </w:t>
      </w:r>
      <w:r>
        <w:rPr>
          <w:rFonts w:ascii="Calibri" w:hAnsi="Calibri"/>
          <w:b/>
          <w:sz w:val="52"/>
          <w:szCs w:val="36"/>
        </w:rPr>
        <w:t>počitniških nastanitev</w:t>
      </w:r>
      <w:r w:rsidRPr="00CA2F92">
        <w:rPr>
          <w:rFonts w:ascii="Calibri" w:hAnsi="Calibri"/>
          <w:b/>
          <w:sz w:val="52"/>
          <w:szCs w:val="36"/>
        </w:rPr>
        <w:t xml:space="preserve"> za ohranj</w:t>
      </w:r>
      <w:r>
        <w:rPr>
          <w:rFonts w:ascii="Calibri" w:hAnsi="Calibri"/>
          <w:b/>
          <w:sz w:val="52"/>
          <w:szCs w:val="36"/>
        </w:rPr>
        <w:t>anje</w:t>
      </w:r>
      <w:r w:rsidRPr="00CA2F92">
        <w:rPr>
          <w:rFonts w:ascii="Calibri" w:hAnsi="Calibri"/>
          <w:b/>
          <w:sz w:val="52"/>
          <w:szCs w:val="36"/>
        </w:rPr>
        <w:t xml:space="preserve"> zdravja in rehabilitacijo oseb z </w:t>
      </w:r>
      <w:r>
        <w:rPr>
          <w:rFonts w:ascii="Calibri" w:hAnsi="Calibri"/>
          <w:b/>
          <w:sz w:val="52"/>
          <w:szCs w:val="36"/>
        </w:rPr>
        <w:t>izgubo</w:t>
      </w:r>
      <w:r w:rsidRPr="00CA2F92">
        <w:rPr>
          <w:rFonts w:ascii="Calibri" w:hAnsi="Calibri"/>
          <w:b/>
          <w:sz w:val="52"/>
          <w:szCs w:val="36"/>
        </w:rPr>
        <w:t xml:space="preserve"> sluha – poletje 202</w:t>
      </w:r>
      <w:r>
        <w:rPr>
          <w:rFonts w:ascii="Calibri" w:hAnsi="Calibri"/>
          <w:b/>
          <w:sz w:val="52"/>
          <w:szCs w:val="36"/>
        </w:rPr>
        <w:t>3</w:t>
      </w:r>
    </w:p>
    <w:p w14:paraId="283524C1" w14:textId="77777777" w:rsidR="00587EED" w:rsidRDefault="00587EED" w:rsidP="00666764">
      <w:pPr>
        <w:jc w:val="center"/>
        <w:rPr>
          <w:rFonts w:ascii="Calibri" w:hAnsi="Calibri"/>
          <w:sz w:val="28"/>
        </w:rPr>
      </w:pPr>
    </w:p>
    <w:p w14:paraId="545C8929" w14:textId="77777777" w:rsidR="00587EED" w:rsidRDefault="00587EED" w:rsidP="00666764">
      <w:pPr>
        <w:jc w:val="center"/>
        <w:rPr>
          <w:rFonts w:ascii="Calibri" w:hAnsi="Calibri"/>
          <w:sz w:val="28"/>
        </w:rPr>
      </w:pPr>
    </w:p>
    <w:p w14:paraId="067BE163" w14:textId="77777777" w:rsidR="00587EED" w:rsidRDefault="00587EED" w:rsidP="00666764">
      <w:pPr>
        <w:jc w:val="center"/>
        <w:rPr>
          <w:rFonts w:ascii="Calibri" w:hAnsi="Calibri"/>
          <w:sz w:val="28"/>
        </w:rPr>
      </w:pPr>
    </w:p>
    <w:p w14:paraId="77959A8B" w14:textId="77777777" w:rsidR="00587EED" w:rsidRDefault="00587EED" w:rsidP="00666764">
      <w:pPr>
        <w:jc w:val="center"/>
        <w:rPr>
          <w:rFonts w:ascii="Calibri" w:hAnsi="Calibri"/>
          <w:sz w:val="28"/>
        </w:rPr>
      </w:pPr>
    </w:p>
    <w:p w14:paraId="3A64C384" w14:textId="77777777" w:rsidR="00587EED" w:rsidRDefault="00587EED" w:rsidP="00666764">
      <w:pPr>
        <w:jc w:val="center"/>
        <w:rPr>
          <w:rFonts w:ascii="Calibri" w:hAnsi="Calibri"/>
          <w:sz w:val="28"/>
        </w:rPr>
      </w:pPr>
    </w:p>
    <w:p w14:paraId="051756EB" w14:textId="77777777" w:rsidR="00587EED" w:rsidRDefault="00587EED" w:rsidP="00666764">
      <w:pPr>
        <w:jc w:val="center"/>
        <w:rPr>
          <w:rFonts w:ascii="Calibri" w:hAnsi="Calibri"/>
          <w:sz w:val="28"/>
        </w:rPr>
      </w:pPr>
    </w:p>
    <w:p w14:paraId="7B0B0B0C" w14:textId="77777777" w:rsidR="00587EED" w:rsidRDefault="00587EED" w:rsidP="00666764">
      <w:pPr>
        <w:jc w:val="center"/>
        <w:rPr>
          <w:rFonts w:ascii="Calibri" w:hAnsi="Calibri"/>
          <w:sz w:val="28"/>
        </w:rPr>
      </w:pPr>
    </w:p>
    <w:p w14:paraId="16310C1E" w14:textId="77777777" w:rsidR="00587EED" w:rsidRDefault="00587EED" w:rsidP="00666764">
      <w:pPr>
        <w:jc w:val="center"/>
        <w:rPr>
          <w:rFonts w:ascii="Calibri" w:hAnsi="Calibri"/>
          <w:sz w:val="28"/>
        </w:rPr>
      </w:pPr>
    </w:p>
    <w:p w14:paraId="17AB61F1" w14:textId="77777777" w:rsidR="00587EED" w:rsidRDefault="00587EED" w:rsidP="00666764">
      <w:pPr>
        <w:jc w:val="center"/>
        <w:rPr>
          <w:rFonts w:ascii="Calibri" w:hAnsi="Calibri"/>
          <w:sz w:val="28"/>
        </w:rPr>
      </w:pPr>
    </w:p>
    <w:p w14:paraId="37776325" w14:textId="77777777" w:rsidR="00587EED" w:rsidRDefault="00587EED" w:rsidP="00666764">
      <w:pPr>
        <w:jc w:val="center"/>
        <w:rPr>
          <w:rFonts w:ascii="Calibri" w:hAnsi="Calibri"/>
          <w:sz w:val="28"/>
        </w:rPr>
      </w:pPr>
    </w:p>
    <w:p w14:paraId="387E5481" w14:textId="77777777" w:rsidR="00587EED" w:rsidRDefault="00587EED" w:rsidP="00666764">
      <w:pPr>
        <w:jc w:val="center"/>
        <w:rPr>
          <w:rFonts w:ascii="Calibri" w:hAnsi="Calibri"/>
          <w:sz w:val="28"/>
        </w:rPr>
      </w:pPr>
    </w:p>
    <w:p w14:paraId="05179524" w14:textId="77777777" w:rsidR="00587EED" w:rsidRDefault="00587EED" w:rsidP="00666764">
      <w:pPr>
        <w:jc w:val="center"/>
        <w:rPr>
          <w:rFonts w:ascii="Calibri" w:hAnsi="Calibri"/>
          <w:sz w:val="28"/>
        </w:rPr>
      </w:pPr>
    </w:p>
    <w:p w14:paraId="31A7A6D5" w14:textId="77777777" w:rsidR="00587EED" w:rsidRDefault="00587EED" w:rsidP="00666764">
      <w:pPr>
        <w:jc w:val="center"/>
        <w:rPr>
          <w:rFonts w:ascii="Calibri" w:hAnsi="Calibri"/>
          <w:sz w:val="28"/>
        </w:rPr>
      </w:pPr>
    </w:p>
    <w:p w14:paraId="3850C4D9" w14:textId="77777777" w:rsidR="00587EED" w:rsidRDefault="00587EED" w:rsidP="00666764">
      <w:pPr>
        <w:jc w:val="center"/>
        <w:rPr>
          <w:rFonts w:ascii="Calibri" w:hAnsi="Calibri"/>
          <w:sz w:val="28"/>
        </w:rPr>
      </w:pPr>
    </w:p>
    <w:p w14:paraId="4B20DD3E" w14:textId="77777777" w:rsidR="00587EED" w:rsidRDefault="00587EED" w:rsidP="00666764">
      <w:pPr>
        <w:jc w:val="center"/>
        <w:rPr>
          <w:rFonts w:ascii="Calibri" w:hAnsi="Calibri"/>
          <w:sz w:val="28"/>
        </w:rPr>
      </w:pPr>
    </w:p>
    <w:p w14:paraId="5DEA60AA" w14:textId="77777777" w:rsidR="00587EED" w:rsidRDefault="00587EED" w:rsidP="00666764">
      <w:pPr>
        <w:jc w:val="center"/>
        <w:rPr>
          <w:rFonts w:ascii="Calibri" w:hAnsi="Calibri"/>
          <w:sz w:val="28"/>
        </w:rPr>
      </w:pPr>
    </w:p>
    <w:p w14:paraId="0F1BFCB0" w14:textId="77777777" w:rsidR="00587EED" w:rsidRDefault="00587EED" w:rsidP="00666764">
      <w:pPr>
        <w:jc w:val="center"/>
        <w:rPr>
          <w:rFonts w:ascii="Calibri" w:hAnsi="Calibri"/>
          <w:sz w:val="28"/>
        </w:rPr>
      </w:pPr>
    </w:p>
    <w:p w14:paraId="4F5EF498" w14:textId="77777777" w:rsidR="00587EED" w:rsidRDefault="00587EED" w:rsidP="00666764">
      <w:pPr>
        <w:jc w:val="center"/>
        <w:rPr>
          <w:rFonts w:ascii="Calibri" w:hAnsi="Calibri"/>
          <w:sz w:val="28"/>
        </w:rPr>
      </w:pPr>
    </w:p>
    <w:p w14:paraId="37AC6CBA" w14:textId="77777777" w:rsidR="00587EED" w:rsidRDefault="00587EED" w:rsidP="00666764">
      <w:pPr>
        <w:jc w:val="center"/>
        <w:rPr>
          <w:rFonts w:ascii="Calibri" w:hAnsi="Calibri"/>
          <w:sz w:val="28"/>
        </w:rPr>
      </w:pPr>
    </w:p>
    <w:p w14:paraId="194F9C45" w14:textId="77777777" w:rsidR="00587EED" w:rsidRDefault="00587EED" w:rsidP="00666764">
      <w:pPr>
        <w:jc w:val="center"/>
        <w:rPr>
          <w:rFonts w:ascii="Calibri" w:hAnsi="Calibri"/>
          <w:sz w:val="28"/>
        </w:rPr>
      </w:pPr>
    </w:p>
    <w:p w14:paraId="689B394D" w14:textId="77777777" w:rsidR="00587EED" w:rsidRDefault="00587EED" w:rsidP="00666764">
      <w:pPr>
        <w:jc w:val="center"/>
        <w:rPr>
          <w:rFonts w:ascii="Calibri" w:hAnsi="Calibri"/>
          <w:sz w:val="28"/>
        </w:rPr>
      </w:pPr>
    </w:p>
    <w:p w14:paraId="16B81E69" w14:textId="18C2D9E7" w:rsidR="00587EED" w:rsidRDefault="00587EED" w:rsidP="00587EED">
      <w:pPr>
        <w:rPr>
          <w:rFonts w:ascii="Calibri" w:hAnsi="Calibri"/>
          <w:sz w:val="28"/>
        </w:rPr>
      </w:pPr>
    </w:p>
    <w:p w14:paraId="062E23DA" w14:textId="77777777" w:rsidR="00587EED" w:rsidRDefault="00587EED" w:rsidP="00587EED">
      <w:pPr>
        <w:rPr>
          <w:rFonts w:ascii="Calibri" w:hAnsi="Calibri"/>
          <w:sz w:val="28"/>
        </w:rPr>
      </w:pPr>
    </w:p>
    <w:p w14:paraId="7B6428E1" w14:textId="67BE9DC9" w:rsidR="00666764" w:rsidRPr="00CA2F92" w:rsidRDefault="00666764" w:rsidP="00666764">
      <w:pPr>
        <w:jc w:val="center"/>
        <w:rPr>
          <w:rFonts w:ascii="Calibri" w:hAnsi="Calibri"/>
          <w:sz w:val="28"/>
          <w:u w:val="single"/>
        </w:rPr>
      </w:pPr>
      <w:r w:rsidRPr="00CA2F92">
        <w:rPr>
          <w:rFonts w:ascii="Calibri" w:hAnsi="Calibri"/>
          <w:sz w:val="28"/>
        </w:rPr>
        <w:t>ZVEZA DRUŠTEV GLUHIH IN NAGLUŠNIH SLOVENIJE</w:t>
      </w:r>
    </w:p>
    <w:p w14:paraId="4C813A8C" w14:textId="77777777" w:rsidR="00666764" w:rsidRPr="00CA2F92" w:rsidRDefault="00666764" w:rsidP="00666764">
      <w:pPr>
        <w:jc w:val="center"/>
        <w:rPr>
          <w:rFonts w:ascii="Calibri" w:hAnsi="Calibri"/>
          <w:b/>
          <w:sz w:val="28"/>
        </w:rPr>
      </w:pPr>
      <w:r w:rsidRPr="00CA2F92">
        <w:rPr>
          <w:rFonts w:ascii="Calibri" w:hAnsi="Calibri"/>
          <w:sz w:val="28"/>
        </w:rPr>
        <w:t>Drenikova 24, Ljubljana</w:t>
      </w:r>
    </w:p>
    <w:p w14:paraId="14AFDB9D" w14:textId="77777777" w:rsidR="00666764" w:rsidRPr="00CA2F92" w:rsidRDefault="00666764" w:rsidP="00666764">
      <w:pPr>
        <w:rPr>
          <w:rFonts w:ascii="Calibri" w:hAnsi="Calibri"/>
          <w:i/>
          <w:iCs/>
        </w:rPr>
      </w:pPr>
    </w:p>
    <w:p w14:paraId="3988C5D7" w14:textId="77777777" w:rsidR="00666764" w:rsidRPr="00CA2F92" w:rsidRDefault="00666764" w:rsidP="00666764">
      <w:pPr>
        <w:rPr>
          <w:rFonts w:ascii="Calibri" w:hAnsi="Calibri"/>
          <w:i/>
          <w:iCs/>
        </w:rPr>
      </w:pPr>
    </w:p>
    <w:p w14:paraId="4F1A9E99" w14:textId="4B5C391F" w:rsidR="00666764" w:rsidRPr="00CA2F92" w:rsidRDefault="00666764" w:rsidP="00666764">
      <w:pPr>
        <w:jc w:val="center"/>
        <w:rPr>
          <w:rFonts w:ascii="Calibri" w:hAnsi="Calibri"/>
          <w:b/>
          <w:i/>
          <w:iCs/>
          <w:sz w:val="36"/>
          <w:szCs w:val="36"/>
        </w:rPr>
      </w:pPr>
      <w:r w:rsidRPr="00CA2F92">
        <w:rPr>
          <w:rFonts w:ascii="Calibri" w:hAnsi="Calibri"/>
          <w:b/>
          <w:sz w:val="36"/>
          <w:szCs w:val="36"/>
        </w:rPr>
        <w:t xml:space="preserve">Razpis </w:t>
      </w:r>
      <w:r w:rsidR="00FD43AB">
        <w:rPr>
          <w:rFonts w:ascii="Calibri" w:hAnsi="Calibri"/>
          <w:b/>
          <w:sz w:val="36"/>
          <w:szCs w:val="36"/>
        </w:rPr>
        <w:t>počitniških nastanitev</w:t>
      </w:r>
      <w:r w:rsidRPr="00CA2F92">
        <w:rPr>
          <w:rFonts w:ascii="Calibri" w:hAnsi="Calibri"/>
          <w:b/>
          <w:sz w:val="36"/>
          <w:szCs w:val="36"/>
        </w:rPr>
        <w:t xml:space="preserve"> za ohranj</w:t>
      </w:r>
      <w:r w:rsidR="00D25748">
        <w:rPr>
          <w:rFonts w:ascii="Calibri" w:hAnsi="Calibri"/>
          <w:b/>
          <w:sz w:val="36"/>
          <w:szCs w:val="36"/>
        </w:rPr>
        <w:t>anje</w:t>
      </w:r>
      <w:r w:rsidRPr="00CA2F92">
        <w:rPr>
          <w:rFonts w:ascii="Calibri" w:hAnsi="Calibri"/>
          <w:b/>
          <w:sz w:val="36"/>
          <w:szCs w:val="36"/>
        </w:rPr>
        <w:t xml:space="preserve"> zdravja in rehabilitacijo oseb z </w:t>
      </w:r>
      <w:r w:rsidR="00D25748">
        <w:rPr>
          <w:rFonts w:ascii="Calibri" w:hAnsi="Calibri"/>
          <w:b/>
          <w:sz w:val="36"/>
          <w:szCs w:val="36"/>
        </w:rPr>
        <w:t>izgubo</w:t>
      </w:r>
      <w:r w:rsidRPr="00CA2F92">
        <w:rPr>
          <w:rFonts w:ascii="Calibri" w:hAnsi="Calibri"/>
          <w:b/>
          <w:sz w:val="36"/>
          <w:szCs w:val="36"/>
        </w:rPr>
        <w:t xml:space="preserve"> sluha – poletje 202</w:t>
      </w:r>
      <w:r w:rsidR="001332C5">
        <w:rPr>
          <w:rFonts w:ascii="Calibri" w:hAnsi="Calibri"/>
          <w:b/>
          <w:sz w:val="36"/>
          <w:szCs w:val="36"/>
        </w:rPr>
        <w:t>3</w:t>
      </w:r>
    </w:p>
    <w:p w14:paraId="4B433716" w14:textId="77777777" w:rsidR="00666764" w:rsidRPr="00CA2F92" w:rsidRDefault="00666764" w:rsidP="00666764">
      <w:pPr>
        <w:jc w:val="center"/>
        <w:rPr>
          <w:rFonts w:ascii="Calibri" w:hAnsi="Calibri"/>
        </w:rPr>
      </w:pPr>
    </w:p>
    <w:p w14:paraId="6CA52939" w14:textId="0FCD87D0" w:rsidR="00666764" w:rsidRPr="00CA2F92" w:rsidRDefault="00666764" w:rsidP="00666764">
      <w:pPr>
        <w:rPr>
          <w:rFonts w:ascii="Calibri" w:hAnsi="Calibri"/>
        </w:rPr>
      </w:pPr>
      <w:r w:rsidRPr="00CA2F92">
        <w:rPr>
          <w:rFonts w:ascii="Calibri" w:hAnsi="Calibri"/>
        </w:rPr>
        <w:t>Za poletno sezono 202</w:t>
      </w:r>
      <w:r w:rsidR="001332C5">
        <w:rPr>
          <w:rFonts w:ascii="Calibri" w:hAnsi="Calibri"/>
        </w:rPr>
        <w:t>3</w:t>
      </w:r>
      <w:r w:rsidRPr="00CA2F92">
        <w:rPr>
          <w:rFonts w:ascii="Calibri" w:hAnsi="Calibri"/>
        </w:rPr>
        <w:t xml:space="preserve"> objavljamo razpis za naslednje </w:t>
      </w:r>
      <w:r w:rsidR="0095518D">
        <w:rPr>
          <w:rFonts w:ascii="Calibri" w:hAnsi="Calibri"/>
        </w:rPr>
        <w:t>počitniške nastanitve</w:t>
      </w:r>
      <w:r w:rsidRPr="00CA2F92">
        <w:rPr>
          <w:rFonts w:ascii="Calibri" w:hAnsi="Calibri"/>
        </w:rPr>
        <w:t>:</w:t>
      </w:r>
    </w:p>
    <w:p w14:paraId="172B4E92" w14:textId="77777777" w:rsidR="00666764" w:rsidRPr="00CA2F92" w:rsidRDefault="00666764" w:rsidP="00666764">
      <w:pPr>
        <w:jc w:val="center"/>
        <w:rPr>
          <w:rFonts w:ascii="Calibri" w:hAnsi="Calibri"/>
        </w:rPr>
      </w:pPr>
    </w:p>
    <w:p w14:paraId="7371E903" w14:textId="5126925A" w:rsidR="00666764" w:rsidRPr="00CA2F92" w:rsidRDefault="00666764" w:rsidP="001865EF">
      <w:pPr>
        <w:numPr>
          <w:ilvl w:val="0"/>
          <w:numId w:val="40"/>
        </w:numPr>
        <w:rPr>
          <w:rFonts w:ascii="Calibri" w:hAnsi="Calibri"/>
          <w:b/>
          <w:sz w:val="28"/>
        </w:rPr>
      </w:pPr>
      <w:r w:rsidRPr="00CA2F92">
        <w:rPr>
          <w:rFonts w:ascii="Calibri" w:hAnsi="Calibri"/>
          <w:b/>
          <w:sz w:val="28"/>
        </w:rPr>
        <w:t>Hotel Fiesa</w:t>
      </w:r>
      <w:r w:rsidR="009F58F8">
        <w:rPr>
          <w:rFonts w:ascii="Calibri" w:hAnsi="Calibri"/>
          <w:b/>
          <w:sz w:val="28"/>
        </w:rPr>
        <w:t>,</w:t>
      </w:r>
    </w:p>
    <w:p w14:paraId="0364DCDB" w14:textId="005D457B" w:rsidR="00666764" w:rsidRPr="00CA2F92" w:rsidRDefault="009F58F8" w:rsidP="001865EF">
      <w:pPr>
        <w:numPr>
          <w:ilvl w:val="0"/>
          <w:numId w:val="40"/>
        </w:numPr>
        <w:rPr>
          <w:rFonts w:ascii="Calibri" w:hAnsi="Calibri"/>
          <w:b/>
          <w:sz w:val="28"/>
        </w:rPr>
      </w:pPr>
      <w:r>
        <w:rPr>
          <w:rFonts w:ascii="Calibri" w:hAnsi="Calibri"/>
          <w:b/>
          <w:sz w:val="28"/>
        </w:rPr>
        <w:t>a</w:t>
      </w:r>
      <w:r w:rsidR="00666764" w:rsidRPr="00CA2F92">
        <w:rPr>
          <w:rFonts w:ascii="Calibri" w:hAnsi="Calibri"/>
          <w:b/>
          <w:sz w:val="28"/>
        </w:rPr>
        <w:t>partmajsk</w:t>
      </w:r>
      <w:r>
        <w:rPr>
          <w:rFonts w:ascii="Calibri" w:hAnsi="Calibri"/>
          <w:b/>
          <w:sz w:val="28"/>
        </w:rPr>
        <w:t>o</w:t>
      </w:r>
      <w:r w:rsidR="00666764" w:rsidRPr="00CA2F92">
        <w:rPr>
          <w:rFonts w:ascii="Calibri" w:hAnsi="Calibri"/>
          <w:b/>
          <w:sz w:val="28"/>
        </w:rPr>
        <w:t xml:space="preserve"> hiš</w:t>
      </w:r>
      <w:r>
        <w:rPr>
          <w:rFonts w:ascii="Calibri" w:hAnsi="Calibri"/>
          <w:b/>
          <w:sz w:val="28"/>
        </w:rPr>
        <w:t>o</w:t>
      </w:r>
      <w:r w:rsidR="00666764" w:rsidRPr="00CA2F92">
        <w:rPr>
          <w:rFonts w:ascii="Calibri" w:hAnsi="Calibri"/>
          <w:b/>
          <w:sz w:val="28"/>
        </w:rPr>
        <w:t xml:space="preserve"> Piran</w:t>
      </w:r>
      <w:r>
        <w:rPr>
          <w:rFonts w:ascii="Calibri" w:hAnsi="Calibri"/>
          <w:b/>
          <w:sz w:val="28"/>
        </w:rPr>
        <w:t>,</w:t>
      </w:r>
    </w:p>
    <w:p w14:paraId="4F796BF0" w14:textId="5E02B6AF" w:rsidR="00666764" w:rsidRPr="00CA2F92" w:rsidRDefault="009F58F8" w:rsidP="001865EF">
      <w:pPr>
        <w:numPr>
          <w:ilvl w:val="0"/>
          <w:numId w:val="40"/>
        </w:numPr>
        <w:rPr>
          <w:rFonts w:ascii="Calibri" w:hAnsi="Calibri"/>
          <w:b/>
          <w:sz w:val="28"/>
        </w:rPr>
      </w:pPr>
      <w:r>
        <w:rPr>
          <w:rFonts w:ascii="Calibri" w:hAnsi="Calibri"/>
          <w:b/>
          <w:sz w:val="28"/>
        </w:rPr>
        <w:t xml:space="preserve">apartmaje </w:t>
      </w:r>
      <w:r w:rsidR="00666764" w:rsidRPr="00CA2F92">
        <w:rPr>
          <w:rFonts w:ascii="Calibri" w:hAnsi="Calibri"/>
          <w:b/>
          <w:sz w:val="28"/>
        </w:rPr>
        <w:t>Moravske Toplice</w:t>
      </w:r>
      <w:r>
        <w:rPr>
          <w:rFonts w:ascii="Calibri" w:hAnsi="Calibri"/>
          <w:b/>
          <w:sz w:val="28"/>
        </w:rPr>
        <w:t>.</w:t>
      </w:r>
    </w:p>
    <w:p w14:paraId="002EC0BD" w14:textId="77777777" w:rsidR="00666764" w:rsidRPr="00CA2F92" w:rsidRDefault="00666764" w:rsidP="00666764">
      <w:pPr>
        <w:rPr>
          <w:rFonts w:ascii="Calibri" w:hAnsi="Calibri"/>
        </w:rPr>
      </w:pPr>
    </w:p>
    <w:p w14:paraId="1CA4D161" w14:textId="4F6A59BD" w:rsidR="00666764" w:rsidRPr="00CA2F92" w:rsidRDefault="00666764" w:rsidP="00666764">
      <w:pPr>
        <w:rPr>
          <w:rFonts w:asciiTheme="minorHAnsi" w:hAnsiTheme="minorHAnsi"/>
          <w:bCs/>
          <w:color w:val="000000" w:themeColor="text1"/>
        </w:rPr>
      </w:pPr>
      <w:r w:rsidRPr="00CA2F92">
        <w:rPr>
          <w:rFonts w:asciiTheme="minorHAnsi" w:hAnsiTheme="minorHAnsi"/>
          <w:bCs/>
          <w:color w:val="000000" w:themeColor="text1"/>
        </w:rPr>
        <w:t xml:space="preserve">Rezervacije za </w:t>
      </w:r>
      <w:r w:rsidR="009F58F8">
        <w:rPr>
          <w:rFonts w:asciiTheme="minorHAnsi" w:hAnsiTheme="minorHAnsi"/>
          <w:bCs/>
          <w:color w:val="000000" w:themeColor="text1"/>
        </w:rPr>
        <w:t>a</w:t>
      </w:r>
      <w:r w:rsidRPr="00CA2F92">
        <w:rPr>
          <w:rFonts w:asciiTheme="minorHAnsi" w:hAnsiTheme="minorHAnsi"/>
          <w:bCs/>
          <w:color w:val="000000" w:themeColor="text1"/>
        </w:rPr>
        <w:t xml:space="preserve">partmajsko hišo Kranjska Gora bodo potekale v skladu z </w:t>
      </w:r>
      <w:r w:rsidR="009F58F8">
        <w:rPr>
          <w:rFonts w:asciiTheme="minorHAnsi" w:hAnsiTheme="minorHAnsi"/>
          <w:bCs/>
          <w:color w:val="000000" w:themeColor="text1"/>
        </w:rPr>
        <w:t>2.</w:t>
      </w:r>
      <w:r w:rsidRPr="00CA2F92">
        <w:rPr>
          <w:rFonts w:asciiTheme="minorHAnsi" w:hAnsiTheme="minorHAnsi"/>
          <w:bCs/>
          <w:color w:val="000000" w:themeColor="text1"/>
        </w:rPr>
        <w:t xml:space="preserve"> </w:t>
      </w:r>
      <w:r w:rsidR="00B11C1F">
        <w:rPr>
          <w:rFonts w:asciiTheme="minorHAnsi" w:hAnsiTheme="minorHAnsi"/>
          <w:bCs/>
          <w:color w:val="000000" w:themeColor="text1"/>
        </w:rPr>
        <w:t>odstavkom 18. člena</w:t>
      </w:r>
      <w:r w:rsidRPr="00CA2F92">
        <w:rPr>
          <w:rFonts w:asciiTheme="minorHAnsi" w:hAnsiTheme="minorHAnsi"/>
          <w:bCs/>
          <w:color w:val="000000" w:themeColor="text1"/>
        </w:rPr>
        <w:t xml:space="preserve"> Pravilnika o </w:t>
      </w:r>
      <w:r w:rsidR="00990393">
        <w:rPr>
          <w:rFonts w:asciiTheme="minorHAnsi" w:hAnsiTheme="minorHAnsi"/>
          <w:bCs/>
          <w:color w:val="000000" w:themeColor="text1"/>
        </w:rPr>
        <w:t xml:space="preserve">ohranjanju zdravja, rehabilitaciji in nastanitveni dejavnosti </w:t>
      </w:r>
      <w:r w:rsidR="009F58F8">
        <w:rPr>
          <w:rFonts w:asciiTheme="minorHAnsi" w:hAnsiTheme="minorHAnsi"/>
          <w:bCs/>
          <w:color w:val="000000" w:themeColor="text1"/>
        </w:rPr>
        <w:t>Zveze društev gluhih in naglušnih Slovenije</w:t>
      </w:r>
      <w:r w:rsidR="00990393">
        <w:rPr>
          <w:rFonts w:asciiTheme="minorHAnsi" w:hAnsiTheme="minorHAnsi"/>
          <w:bCs/>
          <w:color w:val="000000" w:themeColor="text1"/>
        </w:rPr>
        <w:t>.</w:t>
      </w:r>
    </w:p>
    <w:p w14:paraId="7A012AFC" w14:textId="77777777" w:rsidR="00666764" w:rsidRPr="00CA2F92" w:rsidRDefault="00666764" w:rsidP="00666764">
      <w:pPr>
        <w:rPr>
          <w:rFonts w:asciiTheme="minorHAnsi" w:hAnsiTheme="minorHAnsi"/>
        </w:rPr>
      </w:pPr>
    </w:p>
    <w:p w14:paraId="19DB0F58" w14:textId="4C94B655" w:rsidR="00666764" w:rsidRPr="00CA2F92" w:rsidRDefault="00666764" w:rsidP="00666764">
      <w:pPr>
        <w:jc w:val="both"/>
        <w:rPr>
          <w:rFonts w:ascii="Calibri" w:hAnsi="Calibri"/>
        </w:rPr>
      </w:pPr>
      <w:r w:rsidRPr="00CA2F92">
        <w:rPr>
          <w:rFonts w:ascii="Calibri" w:hAnsi="Calibri"/>
        </w:rPr>
        <w:t xml:space="preserve">Načini, možnosti uporabe in plačilo </w:t>
      </w:r>
      <w:r w:rsidR="009F58F8">
        <w:rPr>
          <w:rFonts w:ascii="Calibri" w:hAnsi="Calibri"/>
        </w:rPr>
        <w:t>letovanja</w:t>
      </w:r>
      <w:r w:rsidRPr="00CA2F92">
        <w:rPr>
          <w:rFonts w:ascii="Calibri" w:hAnsi="Calibri"/>
        </w:rPr>
        <w:t xml:space="preserve"> so podrobno </w:t>
      </w:r>
      <w:r w:rsidR="009F58F8">
        <w:rPr>
          <w:rFonts w:ascii="Calibri" w:hAnsi="Calibri"/>
        </w:rPr>
        <w:t>opisani</w:t>
      </w:r>
      <w:r w:rsidRPr="00CA2F92">
        <w:rPr>
          <w:rFonts w:ascii="Calibri" w:hAnsi="Calibri"/>
        </w:rPr>
        <w:t xml:space="preserve"> v nadaljevanju razpisa.</w:t>
      </w:r>
    </w:p>
    <w:p w14:paraId="03E857F2" w14:textId="77777777" w:rsidR="00666764" w:rsidRPr="00CA2F92" w:rsidRDefault="00666764" w:rsidP="00666764">
      <w:pPr>
        <w:jc w:val="both"/>
        <w:rPr>
          <w:rFonts w:ascii="Calibri" w:hAnsi="Calibri"/>
          <w:sz w:val="28"/>
          <w:szCs w:val="28"/>
        </w:rPr>
      </w:pPr>
    </w:p>
    <w:p w14:paraId="0382A281" w14:textId="5ADFFC3F" w:rsidR="00666764" w:rsidRPr="00CA2F92" w:rsidRDefault="00666764" w:rsidP="00666764">
      <w:pPr>
        <w:rPr>
          <w:rFonts w:ascii="Calibri" w:hAnsi="Calibri"/>
          <w:b/>
          <w:bCs/>
          <w:sz w:val="28"/>
          <w:szCs w:val="28"/>
        </w:rPr>
      </w:pPr>
      <w:r w:rsidRPr="00CA2F92">
        <w:rPr>
          <w:rFonts w:ascii="Calibri" w:hAnsi="Calibri"/>
          <w:b/>
          <w:bCs/>
          <w:sz w:val="28"/>
          <w:szCs w:val="28"/>
        </w:rPr>
        <w:t>Hotel Fiesa</w:t>
      </w:r>
    </w:p>
    <w:p w14:paraId="472C3FE2" w14:textId="5DDCD3E1" w:rsidR="00666764" w:rsidRDefault="00666764" w:rsidP="00666764">
      <w:pPr>
        <w:rPr>
          <w:rFonts w:ascii="Calibri" w:hAnsi="Calibri"/>
        </w:rPr>
      </w:pPr>
      <w:r w:rsidRPr="00CA2F92">
        <w:rPr>
          <w:rFonts w:ascii="Calibri" w:hAnsi="Calibri"/>
        </w:rPr>
        <w:t>Fiesa 57</w:t>
      </w:r>
      <w:r w:rsidR="001865EF">
        <w:rPr>
          <w:rFonts w:ascii="Calibri" w:hAnsi="Calibri"/>
        </w:rPr>
        <w:t xml:space="preserve">, </w:t>
      </w:r>
      <w:r w:rsidRPr="00CA2F92">
        <w:rPr>
          <w:rFonts w:ascii="Calibri" w:hAnsi="Calibri"/>
        </w:rPr>
        <w:t>6330 Piran</w:t>
      </w:r>
    </w:p>
    <w:p w14:paraId="5F827234" w14:textId="2A641A32" w:rsidR="001F007B" w:rsidRDefault="001F007B" w:rsidP="00666764">
      <w:pPr>
        <w:rPr>
          <w:rFonts w:ascii="Calibri" w:hAnsi="Calibri"/>
        </w:rPr>
      </w:pPr>
    </w:p>
    <w:p w14:paraId="07F1F199" w14:textId="7BB93427" w:rsidR="00FC3D93" w:rsidRPr="00774136" w:rsidRDefault="00FC3D93" w:rsidP="00FC3D93">
      <w:pPr>
        <w:spacing w:line="276" w:lineRule="auto"/>
        <w:jc w:val="both"/>
        <w:rPr>
          <w:rFonts w:ascii="Calibri" w:hAnsi="Calibri"/>
        </w:rPr>
      </w:pPr>
      <w:r w:rsidRPr="00774136">
        <w:rPr>
          <w:rFonts w:ascii="Calibri" w:hAnsi="Calibri"/>
        </w:rPr>
        <w:t>Hotel ima pritličje in tri etaže. V pritličju so recepcija, kuhinja in večnamenski prostor z jedilnico ter zimskim vrtom. V drugih etažah so hotelske sobe s sanitarijami.</w:t>
      </w:r>
    </w:p>
    <w:p w14:paraId="02341586" w14:textId="77777777" w:rsidR="001865EF" w:rsidRDefault="001865EF" w:rsidP="00FC3D93">
      <w:pPr>
        <w:spacing w:line="276" w:lineRule="auto"/>
        <w:jc w:val="both"/>
        <w:rPr>
          <w:rFonts w:ascii="Calibri" w:hAnsi="Calibri"/>
        </w:rPr>
      </w:pPr>
    </w:p>
    <w:p w14:paraId="67CE2B35" w14:textId="0B12BF12" w:rsidR="00FC3D93" w:rsidRPr="00774136" w:rsidRDefault="00FC3D93" w:rsidP="00FC3D93">
      <w:pPr>
        <w:spacing w:line="276" w:lineRule="auto"/>
        <w:jc w:val="both"/>
        <w:rPr>
          <w:rFonts w:ascii="Calibri" w:hAnsi="Calibri"/>
        </w:rPr>
      </w:pPr>
      <w:r w:rsidRPr="00774136">
        <w:rPr>
          <w:rFonts w:ascii="Calibri" w:hAnsi="Calibri"/>
        </w:rPr>
        <w:t xml:space="preserve">V Hotelu Fiesa ima Zveza </w:t>
      </w:r>
      <w:r w:rsidR="001865EF">
        <w:rPr>
          <w:rFonts w:ascii="Calibri" w:hAnsi="Calibri"/>
        </w:rPr>
        <w:t xml:space="preserve">društev gluhih in naglušnih Slovenije na razpolago </w:t>
      </w:r>
      <w:r w:rsidRPr="00774136">
        <w:rPr>
          <w:rFonts w:ascii="Calibri" w:hAnsi="Calibri"/>
        </w:rPr>
        <w:t xml:space="preserve">tri </w:t>
      </w:r>
      <w:r>
        <w:rPr>
          <w:rFonts w:ascii="Calibri" w:hAnsi="Calibri"/>
        </w:rPr>
        <w:t>sobe.</w:t>
      </w:r>
      <w:r w:rsidRPr="00774136">
        <w:rPr>
          <w:rFonts w:ascii="Calibri" w:hAnsi="Calibri"/>
        </w:rPr>
        <w:t xml:space="preserve"> Vse so opremljene z zakonsko posteljo, </w:t>
      </w:r>
      <w:r w:rsidR="001865EF">
        <w:rPr>
          <w:rFonts w:ascii="Calibri" w:hAnsi="Calibri"/>
        </w:rPr>
        <w:t xml:space="preserve">s </w:t>
      </w:r>
      <w:r w:rsidRPr="00774136">
        <w:rPr>
          <w:rFonts w:ascii="Calibri" w:hAnsi="Calibri"/>
        </w:rPr>
        <w:t xml:space="preserve">kopalnico, </w:t>
      </w:r>
      <w:r w:rsidR="001865EF">
        <w:rPr>
          <w:rFonts w:ascii="Calibri" w:hAnsi="Calibri"/>
        </w:rPr>
        <w:t xml:space="preserve">s </w:t>
      </w:r>
      <w:r w:rsidRPr="00774136">
        <w:rPr>
          <w:rFonts w:ascii="Calibri" w:hAnsi="Calibri"/>
        </w:rPr>
        <w:t xml:space="preserve">televizijskim sprejemnikom, </w:t>
      </w:r>
      <w:r w:rsidR="001865EF">
        <w:rPr>
          <w:rFonts w:ascii="Calibri" w:hAnsi="Calibri"/>
        </w:rPr>
        <w:t xml:space="preserve">s </w:t>
      </w:r>
      <w:r w:rsidRPr="00774136">
        <w:rPr>
          <w:rFonts w:ascii="Calibri" w:hAnsi="Calibri"/>
        </w:rPr>
        <w:t>telef</w:t>
      </w:r>
      <w:r>
        <w:rPr>
          <w:rFonts w:ascii="Calibri" w:hAnsi="Calibri"/>
        </w:rPr>
        <w:t xml:space="preserve">onom in </w:t>
      </w:r>
      <w:r w:rsidR="001865EF">
        <w:rPr>
          <w:rFonts w:ascii="Calibri" w:hAnsi="Calibri"/>
        </w:rPr>
        <w:t xml:space="preserve">s </w:t>
      </w:r>
      <w:r>
        <w:rPr>
          <w:rFonts w:ascii="Calibri" w:hAnsi="Calibri"/>
        </w:rPr>
        <w:t>klimatsko napravo.</w:t>
      </w:r>
    </w:p>
    <w:p w14:paraId="1BD6EAC4" w14:textId="77777777" w:rsidR="001865EF" w:rsidRDefault="001865EF" w:rsidP="00FC3D93">
      <w:pPr>
        <w:spacing w:line="276" w:lineRule="auto"/>
        <w:rPr>
          <w:rFonts w:ascii="Calibri" w:hAnsi="Calibri"/>
        </w:rPr>
      </w:pPr>
    </w:p>
    <w:p w14:paraId="6B5C8C08" w14:textId="6D05C7FD" w:rsidR="00FC3D93" w:rsidRPr="00BC1296" w:rsidRDefault="00FC3D93" w:rsidP="00FC3D93">
      <w:pPr>
        <w:spacing w:line="276" w:lineRule="auto"/>
        <w:rPr>
          <w:rFonts w:ascii="Calibri" w:hAnsi="Calibri"/>
          <w:b/>
        </w:rPr>
      </w:pPr>
      <w:r w:rsidRPr="00774136">
        <w:rPr>
          <w:rFonts w:ascii="Calibri" w:hAnsi="Calibri"/>
        </w:rPr>
        <w:t xml:space="preserve">Bivanje v Hotelu Fiesa po subvencionirani ceni je </w:t>
      </w:r>
      <w:r w:rsidR="001865EF">
        <w:rPr>
          <w:rFonts w:ascii="Calibri" w:hAnsi="Calibri"/>
        </w:rPr>
        <w:t>možno</w:t>
      </w:r>
      <w:r w:rsidRPr="00774136">
        <w:rPr>
          <w:rFonts w:ascii="Calibri" w:hAnsi="Calibri"/>
        </w:rPr>
        <w:t xml:space="preserve"> od sredine junija do sredine septembra v vnaprej določenih </w:t>
      </w:r>
      <w:r>
        <w:rPr>
          <w:rFonts w:ascii="Calibri" w:hAnsi="Calibri"/>
        </w:rPr>
        <w:t>šestdnevnih</w:t>
      </w:r>
      <w:r w:rsidRPr="00774136">
        <w:rPr>
          <w:rFonts w:ascii="Calibri" w:hAnsi="Calibri"/>
        </w:rPr>
        <w:t xml:space="preserve"> terminih. Zunaj teh terminov cena bivanja ni subvencionirana. V subvencionirano ceno je vključen polpenzion</w:t>
      </w:r>
      <w:r w:rsidR="000736D9">
        <w:rPr>
          <w:rFonts w:ascii="Calibri" w:hAnsi="Calibri"/>
        </w:rPr>
        <w:t>.</w:t>
      </w:r>
    </w:p>
    <w:p w14:paraId="1821861E" w14:textId="77777777" w:rsidR="006D3A48" w:rsidRDefault="006D3A48" w:rsidP="00666764">
      <w:pPr>
        <w:jc w:val="both"/>
        <w:rPr>
          <w:rFonts w:ascii="Calibri" w:hAnsi="Calibri"/>
        </w:rPr>
      </w:pPr>
    </w:p>
    <w:p w14:paraId="7668EEAB" w14:textId="5DD84B87" w:rsidR="00666764" w:rsidRPr="00BE222C" w:rsidRDefault="00666764" w:rsidP="00666764">
      <w:pPr>
        <w:jc w:val="both"/>
        <w:rPr>
          <w:rFonts w:ascii="Calibri" w:hAnsi="Calibri"/>
          <w:u w:val="single"/>
        </w:rPr>
      </w:pPr>
      <w:r w:rsidRPr="00CA2F92">
        <w:rPr>
          <w:rFonts w:ascii="Calibri" w:hAnsi="Calibri"/>
        </w:rPr>
        <w:t>Z</w:t>
      </w:r>
      <w:r w:rsidR="00BE222C">
        <w:rPr>
          <w:rFonts w:ascii="Calibri" w:hAnsi="Calibri"/>
        </w:rPr>
        <w:t>veza društev gluhih in naglušnih Slovenije</w:t>
      </w:r>
      <w:r w:rsidRPr="00CA2F92">
        <w:rPr>
          <w:rFonts w:ascii="Calibri" w:hAnsi="Calibri"/>
        </w:rPr>
        <w:t xml:space="preserve"> ima na razpolago tri sobe, </w:t>
      </w:r>
      <w:r w:rsidRPr="00CA2F92">
        <w:rPr>
          <w:rFonts w:ascii="Calibri" w:hAnsi="Calibri"/>
          <w:u w:val="single"/>
        </w:rPr>
        <w:t>katerih cen</w:t>
      </w:r>
      <w:r w:rsidR="00BE222C">
        <w:rPr>
          <w:rFonts w:ascii="Calibri" w:hAnsi="Calibri"/>
          <w:u w:val="single"/>
        </w:rPr>
        <w:t>o</w:t>
      </w:r>
      <w:r w:rsidRPr="00CA2F92">
        <w:rPr>
          <w:rFonts w:ascii="Calibri" w:hAnsi="Calibri"/>
          <w:u w:val="single"/>
        </w:rPr>
        <w:t xml:space="preserve"> za člane z </w:t>
      </w:r>
      <w:r w:rsidR="00D25748">
        <w:rPr>
          <w:rFonts w:ascii="Calibri" w:hAnsi="Calibri"/>
          <w:u w:val="single"/>
        </w:rPr>
        <w:t>izgubo</w:t>
      </w:r>
      <w:r w:rsidRPr="00CA2F92">
        <w:rPr>
          <w:rFonts w:ascii="Calibri" w:hAnsi="Calibri"/>
          <w:u w:val="single"/>
        </w:rPr>
        <w:t xml:space="preserve"> sluha subvencionira, in sicer: </w:t>
      </w:r>
    </w:p>
    <w:p w14:paraId="32991C78" w14:textId="77777777" w:rsidR="00666764" w:rsidRPr="00CA2F92" w:rsidRDefault="00666764" w:rsidP="00666764">
      <w:pPr>
        <w:rPr>
          <w:rFonts w:ascii="Calibri" w:hAnsi="Calibri"/>
          <w:u w:val="single"/>
        </w:rPr>
      </w:pPr>
    </w:p>
    <w:p w14:paraId="5D729FD9" w14:textId="77777777" w:rsidR="00BE222C" w:rsidRPr="00CA2F92" w:rsidRDefault="00BE222C" w:rsidP="00BE222C">
      <w:pPr>
        <w:numPr>
          <w:ilvl w:val="0"/>
          <w:numId w:val="42"/>
        </w:numPr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  <w:bCs/>
        </w:rPr>
        <w:t>s</w:t>
      </w:r>
      <w:r w:rsidRPr="00CA2F92">
        <w:rPr>
          <w:rFonts w:asciiTheme="minorHAnsi" w:hAnsiTheme="minorHAnsi"/>
          <w:b/>
          <w:bCs/>
        </w:rPr>
        <w:t>ob</w:t>
      </w:r>
      <w:r>
        <w:rPr>
          <w:rFonts w:asciiTheme="minorHAnsi" w:hAnsiTheme="minorHAnsi"/>
          <w:b/>
          <w:bCs/>
        </w:rPr>
        <w:t>o</w:t>
      </w:r>
      <w:r w:rsidRPr="00CA2F92">
        <w:rPr>
          <w:rFonts w:asciiTheme="minorHAnsi" w:hAnsiTheme="minorHAnsi"/>
          <w:b/>
          <w:bCs/>
        </w:rPr>
        <w:t xml:space="preserve"> 105</w:t>
      </w:r>
      <w:r>
        <w:rPr>
          <w:rFonts w:asciiTheme="minorHAnsi" w:hAnsiTheme="minorHAnsi"/>
          <w:b/>
          <w:bCs/>
        </w:rPr>
        <w:t xml:space="preserve"> </w:t>
      </w:r>
      <w:r>
        <w:rPr>
          <w:rFonts w:asciiTheme="minorHAnsi" w:hAnsiTheme="minorHAnsi"/>
        </w:rPr>
        <w:t>v prvem nadstropju</w:t>
      </w:r>
      <w:r w:rsidRPr="00CA2F92">
        <w:rPr>
          <w:rFonts w:asciiTheme="minorHAnsi" w:hAnsiTheme="minorHAnsi"/>
          <w:b/>
          <w:bCs/>
        </w:rPr>
        <w:t xml:space="preserve"> </w:t>
      </w:r>
      <w:r w:rsidRPr="00CA2F92">
        <w:rPr>
          <w:rFonts w:asciiTheme="minorHAnsi" w:hAnsiTheme="minorHAnsi"/>
          <w:bCs/>
        </w:rPr>
        <w:t>(</w:t>
      </w:r>
      <w:r>
        <w:rPr>
          <w:rFonts w:asciiTheme="minorHAnsi" w:hAnsiTheme="minorHAnsi"/>
          <w:bCs/>
        </w:rPr>
        <w:t xml:space="preserve">dve </w:t>
      </w:r>
      <w:r w:rsidRPr="00CA2F92">
        <w:rPr>
          <w:rFonts w:asciiTheme="minorHAnsi" w:hAnsiTheme="minorHAnsi"/>
          <w:bCs/>
        </w:rPr>
        <w:t>ležišči</w:t>
      </w:r>
      <w:r>
        <w:rPr>
          <w:rFonts w:asciiTheme="minorHAnsi" w:hAnsiTheme="minorHAnsi"/>
          <w:bCs/>
        </w:rPr>
        <w:t xml:space="preserve">, </w:t>
      </w:r>
      <w:r w:rsidRPr="00CA2F92">
        <w:rPr>
          <w:rFonts w:asciiTheme="minorHAnsi" w:hAnsiTheme="minorHAnsi"/>
          <w:bCs/>
        </w:rPr>
        <w:t>pogled delno na morje</w:t>
      </w:r>
      <w:r>
        <w:rPr>
          <w:rFonts w:asciiTheme="minorHAnsi" w:hAnsiTheme="minorHAnsi"/>
          <w:bCs/>
        </w:rPr>
        <w:t xml:space="preserve"> in </w:t>
      </w:r>
      <w:r w:rsidRPr="00CA2F92">
        <w:rPr>
          <w:rFonts w:asciiTheme="minorHAnsi" w:hAnsiTheme="minorHAnsi"/>
          <w:bCs/>
        </w:rPr>
        <w:t>delno na kopno)</w:t>
      </w:r>
      <w:r>
        <w:rPr>
          <w:rFonts w:asciiTheme="minorHAnsi" w:hAnsiTheme="minorHAnsi"/>
          <w:bCs/>
        </w:rPr>
        <w:t>,</w:t>
      </w:r>
    </w:p>
    <w:p w14:paraId="4200ECA4" w14:textId="77777777" w:rsidR="00BE222C" w:rsidRDefault="00BE222C" w:rsidP="00BE222C">
      <w:pPr>
        <w:numPr>
          <w:ilvl w:val="0"/>
          <w:numId w:val="42"/>
        </w:numPr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  <w:bCs/>
        </w:rPr>
        <w:t>s</w:t>
      </w:r>
      <w:r w:rsidRPr="00CA2F92">
        <w:rPr>
          <w:rFonts w:asciiTheme="minorHAnsi" w:hAnsiTheme="minorHAnsi"/>
          <w:b/>
          <w:bCs/>
        </w:rPr>
        <w:t>ob</w:t>
      </w:r>
      <w:r>
        <w:rPr>
          <w:rFonts w:asciiTheme="minorHAnsi" w:hAnsiTheme="minorHAnsi"/>
          <w:b/>
          <w:bCs/>
        </w:rPr>
        <w:t>o</w:t>
      </w:r>
      <w:r w:rsidRPr="00CA2F92">
        <w:rPr>
          <w:rFonts w:asciiTheme="minorHAnsi" w:hAnsiTheme="minorHAnsi"/>
          <w:b/>
          <w:bCs/>
        </w:rPr>
        <w:t xml:space="preserve"> 204</w:t>
      </w:r>
      <w:r>
        <w:rPr>
          <w:rFonts w:asciiTheme="minorHAnsi" w:hAnsiTheme="minorHAnsi"/>
          <w:b/>
          <w:bCs/>
        </w:rPr>
        <w:t xml:space="preserve"> </w:t>
      </w:r>
      <w:r>
        <w:rPr>
          <w:rFonts w:asciiTheme="minorHAnsi" w:hAnsiTheme="minorHAnsi"/>
        </w:rPr>
        <w:t>v drugem nadstropju</w:t>
      </w:r>
      <w:r w:rsidRPr="00CA2F92">
        <w:rPr>
          <w:rFonts w:asciiTheme="minorHAnsi" w:hAnsiTheme="minorHAnsi"/>
          <w:b/>
          <w:bCs/>
        </w:rPr>
        <w:t xml:space="preserve"> </w:t>
      </w:r>
      <w:r w:rsidRPr="00CA2F92">
        <w:rPr>
          <w:rFonts w:asciiTheme="minorHAnsi" w:hAnsiTheme="minorHAnsi"/>
          <w:bCs/>
        </w:rPr>
        <w:t>(</w:t>
      </w:r>
      <w:r>
        <w:rPr>
          <w:rFonts w:asciiTheme="minorHAnsi" w:hAnsiTheme="minorHAnsi"/>
          <w:bCs/>
        </w:rPr>
        <w:t>dve</w:t>
      </w:r>
      <w:r w:rsidRPr="00CA2F92">
        <w:rPr>
          <w:rFonts w:asciiTheme="minorHAnsi" w:hAnsiTheme="minorHAnsi"/>
          <w:bCs/>
        </w:rPr>
        <w:t xml:space="preserve"> ležišči</w:t>
      </w:r>
      <w:r>
        <w:rPr>
          <w:rFonts w:asciiTheme="minorHAnsi" w:hAnsiTheme="minorHAnsi"/>
          <w:bCs/>
        </w:rPr>
        <w:t xml:space="preserve">, </w:t>
      </w:r>
      <w:r w:rsidRPr="00CA2F92">
        <w:rPr>
          <w:rFonts w:asciiTheme="minorHAnsi" w:hAnsiTheme="minorHAnsi"/>
          <w:bCs/>
        </w:rPr>
        <w:t>pogled na kopno)</w:t>
      </w:r>
      <w:r>
        <w:rPr>
          <w:rFonts w:asciiTheme="minorHAnsi" w:hAnsiTheme="minorHAnsi"/>
          <w:bCs/>
        </w:rPr>
        <w:t>,</w:t>
      </w:r>
    </w:p>
    <w:p w14:paraId="716AA4E3" w14:textId="2E991680" w:rsidR="00A34C94" w:rsidRPr="00BE222C" w:rsidRDefault="00BE222C" w:rsidP="00BE222C">
      <w:pPr>
        <w:numPr>
          <w:ilvl w:val="0"/>
          <w:numId w:val="42"/>
        </w:numPr>
        <w:rPr>
          <w:rFonts w:asciiTheme="minorHAnsi" w:hAnsiTheme="minorHAnsi"/>
          <w:b/>
          <w:bCs/>
        </w:rPr>
      </w:pPr>
      <w:r w:rsidRPr="00BE222C">
        <w:rPr>
          <w:rFonts w:asciiTheme="minorHAnsi" w:hAnsiTheme="minorHAnsi"/>
          <w:b/>
          <w:bCs/>
        </w:rPr>
        <w:t xml:space="preserve">sobo 401 </w:t>
      </w:r>
      <w:r w:rsidRPr="00BE222C">
        <w:rPr>
          <w:rFonts w:asciiTheme="minorHAnsi" w:hAnsiTheme="minorHAnsi"/>
        </w:rPr>
        <w:t>v četrtem nadstropju</w:t>
      </w:r>
      <w:r w:rsidRPr="00BE222C">
        <w:rPr>
          <w:rFonts w:asciiTheme="minorHAnsi" w:hAnsiTheme="minorHAnsi"/>
          <w:b/>
          <w:bCs/>
        </w:rPr>
        <w:t xml:space="preserve"> </w:t>
      </w:r>
      <w:r w:rsidRPr="00BE222C">
        <w:rPr>
          <w:rFonts w:asciiTheme="minorHAnsi" w:hAnsiTheme="minorHAnsi"/>
          <w:bCs/>
        </w:rPr>
        <w:t>(dve ležišči, pogled delno na morje in delno na kopno).</w:t>
      </w:r>
    </w:p>
    <w:p w14:paraId="7D4A816F" w14:textId="2E546A66" w:rsidR="00A34C94" w:rsidRDefault="00A34C94" w:rsidP="00A34C94">
      <w:pPr>
        <w:rPr>
          <w:rFonts w:asciiTheme="minorHAnsi" w:hAnsiTheme="minorHAnsi"/>
          <w:b/>
          <w:bCs/>
        </w:rPr>
      </w:pPr>
    </w:p>
    <w:p w14:paraId="0F401058" w14:textId="77777777" w:rsidR="001332C5" w:rsidRDefault="001332C5" w:rsidP="00A34C94">
      <w:pPr>
        <w:rPr>
          <w:rFonts w:asciiTheme="minorHAnsi" w:hAnsiTheme="minorHAnsi"/>
          <w:b/>
          <w:bCs/>
        </w:rPr>
      </w:pPr>
    </w:p>
    <w:p w14:paraId="295ABC5F" w14:textId="77777777" w:rsidR="00AE7983" w:rsidRPr="006C73DA" w:rsidRDefault="00AE7983" w:rsidP="00AE7983">
      <w:pPr>
        <w:rPr>
          <w:rFonts w:asciiTheme="minorHAnsi" w:hAnsiTheme="minorHAnsi"/>
        </w:rPr>
      </w:pPr>
      <w:r w:rsidRPr="006C73DA">
        <w:rPr>
          <w:rFonts w:asciiTheme="minorHAnsi" w:hAnsiTheme="minorHAnsi"/>
        </w:rPr>
        <w:t xml:space="preserve">Vse </w:t>
      </w:r>
      <w:r>
        <w:rPr>
          <w:rFonts w:asciiTheme="minorHAnsi" w:hAnsiTheme="minorHAnsi"/>
        </w:rPr>
        <w:t>sobe so dvoposteljne s kopalnico, s televizijskim sprejemnikom in s klimatsko napravo.</w:t>
      </w:r>
    </w:p>
    <w:p w14:paraId="18F95637" w14:textId="77777777" w:rsidR="00AE7983" w:rsidRPr="00CA2F92" w:rsidRDefault="00AE7983" w:rsidP="00AE7983">
      <w:pPr>
        <w:rPr>
          <w:rFonts w:ascii="Calibri" w:hAnsi="Calibri"/>
        </w:rPr>
      </w:pPr>
      <w:r>
        <w:rPr>
          <w:rFonts w:ascii="Calibri" w:hAnsi="Calibri"/>
        </w:rPr>
        <w:lastRenderedPageBreak/>
        <w:t>G</w:t>
      </w:r>
      <w:r w:rsidRPr="00CA2F92">
        <w:rPr>
          <w:rFonts w:ascii="Calibri" w:hAnsi="Calibri"/>
        </w:rPr>
        <w:t xml:space="preserve">luhi in naglušni člani ne plačujejo </w:t>
      </w:r>
      <w:r>
        <w:rPr>
          <w:rFonts w:ascii="Calibri" w:hAnsi="Calibri"/>
        </w:rPr>
        <w:t>t</w:t>
      </w:r>
      <w:r w:rsidRPr="00CA2F92">
        <w:rPr>
          <w:rFonts w:ascii="Calibri" w:hAnsi="Calibri"/>
        </w:rPr>
        <w:t>uristične takse!</w:t>
      </w:r>
    </w:p>
    <w:p w14:paraId="306D3D52" w14:textId="77777777" w:rsidR="00AE7983" w:rsidRPr="00CA2F92" w:rsidRDefault="00AE7983" w:rsidP="00AE7983">
      <w:pPr>
        <w:rPr>
          <w:rFonts w:ascii="Calibri" w:hAnsi="Calibri"/>
        </w:rPr>
      </w:pPr>
      <w:r w:rsidRPr="00CA2F92">
        <w:rPr>
          <w:rFonts w:ascii="Calibri" w:hAnsi="Calibri"/>
        </w:rPr>
        <w:t>Plačilo zavarovanja gostov je vključeno v ceno.</w:t>
      </w:r>
    </w:p>
    <w:p w14:paraId="69D63540" w14:textId="77777777" w:rsidR="00AE7983" w:rsidRPr="00CA2F92" w:rsidRDefault="00AE7983" w:rsidP="00AE7983">
      <w:pPr>
        <w:rPr>
          <w:rFonts w:ascii="Calibri" w:hAnsi="Calibri"/>
        </w:rPr>
      </w:pPr>
    </w:p>
    <w:p w14:paraId="59C5B682" w14:textId="77777777" w:rsidR="00AE7983" w:rsidRPr="00491058" w:rsidRDefault="00AE7983" w:rsidP="00AE7983">
      <w:pPr>
        <w:jc w:val="both"/>
        <w:rPr>
          <w:rFonts w:ascii="Calibri" w:hAnsi="Calibri"/>
          <w:iCs/>
        </w:rPr>
      </w:pPr>
      <w:r w:rsidRPr="00491058">
        <w:rPr>
          <w:rFonts w:ascii="Calibri" w:hAnsi="Calibri"/>
          <w:iCs/>
        </w:rPr>
        <w:t>Izmene v Hotelu Fiesa potekajo po pravilu: odhod do 10. ure, prihod po 14. uri.</w:t>
      </w:r>
    </w:p>
    <w:p w14:paraId="508912B5" w14:textId="77777777" w:rsidR="008936F6" w:rsidRDefault="008936F6" w:rsidP="006D3A48">
      <w:pPr>
        <w:jc w:val="both"/>
        <w:rPr>
          <w:rFonts w:ascii="Calibri" w:hAnsi="Calibri"/>
          <w:b/>
        </w:rPr>
      </w:pPr>
    </w:p>
    <w:p w14:paraId="33178BB3" w14:textId="77777777" w:rsidR="00AE7983" w:rsidRPr="006D3A48" w:rsidRDefault="00AE7983" w:rsidP="00AE7983">
      <w:pPr>
        <w:jc w:val="both"/>
        <w:rPr>
          <w:rFonts w:ascii="Calibri" w:hAnsi="Calibri"/>
          <w:iCs/>
        </w:rPr>
      </w:pPr>
      <w:r>
        <w:rPr>
          <w:rFonts w:ascii="Calibri" w:hAnsi="Calibri"/>
          <w:b/>
        </w:rPr>
        <w:t>Šestdnevni termini društev po posameznih sobah</w:t>
      </w:r>
      <w:r w:rsidRPr="00CA2F92">
        <w:rPr>
          <w:rFonts w:ascii="Calibri" w:hAnsi="Calibri"/>
          <w:b/>
        </w:rPr>
        <w:t>:</w:t>
      </w:r>
    </w:p>
    <w:p w14:paraId="295717F0" w14:textId="77777777" w:rsidR="00AE7983" w:rsidRPr="00CA2F92" w:rsidRDefault="00AE7983" w:rsidP="00AE7983">
      <w:pPr>
        <w:rPr>
          <w:rFonts w:ascii="Calibri" w:hAnsi="Calibri"/>
          <w:b/>
        </w:rPr>
      </w:pPr>
    </w:p>
    <w:p w14:paraId="0D3E17B9" w14:textId="77777777" w:rsidR="00AE7983" w:rsidRPr="00315952" w:rsidRDefault="00AE7983" w:rsidP="00AE7983">
      <w:pPr>
        <w:rPr>
          <w:rFonts w:asciiTheme="minorHAnsi" w:hAnsiTheme="minorHAnsi"/>
          <w:bCs/>
        </w:rPr>
      </w:pPr>
      <w:r w:rsidRPr="00315952">
        <w:rPr>
          <w:rFonts w:asciiTheme="minorHAnsi" w:hAnsiTheme="minorHAnsi"/>
          <w:b/>
          <w:bCs/>
        </w:rPr>
        <w:t>S</w:t>
      </w:r>
      <w:r>
        <w:rPr>
          <w:rFonts w:asciiTheme="minorHAnsi" w:hAnsiTheme="minorHAnsi"/>
          <w:b/>
          <w:bCs/>
        </w:rPr>
        <w:t>oba</w:t>
      </w:r>
      <w:r w:rsidRPr="00315952">
        <w:rPr>
          <w:rFonts w:asciiTheme="minorHAnsi" w:hAnsiTheme="minorHAnsi"/>
          <w:b/>
          <w:bCs/>
        </w:rPr>
        <w:t xml:space="preserve"> 105 </w:t>
      </w:r>
      <w:r>
        <w:rPr>
          <w:rFonts w:asciiTheme="minorHAnsi" w:hAnsiTheme="minorHAnsi"/>
        </w:rPr>
        <w:t>v prvem nadstropju</w:t>
      </w:r>
      <w:r w:rsidRPr="00315952">
        <w:rPr>
          <w:rFonts w:asciiTheme="minorHAnsi" w:hAnsiTheme="minorHAnsi"/>
          <w:b/>
          <w:bCs/>
        </w:rPr>
        <w:t xml:space="preserve"> </w:t>
      </w:r>
      <w:r w:rsidRPr="00315952">
        <w:rPr>
          <w:rFonts w:asciiTheme="minorHAnsi" w:hAnsiTheme="minorHAnsi"/>
          <w:bCs/>
        </w:rPr>
        <w:t>(</w:t>
      </w:r>
      <w:r>
        <w:rPr>
          <w:rFonts w:asciiTheme="minorHAnsi" w:hAnsiTheme="minorHAnsi"/>
          <w:bCs/>
        </w:rPr>
        <w:t>dve</w:t>
      </w:r>
      <w:r w:rsidRPr="00315952">
        <w:rPr>
          <w:rFonts w:asciiTheme="minorHAnsi" w:hAnsiTheme="minorHAnsi"/>
          <w:bCs/>
        </w:rPr>
        <w:t xml:space="preserve"> ležišči – pogled delno na morje</w:t>
      </w:r>
      <w:r>
        <w:rPr>
          <w:rFonts w:asciiTheme="minorHAnsi" w:hAnsiTheme="minorHAnsi"/>
          <w:bCs/>
        </w:rPr>
        <w:t xml:space="preserve"> in </w:t>
      </w:r>
      <w:r w:rsidRPr="00315952">
        <w:rPr>
          <w:rFonts w:asciiTheme="minorHAnsi" w:hAnsiTheme="minorHAnsi"/>
          <w:bCs/>
        </w:rPr>
        <w:t>delno na kopno)</w:t>
      </w:r>
    </w:p>
    <w:p w14:paraId="5FC7FFDA" w14:textId="77777777" w:rsidR="00666764" w:rsidRPr="00CA2F92" w:rsidRDefault="00666764" w:rsidP="00666764">
      <w:pPr>
        <w:pStyle w:val="Odstavekseznama"/>
        <w:rPr>
          <w:rFonts w:ascii="Bookman Old Style" w:hAnsi="Bookman Old Style"/>
          <w:bCs/>
          <w:sz w:val="28"/>
          <w:szCs w:val="28"/>
        </w:rPr>
      </w:pPr>
    </w:p>
    <w:tbl>
      <w:tblPr>
        <w:tblW w:w="0" w:type="auto"/>
        <w:tblInd w:w="21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78"/>
        <w:gridCol w:w="3969"/>
      </w:tblGrid>
      <w:tr w:rsidR="00666764" w:rsidRPr="00CA2F92" w14:paraId="5FB70177" w14:textId="77777777" w:rsidTr="0016548B">
        <w:tc>
          <w:tcPr>
            <w:tcW w:w="467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16AF397F" w14:textId="77777777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Društvo</w:t>
            </w:r>
          </w:p>
        </w:tc>
        <w:tc>
          <w:tcPr>
            <w:tcW w:w="3969" w:type="dxa"/>
            <w:tcBorders>
              <w:top w:val="single" w:sz="12" w:space="0" w:color="auto"/>
              <w:left w:val="nil"/>
              <w:right w:val="single" w:sz="12" w:space="0" w:color="auto"/>
            </w:tcBorders>
          </w:tcPr>
          <w:p w14:paraId="5B3D74CF" w14:textId="77777777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Termin</w:t>
            </w:r>
          </w:p>
        </w:tc>
      </w:tr>
      <w:tr w:rsidR="00666764" w:rsidRPr="00CA2F92" w14:paraId="2AA8B0FB" w14:textId="77777777" w:rsidTr="0016548B">
        <w:tc>
          <w:tcPr>
            <w:tcW w:w="4678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0AC00B06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0473A207" w14:textId="4B37576C" w:rsidR="00E54309" w:rsidRPr="00CA2F92" w:rsidRDefault="00D25978" w:rsidP="0016548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Severne Primorske</w:t>
            </w:r>
          </w:p>
        </w:tc>
        <w:tc>
          <w:tcPr>
            <w:tcW w:w="3969" w:type="dxa"/>
            <w:tcBorders>
              <w:top w:val="single" w:sz="12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631B8689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3205251D" w14:textId="748E3EAF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1. 6.–27. 6. 202</w:t>
            </w:r>
            <w:r w:rsidR="0076016D">
              <w:rPr>
                <w:rFonts w:ascii="Calibri" w:hAnsi="Calibri"/>
              </w:rPr>
              <w:t>3</w:t>
            </w:r>
          </w:p>
          <w:p w14:paraId="0A6DA03B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6BF9D070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249A53D8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462EFA93" w14:textId="6AA73FD2" w:rsidR="00666764" w:rsidRPr="00CA2F92" w:rsidRDefault="00D25978" w:rsidP="0016548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MDGN Velenj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134FBAD0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74BE7621" w14:textId="14E7A086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7. 6.–3. 7. 202</w:t>
            </w:r>
            <w:r w:rsidR="0076016D">
              <w:rPr>
                <w:rFonts w:ascii="Calibri" w:hAnsi="Calibri"/>
              </w:rPr>
              <w:t>3</w:t>
            </w:r>
          </w:p>
          <w:p w14:paraId="49C6D583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07C564E3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69BE4E53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44CFA6E3" w14:textId="415AE740" w:rsidR="00666764" w:rsidRPr="00CA2F92" w:rsidRDefault="00D25978" w:rsidP="0016548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Posavja Krško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6D42190B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1BC7BF3F" w14:textId="1DED409D" w:rsidR="00666764" w:rsidRPr="00CA2F92" w:rsidRDefault="00666764" w:rsidP="0016548B">
            <w:pPr>
              <w:tabs>
                <w:tab w:val="center" w:pos="4536"/>
                <w:tab w:val="right" w:pos="9072"/>
              </w:tabs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3. 7.–9. 7. 202</w:t>
            </w:r>
            <w:r w:rsidR="0076016D">
              <w:rPr>
                <w:rFonts w:ascii="Calibri" w:hAnsi="Calibri"/>
              </w:rPr>
              <w:t>3</w:t>
            </w:r>
          </w:p>
          <w:p w14:paraId="59009E4A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1CFDAD82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3ABC1070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5BCF6676" w14:textId="7C048922" w:rsidR="00666764" w:rsidRPr="00CA2F92" w:rsidRDefault="00D25978" w:rsidP="0016548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Korošk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3E9AAB89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4EB38B79" w14:textId="3F41A734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9. 7.–15. 7. 202</w:t>
            </w:r>
            <w:r w:rsidR="0076016D">
              <w:rPr>
                <w:rFonts w:ascii="Calibri" w:hAnsi="Calibri"/>
              </w:rPr>
              <w:t>3</w:t>
            </w:r>
          </w:p>
          <w:p w14:paraId="58FA7F97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484C6F38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4AF60C0C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5C390E8F" w14:textId="70D6A1E7" w:rsidR="00666764" w:rsidRPr="00CA2F92" w:rsidRDefault="00D25978" w:rsidP="0016548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MDG Ljubljana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13F07ADD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0BA62DE1" w14:textId="3B8A451E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15. 7.–21. 7. 202</w:t>
            </w:r>
            <w:r w:rsidR="0076016D">
              <w:rPr>
                <w:rFonts w:ascii="Calibri" w:hAnsi="Calibri"/>
              </w:rPr>
              <w:t>3</w:t>
            </w:r>
          </w:p>
          <w:p w14:paraId="013AD00F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4A9CB039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375391C9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1C0C942E" w14:textId="0E13659C" w:rsidR="00666764" w:rsidRPr="00CA2F92" w:rsidRDefault="00D25978" w:rsidP="0016548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MDGN Slovenske Konjic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299D591E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1470946A" w14:textId="629BFEF9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1. 7.–27. 7. 20</w:t>
            </w:r>
            <w:r w:rsidR="0076016D">
              <w:rPr>
                <w:rFonts w:ascii="Calibri" w:hAnsi="Calibri"/>
              </w:rPr>
              <w:t>23</w:t>
            </w:r>
          </w:p>
          <w:p w14:paraId="3DFA690B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7DD968D2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782163C1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33FCD647" w14:textId="7168A1A7" w:rsidR="00666764" w:rsidRPr="00CA2F92" w:rsidRDefault="00D25978" w:rsidP="00C615FE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Pomurja Murska Sobota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05B542AE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15CBBB5F" w14:textId="08CFD6CD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7. 7.–2. 8. 202</w:t>
            </w:r>
            <w:r w:rsidR="0076016D">
              <w:rPr>
                <w:rFonts w:ascii="Calibri" w:hAnsi="Calibri"/>
              </w:rPr>
              <w:t>3</w:t>
            </w:r>
          </w:p>
          <w:p w14:paraId="43DFDACB" w14:textId="77777777" w:rsidR="00666764" w:rsidRPr="00CA2F92" w:rsidRDefault="00666764" w:rsidP="0016548B">
            <w:pPr>
              <w:rPr>
                <w:rFonts w:ascii="Calibri" w:hAnsi="Calibri"/>
                <w:b/>
              </w:rPr>
            </w:pPr>
          </w:p>
        </w:tc>
      </w:tr>
      <w:tr w:rsidR="00666764" w:rsidRPr="00CA2F92" w14:paraId="1FD08ED7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189740A5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7D97B342" w14:textId="3D4844AA" w:rsidR="00666764" w:rsidRPr="00CA2F92" w:rsidRDefault="00D25978" w:rsidP="0016548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</w:t>
            </w:r>
            <w:r>
              <w:rPr>
                <w:rFonts w:ascii="Calibri" w:hAnsi="Calibri"/>
                <w:b/>
                <w:bCs/>
              </w:rPr>
              <w:t>OOS</w:t>
            </w:r>
            <w:r w:rsidRPr="00CA2F92">
              <w:rPr>
                <w:rFonts w:ascii="Calibri" w:hAnsi="Calibri"/>
                <w:b/>
                <w:bCs/>
              </w:rPr>
              <w:t xml:space="preserve"> </w:t>
            </w:r>
            <w:r w:rsidR="00AE7983">
              <w:rPr>
                <w:rFonts w:ascii="Calibri" w:hAnsi="Calibri"/>
                <w:b/>
                <w:bCs/>
              </w:rPr>
              <w:t>c</w:t>
            </w:r>
            <w:r>
              <w:rPr>
                <w:rFonts w:ascii="Calibri" w:hAnsi="Calibri"/>
                <w:b/>
                <w:bCs/>
              </w:rPr>
              <w:t>eljske regij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3FC4E975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003CF85D" w14:textId="71C6E3CB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. 8.–8. 8. 202</w:t>
            </w:r>
            <w:r w:rsidR="0076016D">
              <w:rPr>
                <w:rFonts w:ascii="Calibri" w:hAnsi="Calibri"/>
              </w:rPr>
              <w:t>3</w:t>
            </w:r>
          </w:p>
          <w:p w14:paraId="3E10A682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0C55493E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323F3EAF" w14:textId="77777777" w:rsidR="00C615FE" w:rsidRDefault="00C615FE" w:rsidP="00C615FE">
            <w:pPr>
              <w:rPr>
                <w:rFonts w:ascii="Calibri" w:hAnsi="Calibri"/>
                <w:b/>
                <w:bCs/>
              </w:rPr>
            </w:pPr>
          </w:p>
          <w:p w14:paraId="710BAEE5" w14:textId="1BFB2598" w:rsidR="00C615FE" w:rsidRPr="00CA2F92" w:rsidRDefault="00D25978" w:rsidP="00C615FE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Auris – MDGN za Gorenjsko</w:t>
            </w:r>
          </w:p>
          <w:p w14:paraId="0B9B5AEA" w14:textId="1DD486F8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61FB8731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097E47E2" w14:textId="6FDE00F5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8. 8.–14. 8. 202</w:t>
            </w:r>
            <w:r w:rsidR="0076016D">
              <w:rPr>
                <w:rFonts w:ascii="Calibri" w:hAnsi="Calibri"/>
              </w:rPr>
              <w:t>3</w:t>
            </w:r>
          </w:p>
          <w:p w14:paraId="4C985DDA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210BED64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3EE78938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5387FDF0" w14:textId="490158D9" w:rsidR="00666764" w:rsidRPr="00CA2F92" w:rsidRDefault="00D25978" w:rsidP="0016548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Podravja Maribor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2325BCCD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27311554" w14:textId="2FC25CFD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14. 8.–20. 8. 202</w:t>
            </w:r>
            <w:r w:rsidR="0076016D">
              <w:rPr>
                <w:rFonts w:ascii="Calibri" w:hAnsi="Calibri"/>
              </w:rPr>
              <w:t>3</w:t>
            </w:r>
          </w:p>
        </w:tc>
      </w:tr>
      <w:tr w:rsidR="00666764" w:rsidRPr="00CA2F92" w14:paraId="75795FFD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619EDFCE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26FCD0CE" w14:textId="105E8B59" w:rsidR="00666764" w:rsidRPr="00CA2F92" w:rsidRDefault="00D25978" w:rsidP="00C615FE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L</w:t>
            </w:r>
            <w:r w:rsidR="00194FCA">
              <w:rPr>
                <w:rFonts w:ascii="Calibri" w:hAnsi="Calibri"/>
                <w:b/>
                <w:bCs/>
              </w:rPr>
              <w:t>j</w:t>
            </w:r>
            <w:r w:rsidRPr="00CA2F92">
              <w:rPr>
                <w:rFonts w:ascii="Calibri" w:hAnsi="Calibri"/>
                <w:b/>
                <w:bCs/>
              </w:rPr>
              <w:t>ubljana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4BE3490D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79636728" w14:textId="16149C71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 xml:space="preserve">20. 8.–26. </w:t>
            </w:r>
            <w:r>
              <w:rPr>
                <w:rFonts w:ascii="Calibri" w:hAnsi="Calibri"/>
              </w:rPr>
              <w:t>8</w:t>
            </w:r>
            <w:r w:rsidRPr="00CA2F92">
              <w:rPr>
                <w:rFonts w:ascii="Calibri" w:hAnsi="Calibri"/>
              </w:rPr>
              <w:t>. 202</w:t>
            </w:r>
            <w:r w:rsidR="0076016D">
              <w:rPr>
                <w:rFonts w:ascii="Calibri" w:hAnsi="Calibri"/>
              </w:rPr>
              <w:t>3</w:t>
            </w:r>
          </w:p>
        </w:tc>
      </w:tr>
      <w:tr w:rsidR="00666764" w:rsidRPr="00CA2F92" w14:paraId="57C0A1CD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4C6473DB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44BD77A5" w14:textId="4070003C" w:rsidR="00666764" w:rsidRPr="00CA2F92" w:rsidRDefault="00D25978" w:rsidP="0016548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OZ</w:t>
            </w:r>
            <w:r>
              <w:rPr>
                <w:rFonts w:ascii="Calibri" w:hAnsi="Calibri"/>
                <w:b/>
                <w:bCs/>
              </w:rPr>
              <w:t>I</w:t>
            </w:r>
            <w:r w:rsidRPr="00CA2F92">
              <w:rPr>
                <w:rFonts w:ascii="Calibri" w:hAnsi="Calibri"/>
                <w:b/>
                <w:bCs/>
              </w:rPr>
              <w:t>S Dolenjske in Bele krajin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33A3BBAD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283015CA" w14:textId="23C5C6DB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6. 8.–1. 9. 202</w:t>
            </w:r>
            <w:r w:rsidR="0076016D">
              <w:rPr>
                <w:rFonts w:ascii="Calibri" w:hAnsi="Calibri"/>
              </w:rPr>
              <w:t>3</w:t>
            </w:r>
          </w:p>
        </w:tc>
      </w:tr>
      <w:tr w:rsidR="00666764" w:rsidRPr="00CA2F92" w14:paraId="03115265" w14:textId="77777777" w:rsidTr="0016548B">
        <w:trPr>
          <w:trHeight w:val="65"/>
        </w:trPr>
        <w:tc>
          <w:tcPr>
            <w:tcW w:w="4678" w:type="dxa"/>
            <w:tcBorders>
              <w:left w:val="single" w:sz="12" w:space="0" w:color="auto"/>
              <w:right w:val="single" w:sz="12" w:space="0" w:color="auto"/>
            </w:tcBorders>
          </w:tcPr>
          <w:p w14:paraId="140C10E3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left w:val="nil"/>
              <w:right w:val="single" w:sz="12" w:space="0" w:color="auto"/>
            </w:tcBorders>
          </w:tcPr>
          <w:p w14:paraId="2DF09F05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16670A9B" w14:textId="77777777" w:rsidTr="0016548B">
        <w:tc>
          <w:tcPr>
            <w:tcW w:w="467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89C86DF" w14:textId="52178071" w:rsidR="00C615FE" w:rsidRPr="00CA2F92" w:rsidRDefault="00D25978" w:rsidP="00C615FE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Južne Primorske</w:t>
            </w:r>
          </w:p>
          <w:p w14:paraId="7587A9C2" w14:textId="4AB30637" w:rsidR="00666764" w:rsidRPr="00CA2F92" w:rsidRDefault="00666764" w:rsidP="00990393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left w:val="nil"/>
              <w:bottom w:val="single" w:sz="12" w:space="0" w:color="auto"/>
              <w:right w:val="single" w:sz="12" w:space="0" w:color="auto"/>
            </w:tcBorders>
          </w:tcPr>
          <w:p w14:paraId="7088761A" w14:textId="089B925F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1. 9.–7. 9. 202</w:t>
            </w:r>
            <w:r w:rsidR="0076016D">
              <w:rPr>
                <w:rFonts w:ascii="Calibri" w:hAnsi="Calibri"/>
              </w:rPr>
              <w:t>3</w:t>
            </w:r>
          </w:p>
          <w:p w14:paraId="3E27C2C0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</w:tbl>
    <w:p w14:paraId="79029438" w14:textId="77777777" w:rsidR="00AE7983" w:rsidRPr="00657B9F" w:rsidRDefault="00AE7983" w:rsidP="00AE7983">
      <w:pPr>
        <w:rPr>
          <w:rFonts w:asciiTheme="minorHAnsi" w:hAnsiTheme="minorHAnsi"/>
          <w:bCs/>
        </w:rPr>
      </w:pPr>
      <w:r>
        <w:rPr>
          <w:rFonts w:asciiTheme="minorHAnsi" w:hAnsiTheme="minorHAnsi"/>
          <w:b/>
          <w:bCs/>
        </w:rPr>
        <w:lastRenderedPageBreak/>
        <w:t>S</w:t>
      </w:r>
      <w:r w:rsidRPr="00657B9F">
        <w:rPr>
          <w:rFonts w:asciiTheme="minorHAnsi" w:hAnsiTheme="minorHAnsi"/>
          <w:b/>
          <w:bCs/>
        </w:rPr>
        <w:t xml:space="preserve">oba 204 </w:t>
      </w:r>
      <w:r w:rsidRPr="00657B9F">
        <w:rPr>
          <w:rFonts w:asciiTheme="minorHAnsi" w:hAnsiTheme="minorHAnsi"/>
        </w:rPr>
        <w:t>v drugem nadstropju</w:t>
      </w:r>
      <w:r w:rsidRPr="00657B9F">
        <w:rPr>
          <w:rFonts w:asciiTheme="minorHAnsi" w:hAnsiTheme="minorHAnsi"/>
          <w:b/>
          <w:bCs/>
        </w:rPr>
        <w:t xml:space="preserve"> </w:t>
      </w:r>
      <w:r w:rsidRPr="00657B9F">
        <w:rPr>
          <w:rFonts w:asciiTheme="minorHAnsi" w:hAnsiTheme="minorHAnsi"/>
          <w:bCs/>
        </w:rPr>
        <w:t>(dve ležišči, pogled na kopno)</w:t>
      </w:r>
    </w:p>
    <w:p w14:paraId="7D574482" w14:textId="77777777" w:rsidR="00666764" w:rsidRPr="00CA2F92" w:rsidRDefault="00666764" w:rsidP="00666764">
      <w:pPr>
        <w:pStyle w:val="Odstavekseznama"/>
        <w:rPr>
          <w:rFonts w:ascii="Bookman Old Style" w:hAnsi="Bookman Old Style"/>
          <w:b/>
          <w:bCs/>
          <w:sz w:val="28"/>
          <w:szCs w:val="28"/>
        </w:rPr>
      </w:pPr>
    </w:p>
    <w:tbl>
      <w:tblPr>
        <w:tblW w:w="0" w:type="auto"/>
        <w:tblInd w:w="21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78"/>
        <w:gridCol w:w="3969"/>
      </w:tblGrid>
      <w:tr w:rsidR="00666764" w:rsidRPr="00CA2F92" w14:paraId="28679CB2" w14:textId="77777777" w:rsidTr="0016548B">
        <w:tc>
          <w:tcPr>
            <w:tcW w:w="467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17EC191A" w14:textId="77777777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Društvo</w:t>
            </w:r>
          </w:p>
        </w:tc>
        <w:tc>
          <w:tcPr>
            <w:tcW w:w="3969" w:type="dxa"/>
            <w:tcBorders>
              <w:top w:val="single" w:sz="12" w:space="0" w:color="auto"/>
              <w:left w:val="nil"/>
              <w:right w:val="single" w:sz="12" w:space="0" w:color="auto"/>
            </w:tcBorders>
          </w:tcPr>
          <w:p w14:paraId="578BC73F" w14:textId="77777777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Termin</w:t>
            </w:r>
          </w:p>
        </w:tc>
      </w:tr>
      <w:tr w:rsidR="00666764" w:rsidRPr="00CA2F92" w14:paraId="10A1FDB8" w14:textId="77777777" w:rsidTr="0016548B">
        <w:tc>
          <w:tcPr>
            <w:tcW w:w="4678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29F32637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60339B17" w14:textId="79A09BA9" w:rsidR="00C615FE" w:rsidRPr="00CA2F92" w:rsidRDefault="00636306" w:rsidP="00636306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</w:t>
            </w:r>
            <w:r>
              <w:rPr>
                <w:rFonts w:ascii="Calibri" w:hAnsi="Calibri"/>
                <w:b/>
                <w:bCs/>
              </w:rPr>
              <w:t>OOS</w:t>
            </w:r>
            <w:r w:rsidRPr="00CA2F92">
              <w:rPr>
                <w:rFonts w:ascii="Calibri" w:hAnsi="Calibri"/>
                <w:b/>
                <w:bCs/>
              </w:rPr>
              <w:t xml:space="preserve"> </w:t>
            </w:r>
            <w:r w:rsidR="00AE7983">
              <w:rPr>
                <w:rFonts w:ascii="Calibri" w:hAnsi="Calibri"/>
                <w:b/>
                <w:bCs/>
              </w:rPr>
              <w:t>c</w:t>
            </w:r>
            <w:r>
              <w:rPr>
                <w:rFonts w:ascii="Calibri" w:hAnsi="Calibri"/>
                <w:b/>
                <w:bCs/>
              </w:rPr>
              <w:t>eljske regije</w:t>
            </w:r>
          </w:p>
        </w:tc>
        <w:tc>
          <w:tcPr>
            <w:tcW w:w="3969" w:type="dxa"/>
            <w:tcBorders>
              <w:top w:val="single" w:sz="12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36D19EF1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22CB585F" w14:textId="161B5E48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1. 6.–27. 6. 202</w:t>
            </w:r>
            <w:r w:rsidR="00636306">
              <w:rPr>
                <w:rFonts w:ascii="Calibri" w:hAnsi="Calibri"/>
              </w:rPr>
              <w:t>3</w:t>
            </w:r>
          </w:p>
          <w:p w14:paraId="6E09FFAA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2AFD41AD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318F311E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5D5C2B5B" w14:textId="6EC8B34A" w:rsidR="00C615FE" w:rsidRPr="00CA2F92" w:rsidRDefault="00636306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  <w:b/>
                <w:bCs/>
              </w:rPr>
              <w:t>Auris – MDGN za Gorenjsko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33F82BA2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52AEBD11" w14:textId="218B8A9C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7. 6.–3. 7. 202</w:t>
            </w:r>
            <w:r w:rsidR="00636306">
              <w:rPr>
                <w:rFonts w:ascii="Calibri" w:hAnsi="Calibri"/>
              </w:rPr>
              <w:t>3</w:t>
            </w:r>
          </w:p>
          <w:p w14:paraId="14981F81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0CCAA9B6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50CD4AF6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2934298A" w14:textId="0D80A09B" w:rsidR="00636306" w:rsidRPr="00CA2F92" w:rsidRDefault="00636306" w:rsidP="00636306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Pomurja Murska Sobota</w:t>
            </w:r>
          </w:p>
          <w:p w14:paraId="6EC19349" w14:textId="512A6999" w:rsidR="00666764" w:rsidRPr="00CA2F92" w:rsidRDefault="00666764" w:rsidP="00C615FE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133C4225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09C24B34" w14:textId="28CCE579" w:rsidR="00666764" w:rsidRPr="00CA2F92" w:rsidRDefault="00666764" w:rsidP="0016548B">
            <w:pPr>
              <w:tabs>
                <w:tab w:val="center" w:pos="4536"/>
                <w:tab w:val="right" w:pos="9072"/>
              </w:tabs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3. 7.–9. 7. 202</w:t>
            </w:r>
            <w:r w:rsidR="00636306">
              <w:rPr>
                <w:rFonts w:ascii="Calibri" w:hAnsi="Calibri"/>
              </w:rPr>
              <w:t>3</w:t>
            </w:r>
          </w:p>
          <w:p w14:paraId="7DCBC17C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30DB21CC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55DD61BD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28FB7976" w14:textId="7688BF50" w:rsidR="00666764" w:rsidRPr="00CA2F92" w:rsidRDefault="00636306" w:rsidP="0016548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Južne Primorsk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526F69A0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1733FD17" w14:textId="32B463EE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9. 7.–15. 7. 20</w:t>
            </w:r>
            <w:r w:rsidR="00DD360B">
              <w:rPr>
                <w:rFonts w:ascii="Calibri" w:hAnsi="Calibri"/>
              </w:rPr>
              <w:t>2</w:t>
            </w:r>
            <w:r w:rsidR="00636306">
              <w:rPr>
                <w:rFonts w:ascii="Calibri" w:hAnsi="Calibri"/>
              </w:rPr>
              <w:t>3</w:t>
            </w:r>
          </w:p>
          <w:p w14:paraId="4081064A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7F8F62BF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61AC4B93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00293588" w14:textId="6572931C" w:rsidR="00666764" w:rsidRPr="00CA2F92" w:rsidRDefault="00636306" w:rsidP="007E254D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Podravja Maribor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47F750DD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75E5F970" w14:textId="05B3510F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15. 7.–21. 7. 202</w:t>
            </w:r>
            <w:r w:rsidR="00636306">
              <w:rPr>
                <w:rFonts w:ascii="Calibri" w:hAnsi="Calibri"/>
              </w:rPr>
              <w:t>3</w:t>
            </w:r>
          </w:p>
          <w:p w14:paraId="129F2D09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05BDD076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3ACC273B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3DB7883C" w14:textId="1D4D59A4" w:rsidR="00C615FE" w:rsidRPr="00CA2F92" w:rsidRDefault="00636306" w:rsidP="00C615FE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Posavja Krško</w:t>
            </w:r>
          </w:p>
          <w:p w14:paraId="4509E75D" w14:textId="3858BE85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27FDA7F7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492165A7" w14:textId="7283BFE1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1. 7.–27. 7. 202</w:t>
            </w:r>
            <w:r w:rsidR="00636306">
              <w:rPr>
                <w:rFonts w:ascii="Calibri" w:hAnsi="Calibri"/>
              </w:rPr>
              <w:t>3</w:t>
            </w:r>
          </w:p>
          <w:p w14:paraId="214596FB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07048A76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5DF2F7F6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4E7BD5DB" w14:textId="384CFB65" w:rsidR="00C615FE" w:rsidRPr="00CA2F92" w:rsidRDefault="00636306" w:rsidP="00C615FE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Severne Primorske</w:t>
            </w:r>
          </w:p>
          <w:p w14:paraId="4D1F81F1" w14:textId="060D138F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4CC8D1C4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4F243687" w14:textId="182F083B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7. 7.–2. 8. 202</w:t>
            </w:r>
            <w:r w:rsidR="00636306">
              <w:rPr>
                <w:rFonts w:ascii="Calibri" w:hAnsi="Calibri"/>
              </w:rPr>
              <w:t>3</w:t>
            </w:r>
          </w:p>
          <w:p w14:paraId="3B4CA938" w14:textId="77777777" w:rsidR="00666764" w:rsidRPr="00CA2F92" w:rsidRDefault="00666764" w:rsidP="0016548B">
            <w:pPr>
              <w:rPr>
                <w:rFonts w:ascii="Calibri" w:hAnsi="Calibri"/>
                <w:b/>
              </w:rPr>
            </w:pPr>
          </w:p>
        </w:tc>
      </w:tr>
      <w:tr w:rsidR="00666764" w:rsidRPr="00CA2F92" w14:paraId="328874DE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54407E6C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493EDFDB" w14:textId="1E0EBCD0" w:rsidR="00666764" w:rsidRPr="00CA2F92" w:rsidRDefault="00636306" w:rsidP="00C615FE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OZ</w:t>
            </w:r>
            <w:r>
              <w:rPr>
                <w:rFonts w:ascii="Calibri" w:hAnsi="Calibri"/>
                <w:b/>
                <w:bCs/>
              </w:rPr>
              <w:t>I</w:t>
            </w:r>
            <w:r w:rsidRPr="00CA2F92">
              <w:rPr>
                <w:rFonts w:ascii="Calibri" w:hAnsi="Calibri"/>
                <w:b/>
                <w:bCs/>
              </w:rPr>
              <w:t>S Dolenjske in Bele krajin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0C1EC09C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12CFD14E" w14:textId="52964357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. 8.–8. 8. 202</w:t>
            </w:r>
            <w:r w:rsidR="00636306">
              <w:rPr>
                <w:rFonts w:ascii="Calibri" w:hAnsi="Calibri"/>
              </w:rPr>
              <w:t>3</w:t>
            </w:r>
          </w:p>
          <w:p w14:paraId="499D4C64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5B2B325F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37F828A3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463BD3B3" w14:textId="606D16F7" w:rsidR="00666764" w:rsidRPr="00CA2F92" w:rsidRDefault="00636306" w:rsidP="00C615FE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Ljubljana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003555BE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19271A17" w14:textId="12A2B6D1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8. 8.–14. 8. 202</w:t>
            </w:r>
            <w:r w:rsidR="00636306">
              <w:rPr>
                <w:rFonts w:ascii="Calibri" w:hAnsi="Calibri"/>
              </w:rPr>
              <w:t>3</w:t>
            </w:r>
          </w:p>
          <w:p w14:paraId="0C20A373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0E0F3285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2338505E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5CF327A2" w14:textId="0EDB2A80" w:rsidR="00666764" w:rsidRPr="00CA2F92" w:rsidRDefault="00636306" w:rsidP="00776CF7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MDGN Velenj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77445F2B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1503F55A" w14:textId="11F67590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14. 8.–20. 8. 202</w:t>
            </w:r>
            <w:r w:rsidR="00636306">
              <w:rPr>
                <w:rFonts w:ascii="Calibri" w:hAnsi="Calibri"/>
              </w:rPr>
              <w:t>3</w:t>
            </w:r>
          </w:p>
          <w:p w14:paraId="53E83391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C615FE" w:rsidRPr="00CA2F92" w14:paraId="14778AA1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338927E7" w14:textId="77777777" w:rsidR="00DD360B" w:rsidRDefault="00DD360B" w:rsidP="00C615FE">
            <w:pPr>
              <w:rPr>
                <w:rFonts w:ascii="Calibri" w:hAnsi="Calibri"/>
                <w:b/>
                <w:bCs/>
              </w:rPr>
            </w:pPr>
          </w:p>
          <w:p w14:paraId="3C48136E" w14:textId="65C47026" w:rsidR="00C615FE" w:rsidRPr="00CA2F92" w:rsidRDefault="00636306" w:rsidP="00C615FE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MDGN Slovenske Konjic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341E27BF" w14:textId="77777777" w:rsidR="00C615FE" w:rsidRPr="00CA2F92" w:rsidRDefault="00C615FE" w:rsidP="00C615FE">
            <w:pPr>
              <w:rPr>
                <w:rFonts w:ascii="Calibri" w:hAnsi="Calibri"/>
              </w:rPr>
            </w:pPr>
          </w:p>
          <w:p w14:paraId="03E79A7D" w14:textId="68CF0AC0" w:rsidR="00C615FE" w:rsidRPr="00CA2F92" w:rsidRDefault="00C615FE" w:rsidP="00C615FE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 xml:space="preserve">20. 8.–26. </w:t>
            </w:r>
            <w:r>
              <w:rPr>
                <w:rFonts w:ascii="Calibri" w:hAnsi="Calibri"/>
              </w:rPr>
              <w:t>8</w:t>
            </w:r>
            <w:r w:rsidRPr="00CA2F92">
              <w:rPr>
                <w:rFonts w:ascii="Calibri" w:hAnsi="Calibri"/>
              </w:rPr>
              <w:t>. 202</w:t>
            </w:r>
            <w:r w:rsidR="00636306">
              <w:rPr>
                <w:rFonts w:ascii="Calibri" w:hAnsi="Calibri"/>
              </w:rPr>
              <w:t>3</w:t>
            </w:r>
          </w:p>
          <w:p w14:paraId="671E678D" w14:textId="77777777" w:rsidR="00C615FE" w:rsidRPr="00CA2F92" w:rsidRDefault="00C615FE" w:rsidP="00C615FE">
            <w:pPr>
              <w:rPr>
                <w:rFonts w:ascii="Calibri" w:hAnsi="Calibri"/>
              </w:rPr>
            </w:pPr>
          </w:p>
        </w:tc>
      </w:tr>
      <w:tr w:rsidR="00C615FE" w:rsidRPr="00CA2F92" w14:paraId="14474B30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490E0660" w14:textId="77777777" w:rsidR="00C615FE" w:rsidRPr="00CA2F92" w:rsidRDefault="00C615FE" w:rsidP="00C615FE">
            <w:pPr>
              <w:rPr>
                <w:rFonts w:ascii="Calibri" w:hAnsi="Calibri"/>
                <w:b/>
                <w:bCs/>
              </w:rPr>
            </w:pPr>
          </w:p>
          <w:p w14:paraId="2EB8CFDD" w14:textId="339A0A6A" w:rsidR="006B5C65" w:rsidRDefault="00636306" w:rsidP="006B5C65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MDG Ljubljana</w:t>
            </w:r>
          </w:p>
          <w:p w14:paraId="3A175A15" w14:textId="44A6780B" w:rsidR="00C615FE" w:rsidRPr="00CA2F92" w:rsidRDefault="00C615FE" w:rsidP="006B5C65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2CE79CDD" w14:textId="77777777" w:rsidR="00C615FE" w:rsidRPr="00CA2F92" w:rsidRDefault="00C615FE" w:rsidP="00C615FE">
            <w:pPr>
              <w:rPr>
                <w:rFonts w:ascii="Calibri" w:hAnsi="Calibri"/>
              </w:rPr>
            </w:pPr>
          </w:p>
          <w:p w14:paraId="4C799DD4" w14:textId="42822761" w:rsidR="00C615FE" w:rsidRPr="00CA2F92" w:rsidRDefault="00C615FE" w:rsidP="00C615FE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6. 8.–1. 9. 202</w:t>
            </w:r>
            <w:r w:rsidR="00636306">
              <w:rPr>
                <w:rFonts w:ascii="Calibri" w:hAnsi="Calibri"/>
              </w:rPr>
              <w:t>3</w:t>
            </w:r>
          </w:p>
          <w:p w14:paraId="70A8BC28" w14:textId="77777777" w:rsidR="00C615FE" w:rsidRPr="00CA2F92" w:rsidRDefault="00C615FE" w:rsidP="00C615FE">
            <w:pPr>
              <w:rPr>
                <w:rFonts w:ascii="Calibri" w:hAnsi="Calibri"/>
              </w:rPr>
            </w:pPr>
          </w:p>
        </w:tc>
      </w:tr>
      <w:tr w:rsidR="00C615FE" w:rsidRPr="00CA2F92" w14:paraId="58F8DC61" w14:textId="77777777" w:rsidTr="0016548B">
        <w:trPr>
          <w:trHeight w:val="65"/>
        </w:trPr>
        <w:tc>
          <w:tcPr>
            <w:tcW w:w="4678" w:type="dxa"/>
            <w:tcBorders>
              <w:left w:val="single" w:sz="12" w:space="0" w:color="auto"/>
              <w:right w:val="single" w:sz="12" w:space="0" w:color="auto"/>
            </w:tcBorders>
          </w:tcPr>
          <w:p w14:paraId="0E1C1F45" w14:textId="77777777" w:rsidR="00C615FE" w:rsidRPr="00CA2F92" w:rsidRDefault="00C615FE" w:rsidP="00C615FE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left w:val="nil"/>
              <w:right w:val="single" w:sz="12" w:space="0" w:color="auto"/>
            </w:tcBorders>
          </w:tcPr>
          <w:p w14:paraId="67E861B2" w14:textId="77777777" w:rsidR="00C615FE" w:rsidRPr="00CA2F92" w:rsidRDefault="00C615FE" w:rsidP="00C615FE">
            <w:pPr>
              <w:rPr>
                <w:rFonts w:ascii="Calibri" w:hAnsi="Calibri"/>
              </w:rPr>
            </w:pPr>
          </w:p>
        </w:tc>
      </w:tr>
      <w:tr w:rsidR="00C615FE" w:rsidRPr="00CA2F92" w14:paraId="3B4C2085" w14:textId="77777777" w:rsidTr="0016548B">
        <w:tc>
          <w:tcPr>
            <w:tcW w:w="467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C567908" w14:textId="12AFF460" w:rsidR="00DD360B" w:rsidRDefault="00636306" w:rsidP="00DD360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Koroške</w:t>
            </w:r>
          </w:p>
          <w:p w14:paraId="5E2B5299" w14:textId="1C564C55" w:rsidR="00C615FE" w:rsidRPr="00CA2F92" w:rsidRDefault="00C615FE" w:rsidP="00C615FE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left w:val="nil"/>
              <w:bottom w:val="single" w:sz="12" w:space="0" w:color="auto"/>
              <w:right w:val="single" w:sz="12" w:space="0" w:color="auto"/>
            </w:tcBorders>
          </w:tcPr>
          <w:p w14:paraId="3F0C9DDC" w14:textId="6DF53852" w:rsidR="00C615FE" w:rsidRPr="00CA2F92" w:rsidRDefault="00C615FE" w:rsidP="00C615FE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1. 9.–7. 9. 202</w:t>
            </w:r>
            <w:r w:rsidR="00636306">
              <w:rPr>
                <w:rFonts w:ascii="Calibri" w:hAnsi="Calibri"/>
              </w:rPr>
              <w:t>3</w:t>
            </w:r>
          </w:p>
          <w:p w14:paraId="6210D870" w14:textId="77777777" w:rsidR="00C615FE" w:rsidRPr="00CA2F92" w:rsidRDefault="00C615FE" w:rsidP="00C615FE">
            <w:pPr>
              <w:rPr>
                <w:rFonts w:ascii="Calibri" w:hAnsi="Calibri"/>
              </w:rPr>
            </w:pPr>
          </w:p>
        </w:tc>
      </w:tr>
    </w:tbl>
    <w:p w14:paraId="7288745E" w14:textId="359F8578" w:rsidR="00666764" w:rsidRDefault="00666764" w:rsidP="00666764">
      <w:pPr>
        <w:rPr>
          <w:rFonts w:ascii="Bookman Old Style" w:hAnsi="Bookman Old Style"/>
          <w:b/>
          <w:sz w:val="28"/>
          <w:szCs w:val="28"/>
        </w:rPr>
      </w:pPr>
    </w:p>
    <w:p w14:paraId="43D00CA8" w14:textId="77777777" w:rsidR="008936F6" w:rsidRPr="00CA2F92" w:rsidRDefault="008936F6" w:rsidP="00666764">
      <w:pPr>
        <w:rPr>
          <w:rFonts w:ascii="Bookman Old Style" w:hAnsi="Bookman Old Style"/>
          <w:b/>
          <w:sz w:val="28"/>
          <w:szCs w:val="28"/>
        </w:rPr>
      </w:pPr>
    </w:p>
    <w:p w14:paraId="76C87560" w14:textId="77777777" w:rsidR="00666764" w:rsidRDefault="00666764" w:rsidP="00666764">
      <w:pPr>
        <w:rPr>
          <w:rFonts w:ascii="Bookman Old Style" w:hAnsi="Bookman Old Style"/>
          <w:b/>
          <w:sz w:val="28"/>
          <w:szCs w:val="28"/>
        </w:rPr>
      </w:pPr>
    </w:p>
    <w:p w14:paraId="262CB4C5" w14:textId="77777777" w:rsidR="00194FCA" w:rsidRPr="00CA2F92" w:rsidRDefault="00194FCA" w:rsidP="00666764">
      <w:pPr>
        <w:rPr>
          <w:rFonts w:ascii="Bookman Old Style" w:hAnsi="Bookman Old Style"/>
          <w:b/>
          <w:sz w:val="28"/>
          <w:szCs w:val="28"/>
        </w:rPr>
      </w:pPr>
    </w:p>
    <w:p w14:paraId="299B7D02" w14:textId="77777777" w:rsidR="0001595D" w:rsidRPr="00BA5E23" w:rsidRDefault="0001595D" w:rsidP="0001595D">
      <w:pPr>
        <w:rPr>
          <w:rFonts w:asciiTheme="minorHAnsi" w:hAnsiTheme="minorHAnsi"/>
          <w:b/>
        </w:rPr>
      </w:pPr>
      <w:r w:rsidRPr="00BA5E23">
        <w:rPr>
          <w:rFonts w:asciiTheme="minorHAnsi" w:hAnsiTheme="minorHAnsi"/>
          <w:b/>
          <w:bCs/>
        </w:rPr>
        <w:lastRenderedPageBreak/>
        <w:t>S</w:t>
      </w:r>
      <w:r>
        <w:rPr>
          <w:rFonts w:asciiTheme="minorHAnsi" w:hAnsiTheme="minorHAnsi"/>
          <w:b/>
          <w:bCs/>
        </w:rPr>
        <w:t>oba</w:t>
      </w:r>
      <w:r w:rsidRPr="00BA5E23">
        <w:rPr>
          <w:rFonts w:asciiTheme="minorHAnsi" w:hAnsiTheme="minorHAnsi"/>
          <w:b/>
          <w:bCs/>
        </w:rPr>
        <w:t xml:space="preserve"> 401 </w:t>
      </w:r>
      <w:r>
        <w:rPr>
          <w:rFonts w:asciiTheme="minorHAnsi" w:hAnsiTheme="minorHAnsi"/>
        </w:rPr>
        <w:t>v četrtem nadstropju</w:t>
      </w:r>
      <w:r w:rsidRPr="00BA5E23">
        <w:rPr>
          <w:rFonts w:asciiTheme="minorHAnsi" w:hAnsiTheme="minorHAnsi"/>
          <w:b/>
          <w:bCs/>
        </w:rPr>
        <w:t xml:space="preserve"> </w:t>
      </w:r>
      <w:r w:rsidRPr="00BA5E23">
        <w:rPr>
          <w:rFonts w:asciiTheme="minorHAnsi" w:hAnsiTheme="minorHAnsi"/>
          <w:bCs/>
        </w:rPr>
        <w:t>(</w:t>
      </w:r>
      <w:r>
        <w:rPr>
          <w:rFonts w:asciiTheme="minorHAnsi" w:hAnsiTheme="minorHAnsi"/>
          <w:bCs/>
        </w:rPr>
        <w:t>dve</w:t>
      </w:r>
      <w:r w:rsidRPr="00BA5E23">
        <w:rPr>
          <w:rFonts w:asciiTheme="minorHAnsi" w:hAnsiTheme="minorHAnsi"/>
          <w:bCs/>
        </w:rPr>
        <w:t xml:space="preserve"> ležišči</w:t>
      </w:r>
      <w:r>
        <w:rPr>
          <w:rFonts w:asciiTheme="minorHAnsi" w:hAnsiTheme="minorHAnsi"/>
          <w:bCs/>
        </w:rPr>
        <w:t xml:space="preserve">, </w:t>
      </w:r>
      <w:r w:rsidRPr="00BA5E23">
        <w:rPr>
          <w:rFonts w:asciiTheme="minorHAnsi" w:hAnsiTheme="minorHAnsi"/>
          <w:bCs/>
        </w:rPr>
        <w:t>pogled delno na morje</w:t>
      </w:r>
      <w:r>
        <w:rPr>
          <w:rFonts w:asciiTheme="minorHAnsi" w:hAnsiTheme="minorHAnsi"/>
          <w:bCs/>
        </w:rPr>
        <w:t xml:space="preserve"> in </w:t>
      </w:r>
      <w:r w:rsidRPr="00BA5E23">
        <w:rPr>
          <w:rFonts w:asciiTheme="minorHAnsi" w:hAnsiTheme="minorHAnsi"/>
          <w:bCs/>
        </w:rPr>
        <w:t>delno na kopno)</w:t>
      </w:r>
    </w:p>
    <w:p w14:paraId="100115E2" w14:textId="77777777" w:rsidR="00666764" w:rsidRPr="00CA2F92" w:rsidRDefault="00666764" w:rsidP="00666764">
      <w:pPr>
        <w:pStyle w:val="Odstavekseznama"/>
        <w:rPr>
          <w:rFonts w:ascii="Bookman Old Style" w:hAnsi="Bookman Old Style"/>
          <w:b/>
          <w:sz w:val="28"/>
          <w:szCs w:val="28"/>
        </w:rPr>
      </w:pPr>
    </w:p>
    <w:tbl>
      <w:tblPr>
        <w:tblW w:w="0" w:type="auto"/>
        <w:tblInd w:w="21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78"/>
        <w:gridCol w:w="3969"/>
      </w:tblGrid>
      <w:tr w:rsidR="00666764" w:rsidRPr="00CA2F92" w14:paraId="65B1D1FC" w14:textId="77777777" w:rsidTr="0016548B">
        <w:tc>
          <w:tcPr>
            <w:tcW w:w="467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14B134E8" w14:textId="77777777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Društvo</w:t>
            </w:r>
          </w:p>
        </w:tc>
        <w:tc>
          <w:tcPr>
            <w:tcW w:w="3969" w:type="dxa"/>
            <w:tcBorders>
              <w:top w:val="single" w:sz="12" w:space="0" w:color="auto"/>
              <w:left w:val="nil"/>
              <w:right w:val="single" w:sz="12" w:space="0" w:color="auto"/>
            </w:tcBorders>
          </w:tcPr>
          <w:p w14:paraId="6D475C6E" w14:textId="77777777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Termin</w:t>
            </w:r>
          </w:p>
        </w:tc>
      </w:tr>
      <w:tr w:rsidR="00666764" w:rsidRPr="00CA2F92" w14:paraId="3BA789F1" w14:textId="77777777" w:rsidTr="0016548B">
        <w:tc>
          <w:tcPr>
            <w:tcW w:w="4678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71D18B48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0ED94817" w14:textId="0060B10E" w:rsidR="00DD360B" w:rsidRPr="00CA2F92" w:rsidRDefault="00636306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  <w:b/>
                <w:bCs/>
              </w:rPr>
              <w:t>DGN Podravja Maribor</w:t>
            </w:r>
          </w:p>
        </w:tc>
        <w:tc>
          <w:tcPr>
            <w:tcW w:w="3969" w:type="dxa"/>
            <w:tcBorders>
              <w:top w:val="single" w:sz="12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40AF4271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1E94C9B6" w14:textId="39F62F53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1. 6.–27. 6. 202</w:t>
            </w:r>
            <w:r w:rsidR="00636306">
              <w:rPr>
                <w:rFonts w:ascii="Calibri" w:hAnsi="Calibri"/>
              </w:rPr>
              <w:t>3</w:t>
            </w:r>
          </w:p>
          <w:p w14:paraId="4D0B0ABB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01B2DD79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2563AC82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03859A93" w14:textId="7E361173" w:rsidR="00666764" w:rsidRPr="00CA2F92" w:rsidRDefault="00636306" w:rsidP="00636306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  <w:b/>
                <w:bCs/>
              </w:rPr>
              <w:t>MDGN Slovenske Konjic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37879EA4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68DDDDFB" w14:textId="07B4F3C5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7. 6.–3. 7. 202</w:t>
            </w:r>
            <w:r w:rsidR="00636306">
              <w:rPr>
                <w:rFonts w:ascii="Calibri" w:hAnsi="Calibri"/>
              </w:rPr>
              <w:t>3</w:t>
            </w:r>
          </w:p>
          <w:p w14:paraId="2299CF4F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60D0C275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45E72148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4EF49515" w14:textId="0AB20721" w:rsidR="00666764" w:rsidRPr="00CA2F92" w:rsidRDefault="00636306" w:rsidP="0016548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Ljubljana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180833E1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0DBAEBC6" w14:textId="2E4F6370" w:rsidR="00666764" w:rsidRPr="00CA2F92" w:rsidRDefault="00666764" w:rsidP="0016548B">
            <w:pPr>
              <w:tabs>
                <w:tab w:val="center" w:pos="4536"/>
                <w:tab w:val="right" w:pos="9072"/>
              </w:tabs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3. 7.–9. 7. 202</w:t>
            </w:r>
            <w:r w:rsidR="00636306">
              <w:rPr>
                <w:rFonts w:ascii="Calibri" w:hAnsi="Calibri"/>
              </w:rPr>
              <w:t>3</w:t>
            </w:r>
          </w:p>
          <w:p w14:paraId="56F3C4C6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7BE54E66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43C0FD3D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06606E91" w14:textId="0005C608" w:rsidR="00636306" w:rsidRPr="00CA2F92" w:rsidRDefault="00636306" w:rsidP="00636306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MDGN Velenje</w:t>
            </w:r>
          </w:p>
          <w:p w14:paraId="5DBFD4DD" w14:textId="3C7E5DC8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23561BF9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397BD256" w14:textId="2F00D15D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9. 7.–15. 7. 202</w:t>
            </w:r>
            <w:r w:rsidR="00636306">
              <w:rPr>
                <w:rFonts w:ascii="Calibri" w:hAnsi="Calibri"/>
              </w:rPr>
              <w:t>3</w:t>
            </w:r>
          </w:p>
          <w:p w14:paraId="5E40ED87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1213E65A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26FD90A6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68A2F1DD" w14:textId="546B05E1" w:rsidR="00666764" w:rsidRPr="00CA2F92" w:rsidRDefault="00636306" w:rsidP="0016548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Severne Primorsk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4E25A904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15D1D05A" w14:textId="5E92CAB3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15. 7.–21. 7. 202</w:t>
            </w:r>
            <w:r w:rsidR="00636306">
              <w:rPr>
                <w:rFonts w:ascii="Calibri" w:hAnsi="Calibri"/>
              </w:rPr>
              <w:t>3</w:t>
            </w:r>
          </w:p>
          <w:p w14:paraId="2D32D4A1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661EED2C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2078D793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7923117B" w14:textId="2A9329AD" w:rsidR="00DD360B" w:rsidRPr="00CA2F92" w:rsidRDefault="00636306" w:rsidP="00DD360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OZ</w:t>
            </w:r>
            <w:r>
              <w:rPr>
                <w:rFonts w:ascii="Calibri" w:hAnsi="Calibri"/>
                <w:b/>
                <w:bCs/>
              </w:rPr>
              <w:t>I</w:t>
            </w:r>
            <w:r w:rsidRPr="00CA2F92">
              <w:rPr>
                <w:rFonts w:ascii="Calibri" w:hAnsi="Calibri"/>
                <w:b/>
                <w:bCs/>
              </w:rPr>
              <w:t>S Dolenjske in Bele krajine</w:t>
            </w:r>
          </w:p>
          <w:p w14:paraId="56F2E3D0" w14:textId="217BA0FA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3F1A925B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796D8732" w14:textId="36C39B4F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1. 7.–27. 7. 202</w:t>
            </w:r>
            <w:r w:rsidR="00636306">
              <w:rPr>
                <w:rFonts w:ascii="Calibri" w:hAnsi="Calibri"/>
              </w:rPr>
              <w:t>3</w:t>
            </w:r>
          </w:p>
          <w:p w14:paraId="79E876B5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15B8057B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4B7D8EB8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4D7C36CD" w14:textId="47C89E26" w:rsidR="00DD360B" w:rsidRPr="00CA2F92" w:rsidRDefault="00636306" w:rsidP="00DD360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MDG Ljubljana</w:t>
            </w:r>
          </w:p>
          <w:p w14:paraId="2AD90B9A" w14:textId="39BB15CB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639ED5DB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5F7F1443" w14:textId="2712B2C9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7. 7.–2. 8. 202</w:t>
            </w:r>
            <w:r w:rsidR="00636306">
              <w:rPr>
                <w:rFonts w:ascii="Calibri" w:hAnsi="Calibri"/>
              </w:rPr>
              <w:t>3</w:t>
            </w:r>
          </w:p>
          <w:p w14:paraId="29394926" w14:textId="77777777" w:rsidR="00666764" w:rsidRPr="00CA2F92" w:rsidRDefault="00666764" w:rsidP="0016548B">
            <w:pPr>
              <w:rPr>
                <w:rFonts w:ascii="Calibri" w:hAnsi="Calibri"/>
                <w:b/>
              </w:rPr>
            </w:pPr>
          </w:p>
        </w:tc>
      </w:tr>
      <w:tr w:rsidR="00666764" w:rsidRPr="00CA2F92" w14:paraId="56F7E16B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4FB70EE2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5A496CEC" w14:textId="7485F9F4" w:rsidR="006B5C65" w:rsidRDefault="00636306" w:rsidP="006B5C65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Koroške</w:t>
            </w:r>
          </w:p>
          <w:p w14:paraId="3CC2CDB7" w14:textId="4951E13A" w:rsidR="00666764" w:rsidRPr="00CA2F92" w:rsidRDefault="00666764" w:rsidP="00DD360B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185AC89D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6DCEEE6C" w14:textId="22C8CE12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. 8.–8. 8. 202</w:t>
            </w:r>
            <w:r w:rsidR="00636306">
              <w:rPr>
                <w:rFonts w:ascii="Calibri" w:hAnsi="Calibri"/>
              </w:rPr>
              <w:t>3</w:t>
            </w:r>
          </w:p>
          <w:p w14:paraId="369D98B3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48E48B06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7E8FB044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696A1E35" w14:textId="46D17E05" w:rsidR="00666764" w:rsidRPr="00CA2F92" w:rsidRDefault="00636306" w:rsidP="00DD360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Južne Primorsk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2715BAB0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07A7A6D7" w14:textId="7E7FE978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8. 8.–14. 8. 202</w:t>
            </w:r>
            <w:r w:rsidR="00636306">
              <w:rPr>
                <w:rFonts w:ascii="Calibri" w:hAnsi="Calibri"/>
              </w:rPr>
              <w:t>3</w:t>
            </w:r>
          </w:p>
          <w:p w14:paraId="45B842B9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581364CA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02B63A87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48ACE75D" w14:textId="009B1602" w:rsidR="00666764" w:rsidRPr="00CA2F92" w:rsidRDefault="00636306" w:rsidP="00776CF7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</w:t>
            </w:r>
            <w:r>
              <w:rPr>
                <w:rFonts w:ascii="Calibri" w:hAnsi="Calibri"/>
                <w:b/>
                <w:bCs/>
              </w:rPr>
              <w:t>OOS</w:t>
            </w:r>
            <w:r w:rsidRPr="00CA2F92">
              <w:rPr>
                <w:rFonts w:ascii="Calibri" w:hAnsi="Calibri"/>
                <w:b/>
                <w:bCs/>
              </w:rPr>
              <w:t xml:space="preserve"> </w:t>
            </w:r>
            <w:r w:rsidR="009D0C1A">
              <w:rPr>
                <w:rFonts w:ascii="Calibri" w:hAnsi="Calibri"/>
                <w:b/>
                <w:bCs/>
              </w:rPr>
              <w:t>c</w:t>
            </w:r>
            <w:r>
              <w:rPr>
                <w:rFonts w:ascii="Calibri" w:hAnsi="Calibri"/>
                <w:b/>
                <w:bCs/>
              </w:rPr>
              <w:t>eljske regij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2C34A989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7B58C2EF" w14:textId="27861F68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14. 8.–20. 8. 202</w:t>
            </w:r>
            <w:r w:rsidR="00636306">
              <w:rPr>
                <w:rFonts w:ascii="Calibri" w:hAnsi="Calibri"/>
              </w:rPr>
              <w:t>3</w:t>
            </w:r>
          </w:p>
          <w:p w14:paraId="173B46AF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53751858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7B0E8294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0227E54B" w14:textId="0686B4E1" w:rsidR="00666764" w:rsidRPr="00CA2F92" w:rsidRDefault="00636306" w:rsidP="00776CF7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Pomurja Murska Sobota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4F941D3A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00320FA5" w14:textId="58CB8A76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 xml:space="preserve">20. 8.–26. </w:t>
            </w:r>
            <w:r>
              <w:rPr>
                <w:rFonts w:ascii="Calibri" w:hAnsi="Calibri"/>
              </w:rPr>
              <w:t>8</w:t>
            </w:r>
            <w:r w:rsidRPr="00CA2F92">
              <w:rPr>
                <w:rFonts w:ascii="Calibri" w:hAnsi="Calibri"/>
              </w:rPr>
              <w:t>. 202</w:t>
            </w:r>
            <w:r w:rsidR="00636306">
              <w:rPr>
                <w:rFonts w:ascii="Calibri" w:hAnsi="Calibri"/>
              </w:rPr>
              <w:t>3</w:t>
            </w:r>
          </w:p>
          <w:p w14:paraId="1B8EE1B2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552644E9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4E33D66A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1B9EA09D" w14:textId="3F24C32F" w:rsidR="006B5C65" w:rsidRDefault="00636306" w:rsidP="006B5C65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Posavja Krško</w:t>
            </w:r>
          </w:p>
          <w:p w14:paraId="35B5704F" w14:textId="218EBFCA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0CA24B56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4930E467" w14:textId="72A77653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6. 8.–1. 9. 202</w:t>
            </w:r>
            <w:r w:rsidR="00636306">
              <w:rPr>
                <w:rFonts w:ascii="Calibri" w:hAnsi="Calibri"/>
              </w:rPr>
              <w:t>3</w:t>
            </w:r>
          </w:p>
          <w:p w14:paraId="73B72C2A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542693E7" w14:textId="77777777" w:rsidTr="0016548B">
        <w:trPr>
          <w:trHeight w:val="65"/>
        </w:trPr>
        <w:tc>
          <w:tcPr>
            <w:tcW w:w="4678" w:type="dxa"/>
            <w:tcBorders>
              <w:left w:val="single" w:sz="12" w:space="0" w:color="auto"/>
              <w:right w:val="single" w:sz="12" w:space="0" w:color="auto"/>
            </w:tcBorders>
          </w:tcPr>
          <w:p w14:paraId="382E9003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left w:val="nil"/>
              <w:right w:val="single" w:sz="12" w:space="0" w:color="auto"/>
            </w:tcBorders>
          </w:tcPr>
          <w:p w14:paraId="6D57961C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4D6D8D0F" w14:textId="77777777" w:rsidTr="0016548B">
        <w:tc>
          <w:tcPr>
            <w:tcW w:w="467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EBD1901" w14:textId="66845823" w:rsidR="006B5C65" w:rsidRDefault="00636306" w:rsidP="006B5C65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Auris – MDGN za Gorenjsko</w:t>
            </w:r>
          </w:p>
          <w:p w14:paraId="6704D5C3" w14:textId="0E0F2620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left w:val="nil"/>
              <w:bottom w:val="single" w:sz="12" w:space="0" w:color="auto"/>
              <w:right w:val="single" w:sz="12" w:space="0" w:color="auto"/>
            </w:tcBorders>
          </w:tcPr>
          <w:p w14:paraId="3F8999AB" w14:textId="6A8676E8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1. 9.–7. 9. 202</w:t>
            </w:r>
            <w:r w:rsidR="00636306">
              <w:rPr>
                <w:rFonts w:ascii="Calibri" w:hAnsi="Calibri"/>
              </w:rPr>
              <w:t>3</w:t>
            </w:r>
          </w:p>
          <w:p w14:paraId="1CD90A51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</w:tbl>
    <w:p w14:paraId="7EC944CC" w14:textId="77777777" w:rsidR="00666764" w:rsidRPr="00CA2F92" w:rsidRDefault="00666764" w:rsidP="00666764">
      <w:pPr>
        <w:rPr>
          <w:rFonts w:ascii="Calibri" w:hAnsi="Calibri"/>
          <w:b/>
          <w:bCs/>
          <w:u w:val="single"/>
        </w:rPr>
      </w:pPr>
    </w:p>
    <w:p w14:paraId="0A6149D6" w14:textId="256F4D20" w:rsidR="00666764" w:rsidRDefault="00666764" w:rsidP="00666764">
      <w:pPr>
        <w:rPr>
          <w:rFonts w:ascii="Bookman Old Style" w:hAnsi="Bookman Old Style"/>
        </w:rPr>
      </w:pPr>
    </w:p>
    <w:p w14:paraId="39EE8656" w14:textId="77777777" w:rsidR="00776CF7" w:rsidRPr="00CA2F92" w:rsidRDefault="00776CF7" w:rsidP="00666764">
      <w:pPr>
        <w:rPr>
          <w:rFonts w:ascii="Bookman Old Style" w:hAnsi="Bookman Old Style"/>
        </w:rPr>
      </w:pPr>
    </w:p>
    <w:p w14:paraId="515A56CE" w14:textId="77777777" w:rsidR="00666764" w:rsidRPr="00CA2F92" w:rsidRDefault="00666764" w:rsidP="00666764">
      <w:pPr>
        <w:rPr>
          <w:rFonts w:ascii="Bookman Old Style" w:hAnsi="Bookman Old Style"/>
          <w:b/>
          <w:bCs/>
          <w:u w:val="single"/>
        </w:rPr>
      </w:pPr>
    </w:p>
    <w:p w14:paraId="2570497D" w14:textId="522933B4" w:rsidR="00666764" w:rsidRPr="00CA2F92" w:rsidRDefault="00666764" w:rsidP="00666764">
      <w:pPr>
        <w:rPr>
          <w:rFonts w:ascii="Calibri" w:hAnsi="Calibri"/>
          <w:sz w:val="28"/>
          <w:szCs w:val="28"/>
        </w:rPr>
      </w:pPr>
      <w:r w:rsidRPr="00CA2F92">
        <w:rPr>
          <w:rFonts w:ascii="Calibri" w:hAnsi="Calibri"/>
          <w:b/>
          <w:sz w:val="28"/>
          <w:szCs w:val="28"/>
        </w:rPr>
        <w:lastRenderedPageBreak/>
        <w:t>Apartmajska hiša Piran</w:t>
      </w:r>
    </w:p>
    <w:p w14:paraId="65CD712A" w14:textId="6938D59A" w:rsidR="00666764" w:rsidRPr="00CA2F92" w:rsidRDefault="00666764" w:rsidP="00666764">
      <w:pPr>
        <w:rPr>
          <w:rFonts w:ascii="Calibri" w:hAnsi="Calibri"/>
        </w:rPr>
      </w:pPr>
      <w:r w:rsidRPr="00CA2F92">
        <w:rPr>
          <w:rFonts w:ascii="Calibri" w:hAnsi="Calibri"/>
        </w:rPr>
        <w:t>Tomšičeva 29</w:t>
      </w:r>
      <w:r w:rsidR="00F73CEC">
        <w:rPr>
          <w:rFonts w:ascii="Calibri" w:hAnsi="Calibri"/>
        </w:rPr>
        <w:t xml:space="preserve">, </w:t>
      </w:r>
      <w:r w:rsidRPr="00CA2F92">
        <w:rPr>
          <w:rFonts w:ascii="Calibri" w:hAnsi="Calibri"/>
        </w:rPr>
        <w:t>6330 Piran</w:t>
      </w:r>
    </w:p>
    <w:p w14:paraId="157B43EF" w14:textId="01533645" w:rsidR="00666764" w:rsidRDefault="00666764" w:rsidP="00666764">
      <w:pPr>
        <w:rPr>
          <w:rFonts w:ascii="Calibri" w:hAnsi="Calibri"/>
        </w:rPr>
      </w:pPr>
    </w:p>
    <w:p w14:paraId="14234E29" w14:textId="77777777" w:rsidR="00F73CEC" w:rsidRPr="00774136" w:rsidRDefault="00F73CEC" w:rsidP="00F73CEC">
      <w:pPr>
        <w:spacing w:line="276" w:lineRule="auto"/>
        <w:jc w:val="both"/>
        <w:rPr>
          <w:rFonts w:ascii="Calibri" w:hAnsi="Calibri"/>
        </w:rPr>
      </w:pPr>
      <w:r>
        <w:rPr>
          <w:rFonts w:ascii="Calibri" w:hAnsi="Calibri"/>
        </w:rPr>
        <w:t>Zveza društev gluhih in naglušnih Slovenije ima v</w:t>
      </w:r>
      <w:r w:rsidRPr="00774136">
        <w:rPr>
          <w:rFonts w:ascii="Calibri" w:hAnsi="Calibri"/>
        </w:rPr>
        <w:t xml:space="preserve"> Piranu </w:t>
      </w:r>
      <w:r>
        <w:rPr>
          <w:rFonts w:ascii="Calibri" w:hAnsi="Calibri"/>
        </w:rPr>
        <w:t xml:space="preserve">lastno apartmajsko hišo. </w:t>
      </w:r>
      <w:r w:rsidRPr="00774136">
        <w:rPr>
          <w:rFonts w:ascii="Calibri" w:hAnsi="Calibri"/>
        </w:rPr>
        <w:t xml:space="preserve">Stoji v mestnem jedru, v bližini piranskih vrat. Do morja je približno petdeset metrov, ulice so ozke, deloma asfaltirane, deloma tlakovane. Parkiranje je urejeno zunaj mestnega jedra. </w:t>
      </w:r>
      <w:r>
        <w:rPr>
          <w:rFonts w:ascii="Calibri" w:hAnsi="Calibri"/>
        </w:rPr>
        <w:t>Apartmaji se nahajajo</w:t>
      </w:r>
      <w:r w:rsidRPr="00774136">
        <w:rPr>
          <w:rFonts w:ascii="Calibri" w:hAnsi="Calibri"/>
        </w:rPr>
        <w:t xml:space="preserve"> </w:t>
      </w:r>
      <w:r>
        <w:rPr>
          <w:rFonts w:ascii="Calibri" w:hAnsi="Calibri"/>
        </w:rPr>
        <w:t xml:space="preserve">v </w:t>
      </w:r>
      <w:r w:rsidRPr="00774136">
        <w:rPr>
          <w:rFonts w:ascii="Calibri" w:hAnsi="Calibri"/>
        </w:rPr>
        <w:t>ozki hiši</w:t>
      </w:r>
      <w:r>
        <w:rPr>
          <w:rFonts w:ascii="Calibri" w:hAnsi="Calibri"/>
        </w:rPr>
        <w:t>. V</w:t>
      </w:r>
      <w:r w:rsidRPr="00774136">
        <w:rPr>
          <w:rFonts w:ascii="Calibri" w:hAnsi="Calibri"/>
        </w:rPr>
        <w:t xml:space="preserve"> pritličju so sprejemnica za goste in sanitarije, v prvem in drugem nadstropju po en apartma, v mansardi pa dva apartmaja – eden od njiju ima spalni prostor na galeriji.</w:t>
      </w:r>
    </w:p>
    <w:p w14:paraId="5505262C" w14:textId="77777777" w:rsidR="000736D9" w:rsidRPr="00774136" w:rsidRDefault="000736D9" w:rsidP="000736D9">
      <w:pPr>
        <w:spacing w:line="276" w:lineRule="auto"/>
        <w:jc w:val="both"/>
        <w:rPr>
          <w:rFonts w:ascii="Calibri" w:hAnsi="Calibri"/>
          <w:u w:val="single"/>
        </w:rPr>
      </w:pPr>
    </w:p>
    <w:p w14:paraId="22A08EDE" w14:textId="77777777" w:rsidR="00F73CEC" w:rsidRPr="001F1491" w:rsidRDefault="00F73CEC" w:rsidP="00F73CEC">
      <w:pPr>
        <w:spacing w:line="276" w:lineRule="auto"/>
        <w:jc w:val="both"/>
        <w:rPr>
          <w:rFonts w:ascii="Calibri" w:hAnsi="Calibri"/>
          <w:b/>
          <w:bCs/>
          <w:u w:val="single"/>
        </w:rPr>
      </w:pPr>
      <w:r w:rsidRPr="001F1491">
        <w:rPr>
          <w:rFonts w:ascii="Calibri" w:hAnsi="Calibri"/>
          <w:b/>
          <w:bCs/>
          <w:u w:val="single"/>
        </w:rPr>
        <w:t>Apartma 1</w:t>
      </w:r>
      <w:r>
        <w:rPr>
          <w:rFonts w:ascii="Calibri" w:hAnsi="Calibri"/>
          <w:b/>
          <w:bCs/>
          <w:u w:val="single"/>
        </w:rPr>
        <w:t xml:space="preserve"> (štiri</w:t>
      </w:r>
      <w:r w:rsidRPr="001F1491">
        <w:rPr>
          <w:rFonts w:ascii="Calibri" w:hAnsi="Calibri"/>
          <w:b/>
          <w:bCs/>
          <w:u w:val="single"/>
        </w:rPr>
        <w:t xml:space="preserve"> ležišča</w:t>
      </w:r>
      <w:r>
        <w:rPr>
          <w:rFonts w:ascii="Calibri" w:hAnsi="Calibri"/>
          <w:b/>
          <w:bCs/>
          <w:u w:val="single"/>
        </w:rPr>
        <w:t>)</w:t>
      </w:r>
    </w:p>
    <w:p w14:paraId="049598C5" w14:textId="77777777" w:rsidR="00F73CEC" w:rsidRPr="00774136" w:rsidRDefault="00F73CEC" w:rsidP="00F73CEC">
      <w:pPr>
        <w:spacing w:line="276" w:lineRule="auto"/>
        <w:jc w:val="both"/>
        <w:rPr>
          <w:rFonts w:ascii="Calibri" w:hAnsi="Calibri"/>
        </w:rPr>
      </w:pPr>
      <w:r w:rsidRPr="00774136">
        <w:rPr>
          <w:rFonts w:ascii="Calibri" w:hAnsi="Calibri"/>
        </w:rPr>
        <w:t>Apartma je v prvem nadstropju in ima večji dnevni prostor ter kopalnico s tuš kabino. V večjem prostoru sta kuhinjska niša z jedilno mizo in spalni del, v katerem sta zakonska postelja in pograd.</w:t>
      </w:r>
    </w:p>
    <w:p w14:paraId="7A1260EE" w14:textId="77777777" w:rsidR="00F73CEC" w:rsidRPr="00774136" w:rsidRDefault="00F73CEC" w:rsidP="00F73CEC">
      <w:pPr>
        <w:spacing w:line="276" w:lineRule="auto"/>
        <w:jc w:val="both"/>
        <w:rPr>
          <w:rFonts w:ascii="Calibri" w:hAnsi="Calibri"/>
          <w:u w:val="single"/>
        </w:rPr>
      </w:pPr>
    </w:p>
    <w:p w14:paraId="2E1D8079" w14:textId="77777777" w:rsidR="00F73CEC" w:rsidRPr="001F1491" w:rsidRDefault="00F73CEC" w:rsidP="00F73CEC">
      <w:pPr>
        <w:spacing w:line="276" w:lineRule="auto"/>
        <w:jc w:val="both"/>
        <w:rPr>
          <w:rFonts w:ascii="Calibri" w:hAnsi="Calibri"/>
          <w:b/>
          <w:bCs/>
          <w:u w:val="single"/>
        </w:rPr>
      </w:pPr>
      <w:r w:rsidRPr="001F1491">
        <w:rPr>
          <w:rFonts w:ascii="Calibri" w:hAnsi="Calibri"/>
          <w:b/>
          <w:bCs/>
          <w:u w:val="single"/>
        </w:rPr>
        <w:t>Apartma 2</w:t>
      </w:r>
      <w:r>
        <w:rPr>
          <w:rFonts w:ascii="Calibri" w:hAnsi="Calibri"/>
          <w:b/>
          <w:bCs/>
          <w:u w:val="single"/>
        </w:rPr>
        <w:t xml:space="preserve"> (štiri</w:t>
      </w:r>
      <w:r w:rsidRPr="001F1491">
        <w:rPr>
          <w:rFonts w:ascii="Calibri" w:hAnsi="Calibri"/>
          <w:b/>
          <w:bCs/>
          <w:u w:val="single"/>
        </w:rPr>
        <w:t xml:space="preserve"> ležišča</w:t>
      </w:r>
      <w:r>
        <w:rPr>
          <w:rFonts w:ascii="Calibri" w:hAnsi="Calibri"/>
          <w:b/>
          <w:bCs/>
          <w:u w:val="single"/>
        </w:rPr>
        <w:t>)</w:t>
      </w:r>
    </w:p>
    <w:p w14:paraId="3CD67F18" w14:textId="77777777" w:rsidR="00F73CEC" w:rsidRPr="00774136" w:rsidRDefault="00F73CEC" w:rsidP="00F73CEC">
      <w:pPr>
        <w:spacing w:line="276" w:lineRule="auto"/>
        <w:jc w:val="both"/>
        <w:rPr>
          <w:rFonts w:ascii="Calibri" w:hAnsi="Calibri"/>
        </w:rPr>
      </w:pPr>
      <w:r w:rsidRPr="00774136">
        <w:rPr>
          <w:rFonts w:ascii="Calibri" w:hAnsi="Calibri"/>
        </w:rPr>
        <w:t>Apartma je v drugem nadstropju in ima večji dnevni prostor ter kopalnico s tuš kabino. V dnevnem prostoru sta kuhinjska niša z jedilno mizo in spalni del, v katerem sta zakonska postelja in pograd.</w:t>
      </w:r>
    </w:p>
    <w:p w14:paraId="0BD68D18" w14:textId="77777777" w:rsidR="00F73CEC" w:rsidRPr="00774136" w:rsidRDefault="00F73CEC" w:rsidP="00F73CEC">
      <w:pPr>
        <w:spacing w:line="276" w:lineRule="auto"/>
        <w:jc w:val="both"/>
        <w:rPr>
          <w:rFonts w:ascii="Calibri" w:hAnsi="Calibri"/>
          <w:u w:val="single"/>
        </w:rPr>
      </w:pPr>
    </w:p>
    <w:p w14:paraId="40EF8F3C" w14:textId="77777777" w:rsidR="00F73CEC" w:rsidRPr="001F1491" w:rsidRDefault="00F73CEC" w:rsidP="00F73CEC">
      <w:pPr>
        <w:spacing w:line="276" w:lineRule="auto"/>
        <w:jc w:val="both"/>
        <w:rPr>
          <w:rFonts w:ascii="Calibri" w:hAnsi="Calibri"/>
          <w:b/>
          <w:bCs/>
          <w:u w:val="single"/>
        </w:rPr>
      </w:pPr>
      <w:r w:rsidRPr="001F1491">
        <w:rPr>
          <w:rFonts w:ascii="Calibri" w:hAnsi="Calibri"/>
          <w:b/>
          <w:bCs/>
          <w:u w:val="single"/>
        </w:rPr>
        <w:t>Apartma 3</w:t>
      </w:r>
      <w:r>
        <w:rPr>
          <w:rFonts w:ascii="Calibri" w:hAnsi="Calibri"/>
          <w:b/>
          <w:bCs/>
          <w:u w:val="single"/>
        </w:rPr>
        <w:t xml:space="preserve"> (štiri</w:t>
      </w:r>
      <w:r w:rsidRPr="001F1491">
        <w:rPr>
          <w:rFonts w:ascii="Calibri" w:hAnsi="Calibri"/>
          <w:b/>
          <w:bCs/>
          <w:u w:val="single"/>
        </w:rPr>
        <w:t xml:space="preserve"> ležišča</w:t>
      </w:r>
      <w:r>
        <w:rPr>
          <w:rFonts w:ascii="Calibri" w:hAnsi="Calibri"/>
          <w:b/>
          <w:bCs/>
          <w:u w:val="single"/>
        </w:rPr>
        <w:t>)</w:t>
      </w:r>
    </w:p>
    <w:p w14:paraId="4156CF82" w14:textId="77777777" w:rsidR="00F73CEC" w:rsidRPr="00774136" w:rsidRDefault="00F73CEC" w:rsidP="00F73CEC">
      <w:pPr>
        <w:spacing w:line="276" w:lineRule="auto"/>
        <w:jc w:val="both"/>
        <w:rPr>
          <w:rFonts w:ascii="Calibri" w:hAnsi="Calibri"/>
        </w:rPr>
      </w:pPr>
      <w:r w:rsidRPr="00774136">
        <w:rPr>
          <w:rFonts w:ascii="Calibri" w:hAnsi="Calibri"/>
        </w:rPr>
        <w:t>Apartma je v mansardnem delu in ima večji dnevni prostor ter kopalnico s tuš kabino. V dnevnem prostoru sta kuhinjska niša z jedilno mizo in zakonska postelja. Dve ležišči sta na galeriji, ki je sestavni del apartmaja.</w:t>
      </w:r>
    </w:p>
    <w:p w14:paraId="3A63787B" w14:textId="77777777" w:rsidR="00F73CEC" w:rsidRPr="00774136" w:rsidRDefault="00F73CEC" w:rsidP="00F73CEC">
      <w:pPr>
        <w:spacing w:line="276" w:lineRule="auto"/>
        <w:jc w:val="both"/>
        <w:rPr>
          <w:rFonts w:ascii="Calibri" w:hAnsi="Calibri"/>
          <w:u w:val="single"/>
        </w:rPr>
      </w:pPr>
    </w:p>
    <w:p w14:paraId="1511E0C0" w14:textId="77777777" w:rsidR="00F73CEC" w:rsidRPr="001F1491" w:rsidRDefault="00F73CEC" w:rsidP="00F73CEC">
      <w:pPr>
        <w:spacing w:line="276" w:lineRule="auto"/>
        <w:jc w:val="both"/>
        <w:rPr>
          <w:rFonts w:ascii="Calibri" w:hAnsi="Calibri"/>
          <w:b/>
          <w:bCs/>
          <w:u w:val="single"/>
        </w:rPr>
      </w:pPr>
      <w:r w:rsidRPr="001F1491">
        <w:rPr>
          <w:rFonts w:ascii="Calibri" w:hAnsi="Calibri"/>
          <w:b/>
          <w:bCs/>
          <w:u w:val="single"/>
        </w:rPr>
        <w:t>Apartma 4</w:t>
      </w:r>
      <w:r>
        <w:rPr>
          <w:rFonts w:ascii="Calibri" w:hAnsi="Calibri"/>
          <w:b/>
          <w:bCs/>
          <w:u w:val="single"/>
        </w:rPr>
        <w:t xml:space="preserve"> (dve</w:t>
      </w:r>
      <w:r w:rsidRPr="001F1491">
        <w:rPr>
          <w:rFonts w:ascii="Calibri" w:hAnsi="Calibri"/>
          <w:b/>
          <w:bCs/>
          <w:u w:val="single"/>
        </w:rPr>
        <w:t xml:space="preserve"> ležišči</w:t>
      </w:r>
      <w:r>
        <w:rPr>
          <w:rFonts w:ascii="Calibri" w:hAnsi="Calibri"/>
          <w:b/>
          <w:bCs/>
          <w:u w:val="single"/>
        </w:rPr>
        <w:t>)</w:t>
      </w:r>
    </w:p>
    <w:p w14:paraId="69E7E5F6" w14:textId="77777777" w:rsidR="00F73CEC" w:rsidRPr="00774136" w:rsidRDefault="00F73CEC" w:rsidP="00F73CEC">
      <w:pPr>
        <w:spacing w:line="276" w:lineRule="auto"/>
        <w:jc w:val="both"/>
        <w:rPr>
          <w:rFonts w:ascii="Calibri" w:hAnsi="Calibri"/>
        </w:rPr>
      </w:pPr>
      <w:r w:rsidRPr="00774136">
        <w:rPr>
          <w:rFonts w:ascii="Calibri" w:hAnsi="Calibri"/>
        </w:rPr>
        <w:t>Apartma je v mansardnem delu in ima dnevni prostor, kopalnico s tuš kabino ter manjšo sobo. V dnevnem prostoru je kuhinjska niša z jedilno mizo, v manjši sobi pa zakonska postelja.</w:t>
      </w:r>
    </w:p>
    <w:p w14:paraId="006E01C3" w14:textId="77777777" w:rsidR="00F73CEC" w:rsidRDefault="00F73CEC" w:rsidP="00F73CEC">
      <w:pPr>
        <w:spacing w:line="276" w:lineRule="auto"/>
        <w:jc w:val="both"/>
        <w:rPr>
          <w:rFonts w:ascii="Calibri" w:hAnsi="Calibri"/>
        </w:rPr>
      </w:pPr>
    </w:p>
    <w:p w14:paraId="0D2C94B3" w14:textId="17463ED4" w:rsidR="00DD5440" w:rsidRDefault="00F73CEC" w:rsidP="00F73CEC">
      <w:pPr>
        <w:spacing w:line="276" w:lineRule="auto"/>
        <w:jc w:val="both"/>
        <w:rPr>
          <w:rFonts w:ascii="Calibri" w:hAnsi="Calibri"/>
        </w:rPr>
      </w:pPr>
      <w:r w:rsidRPr="00774136">
        <w:rPr>
          <w:rFonts w:ascii="Calibri" w:hAnsi="Calibri"/>
        </w:rPr>
        <w:t>Vsi apartmaji so opremljeni</w:t>
      </w:r>
      <w:r>
        <w:rPr>
          <w:rFonts w:ascii="Calibri" w:hAnsi="Calibri"/>
        </w:rPr>
        <w:t xml:space="preserve"> z grelnimi telesni, s klimatskimi napravami, z grelniki</w:t>
      </w:r>
      <w:r w:rsidRPr="00774136">
        <w:rPr>
          <w:rFonts w:ascii="Calibri" w:hAnsi="Calibri"/>
        </w:rPr>
        <w:t xml:space="preserve"> tople vode</w:t>
      </w:r>
      <w:r>
        <w:rPr>
          <w:rFonts w:ascii="Calibri" w:hAnsi="Calibri"/>
        </w:rPr>
        <w:t xml:space="preserve">, s televizijsko </w:t>
      </w:r>
      <w:r w:rsidRPr="00CA2F92">
        <w:rPr>
          <w:rFonts w:ascii="Calibri" w:hAnsi="Calibri" w:cs="Times New Roman"/>
        </w:rPr>
        <w:t>indukcijsk</w:t>
      </w:r>
      <w:r>
        <w:rPr>
          <w:rFonts w:ascii="Calibri" w:hAnsi="Calibri" w:cs="Times New Roman"/>
        </w:rPr>
        <w:t xml:space="preserve">o </w:t>
      </w:r>
      <w:r w:rsidRPr="00CA2F92">
        <w:rPr>
          <w:rFonts w:ascii="Calibri" w:hAnsi="Calibri" w:cs="Times New Roman"/>
        </w:rPr>
        <w:t>zank</w:t>
      </w:r>
      <w:r>
        <w:rPr>
          <w:rFonts w:ascii="Calibri" w:hAnsi="Calibri" w:cs="Times New Roman"/>
        </w:rPr>
        <w:t>o</w:t>
      </w:r>
      <w:r w:rsidRPr="00CA2F92">
        <w:rPr>
          <w:rFonts w:ascii="Calibri" w:hAnsi="Calibri" w:cs="Times New Roman"/>
        </w:rPr>
        <w:t xml:space="preserve"> za naglušne</w:t>
      </w:r>
      <w:r>
        <w:rPr>
          <w:rFonts w:ascii="Calibri" w:hAnsi="Calibri" w:cs="Times New Roman"/>
        </w:rPr>
        <w:t xml:space="preserve"> in s </w:t>
      </w:r>
      <w:r w:rsidRPr="00CA2F92">
        <w:rPr>
          <w:rFonts w:ascii="Calibri" w:hAnsi="Calibri" w:cs="Times New Roman"/>
        </w:rPr>
        <w:t>svetlobni</w:t>
      </w:r>
      <w:r>
        <w:rPr>
          <w:rFonts w:ascii="Calibri" w:hAnsi="Calibri" w:cs="Times New Roman"/>
        </w:rPr>
        <w:t>m</w:t>
      </w:r>
      <w:r w:rsidRPr="00CA2F92">
        <w:rPr>
          <w:rFonts w:ascii="Calibri" w:hAnsi="Calibri" w:cs="Times New Roman"/>
        </w:rPr>
        <w:t xml:space="preserve"> zvon</w:t>
      </w:r>
      <w:r>
        <w:rPr>
          <w:rFonts w:ascii="Calibri" w:hAnsi="Calibri" w:cs="Times New Roman"/>
        </w:rPr>
        <w:t>cem</w:t>
      </w:r>
      <w:r w:rsidRPr="00CA2F92">
        <w:rPr>
          <w:rFonts w:ascii="Calibri" w:hAnsi="Calibri" w:cs="Times New Roman"/>
        </w:rPr>
        <w:t xml:space="preserve"> za gluhe osebe</w:t>
      </w:r>
      <w:r>
        <w:rPr>
          <w:rFonts w:ascii="Calibri" w:hAnsi="Calibri" w:cs="Times New Roman"/>
        </w:rPr>
        <w:t>.</w:t>
      </w:r>
      <w:r>
        <w:rPr>
          <w:rFonts w:ascii="Calibri" w:hAnsi="Calibri"/>
        </w:rPr>
        <w:t xml:space="preserve"> </w:t>
      </w:r>
      <w:r w:rsidRPr="00774136">
        <w:rPr>
          <w:rFonts w:ascii="Calibri" w:hAnsi="Calibri"/>
        </w:rPr>
        <w:t>Zanje skrbi oskrbnica, ki goste</w:t>
      </w:r>
      <w:r>
        <w:rPr>
          <w:rFonts w:ascii="Calibri" w:hAnsi="Calibri"/>
        </w:rPr>
        <w:t xml:space="preserve"> sprejme na podlagi napotnice ter uredi njihovo prijavo in odjavo.</w:t>
      </w:r>
    </w:p>
    <w:p w14:paraId="2F245C4B" w14:textId="77777777" w:rsidR="00F73CEC" w:rsidRDefault="00F73CEC" w:rsidP="000736D9">
      <w:pPr>
        <w:spacing w:line="276" w:lineRule="auto"/>
        <w:jc w:val="both"/>
        <w:rPr>
          <w:rFonts w:ascii="Calibri" w:hAnsi="Calibri"/>
          <w:b/>
          <w:bCs/>
        </w:rPr>
      </w:pPr>
    </w:p>
    <w:p w14:paraId="2B6D925C" w14:textId="4B66321C" w:rsidR="0016736D" w:rsidRPr="000E3B38" w:rsidRDefault="003E7556" w:rsidP="000736D9">
      <w:pPr>
        <w:spacing w:line="276" w:lineRule="auto"/>
        <w:jc w:val="both"/>
        <w:rPr>
          <w:rFonts w:ascii="Calibri" w:hAnsi="Calibri"/>
          <w:b/>
          <w:bCs/>
        </w:rPr>
      </w:pPr>
      <w:r w:rsidRPr="000E3B38">
        <w:rPr>
          <w:rFonts w:ascii="Calibri" w:hAnsi="Calibri"/>
          <w:b/>
          <w:bCs/>
        </w:rPr>
        <w:t xml:space="preserve">Za parkiranje </w:t>
      </w:r>
      <w:r w:rsidR="00F0023D" w:rsidRPr="000E3B38">
        <w:rPr>
          <w:rFonts w:ascii="Calibri" w:hAnsi="Calibri"/>
          <w:b/>
          <w:bCs/>
        </w:rPr>
        <w:t>uporabnik</w:t>
      </w:r>
      <w:r w:rsidR="00F73CEC" w:rsidRPr="000E3B38">
        <w:rPr>
          <w:rFonts w:ascii="Calibri" w:hAnsi="Calibri"/>
          <w:b/>
          <w:bCs/>
        </w:rPr>
        <w:t>i</w:t>
      </w:r>
      <w:r w:rsidRPr="000E3B38">
        <w:rPr>
          <w:rFonts w:ascii="Calibri" w:hAnsi="Calibri"/>
          <w:b/>
          <w:bCs/>
        </w:rPr>
        <w:t xml:space="preserve"> poskrb</w:t>
      </w:r>
      <w:r w:rsidR="00D347F2" w:rsidRPr="000E3B38">
        <w:rPr>
          <w:rFonts w:ascii="Calibri" w:hAnsi="Calibri"/>
          <w:b/>
          <w:bCs/>
        </w:rPr>
        <w:t>i</w:t>
      </w:r>
      <w:r w:rsidR="00F73CEC" w:rsidRPr="000E3B38">
        <w:rPr>
          <w:rFonts w:ascii="Calibri" w:hAnsi="Calibri"/>
          <w:b/>
          <w:bCs/>
        </w:rPr>
        <w:t>jo</w:t>
      </w:r>
      <w:r w:rsidRPr="000E3B38">
        <w:rPr>
          <w:rFonts w:ascii="Calibri" w:hAnsi="Calibri"/>
          <w:b/>
          <w:bCs/>
        </w:rPr>
        <w:t xml:space="preserve"> sam</w:t>
      </w:r>
      <w:r w:rsidR="00F73CEC" w:rsidRPr="000E3B38">
        <w:rPr>
          <w:rFonts w:ascii="Calibri" w:hAnsi="Calibri"/>
          <w:b/>
          <w:bCs/>
        </w:rPr>
        <w:t>i</w:t>
      </w:r>
      <w:r w:rsidRPr="000E3B38">
        <w:rPr>
          <w:rFonts w:ascii="Calibri" w:hAnsi="Calibri"/>
          <w:b/>
          <w:bCs/>
        </w:rPr>
        <w:t xml:space="preserve">. </w:t>
      </w:r>
    </w:p>
    <w:p w14:paraId="76E0AE02" w14:textId="44675A66" w:rsidR="00CA098F" w:rsidRDefault="00CA098F" w:rsidP="000736D9">
      <w:pPr>
        <w:spacing w:line="276" w:lineRule="auto"/>
        <w:jc w:val="both"/>
        <w:rPr>
          <w:rFonts w:ascii="Calibri" w:hAnsi="Calibri"/>
        </w:rPr>
      </w:pPr>
    </w:p>
    <w:p w14:paraId="5DD42720" w14:textId="20F93E0F" w:rsidR="00CA098F" w:rsidRDefault="00CA098F" w:rsidP="00CA098F">
      <w:pPr>
        <w:jc w:val="both"/>
        <w:rPr>
          <w:rFonts w:ascii="Calibri" w:hAnsi="Calibri"/>
          <w:iCs/>
        </w:rPr>
      </w:pPr>
      <w:r w:rsidRPr="008936F6">
        <w:rPr>
          <w:rFonts w:ascii="Calibri" w:hAnsi="Calibri"/>
          <w:iCs/>
        </w:rPr>
        <w:t xml:space="preserve">Izmene potekajo po pravilu: odhod do 10. ure, prihod </w:t>
      </w:r>
      <w:r w:rsidR="00F73CEC">
        <w:rPr>
          <w:rFonts w:ascii="Calibri" w:hAnsi="Calibri"/>
          <w:iCs/>
        </w:rPr>
        <w:t>med</w:t>
      </w:r>
      <w:r w:rsidRPr="008936F6">
        <w:rPr>
          <w:rFonts w:ascii="Calibri" w:hAnsi="Calibri"/>
          <w:iCs/>
        </w:rPr>
        <w:t xml:space="preserve"> 14. do 16. ur</w:t>
      </w:r>
      <w:r w:rsidR="00F73CEC">
        <w:rPr>
          <w:rFonts w:ascii="Calibri" w:hAnsi="Calibri"/>
          <w:iCs/>
        </w:rPr>
        <w:t>o</w:t>
      </w:r>
      <w:r w:rsidRPr="008936F6">
        <w:rPr>
          <w:rFonts w:ascii="Calibri" w:hAnsi="Calibri"/>
          <w:iCs/>
        </w:rPr>
        <w:t>.</w:t>
      </w:r>
    </w:p>
    <w:p w14:paraId="3FE2ACC1" w14:textId="77777777" w:rsidR="00EB364A" w:rsidRDefault="00EB364A" w:rsidP="00CA098F">
      <w:pPr>
        <w:jc w:val="both"/>
        <w:rPr>
          <w:rFonts w:ascii="Calibri" w:hAnsi="Calibri"/>
          <w:iCs/>
        </w:rPr>
      </w:pPr>
    </w:p>
    <w:p w14:paraId="0EDB8EBC" w14:textId="6CB4CCE1" w:rsidR="00EB364A" w:rsidRPr="00EB364A" w:rsidRDefault="00EB364A" w:rsidP="00EB364A">
      <w:pPr>
        <w:rPr>
          <w:rFonts w:ascii="Calibri" w:hAnsi="Calibri"/>
          <w:iCs/>
        </w:rPr>
      </w:pPr>
      <w:r w:rsidRPr="00EB364A">
        <w:rPr>
          <w:rFonts w:ascii="Calibri" w:hAnsi="Calibri"/>
          <w:iCs/>
        </w:rPr>
        <w:t>V apartmaj</w:t>
      </w:r>
      <w:r w:rsidR="00214B0D">
        <w:rPr>
          <w:rFonts w:ascii="Calibri" w:hAnsi="Calibri"/>
          <w:iCs/>
        </w:rPr>
        <w:t>ih</w:t>
      </w:r>
      <w:r w:rsidRPr="00EB364A">
        <w:rPr>
          <w:rFonts w:ascii="Calibri" w:hAnsi="Calibri"/>
          <w:iCs/>
        </w:rPr>
        <w:t xml:space="preserve"> lahko bivajo le osebe,</w:t>
      </w:r>
      <w:r w:rsidR="008568EB">
        <w:rPr>
          <w:rFonts w:ascii="Calibri" w:hAnsi="Calibri"/>
          <w:iCs/>
        </w:rPr>
        <w:t xml:space="preserve"> </w:t>
      </w:r>
      <w:r w:rsidRPr="00EB364A">
        <w:rPr>
          <w:rFonts w:ascii="Calibri" w:hAnsi="Calibri"/>
          <w:iCs/>
        </w:rPr>
        <w:t>navedene na napotnici.</w:t>
      </w:r>
    </w:p>
    <w:p w14:paraId="79AD77D8" w14:textId="77777777" w:rsidR="00EB364A" w:rsidRPr="008936F6" w:rsidRDefault="00EB364A" w:rsidP="00CA098F">
      <w:pPr>
        <w:jc w:val="both"/>
        <w:rPr>
          <w:rFonts w:ascii="Calibri" w:hAnsi="Calibri"/>
          <w:iCs/>
        </w:rPr>
      </w:pPr>
    </w:p>
    <w:p w14:paraId="7B55E4EA" w14:textId="77777777" w:rsidR="00214B0D" w:rsidRDefault="00214B0D" w:rsidP="00214B0D">
      <w:pPr>
        <w:spacing w:line="276" w:lineRule="auto"/>
        <w:jc w:val="both"/>
        <w:rPr>
          <w:rFonts w:ascii="Calibri" w:hAnsi="Calibri"/>
        </w:rPr>
      </w:pPr>
      <w:r w:rsidRPr="00774136">
        <w:rPr>
          <w:rFonts w:ascii="Calibri" w:hAnsi="Calibri"/>
        </w:rPr>
        <w:t>Med poletno sezono veljajo sedemdnevni termini po društvih.</w:t>
      </w:r>
    </w:p>
    <w:p w14:paraId="293BD327" w14:textId="77777777" w:rsidR="00214B0D" w:rsidRDefault="00214B0D" w:rsidP="00214B0D">
      <w:pPr>
        <w:spacing w:line="276" w:lineRule="auto"/>
        <w:jc w:val="both"/>
        <w:rPr>
          <w:rFonts w:ascii="Calibri" w:hAnsi="Calibri"/>
        </w:rPr>
      </w:pPr>
      <w:r w:rsidRPr="00E13503">
        <w:rPr>
          <w:rFonts w:ascii="Calibri" w:hAnsi="Calibri"/>
        </w:rPr>
        <w:t>Uporabniki apartmajev s seboj prinesejo lastno posteljnino, brisače in kuhinjske krpe.</w:t>
      </w:r>
    </w:p>
    <w:p w14:paraId="7720599A" w14:textId="77777777" w:rsidR="00214B0D" w:rsidRPr="008F323F" w:rsidRDefault="00214B0D" w:rsidP="00214B0D">
      <w:pPr>
        <w:spacing w:line="276" w:lineRule="auto"/>
        <w:jc w:val="both"/>
        <w:rPr>
          <w:rFonts w:ascii="Calibri" w:hAnsi="Calibri"/>
          <w:b/>
          <w:bCs/>
        </w:rPr>
      </w:pPr>
      <w:r w:rsidRPr="008F323F">
        <w:rPr>
          <w:rFonts w:ascii="Calibri" w:hAnsi="Calibri"/>
          <w:b/>
          <w:bCs/>
        </w:rPr>
        <w:t>Domače živali v apartmajih niso dovoljene!</w:t>
      </w:r>
    </w:p>
    <w:p w14:paraId="24A238B9" w14:textId="77777777" w:rsidR="00214B0D" w:rsidRDefault="00214B0D" w:rsidP="00214B0D">
      <w:pPr>
        <w:ind w:right="1080"/>
        <w:rPr>
          <w:rFonts w:ascii="Calibri" w:hAnsi="Calibri"/>
          <w:iCs/>
        </w:rPr>
      </w:pPr>
      <w:r>
        <w:rPr>
          <w:rFonts w:ascii="Calibri" w:hAnsi="Calibri"/>
          <w:iCs/>
        </w:rPr>
        <w:lastRenderedPageBreak/>
        <w:t>Ostalo:</w:t>
      </w:r>
    </w:p>
    <w:p w14:paraId="7E66CA00" w14:textId="77777777" w:rsidR="00214B0D" w:rsidRPr="002B53EF" w:rsidRDefault="00214B0D" w:rsidP="00214B0D">
      <w:pPr>
        <w:pStyle w:val="Odstavekseznama"/>
        <w:numPr>
          <w:ilvl w:val="0"/>
          <w:numId w:val="43"/>
        </w:numPr>
        <w:ind w:right="1080"/>
        <w:rPr>
          <w:rFonts w:ascii="Calibri" w:hAnsi="Calibri"/>
          <w:iCs/>
        </w:rPr>
      </w:pPr>
      <w:r w:rsidRPr="002B53EF">
        <w:rPr>
          <w:rFonts w:asciiTheme="minorHAnsi" w:eastAsia="Arial" w:hAnsiTheme="minorHAnsi"/>
          <w:lang w:eastAsia="sl-SI"/>
        </w:rPr>
        <w:t>obvezno doplačilo za čiščenje</w:t>
      </w:r>
      <w:r>
        <w:rPr>
          <w:rFonts w:asciiTheme="minorHAnsi" w:eastAsia="Arial" w:hAnsiTheme="minorHAnsi"/>
          <w:lang w:eastAsia="sl-SI"/>
        </w:rPr>
        <w:t xml:space="preserve"> </w:t>
      </w:r>
      <w:r w:rsidRPr="002B53EF">
        <w:rPr>
          <w:rFonts w:asciiTheme="minorHAnsi" w:eastAsia="Arial" w:hAnsiTheme="minorHAnsi"/>
          <w:lang w:eastAsia="sl-SI"/>
        </w:rPr>
        <w:t xml:space="preserve">20 </w:t>
      </w:r>
      <w:r>
        <w:rPr>
          <w:rFonts w:asciiTheme="minorHAnsi" w:eastAsia="Arial" w:hAnsiTheme="minorHAnsi"/>
          <w:lang w:eastAsia="sl-SI"/>
        </w:rPr>
        <w:t>evrov,</w:t>
      </w:r>
    </w:p>
    <w:p w14:paraId="48605610" w14:textId="77777777" w:rsidR="00214B0D" w:rsidRPr="002B53EF" w:rsidRDefault="00214B0D" w:rsidP="00214B0D">
      <w:pPr>
        <w:pStyle w:val="Odstavekseznama"/>
        <w:numPr>
          <w:ilvl w:val="0"/>
          <w:numId w:val="43"/>
        </w:numPr>
        <w:ind w:right="1080"/>
        <w:rPr>
          <w:rFonts w:ascii="Calibri" w:hAnsi="Calibri"/>
          <w:iCs/>
        </w:rPr>
      </w:pPr>
      <w:r w:rsidRPr="002B53EF">
        <w:rPr>
          <w:rFonts w:ascii="Calibri" w:hAnsi="Calibri"/>
          <w:iCs/>
        </w:rPr>
        <w:t>možnost doplačila za posteljnino</w:t>
      </w:r>
      <w:r>
        <w:rPr>
          <w:rFonts w:ascii="Calibri" w:hAnsi="Calibri"/>
          <w:iCs/>
        </w:rPr>
        <w:t xml:space="preserve"> </w:t>
      </w:r>
      <w:r w:rsidRPr="002B53EF">
        <w:rPr>
          <w:rFonts w:ascii="Calibri" w:hAnsi="Calibri"/>
          <w:iCs/>
        </w:rPr>
        <w:t xml:space="preserve">10 </w:t>
      </w:r>
      <w:r>
        <w:rPr>
          <w:rFonts w:ascii="Calibri" w:hAnsi="Calibri"/>
          <w:iCs/>
        </w:rPr>
        <w:t>evrov.</w:t>
      </w:r>
    </w:p>
    <w:p w14:paraId="00920FB5" w14:textId="77777777" w:rsidR="00CA098F" w:rsidRDefault="00CA098F" w:rsidP="000736D9">
      <w:pPr>
        <w:spacing w:line="276" w:lineRule="auto"/>
        <w:jc w:val="both"/>
        <w:rPr>
          <w:rFonts w:ascii="Calibri" w:hAnsi="Calibri"/>
          <w:b/>
        </w:rPr>
      </w:pPr>
    </w:p>
    <w:p w14:paraId="1A7DD1DA" w14:textId="77777777" w:rsidR="00736D0C" w:rsidRPr="00CA2F92" w:rsidRDefault="00736D0C" w:rsidP="00736D0C">
      <w:pPr>
        <w:jc w:val="both"/>
        <w:rPr>
          <w:rFonts w:ascii="Calibri" w:hAnsi="Calibri"/>
          <w:b/>
        </w:rPr>
      </w:pPr>
      <w:r>
        <w:rPr>
          <w:rFonts w:ascii="Calibri" w:hAnsi="Calibri"/>
          <w:b/>
        </w:rPr>
        <w:t>Sedem</w:t>
      </w:r>
      <w:r w:rsidRPr="00CA2F92">
        <w:rPr>
          <w:rFonts w:ascii="Calibri" w:hAnsi="Calibri"/>
          <w:b/>
        </w:rPr>
        <w:t>dnevni termini društev po apartmajih:</w:t>
      </w:r>
    </w:p>
    <w:p w14:paraId="7793C43A" w14:textId="77777777" w:rsidR="00666764" w:rsidRPr="00CA2F92" w:rsidRDefault="00666764" w:rsidP="00666764">
      <w:pPr>
        <w:ind w:left="1080"/>
        <w:jc w:val="both"/>
        <w:rPr>
          <w:rFonts w:ascii="Calibri" w:hAnsi="Calibri"/>
        </w:rPr>
      </w:pPr>
    </w:p>
    <w:p w14:paraId="695F13CF" w14:textId="77777777" w:rsidR="00736D0C" w:rsidRPr="00CA2F92" w:rsidRDefault="00736D0C" w:rsidP="00736D0C">
      <w:pPr>
        <w:jc w:val="both"/>
        <w:rPr>
          <w:rFonts w:ascii="Calibri" w:hAnsi="Calibri"/>
          <w:b/>
        </w:rPr>
      </w:pPr>
      <w:r>
        <w:rPr>
          <w:rFonts w:ascii="Calibri" w:hAnsi="Calibri"/>
          <w:b/>
          <w:bCs/>
        </w:rPr>
        <w:t>Apartma</w:t>
      </w:r>
      <w:r w:rsidRPr="00CA2F92">
        <w:rPr>
          <w:rFonts w:ascii="Calibri" w:hAnsi="Calibri"/>
          <w:b/>
          <w:bCs/>
        </w:rPr>
        <w:t xml:space="preserve"> </w:t>
      </w:r>
      <w:r w:rsidRPr="00C75D93">
        <w:rPr>
          <w:rFonts w:ascii="Calibri" w:hAnsi="Calibri"/>
          <w:b/>
          <w:bCs/>
        </w:rPr>
        <w:t>1</w:t>
      </w:r>
      <w:r>
        <w:rPr>
          <w:rFonts w:ascii="Calibri" w:hAnsi="Calibri"/>
        </w:rPr>
        <w:t xml:space="preserve"> v prvem nadstropju</w:t>
      </w:r>
      <w:r w:rsidRPr="00C75D93">
        <w:rPr>
          <w:rFonts w:ascii="Calibri" w:hAnsi="Calibri"/>
        </w:rPr>
        <w:t xml:space="preserve"> </w:t>
      </w:r>
      <w:r w:rsidRPr="00CA2F92">
        <w:rPr>
          <w:rFonts w:ascii="Calibri" w:hAnsi="Calibri"/>
          <w:bCs/>
        </w:rPr>
        <w:t>(</w:t>
      </w:r>
      <w:r>
        <w:rPr>
          <w:rFonts w:ascii="Calibri" w:hAnsi="Calibri"/>
          <w:bCs/>
        </w:rPr>
        <w:t>štiri</w:t>
      </w:r>
      <w:r w:rsidRPr="00CA2F92">
        <w:rPr>
          <w:rFonts w:ascii="Calibri" w:hAnsi="Calibri"/>
          <w:bCs/>
        </w:rPr>
        <w:t xml:space="preserve"> ležišča</w:t>
      </w:r>
      <w:r>
        <w:rPr>
          <w:rFonts w:ascii="Calibri" w:hAnsi="Calibri"/>
          <w:bCs/>
        </w:rPr>
        <w:t xml:space="preserve">: </w:t>
      </w:r>
      <w:r w:rsidRPr="00CA2F92">
        <w:rPr>
          <w:rFonts w:ascii="Calibri" w:hAnsi="Calibri"/>
          <w:bCs/>
        </w:rPr>
        <w:t>zakonska postelja in pograd)</w:t>
      </w:r>
    </w:p>
    <w:p w14:paraId="60762612" w14:textId="77777777" w:rsidR="00666764" w:rsidRPr="00736D0C" w:rsidRDefault="00666764" w:rsidP="00736D0C">
      <w:pPr>
        <w:jc w:val="both"/>
        <w:rPr>
          <w:rFonts w:ascii="Calibri" w:hAnsi="Calibri"/>
          <w:b/>
        </w:rPr>
      </w:pPr>
    </w:p>
    <w:tbl>
      <w:tblPr>
        <w:tblW w:w="0" w:type="auto"/>
        <w:tblInd w:w="21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85"/>
        <w:gridCol w:w="3975"/>
      </w:tblGrid>
      <w:tr w:rsidR="00666764" w:rsidRPr="00CA2F92" w14:paraId="0D72D58B" w14:textId="77777777" w:rsidTr="0016548B">
        <w:trPr>
          <w:trHeight w:val="285"/>
        </w:trPr>
        <w:tc>
          <w:tcPr>
            <w:tcW w:w="4685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2F9F6193" w14:textId="77777777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Društvo</w:t>
            </w:r>
          </w:p>
        </w:tc>
        <w:tc>
          <w:tcPr>
            <w:tcW w:w="3975" w:type="dxa"/>
            <w:tcBorders>
              <w:top w:val="single" w:sz="12" w:space="0" w:color="auto"/>
              <w:left w:val="nil"/>
              <w:right w:val="single" w:sz="12" w:space="0" w:color="auto"/>
            </w:tcBorders>
          </w:tcPr>
          <w:p w14:paraId="106F0080" w14:textId="77777777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Termin</w:t>
            </w:r>
          </w:p>
        </w:tc>
      </w:tr>
      <w:tr w:rsidR="00666764" w:rsidRPr="00CA2F92" w14:paraId="4E475EFB" w14:textId="77777777" w:rsidTr="0016548B">
        <w:trPr>
          <w:trHeight w:val="842"/>
        </w:trPr>
        <w:tc>
          <w:tcPr>
            <w:tcW w:w="4685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0976DAF7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2FBAE250" w14:textId="7F4512F1" w:rsidR="00666764" w:rsidRPr="00CA2F92" w:rsidRDefault="00502F65" w:rsidP="0016548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Južne Primorske</w:t>
            </w:r>
          </w:p>
        </w:tc>
        <w:tc>
          <w:tcPr>
            <w:tcW w:w="3975" w:type="dxa"/>
            <w:tcBorders>
              <w:top w:val="single" w:sz="12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2F88F3D3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33FEBA8C" w14:textId="3FFAC0B5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15. 6.–22. 6. 202</w:t>
            </w:r>
            <w:r w:rsidR="00636306">
              <w:rPr>
                <w:rFonts w:ascii="Calibri" w:hAnsi="Calibri"/>
              </w:rPr>
              <w:t>3</w:t>
            </w:r>
          </w:p>
        </w:tc>
      </w:tr>
      <w:tr w:rsidR="00666764" w:rsidRPr="00CA2F92" w14:paraId="4DE32FD1" w14:textId="77777777" w:rsidTr="0016548B">
        <w:trPr>
          <w:trHeight w:val="829"/>
        </w:trPr>
        <w:tc>
          <w:tcPr>
            <w:tcW w:w="468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2313A006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5BA2D036" w14:textId="7BD820D4" w:rsidR="00666764" w:rsidRPr="00CA2F92" w:rsidRDefault="00502F65" w:rsidP="00502F65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Koroške</w:t>
            </w:r>
          </w:p>
        </w:tc>
        <w:tc>
          <w:tcPr>
            <w:tcW w:w="3975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101A84D5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6466915B" w14:textId="03E0C6A7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2. 6.–29. 6. 202</w:t>
            </w:r>
            <w:r w:rsidR="00636306">
              <w:rPr>
                <w:rFonts w:ascii="Calibri" w:hAnsi="Calibri"/>
              </w:rPr>
              <w:t>3</w:t>
            </w:r>
          </w:p>
        </w:tc>
      </w:tr>
      <w:tr w:rsidR="00666764" w:rsidRPr="00CA2F92" w14:paraId="4DA34467" w14:textId="77777777" w:rsidTr="0016548B">
        <w:trPr>
          <w:trHeight w:val="829"/>
        </w:trPr>
        <w:tc>
          <w:tcPr>
            <w:tcW w:w="468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1FAE4403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29777D1D" w14:textId="056F2C6A" w:rsidR="00666764" w:rsidRPr="00CA2F92" w:rsidRDefault="00502F65" w:rsidP="009A5DA7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Severne Primorske</w:t>
            </w:r>
          </w:p>
        </w:tc>
        <w:tc>
          <w:tcPr>
            <w:tcW w:w="3975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680783B2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03542C6B" w14:textId="48E426EC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9. 6.–6. 7. 202</w:t>
            </w:r>
            <w:r w:rsidR="00636306">
              <w:rPr>
                <w:rFonts w:ascii="Calibri" w:hAnsi="Calibri"/>
              </w:rPr>
              <w:t>3</w:t>
            </w:r>
          </w:p>
          <w:p w14:paraId="4F38B5CC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57BEB6B0" w14:textId="77777777" w:rsidTr="0016548B">
        <w:trPr>
          <w:trHeight w:val="829"/>
        </w:trPr>
        <w:tc>
          <w:tcPr>
            <w:tcW w:w="468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0B84067A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50C8BC83" w14:textId="61858C6D" w:rsidR="00502F65" w:rsidRPr="00CA2F92" w:rsidRDefault="00502F65" w:rsidP="00502F65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Posavja Krško</w:t>
            </w:r>
          </w:p>
          <w:p w14:paraId="0C830040" w14:textId="3FF4C256" w:rsidR="00666764" w:rsidRPr="00CA2F92" w:rsidRDefault="00666764" w:rsidP="00F24029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75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18AD46D5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4A8319F7" w14:textId="2BD5097C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6. 7.–13. 7. 202</w:t>
            </w:r>
            <w:r w:rsidR="00636306">
              <w:rPr>
                <w:rFonts w:ascii="Calibri" w:hAnsi="Calibri"/>
              </w:rPr>
              <w:t>3</w:t>
            </w:r>
          </w:p>
          <w:p w14:paraId="2288089A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01F2B8C7" w14:textId="77777777" w:rsidTr="0016548B">
        <w:trPr>
          <w:trHeight w:val="829"/>
        </w:trPr>
        <w:tc>
          <w:tcPr>
            <w:tcW w:w="468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4A73675C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48512411" w14:textId="147154A9" w:rsidR="00666764" w:rsidRPr="00CA2F92" w:rsidRDefault="00502F65" w:rsidP="0016548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MDG Ljubljana</w:t>
            </w:r>
          </w:p>
        </w:tc>
        <w:tc>
          <w:tcPr>
            <w:tcW w:w="3975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6BE16C60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420794AA" w14:textId="0863E250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13. 7.–20. 7. 202</w:t>
            </w:r>
            <w:r w:rsidR="00636306">
              <w:rPr>
                <w:rFonts w:ascii="Calibri" w:hAnsi="Calibri"/>
              </w:rPr>
              <w:t>3</w:t>
            </w:r>
          </w:p>
          <w:p w14:paraId="37DF05EA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73F78B87" w14:textId="77777777" w:rsidTr="0016548B">
        <w:trPr>
          <w:trHeight w:val="829"/>
        </w:trPr>
        <w:tc>
          <w:tcPr>
            <w:tcW w:w="468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57A76ACE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7B4EAD86" w14:textId="36D0AAC8" w:rsidR="00666764" w:rsidRPr="00CA2F92" w:rsidRDefault="00502F65" w:rsidP="009A5DA7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</w:t>
            </w:r>
            <w:r>
              <w:rPr>
                <w:rFonts w:ascii="Calibri" w:hAnsi="Calibri"/>
                <w:b/>
                <w:bCs/>
              </w:rPr>
              <w:t>OOS</w:t>
            </w:r>
            <w:r w:rsidRPr="00CA2F92">
              <w:rPr>
                <w:rFonts w:ascii="Calibri" w:hAnsi="Calibri"/>
                <w:b/>
                <w:bCs/>
              </w:rPr>
              <w:t xml:space="preserve"> </w:t>
            </w:r>
            <w:r w:rsidR="00260F60">
              <w:rPr>
                <w:rFonts w:ascii="Calibri" w:hAnsi="Calibri"/>
                <w:b/>
                <w:bCs/>
              </w:rPr>
              <w:t>c</w:t>
            </w:r>
            <w:r>
              <w:rPr>
                <w:rFonts w:ascii="Calibri" w:hAnsi="Calibri"/>
                <w:b/>
                <w:bCs/>
              </w:rPr>
              <w:t>eljske regije</w:t>
            </w:r>
          </w:p>
        </w:tc>
        <w:tc>
          <w:tcPr>
            <w:tcW w:w="3975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1463F407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5718F839" w14:textId="512EBBFA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0. 7.–27. 7. 202</w:t>
            </w:r>
            <w:r w:rsidR="00636306">
              <w:rPr>
                <w:rFonts w:ascii="Calibri" w:hAnsi="Calibri"/>
              </w:rPr>
              <w:t>3</w:t>
            </w:r>
          </w:p>
        </w:tc>
      </w:tr>
      <w:tr w:rsidR="00666764" w:rsidRPr="00CA2F92" w14:paraId="11B00FC1" w14:textId="77777777" w:rsidTr="0016548B">
        <w:trPr>
          <w:trHeight w:val="829"/>
        </w:trPr>
        <w:tc>
          <w:tcPr>
            <w:tcW w:w="468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7AB0BEAA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698F6D13" w14:textId="08EE3E17" w:rsidR="00666764" w:rsidRPr="00CA2F92" w:rsidRDefault="00502F65" w:rsidP="0016548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MDGN Velenje</w:t>
            </w:r>
          </w:p>
        </w:tc>
        <w:tc>
          <w:tcPr>
            <w:tcW w:w="3975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3E5872B4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30DC6233" w14:textId="3ED374A5" w:rsidR="00666764" w:rsidRPr="00194FCA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7. 7.–3. 8. 202</w:t>
            </w:r>
            <w:r w:rsidR="00636306">
              <w:rPr>
                <w:rFonts w:ascii="Calibri" w:hAnsi="Calibri"/>
              </w:rPr>
              <w:t>3</w:t>
            </w:r>
          </w:p>
        </w:tc>
      </w:tr>
      <w:tr w:rsidR="00666764" w:rsidRPr="00CA2F92" w14:paraId="405577BD" w14:textId="77777777" w:rsidTr="0016548B">
        <w:trPr>
          <w:trHeight w:val="829"/>
        </w:trPr>
        <w:tc>
          <w:tcPr>
            <w:tcW w:w="468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2A590EB2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35958341" w14:textId="67C363AE" w:rsidR="00666764" w:rsidRPr="00CA2F92" w:rsidRDefault="00502F65" w:rsidP="00F24029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Ljubljana</w:t>
            </w:r>
          </w:p>
        </w:tc>
        <w:tc>
          <w:tcPr>
            <w:tcW w:w="3975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43D91E1E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773B7DC9" w14:textId="6D78654F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3. 8.–10. 8. 202</w:t>
            </w:r>
            <w:r w:rsidR="00636306">
              <w:rPr>
                <w:rFonts w:ascii="Calibri" w:hAnsi="Calibri"/>
              </w:rPr>
              <w:t>3</w:t>
            </w:r>
          </w:p>
        </w:tc>
      </w:tr>
      <w:tr w:rsidR="00666764" w:rsidRPr="00CA2F92" w14:paraId="15531081" w14:textId="77777777" w:rsidTr="0016548B">
        <w:trPr>
          <w:trHeight w:val="829"/>
        </w:trPr>
        <w:tc>
          <w:tcPr>
            <w:tcW w:w="468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29DF60E8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7995768D" w14:textId="77EF2AF7" w:rsidR="00666764" w:rsidRPr="00CA2F92" w:rsidRDefault="00502F65" w:rsidP="00F24029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Auris – MDGN za Gorenjsko</w:t>
            </w:r>
          </w:p>
        </w:tc>
        <w:tc>
          <w:tcPr>
            <w:tcW w:w="3975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75F1E9FE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1B1525AD" w14:textId="346DA5A4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10. 8.–17. 8. 202</w:t>
            </w:r>
            <w:r w:rsidR="00636306">
              <w:rPr>
                <w:rFonts w:ascii="Calibri" w:hAnsi="Calibri"/>
              </w:rPr>
              <w:t>3</w:t>
            </w:r>
          </w:p>
        </w:tc>
      </w:tr>
      <w:tr w:rsidR="00666764" w:rsidRPr="00CA2F92" w14:paraId="76ECC80F" w14:textId="77777777" w:rsidTr="0016548B">
        <w:trPr>
          <w:trHeight w:val="829"/>
        </w:trPr>
        <w:tc>
          <w:tcPr>
            <w:tcW w:w="468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2EACD040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2D76F7FE" w14:textId="203CB1AA" w:rsidR="00666764" w:rsidRPr="00CA2F92" w:rsidRDefault="00502F65" w:rsidP="009A5DA7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Pomurja Murska Sobota</w:t>
            </w:r>
          </w:p>
        </w:tc>
        <w:tc>
          <w:tcPr>
            <w:tcW w:w="3975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48149767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193DE7A8" w14:textId="6062413D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17. 8.–24. 8. 202</w:t>
            </w:r>
            <w:r w:rsidR="00636306">
              <w:rPr>
                <w:rFonts w:ascii="Calibri" w:hAnsi="Calibri"/>
              </w:rPr>
              <w:t>3</w:t>
            </w:r>
          </w:p>
        </w:tc>
      </w:tr>
      <w:tr w:rsidR="00666764" w:rsidRPr="00CA2F92" w14:paraId="4AF9C1FA" w14:textId="77777777" w:rsidTr="0016548B">
        <w:trPr>
          <w:trHeight w:val="829"/>
        </w:trPr>
        <w:tc>
          <w:tcPr>
            <w:tcW w:w="468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74C3D1D8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643A5BE3" w14:textId="77081E69" w:rsidR="00666764" w:rsidRPr="00CA2F92" w:rsidRDefault="00502F65" w:rsidP="009A5DA7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 xml:space="preserve">DGN Podravja Maribor  </w:t>
            </w:r>
          </w:p>
        </w:tc>
        <w:tc>
          <w:tcPr>
            <w:tcW w:w="3975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2DE3EEBB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66685109" w14:textId="01C43CEF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4. 8.–31. 8. 202</w:t>
            </w:r>
            <w:r w:rsidR="00636306">
              <w:rPr>
                <w:rFonts w:ascii="Calibri" w:hAnsi="Calibri"/>
              </w:rPr>
              <w:t>3</w:t>
            </w:r>
          </w:p>
        </w:tc>
      </w:tr>
      <w:tr w:rsidR="00666764" w:rsidRPr="00CA2F92" w14:paraId="1F7C90AB" w14:textId="77777777" w:rsidTr="0016548B">
        <w:trPr>
          <w:trHeight w:val="829"/>
        </w:trPr>
        <w:tc>
          <w:tcPr>
            <w:tcW w:w="468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6A936963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343EE570" w14:textId="1C1FB360" w:rsidR="00666764" w:rsidRPr="00CA2F92" w:rsidRDefault="00502F65" w:rsidP="0016548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MDGN Slovenske Konjice</w:t>
            </w:r>
          </w:p>
        </w:tc>
        <w:tc>
          <w:tcPr>
            <w:tcW w:w="3975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6BF4D7CC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5B9FE0B6" w14:textId="07311A22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31. 8.–7. 9. 202</w:t>
            </w:r>
            <w:r w:rsidR="00636306">
              <w:rPr>
                <w:rFonts w:ascii="Calibri" w:hAnsi="Calibri"/>
              </w:rPr>
              <w:t>3</w:t>
            </w:r>
          </w:p>
        </w:tc>
      </w:tr>
      <w:tr w:rsidR="00666764" w:rsidRPr="00CA2F92" w14:paraId="544EF99D" w14:textId="77777777" w:rsidTr="0016548B">
        <w:trPr>
          <w:trHeight w:val="829"/>
        </w:trPr>
        <w:tc>
          <w:tcPr>
            <w:tcW w:w="468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08C6AED7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4F9B2FA4" w14:textId="67D54580" w:rsidR="00F24029" w:rsidRPr="00CA2F92" w:rsidRDefault="00502F65" w:rsidP="00F24029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OZIS Dolenjske in Bele krajine</w:t>
            </w:r>
          </w:p>
          <w:p w14:paraId="492E22DB" w14:textId="67EBDED0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75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09FC009B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23AFF401" w14:textId="1E63EE8B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7. 9.–14. 9. 20</w:t>
            </w:r>
            <w:r w:rsidR="00C75D93">
              <w:rPr>
                <w:rFonts w:ascii="Calibri" w:hAnsi="Calibri"/>
              </w:rPr>
              <w:t>2</w:t>
            </w:r>
            <w:r w:rsidR="00636306">
              <w:rPr>
                <w:rFonts w:ascii="Calibri" w:hAnsi="Calibri"/>
              </w:rPr>
              <w:t>3</w:t>
            </w:r>
          </w:p>
          <w:p w14:paraId="30309EF5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</w:tbl>
    <w:p w14:paraId="0F98616E" w14:textId="77777777" w:rsidR="0021341C" w:rsidRPr="00CA2F92" w:rsidRDefault="0021341C" w:rsidP="0021341C">
      <w:pPr>
        <w:jc w:val="both"/>
        <w:rPr>
          <w:rFonts w:ascii="Calibri" w:hAnsi="Calibri"/>
          <w:b/>
        </w:rPr>
      </w:pPr>
      <w:r>
        <w:rPr>
          <w:rFonts w:ascii="Calibri" w:hAnsi="Calibri"/>
          <w:b/>
          <w:bCs/>
        </w:rPr>
        <w:lastRenderedPageBreak/>
        <w:t>Apartma</w:t>
      </w:r>
      <w:r w:rsidRPr="00CA2F92">
        <w:rPr>
          <w:rFonts w:ascii="Calibri" w:hAnsi="Calibri"/>
          <w:b/>
          <w:bCs/>
        </w:rPr>
        <w:t xml:space="preserve"> 2</w:t>
      </w:r>
      <w:r>
        <w:rPr>
          <w:rFonts w:ascii="Calibri" w:hAnsi="Calibri"/>
          <w:b/>
          <w:bCs/>
        </w:rPr>
        <w:t xml:space="preserve"> </w:t>
      </w:r>
      <w:r>
        <w:rPr>
          <w:rFonts w:ascii="Calibri" w:hAnsi="Calibri"/>
        </w:rPr>
        <w:t xml:space="preserve">v drugem nadstropju </w:t>
      </w:r>
      <w:r w:rsidRPr="00CA2F92">
        <w:rPr>
          <w:rFonts w:ascii="Calibri" w:hAnsi="Calibri"/>
          <w:bCs/>
        </w:rPr>
        <w:t>(</w:t>
      </w:r>
      <w:r>
        <w:rPr>
          <w:rFonts w:ascii="Calibri" w:hAnsi="Calibri"/>
          <w:bCs/>
        </w:rPr>
        <w:t>štiri</w:t>
      </w:r>
      <w:r w:rsidRPr="00CA2F92">
        <w:rPr>
          <w:rFonts w:ascii="Calibri" w:hAnsi="Calibri"/>
          <w:bCs/>
        </w:rPr>
        <w:t xml:space="preserve"> ležišča</w:t>
      </w:r>
      <w:r>
        <w:rPr>
          <w:rFonts w:ascii="Calibri" w:hAnsi="Calibri"/>
          <w:bCs/>
        </w:rPr>
        <w:t xml:space="preserve">: </w:t>
      </w:r>
      <w:r w:rsidRPr="00CA2F92">
        <w:rPr>
          <w:rFonts w:ascii="Calibri" w:hAnsi="Calibri"/>
          <w:bCs/>
        </w:rPr>
        <w:t>zakonska postelja in pograd)</w:t>
      </w:r>
    </w:p>
    <w:p w14:paraId="36619D70" w14:textId="77777777" w:rsidR="00666764" w:rsidRPr="005E0060" w:rsidRDefault="00666764" w:rsidP="005E0060">
      <w:pPr>
        <w:jc w:val="both"/>
        <w:rPr>
          <w:rFonts w:ascii="Calibri" w:hAnsi="Calibri"/>
          <w:b/>
        </w:rPr>
      </w:pPr>
    </w:p>
    <w:tbl>
      <w:tblPr>
        <w:tblW w:w="0" w:type="auto"/>
        <w:tblInd w:w="21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78"/>
        <w:gridCol w:w="3969"/>
      </w:tblGrid>
      <w:tr w:rsidR="00666764" w:rsidRPr="00CA2F92" w14:paraId="0D1CC205" w14:textId="77777777" w:rsidTr="0016548B">
        <w:tc>
          <w:tcPr>
            <w:tcW w:w="467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59E19A4B" w14:textId="77777777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Društvo</w:t>
            </w:r>
          </w:p>
        </w:tc>
        <w:tc>
          <w:tcPr>
            <w:tcW w:w="3969" w:type="dxa"/>
            <w:tcBorders>
              <w:top w:val="single" w:sz="12" w:space="0" w:color="auto"/>
              <w:left w:val="nil"/>
              <w:right w:val="single" w:sz="12" w:space="0" w:color="auto"/>
            </w:tcBorders>
          </w:tcPr>
          <w:p w14:paraId="3EE90976" w14:textId="77777777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Termin</w:t>
            </w:r>
          </w:p>
        </w:tc>
      </w:tr>
      <w:tr w:rsidR="00666764" w:rsidRPr="00CA2F92" w14:paraId="752A16D3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234BFE9A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4B9E752D" w14:textId="15119CDA" w:rsidR="00666764" w:rsidRDefault="00344D4B" w:rsidP="0016548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Podravja Maribor</w:t>
            </w:r>
          </w:p>
          <w:p w14:paraId="1E20C882" w14:textId="6F59304A" w:rsidR="000E359D" w:rsidRPr="00CA2F92" w:rsidRDefault="000E359D" w:rsidP="0016548B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12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6AB8D4E7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4FCC8C2A" w14:textId="7EF00896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15. 6.–22. 6. 202</w:t>
            </w:r>
            <w:r w:rsidR="002A6CBD">
              <w:rPr>
                <w:rFonts w:ascii="Calibri" w:hAnsi="Calibri"/>
              </w:rPr>
              <w:t>3</w:t>
            </w:r>
          </w:p>
        </w:tc>
      </w:tr>
      <w:tr w:rsidR="00666764" w:rsidRPr="00CA2F92" w14:paraId="2950207B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6ABA883F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505887A9" w14:textId="0BDBEE29" w:rsidR="00666764" w:rsidRDefault="00344D4B" w:rsidP="0016548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Pomurja Murska Sobota</w:t>
            </w:r>
          </w:p>
          <w:p w14:paraId="40E8A3E4" w14:textId="786185D7" w:rsidR="000E359D" w:rsidRPr="00CA2F92" w:rsidRDefault="000E359D" w:rsidP="0016548B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37E43C1E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49E32004" w14:textId="1051DD59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2. 6.–29. 6. 202</w:t>
            </w:r>
            <w:r w:rsidR="002A6CBD">
              <w:rPr>
                <w:rFonts w:ascii="Calibri" w:hAnsi="Calibri"/>
              </w:rPr>
              <w:t>3</w:t>
            </w:r>
          </w:p>
        </w:tc>
      </w:tr>
      <w:tr w:rsidR="00666764" w:rsidRPr="00CA2F92" w14:paraId="6AFDF22F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01FADF29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104FDE85" w14:textId="41B353CE" w:rsidR="00666764" w:rsidRPr="00CA2F92" w:rsidRDefault="00344D4B" w:rsidP="0016548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MDG Ljubljana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631857C1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37EB63E0" w14:textId="7435C311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9. 6.–6. 7. 202</w:t>
            </w:r>
            <w:r w:rsidR="002A6CBD">
              <w:rPr>
                <w:rFonts w:ascii="Calibri" w:hAnsi="Calibri"/>
              </w:rPr>
              <w:t>3</w:t>
            </w:r>
          </w:p>
          <w:p w14:paraId="5C635D44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0D094B26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2B40F846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7681715D" w14:textId="3D6F2DB9" w:rsidR="00666764" w:rsidRPr="00CA2F92" w:rsidRDefault="00344D4B" w:rsidP="0016548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Posavja Krško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5EE6F81E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5DC97023" w14:textId="29A53E33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6. 7.–13. 7. 202</w:t>
            </w:r>
            <w:r w:rsidR="002A6CBD">
              <w:rPr>
                <w:rFonts w:ascii="Calibri" w:hAnsi="Calibri"/>
              </w:rPr>
              <w:t>3</w:t>
            </w:r>
          </w:p>
          <w:p w14:paraId="13DFD55F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32AAD4C7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389495AC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218B7373" w14:textId="77777777" w:rsidR="009C017D" w:rsidRPr="00CA2F92" w:rsidRDefault="009C017D" w:rsidP="009C017D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MDGN Slovenske Konjice</w:t>
            </w:r>
          </w:p>
          <w:p w14:paraId="373EA90C" w14:textId="121EC68A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79E808B9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55A39977" w14:textId="6B21313B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13. 7.–20. 7. 202</w:t>
            </w:r>
            <w:r w:rsidR="002A6CBD">
              <w:rPr>
                <w:rFonts w:ascii="Calibri" w:hAnsi="Calibri"/>
              </w:rPr>
              <w:t>3</w:t>
            </w:r>
          </w:p>
          <w:p w14:paraId="0043589B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5BDEECA9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5EB19F0C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5F2F85E5" w14:textId="289F4F72" w:rsidR="00666764" w:rsidRPr="00CA2F92" w:rsidRDefault="009C017D" w:rsidP="0016548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Južne Primorsk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3D3089AB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0A1E390B" w14:textId="59835DB1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0. 7.–27. 7. 202</w:t>
            </w:r>
            <w:r w:rsidR="002A6CBD">
              <w:rPr>
                <w:rFonts w:ascii="Calibri" w:hAnsi="Calibri"/>
              </w:rPr>
              <w:t>3</w:t>
            </w:r>
          </w:p>
          <w:p w14:paraId="447F1F41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67516D25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1229E664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6C783961" w14:textId="49B4EABE" w:rsidR="00666764" w:rsidRPr="00CA2F92" w:rsidRDefault="009C017D" w:rsidP="009C017D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MDGN Velenj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5B3E4123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7E55C223" w14:textId="7A91F789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7. 7.–3. 8. 202</w:t>
            </w:r>
            <w:r w:rsidR="002A6CBD">
              <w:rPr>
                <w:rFonts w:ascii="Calibri" w:hAnsi="Calibri"/>
              </w:rPr>
              <w:t>3</w:t>
            </w:r>
          </w:p>
          <w:p w14:paraId="3B05C488" w14:textId="77777777" w:rsidR="00666764" w:rsidRPr="00CA2F92" w:rsidRDefault="00666764" w:rsidP="0016548B">
            <w:pPr>
              <w:rPr>
                <w:rFonts w:ascii="Calibri" w:hAnsi="Calibri"/>
                <w:b/>
              </w:rPr>
            </w:pPr>
          </w:p>
        </w:tc>
      </w:tr>
      <w:tr w:rsidR="00666764" w:rsidRPr="00CA2F92" w14:paraId="76A01138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39D5192E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3F33D367" w14:textId="2B7A11AA" w:rsidR="00666764" w:rsidRPr="00CA2F92" w:rsidRDefault="009C017D" w:rsidP="0016548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Korošk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4241DA27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735AEBCC" w14:textId="38DBE227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3. 8.–10. 8. 202</w:t>
            </w:r>
            <w:r w:rsidR="002A6CBD">
              <w:rPr>
                <w:rFonts w:ascii="Calibri" w:hAnsi="Calibri"/>
              </w:rPr>
              <w:t>3</w:t>
            </w:r>
          </w:p>
          <w:p w14:paraId="0214E4F4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05FE22D3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75C19478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1E69AB91" w14:textId="62A3DB9A" w:rsidR="00666764" w:rsidRPr="00CA2F92" w:rsidRDefault="009C017D" w:rsidP="000E359D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Auris – MDGN za Gorenjsko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56E7A9C6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1068F171" w14:textId="50661307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10. 8.–17. 8. 202</w:t>
            </w:r>
            <w:r w:rsidR="002A6CBD">
              <w:rPr>
                <w:rFonts w:ascii="Calibri" w:hAnsi="Calibri"/>
              </w:rPr>
              <w:t>3</w:t>
            </w:r>
          </w:p>
          <w:p w14:paraId="25032DBB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1FFACF99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018A9B80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3D7C1C5F" w14:textId="39555D6A" w:rsidR="00666764" w:rsidRPr="00CA2F92" w:rsidRDefault="009C017D" w:rsidP="0016548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</w:t>
            </w:r>
            <w:r>
              <w:rPr>
                <w:rFonts w:ascii="Calibri" w:hAnsi="Calibri"/>
                <w:b/>
                <w:bCs/>
              </w:rPr>
              <w:t>OOS</w:t>
            </w:r>
            <w:r w:rsidRPr="00CA2F92">
              <w:rPr>
                <w:rFonts w:ascii="Calibri" w:hAnsi="Calibri"/>
                <w:b/>
                <w:bCs/>
              </w:rPr>
              <w:t xml:space="preserve"> </w:t>
            </w:r>
            <w:r w:rsidR="005E0060">
              <w:rPr>
                <w:rFonts w:ascii="Calibri" w:hAnsi="Calibri"/>
                <w:b/>
                <w:bCs/>
              </w:rPr>
              <w:t>c</w:t>
            </w:r>
            <w:r>
              <w:rPr>
                <w:rFonts w:ascii="Calibri" w:hAnsi="Calibri"/>
                <w:b/>
                <w:bCs/>
              </w:rPr>
              <w:t>eljske regij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5D593C0E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4361DEB2" w14:textId="27B1A333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17. 8.–24. 8. 202</w:t>
            </w:r>
            <w:r w:rsidR="002A6CBD">
              <w:rPr>
                <w:rFonts w:ascii="Calibri" w:hAnsi="Calibri"/>
              </w:rPr>
              <w:t>3</w:t>
            </w:r>
          </w:p>
          <w:p w14:paraId="1CA924F0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371C178C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73FAF433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5D27C10F" w14:textId="77777777" w:rsidR="009C017D" w:rsidRPr="00CA2F92" w:rsidRDefault="009C017D" w:rsidP="009C017D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Ljubljana</w:t>
            </w:r>
          </w:p>
          <w:p w14:paraId="628492D2" w14:textId="3625C92F" w:rsidR="00666764" w:rsidRPr="00CA2F92" w:rsidRDefault="00666764" w:rsidP="00C75D93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13015ED4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369FAB01" w14:textId="65A11064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4. 8.–31. 8. 202</w:t>
            </w:r>
            <w:r w:rsidR="002A6CBD">
              <w:rPr>
                <w:rFonts w:ascii="Calibri" w:hAnsi="Calibri"/>
              </w:rPr>
              <w:t>3</w:t>
            </w:r>
          </w:p>
          <w:p w14:paraId="267023DA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368FA9E8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4BC015EC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2315E430" w14:textId="5FBB1576" w:rsidR="00666764" w:rsidRPr="00CA2F92" w:rsidRDefault="009C017D" w:rsidP="0016548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OZ</w:t>
            </w:r>
            <w:r>
              <w:rPr>
                <w:rFonts w:ascii="Calibri" w:hAnsi="Calibri"/>
                <w:b/>
                <w:bCs/>
              </w:rPr>
              <w:t>I</w:t>
            </w:r>
            <w:r w:rsidRPr="00CA2F92">
              <w:rPr>
                <w:rFonts w:ascii="Calibri" w:hAnsi="Calibri"/>
                <w:b/>
                <w:bCs/>
              </w:rPr>
              <w:t>S Dolenjske in Bele krajin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19DFDD08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3C2F3C58" w14:textId="3F2A5864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31. 8.–7. 9. 202</w:t>
            </w:r>
            <w:r w:rsidR="002A6CBD">
              <w:rPr>
                <w:rFonts w:ascii="Calibri" w:hAnsi="Calibri"/>
              </w:rPr>
              <w:t>3</w:t>
            </w:r>
          </w:p>
          <w:p w14:paraId="7B2ADDE6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765811E4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4075EBBE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06E1B649" w14:textId="0F4C5E42" w:rsidR="00666764" w:rsidRPr="00CA2F92" w:rsidRDefault="009C017D" w:rsidP="009C017D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Severne Primorsk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1C1AD554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4C76C3F1" w14:textId="03E0BB08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7. 9.–14. 9. 202</w:t>
            </w:r>
            <w:r w:rsidR="00344D4B">
              <w:rPr>
                <w:rFonts w:ascii="Calibri" w:hAnsi="Calibri"/>
              </w:rPr>
              <w:t>3</w:t>
            </w:r>
          </w:p>
          <w:p w14:paraId="0347D8E2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</w:tbl>
    <w:p w14:paraId="2BB35616" w14:textId="77777777" w:rsidR="00666764" w:rsidRPr="00CA2F92" w:rsidRDefault="00666764" w:rsidP="00666764">
      <w:pPr>
        <w:pStyle w:val="Odstavekseznama"/>
        <w:ind w:left="0"/>
        <w:jc w:val="both"/>
        <w:rPr>
          <w:rFonts w:ascii="Calibri" w:hAnsi="Calibri"/>
          <w:b/>
        </w:rPr>
      </w:pPr>
    </w:p>
    <w:p w14:paraId="19FA56F2" w14:textId="77777777" w:rsidR="00666764" w:rsidRPr="00CA2F92" w:rsidRDefault="00666764" w:rsidP="00666764">
      <w:pPr>
        <w:pStyle w:val="Odstavekseznama"/>
        <w:ind w:left="0"/>
        <w:jc w:val="both"/>
        <w:rPr>
          <w:rFonts w:ascii="Calibri" w:hAnsi="Calibri"/>
          <w:b/>
        </w:rPr>
      </w:pPr>
    </w:p>
    <w:p w14:paraId="33E64A4C" w14:textId="77777777" w:rsidR="00666764" w:rsidRPr="00CA2F92" w:rsidRDefault="00666764" w:rsidP="00666764">
      <w:pPr>
        <w:pStyle w:val="Odstavekseznama"/>
        <w:ind w:left="786"/>
        <w:jc w:val="both"/>
        <w:rPr>
          <w:rFonts w:ascii="Calibri" w:hAnsi="Calibri"/>
          <w:b/>
        </w:rPr>
      </w:pPr>
    </w:p>
    <w:p w14:paraId="24BD0AEC" w14:textId="77777777" w:rsidR="00666764" w:rsidRPr="00CA2F92" w:rsidRDefault="00666764" w:rsidP="00666764">
      <w:pPr>
        <w:jc w:val="both"/>
        <w:rPr>
          <w:rFonts w:ascii="Calibri" w:hAnsi="Calibri"/>
          <w:b/>
          <w:bCs/>
        </w:rPr>
      </w:pPr>
    </w:p>
    <w:p w14:paraId="776AF848" w14:textId="77777777" w:rsidR="00E64FD5" w:rsidRPr="00CA2F92" w:rsidRDefault="00E64FD5" w:rsidP="00E64FD5">
      <w:pPr>
        <w:jc w:val="both"/>
        <w:rPr>
          <w:rFonts w:ascii="Calibri" w:hAnsi="Calibri"/>
          <w:b/>
        </w:rPr>
      </w:pPr>
      <w:r>
        <w:rPr>
          <w:rFonts w:ascii="Calibri" w:hAnsi="Calibri"/>
          <w:b/>
          <w:bCs/>
        </w:rPr>
        <w:lastRenderedPageBreak/>
        <w:t xml:space="preserve">Apartma 3 </w:t>
      </w:r>
      <w:r>
        <w:rPr>
          <w:rFonts w:ascii="Calibri" w:hAnsi="Calibri"/>
        </w:rPr>
        <w:t>v tretjem nadstropju</w:t>
      </w:r>
      <w:r w:rsidRPr="00CA2F92">
        <w:rPr>
          <w:rFonts w:ascii="Calibri" w:hAnsi="Calibri"/>
          <w:bCs/>
        </w:rPr>
        <w:t xml:space="preserve"> (</w:t>
      </w:r>
      <w:r>
        <w:rPr>
          <w:rFonts w:ascii="Calibri" w:hAnsi="Calibri"/>
          <w:bCs/>
        </w:rPr>
        <w:t>štiri</w:t>
      </w:r>
      <w:r w:rsidRPr="00CA2F92">
        <w:rPr>
          <w:rFonts w:ascii="Calibri" w:hAnsi="Calibri"/>
          <w:bCs/>
        </w:rPr>
        <w:t xml:space="preserve"> ležišča</w:t>
      </w:r>
      <w:r>
        <w:rPr>
          <w:rFonts w:ascii="Calibri" w:hAnsi="Calibri"/>
          <w:bCs/>
        </w:rPr>
        <w:t xml:space="preserve">: </w:t>
      </w:r>
      <w:r w:rsidRPr="00CA2F92">
        <w:rPr>
          <w:rFonts w:ascii="Calibri" w:hAnsi="Calibri"/>
          <w:bCs/>
        </w:rPr>
        <w:t>zakonska postelja in postelji na galeriji)</w:t>
      </w:r>
    </w:p>
    <w:p w14:paraId="7CF9CF1F" w14:textId="77777777" w:rsidR="00666764" w:rsidRPr="00E64FD5" w:rsidRDefault="00666764" w:rsidP="00E64FD5">
      <w:pPr>
        <w:jc w:val="both"/>
        <w:rPr>
          <w:rFonts w:ascii="Calibri" w:hAnsi="Calibri"/>
          <w:b/>
        </w:rPr>
      </w:pPr>
    </w:p>
    <w:tbl>
      <w:tblPr>
        <w:tblW w:w="0" w:type="auto"/>
        <w:tblInd w:w="21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78"/>
        <w:gridCol w:w="3969"/>
      </w:tblGrid>
      <w:tr w:rsidR="00666764" w:rsidRPr="00CA2F92" w14:paraId="5946A9D8" w14:textId="77777777" w:rsidTr="0016548B">
        <w:tc>
          <w:tcPr>
            <w:tcW w:w="467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168BD94B" w14:textId="77777777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Društvo</w:t>
            </w:r>
          </w:p>
        </w:tc>
        <w:tc>
          <w:tcPr>
            <w:tcW w:w="3969" w:type="dxa"/>
            <w:tcBorders>
              <w:top w:val="single" w:sz="12" w:space="0" w:color="auto"/>
              <w:left w:val="nil"/>
              <w:right w:val="single" w:sz="12" w:space="0" w:color="auto"/>
            </w:tcBorders>
          </w:tcPr>
          <w:p w14:paraId="0E1BBDA2" w14:textId="77777777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Termin</w:t>
            </w:r>
          </w:p>
        </w:tc>
      </w:tr>
      <w:tr w:rsidR="00666764" w:rsidRPr="00CA2F92" w14:paraId="672448A0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06EEB3F1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69AF0A10" w14:textId="00110072" w:rsidR="00666764" w:rsidRDefault="009C017D" w:rsidP="0016548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Auris – MDGN za Gorenjsko</w:t>
            </w:r>
          </w:p>
          <w:p w14:paraId="71534DE1" w14:textId="0DE01C6C" w:rsidR="00676379" w:rsidRPr="00CA2F92" w:rsidRDefault="00676379" w:rsidP="0016548B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12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23DFA361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558B96C8" w14:textId="54CAE949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15. 6.–22. 6. 202</w:t>
            </w:r>
            <w:r w:rsidR="009C017D">
              <w:rPr>
                <w:rFonts w:ascii="Calibri" w:hAnsi="Calibri"/>
              </w:rPr>
              <w:t>3</w:t>
            </w:r>
          </w:p>
        </w:tc>
      </w:tr>
      <w:tr w:rsidR="00666764" w:rsidRPr="00CA2F92" w14:paraId="3884AE79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76031763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097D9DBB" w14:textId="485F78AA" w:rsidR="00676379" w:rsidRDefault="009C017D" w:rsidP="0016548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MDG Ljubljana</w:t>
            </w:r>
          </w:p>
          <w:p w14:paraId="2B2620CB" w14:textId="136AF675" w:rsidR="000B7A23" w:rsidRPr="00CA2F92" w:rsidRDefault="000B7A23" w:rsidP="0016548B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70C4C9B6" w14:textId="24437914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487B2D46" w14:textId="31BDBD5B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2. 6.–29. 6. 202</w:t>
            </w:r>
            <w:r w:rsidR="009C017D">
              <w:rPr>
                <w:rFonts w:ascii="Calibri" w:hAnsi="Calibri"/>
              </w:rPr>
              <w:t>3</w:t>
            </w:r>
          </w:p>
        </w:tc>
      </w:tr>
      <w:tr w:rsidR="00666764" w:rsidRPr="00CA2F92" w14:paraId="05E74B48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55261BD7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7F83E3AB" w14:textId="2260E5FE" w:rsidR="009C017D" w:rsidRPr="00CA2F92" w:rsidRDefault="009C017D" w:rsidP="009C017D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OZ</w:t>
            </w:r>
            <w:r>
              <w:rPr>
                <w:rFonts w:ascii="Calibri" w:hAnsi="Calibri"/>
                <w:b/>
                <w:bCs/>
              </w:rPr>
              <w:t>I</w:t>
            </w:r>
            <w:r w:rsidRPr="00CA2F92">
              <w:rPr>
                <w:rFonts w:ascii="Calibri" w:hAnsi="Calibri"/>
                <w:b/>
                <w:bCs/>
              </w:rPr>
              <w:t>S Dolenjske in Bele krajine</w:t>
            </w:r>
          </w:p>
          <w:p w14:paraId="3206F6AD" w14:textId="339A0636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50321015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2B9FC92D" w14:textId="05CA5079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9. 6.–6. 7. 202</w:t>
            </w:r>
            <w:r w:rsidR="009C017D">
              <w:rPr>
                <w:rFonts w:ascii="Calibri" w:hAnsi="Calibri"/>
              </w:rPr>
              <w:t>3</w:t>
            </w:r>
          </w:p>
          <w:p w14:paraId="2BF58B21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5ED617E0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153FB7EA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4A4F6708" w14:textId="77777777" w:rsidR="009C017D" w:rsidRPr="00CA2F92" w:rsidRDefault="009C017D" w:rsidP="009C017D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MDGN Velenje</w:t>
            </w:r>
          </w:p>
          <w:p w14:paraId="487F4CAC" w14:textId="2294E6D9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56AD32F5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4D88BDFD" w14:textId="2483C638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6. 7.–13. 7. 202</w:t>
            </w:r>
            <w:r w:rsidR="009C017D">
              <w:rPr>
                <w:rFonts w:ascii="Calibri" w:hAnsi="Calibri"/>
              </w:rPr>
              <w:t>3</w:t>
            </w:r>
          </w:p>
          <w:p w14:paraId="11ED7CB6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2B0439C7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565ECA56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0D85168B" w14:textId="69EA61D0" w:rsidR="00666764" w:rsidRPr="00CA2F92" w:rsidRDefault="009C017D" w:rsidP="009C017D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Severne Primorsk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45BE890B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399C4DD4" w14:textId="4450FF07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13. 7.–20. 7. 202</w:t>
            </w:r>
            <w:r w:rsidR="009C017D">
              <w:rPr>
                <w:rFonts w:ascii="Calibri" w:hAnsi="Calibri"/>
              </w:rPr>
              <w:t>3</w:t>
            </w:r>
          </w:p>
          <w:p w14:paraId="3C6287E5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475856C0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5C295C1C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39BF8FB0" w14:textId="52F01BEB" w:rsidR="00666764" w:rsidRPr="00CA2F92" w:rsidRDefault="009C017D" w:rsidP="009C017D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Korošk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04F833E6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40EBB3AE" w14:textId="2EF0D43E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0. 7.–27. 7. 202</w:t>
            </w:r>
            <w:r w:rsidR="009C017D">
              <w:rPr>
                <w:rFonts w:ascii="Calibri" w:hAnsi="Calibri"/>
              </w:rPr>
              <w:t>3</w:t>
            </w:r>
          </w:p>
          <w:p w14:paraId="2D58EBBC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15403B29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2304DA38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0C34615A" w14:textId="66F33D4C" w:rsidR="00666764" w:rsidRPr="00CA2F92" w:rsidRDefault="009C017D" w:rsidP="000E359D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Pomurja Murska Sobota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5087665A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756E6E6C" w14:textId="0CC2645C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7. 7.–3. 8. 202</w:t>
            </w:r>
            <w:r w:rsidR="009C017D">
              <w:rPr>
                <w:rFonts w:ascii="Calibri" w:hAnsi="Calibri"/>
              </w:rPr>
              <w:t>3</w:t>
            </w:r>
          </w:p>
          <w:p w14:paraId="288F1C5F" w14:textId="77777777" w:rsidR="00666764" w:rsidRPr="00CA2F92" w:rsidRDefault="00666764" w:rsidP="0016548B">
            <w:pPr>
              <w:rPr>
                <w:rFonts w:ascii="Calibri" w:hAnsi="Calibri"/>
                <w:b/>
              </w:rPr>
            </w:pPr>
          </w:p>
        </w:tc>
      </w:tr>
      <w:tr w:rsidR="00666764" w:rsidRPr="00CA2F92" w14:paraId="7DFC9434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5C2A54C8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5F036208" w14:textId="02D5FC9C" w:rsidR="00666764" w:rsidRPr="00CA2F92" w:rsidRDefault="009C017D" w:rsidP="00676379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Posavja Krško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1FD4C3E5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406BECC0" w14:textId="0893833F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3. 8.–10. 8. 202</w:t>
            </w:r>
            <w:r w:rsidR="009C017D">
              <w:rPr>
                <w:rFonts w:ascii="Calibri" w:hAnsi="Calibri"/>
              </w:rPr>
              <w:t>3</w:t>
            </w:r>
          </w:p>
          <w:p w14:paraId="0766634F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4ED7A575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5DCE8C2B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6AD57CFB" w14:textId="144B6846" w:rsidR="00666764" w:rsidRPr="00CA2F92" w:rsidRDefault="009C017D" w:rsidP="00C75D93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Ljubljana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1B288F2A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7E08F9F9" w14:textId="3909AE93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10. 8.–17. 8. 202</w:t>
            </w:r>
            <w:r w:rsidR="009C017D">
              <w:rPr>
                <w:rFonts w:ascii="Calibri" w:hAnsi="Calibri"/>
              </w:rPr>
              <w:t>3</w:t>
            </w:r>
          </w:p>
          <w:p w14:paraId="396ABCBE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7C89D9C4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41F34A94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1BCD3A13" w14:textId="77777777" w:rsidR="009C017D" w:rsidRPr="00CA2F92" w:rsidRDefault="009C017D" w:rsidP="009C017D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MDGN Slovenske Konjice</w:t>
            </w:r>
          </w:p>
          <w:p w14:paraId="42E28FC3" w14:textId="28A2A663" w:rsidR="00666764" w:rsidRPr="00CA2F92" w:rsidRDefault="00666764" w:rsidP="00C75D93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08B1F499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2E01535F" w14:textId="6448B66B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17. 8.–24. 8. 202</w:t>
            </w:r>
            <w:r w:rsidR="009C017D">
              <w:rPr>
                <w:rFonts w:ascii="Calibri" w:hAnsi="Calibri"/>
              </w:rPr>
              <w:t>3</w:t>
            </w:r>
          </w:p>
          <w:p w14:paraId="03E8296C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7643259C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4F74239F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3F322E6E" w14:textId="660D8088" w:rsidR="009C017D" w:rsidRPr="00CA2F92" w:rsidRDefault="009C017D" w:rsidP="009C017D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Podravja Maribor</w:t>
            </w:r>
          </w:p>
          <w:p w14:paraId="3587687F" w14:textId="032C0FDA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26C0B2E5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499BBE1A" w14:textId="75A10106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4. 8.–31. 8. 202</w:t>
            </w:r>
            <w:r w:rsidR="009C017D">
              <w:rPr>
                <w:rFonts w:ascii="Calibri" w:hAnsi="Calibri"/>
              </w:rPr>
              <w:t>3</w:t>
            </w:r>
          </w:p>
          <w:p w14:paraId="76D8CD26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6C8EEA98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0906C6CA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6404E343" w14:textId="2F08CD74" w:rsidR="00666764" w:rsidRPr="00CA2F92" w:rsidRDefault="009C017D" w:rsidP="009C017D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Južne Primorsk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2A8F5DCE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590E60DB" w14:textId="77EB92EA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31. 8.–7. 9. 202</w:t>
            </w:r>
            <w:r w:rsidR="009C017D">
              <w:rPr>
                <w:rFonts w:ascii="Calibri" w:hAnsi="Calibri"/>
              </w:rPr>
              <w:t>3</w:t>
            </w:r>
          </w:p>
          <w:p w14:paraId="17A6942B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1409CD84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41CAB32B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18484C78" w14:textId="4F47C5AC" w:rsidR="00666764" w:rsidRPr="00CA2F92" w:rsidRDefault="008A62AE" w:rsidP="009C017D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</w:t>
            </w:r>
            <w:r>
              <w:rPr>
                <w:rFonts w:ascii="Calibri" w:hAnsi="Calibri"/>
                <w:b/>
                <w:bCs/>
              </w:rPr>
              <w:t>OOS</w:t>
            </w:r>
            <w:r w:rsidRPr="00CA2F92">
              <w:rPr>
                <w:rFonts w:ascii="Calibri" w:hAnsi="Calibri"/>
                <w:b/>
                <w:bCs/>
              </w:rPr>
              <w:t xml:space="preserve"> </w:t>
            </w:r>
            <w:r w:rsidR="00E64FD5">
              <w:rPr>
                <w:rFonts w:ascii="Calibri" w:hAnsi="Calibri"/>
                <w:b/>
                <w:bCs/>
              </w:rPr>
              <w:t>c</w:t>
            </w:r>
            <w:r>
              <w:rPr>
                <w:rFonts w:ascii="Calibri" w:hAnsi="Calibri"/>
                <w:b/>
                <w:bCs/>
              </w:rPr>
              <w:t>eljske regij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28AA54E3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29875245" w14:textId="1CD9AEEC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7. 9.–14. 9. 202</w:t>
            </w:r>
            <w:r w:rsidR="009C017D">
              <w:rPr>
                <w:rFonts w:ascii="Calibri" w:hAnsi="Calibri"/>
              </w:rPr>
              <w:t>3</w:t>
            </w:r>
          </w:p>
          <w:p w14:paraId="476BF7AF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</w:tbl>
    <w:p w14:paraId="571E0BBB" w14:textId="77777777" w:rsidR="00666764" w:rsidRPr="00CA2F92" w:rsidRDefault="00666764" w:rsidP="00666764">
      <w:pPr>
        <w:pStyle w:val="Odstavekseznama"/>
        <w:ind w:left="0"/>
        <w:jc w:val="both"/>
        <w:rPr>
          <w:rFonts w:ascii="Calibri" w:hAnsi="Calibri"/>
          <w:b/>
        </w:rPr>
      </w:pPr>
    </w:p>
    <w:p w14:paraId="36B4E96A" w14:textId="77777777" w:rsidR="00666764" w:rsidRPr="00CA2F92" w:rsidRDefault="00666764" w:rsidP="00666764">
      <w:pPr>
        <w:pStyle w:val="Odstavekseznama"/>
        <w:ind w:left="786"/>
        <w:jc w:val="both"/>
        <w:rPr>
          <w:rFonts w:ascii="Calibri" w:hAnsi="Calibri"/>
          <w:b/>
        </w:rPr>
      </w:pPr>
    </w:p>
    <w:p w14:paraId="556B513C" w14:textId="77777777" w:rsidR="00666764" w:rsidRPr="00CA2F92" w:rsidRDefault="00666764" w:rsidP="00666764">
      <w:pPr>
        <w:pStyle w:val="Odstavekseznama"/>
        <w:ind w:left="786"/>
        <w:jc w:val="both"/>
        <w:rPr>
          <w:rFonts w:ascii="Calibri" w:hAnsi="Calibri"/>
          <w:b/>
        </w:rPr>
      </w:pPr>
    </w:p>
    <w:p w14:paraId="111860D0" w14:textId="77777777" w:rsidR="00666764" w:rsidRPr="00CA2F92" w:rsidRDefault="00666764" w:rsidP="00666764">
      <w:pPr>
        <w:jc w:val="both"/>
        <w:rPr>
          <w:rFonts w:ascii="Calibri" w:hAnsi="Calibri"/>
          <w:b/>
          <w:bCs/>
        </w:rPr>
      </w:pPr>
    </w:p>
    <w:p w14:paraId="17678590" w14:textId="77777777" w:rsidR="006D2310" w:rsidRPr="00CA2F92" w:rsidRDefault="006D2310" w:rsidP="006D2310">
      <w:pPr>
        <w:jc w:val="both"/>
        <w:rPr>
          <w:rFonts w:ascii="Calibri" w:hAnsi="Calibri"/>
          <w:b/>
        </w:rPr>
      </w:pPr>
      <w:r>
        <w:rPr>
          <w:rFonts w:ascii="Calibri" w:hAnsi="Calibri"/>
          <w:b/>
          <w:bCs/>
        </w:rPr>
        <w:lastRenderedPageBreak/>
        <w:t>Apartma</w:t>
      </w:r>
      <w:r w:rsidRPr="00CA2F92">
        <w:rPr>
          <w:rFonts w:ascii="Calibri" w:hAnsi="Calibri"/>
          <w:b/>
          <w:bCs/>
        </w:rPr>
        <w:t xml:space="preserve"> 4</w:t>
      </w:r>
      <w:r>
        <w:rPr>
          <w:rFonts w:ascii="Calibri" w:hAnsi="Calibri"/>
          <w:b/>
          <w:bCs/>
        </w:rPr>
        <w:t xml:space="preserve"> </w:t>
      </w:r>
      <w:r>
        <w:rPr>
          <w:rFonts w:ascii="Calibri" w:hAnsi="Calibri"/>
        </w:rPr>
        <w:t xml:space="preserve">v tretjem nadstropju </w:t>
      </w:r>
      <w:r w:rsidRPr="00CA2F92">
        <w:rPr>
          <w:rFonts w:ascii="Calibri" w:hAnsi="Calibri"/>
          <w:bCs/>
        </w:rPr>
        <w:t>(</w:t>
      </w:r>
      <w:r>
        <w:rPr>
          <w:rFonts w:ascii="Calibri" w:hAnsi="Calibri"/>
          <w:bCs/>
        </w:rPr>
        <w:t>dve</w:t>
      </w:r>
      <w:r w:rsidRPr="00CA2F92">
        <w:rPr>
          <w:rFonts w:ascii="Calibri" w:hAnsi="Calibri"/>
          <w:bCs/>
        </w:rPr>
        <w:t xml:space="preserve"> ležišči</w:t>
      </w:r>
      <w:r>
        <w:rPr>
          <w:rFonts w:ascii="Calibri" w:hAnsi="Calibri"/>
          <w:bCs/>
        </w:rPr>
        <w:t xml:space="preserve">: </w:t>
      </w:r>
      <w:r w:rsidRPr="00CA2F92">
        <w:rPr>
          <w:rFonts w:ascii="Calibri" w:hAnsi="Calibri"/>
          <w:bCs/>
        </w:rPr>
        <w:t>zakonska postelja)</w:t>
      </w:r>
    </w:p>
    <w:p w14:paraId="08974EBF" w14:textId="77777777" w:rsidR="00666764" w:rsidRPr="006D2310" w:rsidRDefault="00666764" w:rsidP="006D2310">
      <w:pPr>
        <w:jc w:val="both"/>
        <w:rPr>
          <w:rFonts w:ascii="Calibri" w:hAnsi="Calibri"/>
          <w:b/>
        </w:rPr>
      </w:pPr>
    </w:p>
    <w:tbl>
      <w:tblPr>
        <w:tblW w:w="0" w:type="auto"/>
        <w:tblInd w:w="21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78"/>
        <w:gridCol w:w="3969"/>
      </w:tblGrid>
      <w:tr w:rsidR="00666764" w:rsidRPr="00CA2F92" w14:paraId="517DE29E" w14:textId="77777777" w:rsidTr="0016548B">
        <w:tc>
          <w:tcPr>
            <w:tcW w:w="467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2FB4B71A" w14:textId="77777777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Društvo</w:t>
            </w:r>
          </w:p>
        </w:tc>
        <w:tc>
          <w:tcPr>
            <w:tcW w:w="3969" w:type="dxa"/>
            <w:tcBorders>
              <w:top w:val="single" w:sz="12" w:space="0" w:color="auto"/>
              <w:left w:val="nil"/>
              <w:right w:val="single" w:sz="12" w:space="0" w:color="auto"/>
            </w:tcBorders>
          </w:tcPr>
          <w:p w14:paraId="42E11F63" w14:textId="77777777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Termin</w:t>
            </w:r>
          </w:p>
        </w:tc>
      </w:tr>
      <w:tr w:rsidR="00666764" w:rsidRPr="00CA2F92" w14:paraId="69EAFCFF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656BB671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2663AB69" w14:textId="259B245B" w:rsidR="00666764" w:rsidRDefault="005E76FB" w:rsidP="0016548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Severne Primorske</w:t>
            </w:r>
          </w:p>
          <w:p w14:paraId="52BA3DD3" w14:textId="043CAA73" w:rsidR="00E35E18" w:rsidRPr="00CA2F92" w:rsidRDefault="00E35E18" w:rsidP="0016548B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12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4DE2B32D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0D0091EE" w14:textId="0E680074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15. 6.–22. 6. 202</w:t>
            </w:r>
            <w:r w:rsidR="00724D1C">
              <w:rPr>
                <w:rFonts w:ascii="Calibri" w:hAnsi="Calibri"/>
              </w:rPr>
              <w:t>3</w:t>
            </w:r>
          </w:p>
        </w:tc>
      </w:tr>
      <w:tr w:rsidR="00666764" w:rsidRPr="00CA2F92" w14:paraId="0192CD29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76F8C2E9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3F55A47A" w14:textId="189D0B80" w:rsidR="005E76FB" w:rsidRPr="00CA2F92" w:rsidRDefault="005E76FB" w:rsidP="005E76F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OZ</w:t>
            </w:r>
            <w:r>
              <w:rPr>
                <w:rFonts w:ascii="Calibri" w:hAnsi="Calibri"/>
                <w:b/>
                <w:bCs/>
              </w:rPr>
              <w:t>I</w:t>
            </w:r>
            <w:r w:rsidRPr="00CA2F92">
              <w:rPr>
                <w:rFonts w:ascii="Calibri" w:hAnsi="Calibri"/>
                <w:b/>
                <w:bCs/>
              </w:rPr>
              <w:t>S Dolenjske in Bele krajine</w:t>
            </w:r>
          </w:p>
          <w:p w14:paraId="66ADACA5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2FC531E0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3B17227C" w14:textId="02C42C7D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2. 6.–29. 6. 202</w:t>
            </w:r>
            <w:r w:rsidR="00724D1C">
              <w:rPr>
                <w:rFonts w:ascii="Calibri" w:hAnsi="Calibri"/>
              </w:rPr>
              <w:t>3</w:t>
            </w:r>
          </w:p>
        </w:tc>
      </w:tr>
      <w:tr w:rsidR="00666764" w:rsidRPr="00CA2F92" w14:paraId="3BDCDE2F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77D556C3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4E6E71DF" w14:textId="48397AF7" w:rsidR="00666764" w:rsidRPr="00CA2F92" w:rsidRDefault="005E76FB" w:rsidP="0016548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Korošk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7E136720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49684523" w14:textId="762B0438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9. 6.–6. 7. 202</w:t>
            </w:r>
            <w:r w:rsidR="00724D1C">
              <w:rPr>
                <w:rFonts w:ascii="Calibri" w:hAnsi="Calibri"/>
              </w:rPr>
              <w:t>3</w:t>
            </w:r>
          </w:p>
          <w:p w14:paraId="40313C23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05FAECFD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04A432B6" w14:textId="77777777" w:rsidR="00666764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13B04D14" w14:textId="77777777" w:rsidR="005E76FB" w:rsidRPr="00CA2F92" w:rsidRDefault="005E76FB" w:rsidP="005E76F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Podravja Maribor</w:t>
            </w:r>
          </w:p>
          <w:p w14:paraId="1991ADAA" w14:textId="1ADBFDCC" w:rsidR="000B7A23" w:rsidRPr="000B7A23" w:rsidRDefault="000B7A23" w:rsidP="005E76FB">
            <w:pPr>
              <w:rPr>
                <w:rFonts w:ascii="Calibri" w:hAnsi="Calibri"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04C00124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54F88643" w14:textId="24BB61B5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6. 7.–13. 7. 202</w:t>
            </w:r>
            <w:r w:rsidR="00724D1C">
              <w:rPr>
                <w:rFonts w:ascii="Calibri" w:hAnsi="Calibri"/>
              </w:rPr>
              <w:t>3</w:t>
            </w:r>
          </w:p>
          <w:p w14:paraId="5D439D6B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4AC6C6A6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06625498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5F384983" w14:textId="77777777" w:rsidR="005E76FB" w:rsidRPr="00CA2F92" w:rsidRDefault="005E76FB" w:rsidP="005E76F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Pomurja Murska Sobota</w:t>
            </w:r>
          </w:p>
          <w:p w14:paraId="055404EB" w14:textId="67126855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034D599B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4973458E" w14:textId="73AEBEA6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13. 7.–20. 7. 202</w:t>
            </w:r>
            <w:r w:rsidR="00724D1C">
              <w:rPr>
                <w:rFonts w:ascii="Calibri" w:hAnsi="Calibri"/>
              </w:rPr>
              <w:t>3</w:t>
            </w:r>
          </w:p>
          <w:p w14:paraId="664045E8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0E1202C7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46BFA153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409CD0E2" w14:textId="029ED3D1" w:rsidR="00666764" w:rsidRPr="00CA2F92" w:rsidRDefault="005E76FB" w:rsidP="005E76F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Ljubljana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5B063EDF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19A6E9E0" w14:textId="2C5A407B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0. 7.–27. 7. 202</w:t>
            </w:r>
            <w:r w:rsidR="00724D1C">
              <w:rPr>
                <w:rFonts w:ascii="Calibri" w:hAnsi="Calibri"/>
              </w:rPr>
              <w:t>3</w:t>
            </w:r>
          </w:p>
          <w:p w14:paraId="3366E954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1D1DE7D4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640135CD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1D79EB71" w14:textId="5521877E" w:rsidR="00666764" w:rsidRPr="00CA2F92" w:rsidRDefault="005E76FB" w:rsidP="005E76F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Auris – MDGN za Gorenjsko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694A0C17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58BEB77B" w14:textId="4A64DB3A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7. 7.–3. 8. 202</w:t>
            </w:r>
            <w:r w:rsidR="00724D1C">
              <w:rPr>
                <w:rFonts w:ascii="Calibri" w:hAnsi="Calibri"/>
              </w:rPr>
              <w:t>3</w:t>
            </w:r>
          </w:p>
          <w:p w14:paraId="2791BD75" w14:textId="77777777" w:rsidR="00666764" w:rsidRPr="00CA2F92" w:rsidRDefault="00666764" w:rsidP="0016548B">
            <w:pPr>
              <w:rPr>
                <w:rFonts w:ascii="Calibri" w:hAnsi="Calibri"/>
                <w:b/>
              </w:rPr>
            </w:pPr>
          </w:p>
        </w:tc>
      </w:tr>
      <w:tr w:rsidR="00666764" w:rsidRPr="00CA2F92" w14:paraId="4BE11613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1F537DF2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6692255F" w14:textId="5BCEF282" w:rsidR="005E76FB" w:rsidRDefault="005E76FB" w:rsidP="005E76F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</w:t>
            </w:r>
            <w:r>
              <w:rPr>
                <w:rFonts w:ascii="Calibri" w:hAnsi="Calibri"/>
                <w:b/>
                <w:bCs/>
              </w:rPr>
              <w:t>OOS</w:t>
            </w:r>
            <w:r w:rsidRPr="00CA2F92">
              <w:rPr>
                <w:rFonts w:ascii="Calibri" w:hAnsi="Calibri"/>
                <w:b/>
                <w:bCs/>
              </w:rPr>
              <w:t xml:space="preserve"> </w:t>
            </w:r>
            <w:r w:rsidR="006D2310">
              <w:rPr>
                <w:rFonts w:ascii="Calibri" w:hAnsi="Calibri"/>
                <w:b/>
                <w:bCs/>
              </w:rPr>
              <w:t>c</w:t>
            </w:r>
            <w:r>
              <w:rPr>
                <w:rFonts w:ascii="Calibri" w:hAnsi="Calibri"/>
                <w:b/>
                <w:bCs/>
              </w:rPr>
              <w:t>eljske regije</w:t>
            </w:r>
          </w:p>
          <w:p w14:paraId="3EDBB435" w14:textId="3F2ED499" w:rsidR="00666764" w:rsidRPr="00CA2F92" w:rsidRDefault="00666764" w:rsidP="000B7A23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0D9D34A4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62F933D2" w14:textId="69E1DFDB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3. 8.–10. 8. 202</w:t>
            </w:r>
            <w:r w:rsidR="00724D1C">
              <w:rPr>
                <w:rFonts w:ascii="Calibri" w:hAnsi="Calibri"/>
              </w:rPr>
              <w:t>3</w:t>
            </w:r>
          </w:p>
          <w:p w14:paraId="0D45DAA1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23AC1878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1518AA9A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 xml:space="preserve"> </w:t>
            </w:r>
          </w:p>
          <w:p w14:paraId="6E55854C" w14:textId="66A9F948" w:rsidR="00666764" w:rsidRPr="00CA2F92" w:rsidRDefault="005E76FB" w:rsidP="000B7A23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Južne Primorsk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61E7AD04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0FE56EC3" w14:textId="09DC1087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10. 8.–17. 8. 202</w:t>
            </w:r>
            <w:r w:rsidR="00724D1C">
              <w:rPr>
                <w:rFonts w:ascii="Calibri" w:hAnsi="Calibri"/>
              </w:rPr>
              <w:t>3</w:t>
            </w:r>
          </w:p>
          <w:p w14:paraId="6FD6EF6D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362E986B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1C336E6A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55679969" w14:textId="77777777" w:rsidR="005E76FB" w:rsidRPr="00CA2F92" w:rsidRDefault="005E76FB" w:rsidP="005E76F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Posavja Krško</w:t>
            </w:r>
          </w:p>
          <w:p w14:paraId="64AB4D4A" w14:textId="6FA78D21" w:rsidR="00666764" w:rsidRPr="00CA2F92" w:rsidRDefault="00666764" w:rsidP="005E76FB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1AC102E6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7999046C" w14:textId="00655616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17. 8.–24. 8. 202</w:t>
            </w:r>
            <w:r w:rsidR="00724D1C">
              <w:rPr>
                <w:rFonts w:ascii="Calibri" w:hAnsi="Calibri"/>
              </w:rPr>
              <w:t>3</w:t>
            </w:r>
          </w:p>
          <w:p w14:paraId="7E4B9F63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31FF01DC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349A19AA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70C27C8C" w14:textId="77777777" w:rsidR="005E76FB" w:rsidRDefault="005E76FB" w:rsidP="005E76F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MDGN Slovenske Konjice</w:t>
            </w:r>
          </w:p>
          <w:p w14:paraId="5C7C194D" w14:textId="2D9C77BB" w:rsidR="00666764" w:rsidRPr="00CA2F92" w:rsidRDefault="00666764" w:rsidP="00C75D93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1FE38E52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77D7901D" w14:textId="188C6524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4. 8.–31. 8. 202</w:t>
            </w:r>
            <w:r w:rsidR="00724D1C">
              <w:rPr>
                <w:rFonts w:ascii="Calibri" w:hAnsi="Calibri"/>
              </w:rPr>
              <w:t>3</w:t>
            </w:r>
          </w:p>
          <w:p w14:paraId="23C0AECF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20460EAF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1EF7136A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07B08FB8" w14:textId="4BCE905F" w:rsidR="00666764" w:rsidRPr="00CA2F92" w:rsidRDefault="005E76FB" w:rsidP="005E76F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MDGN Velenj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1B8640E4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08742367" w14:textId="6C300ECB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31. 8.–7. 9. 202</w:t>
            </w:r>
            <w:r w:rsidR="00724D1C">
              <w:rPr>
                <w:rFonts w:ascii="Calibri" w:hAnsi="Calibri"/>
              </w:rPr>
              <w:t>3</w:t>
            </w:r>
          </w:p>
          <w:p w14:paraId="6A7EDF36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2C6EADBC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3AAE10EA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42CBA378" w14:textId="119F40F7" w:rsidR="00666764" w:rsidRPr="00CA2F92" w:rsidRDefault="005E76FB" w:rsidP="005E76F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MDG Ljubljana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194B10DB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6FD2685D" w14:textId="476915CA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7. 9.–14. 9. 202</w:t>
            </w:r>
            <w:r w:rsidR="00724D1C">
              <w:rPr>
                <w:rFonts w:ascii="Calibri" w:hAnsi="Calibri"/>
              </w:rPr>
              <w:t>3</w:t>
            </w:r>
          </w:p>
          <w:p w14:paraId="75FAAA93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</w:tbl>
    <w:p w14:paraId="2D0BC12B" w14:textId="77777777" w:rsidR="00666764" w:rsidRPr="00CA2F92" w:rsidRDefault="00666764" w:rsidP="00666764">
      <w:pPr>
        <w:pStyle w:val="Odstavekseznama"/>
        <w:ind w:left="786"/>
        <w:jc w:val="both"/>
        <w:rPr>
          <w:rFonts w:ascii="Calibri" w:hAnsi="Calibri"/>
          <w:b/>
        </w:rPr>
      </w:pPr>
    </w:p>
    <w:p w14:paraId="36FE471E" w14:textId="77777777" w:rsidR="00666764" w:rsidRDefault="00666764" w:rsidP="00666764">
      <w:pPr>
        <w:pStyle w:val="Odstavekseznama"/>
        <w:ind w:left="786"/>
        <w:jc w:val="both"/>
        <w:rPr>
          <w:rFonts w:ascii="Calibri" w:hAnsi="Calibri"/>
          <w:b/>
        </w:rPr>
      </w:pPr>
    </w:p>
    <w:p w14:paraId="4398EDA5" w14:textId="77777777" w:rsidR="00194FCA" w:rsidRPr="00CA2F92" w:rsidRDefault="00194FCA" w:rsidP="00666764">
      <w:pPr>
        <w:pStyle w:val="Odstavekseznama"/>
        <w:ind w:left="786"/>
        <w:jc w:val="both"/>
        <w:rPr>
          <w:rFonts w:ascii="Calibri" w:hAnsi="Calibri"/>
          <w:b/>
        </w:rPr>
      </w:pPr>
    </w:p>
    <w:p w14:paraId="4C646DEA" w14:textId="77777777" w:rsidR="005E76FB" w:rsidRDefault="005E76FB" w:rsidP="00666764">
      <w:pPr>
        <w:rPr>
          <w:rFonts w:ascii="Calibri" w:hAnsi="Calibri"/>
          <w:b/>
          <w:iCs/>
        </w:rPr>
      </w:pPr>
    </w:p>
    <w:p w14:paraId="303BCA92" w14:textId="77777777" w:rsidR="006D2310" w:rsidRPr="00CA2F92" w:rsidRDefault="006D2310" w:rsidP="006D2310">
      <w:pPr>
        <w:rPr>
          <w:rFonts w:ascii="Calibri" w:hAnsi="Calibri" w:cs="Times New Roman"/>
          <w:b/>
          <w:bCs/>
          <w:sz w:val="28"/>
          <w:szCs w:val="28"/>
        </w:rPr>
      </w:pPr>
      <w:r>
        <w:rPr>
          <w:rFonts w:ascii="Calibri" w:hAnsi="Calibri" w:cs="Times New Roman"/>
          <w:b/>
          <w:bCs/>
          <w:sz w:val="28"/>
          <w:szCs w:val="28"/>
        </w:rPr>
        <w:lastRenderedPageBreak/>
        <w:t xml:space="preserve">Apartmaji </w:t>
      </w:r>
      <w:r w:rsidRPr="00CA2F92">
        <w:rPr>
          <w:rFonts w:ascii="Calibri" w:hAnsi="Calibri" w:cs="Times New Roman"/>
          <w:b/>
          <w:bCs/>
          <w:sz w:val="28"/>
          <w:szCs w:val="28"/>
        </w:rPr>
        <w:t>Moravske Toplice</w:t>
      </w:r>
    </w:p>
    <w:p w14:paraId="00D714B7" w14:textId="77777777" w:rsidR="006D2310" w:rsidRPr="00FC00B2" w:rsidRDefault="006D2310" w:rsidP="006D2310">
      <w:pPr>
        <w:rPr>
          <w:rFonts w:ascii="Calibri" w:hAnsi="Calibri" w:cs="Times New Roman"/>
          <w:b/>
          <w:bCs/>
        </w:rPr>
      </w:pPr>
      <w:r>
        <w:rPr>
          <w:rFonts w:ascii="Calibri" w:hAnsi="Calibri" w:cs="Times New Roman"/>
        </w:rPr>
        <w:t>n</w:t>
      </w:r>
      <w:r w:rsidRPr="00CA2F92">
        <w:rPr>
          <w:rFonts w:ascii="Calibri" w:hAnsi="Calibri" w:cs="Times New Roman"/>
        </w:rPr>
        <w:t>aravni park Terme 3000</w:t>
      </w:r>
      <w:r>
        <w:rPr>
          <w:rFonts w:ascii="Calibri" w:hAnsi="Calibri" w:cs="Times New Roman"/>
          <w:b/>
          <w:bCs/>
        </w:rPr>
        <w:t xml:space="preserve">, </w:t>
      </w:r>
      <w:r w:rsidRPr="00CA2F92">
        <w:rPr>
          <w:rFonts w:ascii="Calibri" w:hAnsi="Calibri" w:cs="Times New Roman"/>
        </w:rPr>
        <w:t>Kranjčeva 12</w:t>
      </w:r>
      <w:r>
        <w:rPr>
          <w:rFonts w:ascii="Calibri" w:hAnsi="Calibri" w:cs="Times New Roman"/>
        </w:rPr>
        <w:t>,</w:t>
      </w:r>
    </w:p>
    <w:p w14:paraId="56426F02" w14:textId="77777777" w:rsidR="006D2310" w:rsidRDefault="006D2310" w:rsidP="006D2310">
      <w:pPr>
        <w:rPr>
          <w:rFonts w:ascii="Calibri" w:hAnsi="Calibri" w:cs="Times New Roman"/>
        </w:rPr>
      </w:pPr>
      <w:r>
        <w:rPr>
          <w:rFonts w:ascii="Calibri" w:hAnsi="Calibri" w:cs="Times New Roman"/>
        </w:rPr>
        <w:t>a</w:t>
      </w:r>
      <w:r w:rsidRPr="00CA2F92">
        <w:rPr>
          <w:rFonts w:ascii="Calibri" w:hAnsi="Calibri" w:cs="Times New Roman"/>
        </w:rPr>
        <w:t>partmajsko naselje Prekmurska vas</w:t>
      </w:r>
      <w:r>
        <w:rPr>
          <w:rFonts w:ascii="Calibri" w:hAnsi="Calibri" w:cs="Times New Roman"/>
        </w:rPr>
        <w:t xml:space="preserve">, </w:t>
      </w:r>
      <w:r w:rsidRPr="00CA2F92">
        <w:rPr>
          <w:rFonts w:ascii="Calibri" w:hAnsi="Calibri" w:cs="Times New Roman"/>
        </w:rPr>
        <w:t>Moravske Toplice</w:t>
      </w:r>
    </w:p>
    <w:p w14:paraId="67F96605" w14:textId="65CBCB78" w:rsidR="000736D9" w:rsidRDefault="000736D9" w:rsidP="00666764">
      <w:pPr>
        <w:rPr>
          <w:rFonts w:ascii="Calibri" w:hAnsi="Calibri" w:cs="Times New Roman"/>
        </w:rPr>
      </w:pPr>
    </w:p>
    <w:p w14:paraId="0D7B5D32" w14:textId="77777777" w:rsidR="00E92FE4" w:rsidRDefault="00E92FE4" w:rsidP="00E92FE4">
      <w:pPr>
        <w:spacing w:line="276" w:lineRule="auto"/>
        <w:jc w:val="both"/>
        <w:rPr>
          <w:rFonts w:ascii="Calibri" w:hAnsi="Calibri"/>
        </w:rPr>
      </w:pPr>
      <w:r w:rsidRPr="00774136">
        <w:rPr>
          <w:rFonts w:ascii="Calibri" w:hAnsi="Calibri"/>
        </w:rPr>
        <w:t xml:space="preserve">Zveza </w:t>
      </w:r>
      <w:r>
        <w:rPr>
          <w:rFonts w:ascii="Calibri" w:hAnsi="Calibri"/>
        </w:rPr>
        <w:t xml:space="preserve">društev gluhih in naglušnih Slovenije ima v lasti </w:t>
      </w:r>
      <w:r w:rsidRPr="00774136">
        <w:rPr>
          <w:rFonts w:ascii="Calibri" w:hAnsi="Calibri"/>
        </w:rPr>
        <w:t xml:space="preserve">štiri apartmaje v apartmajskem naselju Prekmurska vas, ki leži v </w:t>
      </w:r>
      <w:r>
        <w:rPr>
          <w:rFonts w:ascii="Calibri" w:hAnsi="Calibri"/>
        </w:rPr>
        <w:t>n</w:t>
      </w:r>
      <w:r w:rsidRPr="00774136">
        <w:rPr>
          <w:rFonts w:ascii="Calibri" w:hAnsi="Calibri"/>
        </w:rPr>
        <w:t>aravnem parku Terme 3000. Apartmajsko naselje sestavljajo hišice z različnimi tipi apartmajev. Naselje je od hotelov Term 3000 oddaljeno približno 300 metrov in ima urejeno parkirišče. Zdraviliški kompleks poleg hotelov vključuje športno-rekreacijske površine in igrišče za golf. V bližini je več gostinskih in trgovskih lokalov ter pošta. Naselje je od Murske Sobote oddaljeno približno deset kilometrov. Urejene so avtobus</w:t>
      </w:r>
      <w:r>
        <w:rPr>
          <w:rFonts w:ascii="Calibri" w:hAnsi="Calibri"/>
        </w:rPr>
        <w:t>ne povezave.</w:t>
      </w:r>
    </w:p>
    <w:p w14:paraId="50B31191" w14:textId="77777777" w:rsidR="00E92FE4" w:rsidRDefault="00E92FE4" w:rsidP="00E92FE4">
      <w:pPr>
        <w:spacing w:line="276" w:lineRule="auto"/>
        <w:jc w:val="both"/>
        <w:rPr>
          <w:rFonts w:ascii="Calibri" w:hAnsi="Calibri"/>
        </w:rPr>
      </w:pPr>
    </w:p>
    <w:p w14:paraId="00B5CFAE" w14:textId="77777777" w:rsidR="00E92FE4" w:rsidRPr="00774136" w:rsidRDefault="00E92FE4" w:rsidP="00E92FE4">
      <w:pPr>
        <w:spacing w:line="276" w:lineRule="auto"/>
        <w:jc w:val="both"/>
        <w:rPr>
          <w:rFonts w:ascii="Calibri" w:hAnsi="Calibri"/>
        </w:rPr>
      </w:pPr>
      <w:r>
        <w:rPr>
          <w:rFonts w:ascii="Calibri" w:hAnsi="Calibri"/>
        </w:rPr>
        <w:t xml:space="preserve">Za apartmaje skrbita </w:t>
      </w:r>
      <w:r w:rsidRPr="00774136">
        <w:rPr>
          <w:rFonts w:ascii="Calibri" w:hAnsi="Calibri"/>
        </w:rPr>
        <w:t>oskrbnik</w:t>
      </w:r>
      <w:r>
        <w:rPr>
          <w:rFonts w:ascii="Calibri" w:hAnsi="Calibri"/>
        </w:rPr>
        <w:t>a</w:t>
      </w:r>
      <w:r w:rsidRPr="00774136">
        <w:rPr>
          <w:rFonts w:ascii="Calibri" w:hAnsi="Calibri"/>
        </w:rPr>
        <w:t xml:space="preserve">. Uporabniki apartmaja se ob prihodu zglasijo na recepciji </w:t>
      </w:r>
      <w:r>
        <w:rPr>
          <w:rFonts w:ascii="Calibri" w:hAnsi="Calibri"/>
        </w:rPr>
        <w:t>hotela Termal,</w:t>
      </w:r>
      <w:r w:rsidRPr="00774136">
        <w:rPr>
          <w:rFonts w:ascii="Calibri" w:hAnsi="Calibri"/>
        </w:rPr>
        <w:t xml:space="preserve"> kjer </w:t>
      </w:r>
      <w:r>
        <w:rPr>
          <w:rFonts w:ascii="Calibri" w:hAnsi="Calibri"/>
        </w:rPr>
        <w:t>oddajo</w:t>
      </w:r>
      <w:r w:rsidRPr="00774136">
        <w:rPr>
          <w:rFonts w:ascii="Calibri" w:hAnsi="Calibri"/>
        </w:rPr>
        <w:t xml:space="preserve"> napotnico in prevzamejo ključe</w:t>
      </w:r>
      <w:r>
        <w:rPr>
          <w:rFonts w:ascii="Calibri" w:hAnsi="Calibri"/>
        </w:rPr>
        <w:t>.</w:t>
      </w:r>
      <w:r w:rsidRPr="00B030C1">
        <w:rPr>
          <w:rFonts w:ascii="Calibri" w:hAnsi="Calibri" w:cs="Times New Roman"/>
        </w:rPr>
        <w:t xml:space="preserve"> </w:t>
      </w:r>
      <w:r w:rsidRPr="00CA2F92">
        <w:rPr>
          <w:rFonts w:ascii="Calibri" w:hAnsi="Calibri" w:cs="Times New Roman"/>
        </w:rPr>
        <w:t>Če posameznik ključe</w:t>
      </w:r>
      <w:r>
        <w:rPr>
          <w:rFonts w:ascii="Calibri" w:hAnsi="Calibri" w:cs="Times New Roman"/>
        </w:rPr>
        <w:t xml:space="preserve"> izgubi</w:t>
      </w:r>
      <w:r w:rsidRPr="00CA2F92">
        <w:rPr>
          <w:rFonts w:ascii="Calibri" w:hAnsi="Calibri" w:cs="Times New Roman"/>
        </w:rPr>
        <w:t xml:space="preserve">, mora v celoti poravnati stroške nakupa </w:t>
      </w:r>
      <w:r>
        <w:rPr>
          <w:rFonts w:ascii="Calibri" w:hAnsi="Calibri" w:cs="Times New Roman"/>
        </w:rPr>
        <w:t>novih</w:t>
      </w:r>
      <w:r w:rsidRPr="00CA2F92">
        <w:rPr>
          <w:rFonts w:ascii="Calibri" w:hAnsi="Calibri" w:cs="Times New Roman"/>
        </w:rPr>
        <w:t>.</w:t>
      </w:r>
      <w:r w:rsidRPr="00774136">
        <w:rPr>
          <w:rFonts w:ascii="Calibri" w:hAnsi="Calibri"/>
        </w:rPr>
        <w:t xml:space="preserve"> Na recepciji </w:t>
      </w:r>
      <w:r>
        <w:rPr>
          <w:rFonts w:ascii="Calibri" w:hAnsi="Calibri"/>
        </w:rPr>
        <w:t xml:space="preserve">poskrbijo za prijavo, odjavo ter </w:t>
      </w:r>
      <w:r w:rsidRPr="00774136">
        <w:rPr>
          <w:rFonts w:ascii="Calibri" w:hAnsi="Calibri"/>
        </w:rPr>
        <w:t>plačilo turistične</w:t>
      </w:r>
      <w:r>
        <w:rPr>
          <w:rFonts w:ascii="Calibri" w:hAnsi="Calibri"/>
        </w:rPr>
        <w:t xml:space="preserve"> in promocijske takse</w:t>
      </w:r>
      <w:r w:rsidRPr="00774136">
        <w:rPr>
          <w:rFonts w:ascii="Calibri" w:hAnsi="Calibri"/>
        </w:rPr>
        <w:t>.</w:t>
      </w:r>
    </w:p>
    <w:p w14:paraId="59ECFE2E" w14:textId="77777777" w:rsidR="00E92FE4" w:rsidRDefault="00E92FE4" w:rsidP="00E92FE4">
      <w:pPr>
        <w:spacing w:line="276" w:lineRule="auto"/>
        <w:jc w:val="both"/>
        <w:rPr>
          <w:rFonts w:ascii="Calibri" w:hAnsi="Calibri"/>
        </w:rPr>
      </w:pPr>
    </w:p>
    <w:p w14:paraId="73E01ED9" w14:textId="77777777" w:rsidR="00E92FE4" w:rsidRPr="00774136" w:rsidRDefault="00E92FE4" w:rsidP="00E92FE4">
      <w:pPr>
        <w:spacing w:line="276" w:lineRule="auto"/>
        <w:jc w:val="both"/>
        <w:rPr>
          <w:rFonts w:ascii="Calibri" w:hAnsi="Calibri"/>
        </w:rPr>
      </w:pPr>
      <w:r w:rsidRPr="00774136">
        <w:rPr>
          <w:rFonts w:ascii="Calibri" w:hAnsi="Calibri"/>
        </w:rPr>
        <w:t xml:space="preserve">Apartmaji so v štirih objektih, imenovanih Sončnica 8, Marjetica 18, Marjetica 45 in Trobentica 5. V vseh sta vgrajena televizijska indukcijska zanka za naglušne in svetlobni zvonec za gluhe osebe. Ogrevajo se z električnimi radiatorji, v njih pa sta grelnik tople vode in televizijski sprejemnik. Apartmaji so v dveh nivojih, v pritličju in </w:t>
      </w:r>
      <w:r>
        <w:rPr>
          <w:rFonts w:ascii="Calibri" w:hAnsi="Calibri"/>
        </w:rPr>
        <w:t xml:space="preserve">v </w:t>
      </w:r>
      <w:r w:rsidRPr="00774136">
        <w:rPr>
          <w:rFonts w:ascii="Calibri" w:hAnsi="Calibri"/>
        </w:rPr>
        <w:t>mansardi.</w:t>
      </w:r>
      <w:r>
        <w:rPr>
          <w:rFonts w:ascii="Calibri" w:hAnsi="Calibri"/>
        </w:rPr>
        <w:t xml:space="preserve"> Opremljeni so s klimatsko napravo.</w:t>
      </w:r>
    </w:p>
    <w:p w14:paraId="155EE93D" w14:textId="77777777" w:rsidR="000736D9" w:rsidRPr="00774136" w:rsidRDefault="000736D9" w:rsidP="000736D9">
      <w:pPr>
        <w:spacing w:line="276" w:lineRule="auto"/>
        <w:jc w:val="both"/>
        <w:rPr>
          <w:rFonts w:ascii="Calibri" w:hAnsi="Calibri"/>
          <w:u w:val="single"/>
        </w:rPr>
      </w:pPr>
    </w:p>
    <w:p w14:paraId="6ABC90C0" w14:textId="77777777" w:rsidR="00A56685" w:rsidRPr="00B77428" w:rsidRDefault="00A56685" w:rsidP="00A56685">
      <w:pPr>
        <w:spacing w:line="276" w:lineRule="auto"/>
        <w:jc w:val="both"/>
        <w:rPr>
          <w:rFonts w:ascii="Calibri" w:hAnsi="Calibri"/>
          <w:b/>
          <w:bCs/>
          <w:u w:val="single"/>
        </w:rPr>
      </w:pPr>
      <w:r w:rsidRPr="00B77428">
        <w:rPr>
          <w:rFonts w:ascii="Calibri" w:hAnsi="Calibri"/>
          <w:b/>
          <w:bCs/>
          <w:u w:val="single"/>
        </w:rPr>
        <w:t>Apartma Sončnica 8</w:t>
      </w:r>
      <w:r>
        <w:rPr>
          <w:rFonts w:ascii="Calibri" w:hAnsi="Calibri"/>
          <w:b/>
          <w:bCs/>
          <w:u w:val="single"/>
        </w:rPr>
        <w:t xml:space="preserve"> (pet</w:t>
      </w:r>
      <w:r w:rsidRPr="00B77428">
        <w:rPr>
          <w:rFonts w:ascii="Calibri" w:hAnsi="Calibri"/>
          <w:b/>
          <w:bCs/>
          <w:u w:val="single"/>
        </w:rPr>
        <w:t xml:space="preserve"> ležišč</w:t>
      </w:r>
      <w:r>
        <w:rPr>
          <w:rFonts w:ascii="Calibri" w:hAnsi="Calibri"/>
          <w:b/>
          <w:bCs/>
          <w:u w:val="single"/>
        </w:rPr>
        <w:t>)</w:t>
      </w:r>
    </w:p>
    <w:p w14:paraId="5F0A1427" w14:textId="77777777" w:rsidR="00A56685" w:rsidRPr="00774136" w:rsidRDefault="00A56685" w:rsidP="00A56685">
      <w:pPr>
        <w:spacing w:line="276" w:lineRule="auto"/>
        <w:jc w:val="both"/>
        <w:rPr>
          <w:rFonts w:ascii="Calibri" w:hAnsi="Calibri"/>
        </w:rPr>
      </w:pPr>
      <w:r w:rsidRPr="00774136">
        <w:rPr>
          <w:rFonts w:ascii="Calibri" w:hAnsi="Calibri"/>
        </w:rPr>
        <w:t xml:space="preserve">V pritličju </w:t>
      </w:r>
      <w:r>
        <w:rPr>
          <w:rFonts w:ascii="Calibri" w:hAnsi="Calibri"/>
        </w:rPr>
        <w:t>sta</w:t>
      </w:r>
      <w:r w:rsidRPr="00774136">
        <w:rPr>
          <w:rFonts w:ascii="Calibri" w:hAnsi="Calibri"/>
        </w:rPr>
        <w:t xml:space="preserve"> predsoba</w:t>
      </w:r>
      <w:r>
        <w:rPr>
          <w:rFonts w:ascii="Calibri" w:hAnsi="Calibri"/>
        </w:rPr>
        <w:t xml:space="preserve"> in </w:t>
      </w:r>
      <w:r w:rsidRPr="00774136">
        <w:rPr>
          <w:rFonts w:ascii="Calibri" w:hAnsi="Calibri"/>
        </w:rPr>
        <w:t xml:space="preserve">bivalna soba s kuhinjsko nišo, jedilno mizo </w:t>
      </w:r>
      <w:r>
        <w:rPr>
          <w:rFonts w:ascii="Calibri" w:hAnsi="Calibri"/>
        </w:rPr>
        <w:t>ter</w:t>
      </w:r>
      <w:r w:rsidRPr="00774136">
        <w:rPr>
          <w:rFonts w:ascii="Calibri" w:hAnsi="Calibri"/>
        </w:rPr>
        <w:t xml:space="preserve"> enim ležiščem. V </w:t>
      </w:r>
      <w:r>
        <w:rPr>
          <w:rFonts w:ascii="Calibri" w:hAnsi="Calibri"/>
        </w:rPr>
        <w:t xml:space="preserve">mansardi sta </w:t>
      </w:r>
      <w:r w:rsidRPr="00774136">
        <w:rPr>
          <w:rFonts w:ascii="Calibri" w:hAnsi="Calibri"/>
        </w:rPr>
        <w:t>kopalnica s tuš kabino in soba, v kateri so zakonska postelja in dve ležišči. Apartma ima teraso.</w:t>
      </w:r>
    </w:p>
    <w:p w14:paraId="20B4066B" w14:textId="77777777" w:rsidR="00A56685" w:rsidRDefault="00A56685" w:rsidP="00A56685">
      <w:pPr>
        <w:spacing w:line="276" w:lineRule="auto"/>
        <w:jc w:val="both"/>
        <w:rPr>
          <w:rFonts w:ascii="Calibri" w:hAnsi="Calibri"/>
          <w:b/>
          <w:bCs/>
          <w:u w:val="single"/>
        </w:rPr>
      </w:pPr>
    </w:p>
    <w:p w14:paraId="35670014" w14:textId="77777777" w:rsidR="00A56685" w:rsidRPr="00B77428" w:rsidRDefault="00A56685" w:rsidP="00A56685">
      <w:pPr>
        <w:spacing w:line="276" w:lineRule="auto"/>
        <w:jc w:val="both"/>
        <w:rPr>
          <w:rFonts w:ascii="Calibri" w:hAnsi="Calibri"/>
          <w:b/>
          <w:bCs/>
          <w:u w:val="single"/>
        </w:rPr>
      </w:pPr>
      <w:r w:rsidRPr="00B77428">
        <w:rPr>
          <w:rFonts w:ascii="Calibri" w:hAnsi="Calibri"/>
          <w:b/>
          <w:bCs/>
          <w:u w:val="single"/>
        </w:rPr>
        <w:t>Apartma Marjetica 18</w:t>
      </w:r>
      <w:r>
        <w:rPr>
          <w:rFonts w:ascii="Calibri" w:hAnsi="Calibri"/>
          <w:b/>
          <w:bCs/>
          <w:u w:val="single"/>
        </w:rPr>
        <w:t xml:space="preserve"> (štiri</w:t>
      </w:r>
      <w:r w:rsidRPr="00B77428">
        <w:rPr>
          <w:rFonts w:ascii="Calibri" w:hAnsi="Calibri"/>
          <w:b/>
          <w:bCs/>
          <w:u w:val="single"/>
        </w:rPr>
        <w:t xml:space="preserve"> ležišča</w:t>
      </w:r>
      <w:r>
        <w:rPr>
          <w:rFonts w:ascii="Calibri" w:hAnsi="Calibri"/>
          <w:b/>
          <w:bCs/>
          <w:u w:val="single"/>
        </w:rPr>
        <w:t>)</w:t>
      </w:r>
    </w:p>
    <w:p w14:paraId="4B7AC480" w14:textId="77777777" w:rsidR="00A56685" w:rsidRPr="00774136" w:rsidRDefault="00A56685" w:rsidP="00A56685">
      <w:pPr>
        <w:spacing w:line="276" w:lineRule="auto"/>
        <w:jc w:val="both"/>
        <w:rPr>
          <w:rFonts w:ascii="Calibri" w:hAnsi="Calibri"/>
        </w:rPr>
      </w:pPr>
      <w:r w:rsidRPr="00774136">
        <w:rPr>
          <w:rFonts w:ascii="Calibri" w:hAnsi="Calibri"/>
        </w:rPr>
        <w:t xml:space="preserve">V pritličju </w:t>
      </w:r>
      <w:r>
        <w:rPr>
          <w:rFonts w:ascii="Calibri" w:hAnsi="Calibri"/>
        </w:rPr>
        <w:t>sta</w:t>
      </w:r>
      <w:r w:rsidRPr="00774136">
        <w:rPr>
          <w:rFonts w:ascii="Calibri" w:hAnsi="Calibri"/>
        </w:rPr>
        <w:t xml:space="preserve"> predsoba</w:t>
      </w:r>
      <w:r>
        <w:rPr>
          <w:rFonts w:ascii="Calibri" w:hAnsi="Calibri"/>
        </w:rPr>
        <w:t xml:space="preserve"> in </w:t>
      </w:r>
      <w:r w:rsidRPr="00774136">
        <w:rPr>
          <w:rFonts w:ascii="Calibri" w:hAnsi="Calibri"/>
        </w:rPr>
        <w:t xml:space="preserve">bivalna soba s kuhinjsko nišo, jedilno mizo </w:t>
      </w:r>
      <w:r>
        <w:rPr>
          <w:rFonts w:ascii="Calibri" w:hAnsi="Calibri"/>
        </w:rPr>
        <w:t>ter</w:t>
      </w:r>
      <w:r w:rsidRPr="00774136">
        <w:rPr>
          <w:rFonts w:ascii="Calibri" w:hAnsi="Calibri"/>
        </w:rPr>
        <w:t xml:space="preserve"> raztegljivim ležiščem za dve osebi. V mansard</w:t>
      </w:r>
      <w:r>
        <w:rPr>
          <w:rFonts w:ascii="Calibri" w:hAnsi="Calibri"/>
        </w:rPr>
        <w:t>i</w:t>
      </w:r>
      <w:r w:rsidRPr="00774136">
        <w:rPr>
          <w:rFonts w:ascii="Calibri" w:hAnsi="Calibri"/>
        </w:rPr>
        <w:t xml:space="preserve"> sta kopalnica s tuš kabino in soba z zakonsko posteljo. Apartma ima teraso.</w:t>
      </w:r>
    </w:p>
    <w:p w14:paraId="3FD1360C" w14:textId="77777777" w:rsidR="00A56685" w:rsidRDefault="00A56685" w:rsidP="00A56685">
      <w:pPr>
        <w:spacing w:line="276" w:lineRule="auto"/>
        <w:jc w:val="both"/>
        <w:rPr>
          <w:rFonts w:ascii="Calibri" w:hAnsi="Calibri"/>
          <w:b/>
          <w:bCs/>
          <w:u w:val="single"/>
        </w:rPr>
      </w:pPr>
    </w:p>
    <w:p w14:paraId="58133224" w14:textId="77777777" w:rsidR="00A56685" w:rsidRPr="00B77428" w:rsidRDefault="00A56685" w:rsidP="00A56685">
      <w:pPr>
        <w:spacing w:line="276" w:lineRule="auto"/>
        <w:jc w:val="both"/>
        <w:rPr>
          <w:rFonts w:ascii="Calibri" w:hAnsi="Calibri"/>
          <w:b/>
          <w:bCs/>
          <w:u w:val="single"/>
        </w:rPr>
      </w:pPr>
      <w:r w:rsidRPr="00B77428">
        <w:rPr>
          <w:rFonts w:ascii="Calibri" w:hAnsi="Calibri"/>
          <w:b/>
          <w:bCs/>
          <w:u w:val="single"/>
        </w:rPr>
        <w:t>Apartma Marjetica 45</w:t>
      </w:r>
      <w:r>
        <w:rPr>
          <w:rFonts w:ascii="Calibri" w:hAnsi="Calibri"/>
          <w:b/>
          <w:bCs/>
          <w:u w:val="single"/>
        </w:rPr>
        <w:t xml:space="preserve"> (štiri</w:t>
      </w:r>
      <w:r w:rsidRPr="00B77428">
        <w:rPr>
          <w:rFonts w:ascii="Calibri" w:hAnsi="Calibri"/>
          <w:b/>
          <w:bCs/>
          <w:u w:val="single"/>
        </w:rPr>
        <w:t xml:space="preserve"> ležišča</w:t>
      </w:r>
      <w:r>
        <w:rPr>
          <w:rFonts w:ascii="Calibri" w:hAnsi="Calibri"/>
          <w:b/>
          <w:bCs/>
          <w:u w:val="single"/>
        </w:rPr>
        <w:t>)</w:t>
      </w:r>
    </w:p>
    <w:p w14:paraId="7377695D" w14:textId="77777777" w:rsidR="00A56685" w:rsidRDefault="00A56685" w:rsidP="00A56685">
      <w:pPr>
        <w:spacing w:line="276" w:lineRule="auto"/>
        <w:jc w:val="both"/>
        <w:rPr>
          <w:rFonts w:ascii="Calibri" w:hAnsi="Calibri"/>
        </w:rPr>
      </w:pPr>
      <w:r w:rsidRPr="00774136">
        <w:rPr>
          <w:rFonts w:ascii="Calibri" w:hAnsi="Calibri"/>
        </w:rPr>
        <w:t xml:space="preserve">V pritličju </w:t>
      </w:r>
      <w:r>
        <w:rPr>
          <w:rFonts w:ascii="Calibri" w:hAnsi="Calibri"/>
        </w:rPr>
        <w:t>sta</w:t>
      </w:r>
      <w:r w:rsidRPr="00774136">
        <w:rPr>
          <w:rFonts w:ascii="Calibri" w:hAnsi="Calibri"/>
        </w:rPr>
        <w:t xml:space="preserve"> predsoba</w:t>
      </w:r>
      <w:r>
        <w:rPr>
          <w:rFonts w:ascii="Calibri" w:hAnsi="Calibri"/>
        </w:rPr>
        <w:t xml:space="preserve"> in </w:t>
      </w:r>
      <w:r w:rsidRPr="00774136">
        <w:rPr>
          <w:rFonts w:ascii="Calibri" w:hAnsi="Calibri"/>
        </w:rPr>
        <w:t xml:space="preserve">bivalna soba s kuhinjsko nišo, jedilno mizo </w:t>
      </w:r>
      <w:r>
        <w:rPr>
          <w:rFonts w:ascii="Calibri" w:hAnsi="Calibri"/>
        </w:rPr>
        <w:t>ter</w:t>
      </w:r>
      <w:r w:rsidRPr="00774136">
        <w:rPr>
          <w:rFonts w:ascii="Calibri" w:hAnsi="Calibri"/>
        </w:rPr>
        <w:t xml:space="preserve"> raztegljivim ležiščem za dve osebi. V mansard</w:t>
      </w:r>
      <w:r>
        <w:rPr>
          <w:rFonts w:ascii="Calibri" w:hAnsi="Calibri"/>
        </w:rPr>
        <w:t>i</w:t>
      </w:r>
      <w:r w:rsidRPr="00774136">
        <w:rPr>
          <w:rFonts w:ascii="Calibri" w:hAnsi="Calibri"/>
        </w:rPr>
        <w:t xml:space="preserve"> </w:t>
      </w:r>
      <w:r>
        <w:rPr>
          <w:rFonts w:ascii="Calibri" w:hAnsi="Calibri"/>
        </w:rPr>
        <w:t>sta</w:t>
      </w:r>
      <w:r w:rsidRPr="00774136">
        <w:rPr>
          <w:rFonts w:ascii="Calibri" w:hAnsi="Calibri"/>
        </w:rPr>
        <w:t xml:space="preserve"> kopalnica s tuš kabino in soba z zakonsko post</w:t>
      </w:r>
      <w:r>
        <w:rPr>
          <w:rFonts w:ascii="Calibri" w:hAnsi="Calibri"/>
        </w:rPr>
        <w:t>eljo. Apartma ima teraso</w:t>
      </w:r>
      <w:r w:rsidRPr="00774136">
        <w:rPr>
          <w:rFonts w:ascii="Calibri" w:hAnsi="Calibri"/>
        </w:rPr>
        <w:t>.</w:t>
      </w:r>
    </w:p>
    <w:p w14:paraId="47121044" w14:textId="77777777" w:rsidR="00A56685" w:rsidRDefault="00A56685" w:rsidP="00A56685">
      <w:pPr>
        <w:spacing w:line="276" w:lineRule="auto"/>
        <w:jc w:val="both"/>
        <w:rPr>
          <w:rFonts w:ascii="Calibri" w:hAnsi="Calibri"/>
          <w:b/>
          <w:bCs/>
          <w:u w:val="single"/>
        </w:rPr>
      </w:pPr>
    </w:p>
    <w:p w14:paraId="1B06E7BB" w14:textId="77777777" w:rsidR="00A56685" w:rsidRPr="00B77428" w:rsidRDefault="00A56685" w:rsidP="00A56685">
      <w:pPr>
        <w:spacing w:line="276" w:lineRule="auto"/>
        <w:jc w:val="both"/>
        <w:rPr>
          <w:rFonts w:ascii="Calibri" w:hAnsi="Calibri"/>
          <w:b/>
          <w:bCs/>
        </w:rPr>
      </w:pPr>
      <w:r w:rsidRPr="00B77428">
        <w:rPr>
          <w:rFonts w:ascii="Calibri" w:hAnsi="Calibri"/>
          <w:b/>
          <w:bCs/>
          <w:u w:val="single"/>
        </w:rPr>
        <w:t>Apartma Trobentica 5</w:t>
      </w:r>
      <w:r>
        <w:rPr>
          <w:rFonts w:ascii="Calibri" w:hAnsi="Calibri"/>
          <w:b/>
          <w:bCs/>
          <w:u w:val="single"/>
        </w:rPr>
        <w:t xml:space="preserve"> (dve</w:t>
      </w:r>
      <w:r w:rsidRPr="00B77428">
        <w:rPr>
          <w:rFonts w:ascii="Calibri" w:hAnsi="Calibri"/>
          <w:b/>
          <w:bCs/>
          <w:u w:val="single"/>
        </w:rPr>
        <w:t xml:space="preserve"> ležišči</w:t>
      </w:r>
      <w:r>
        <w:rPr>
          <w:rFonts w:ascii="Calibri" w:hAnsi="Calibri"/>
          <w:b/>
          <w:bCs/>
          <w:u w:val="single"/>
        </w:rPr>
        <w:t>)</w:t>
      </w:r>
    </w:p>
    <w:p w14:paraId="72F4C167" w14:textId="77777777" w:rsidR="00A56685" w:rsidRDefault="00A56685" w:rsidP="00A56685">
      <w:pPr>
        <w:spacing w:line="276" w:lineRule="auto"/>
        <w:jc w:val="both"/>
        <w:rPr>
          <w:rFonts w:ascii="Calibri" w:hAnsi="Calibri"/>
        </w:rPr>
      </w:pPr>
      <w:r w:rsidRPr="00774136">
        <w:rPr>
          <w:rFonts w:ascii="Calibri" w:hAnsi="Calibri"/>
        </w:rPr>
        <w:t xml:space="preserve">V pritličju so predsoba, bivalna soba s kuhinjsko nišo, jedilno mizo in </w:t>
      </w:r>
      <w:r>
        <w:rPr>
          <w:rFonts w:ascii="Calibri" w:hAnsi="Calibri"/>
        </w:rPr>
        <w:t>sedežno garnituro</w:t>
      </w:r>
      <w:r w:rsidRPr="00774136">
        <w:rPr>
          <w:rFonts w:ascii="Calibri" w:hAnsi="Calibri"/>
        </w:rPr>
        <w:t xml:space="preserve"> ter kopalnica s tuš kabino. V mansard</w:t>
      </w:r>
      <w:r>
        <w:rPr>
          <w:rFonts w:ascii="Calibri" w:hAnsi="Calibri"/>
        </w:rPr>
        <w:t xml:space="preserve">i </w:t>
      </w:r>
      <w:r w:rsidRPr="00774136">
        <w:rPr>
          <w:rFonts w:ascii="Calibri" w:hAnsi="Calibri"/>
        </w:rPr>
        <w:t>oziroma na galeriji je soba z zakonsko posteljo. Apartma</w:t>
      </w:r>
      <w:r>
        <w:rPr>
          <w:rFonts w:ascii="Calibri" w:hAnsi="Calibri"/>
        </w:rPr>
        <w:t xml:space="preserve"> ima teraso</w:t>
      </w:r>
      <w:r w:rsidRPr="00774136">
        <w:rPr>
          <w:rFonts w:ascii="Calibri" w:hAnsi="Calibri"/>
        </w:rPr>
        <w:t>.</w:t>
      </w:r>
    </w:p>
    <w:p w14:paraId="33C4A3FD" w14:textId="77777777" w:rsidR="005C234E" w:rsidRPr="005C234E" w:rsidRDefault="005C234E" w:rsidP="005C234E">
      <w:pPr>
        <w:spacing w:line="210" w:lineRule="exact"/>
        <w:ind w:left="720"/>
        <w:jc w:val="center"/>
        <w:rPr>
          <w:rFonts w:eastAsia="Arial"/>
          <w:b/>
          <w:bCs/>
          <w:color w:val="000000"/>
          <w:sz w:val="21"/>
          <w:szCs w:val="21"/>
          <w:lang w:eastAsia="sl-SI"/>
        </w:rPr>
      </w:pPr>
    </w:p>
    <w:p w14:paraId="235CC250" w14:textId="77777777" w:rsidR="00A56685" w:rsidRDefault="00A56685" w:rsidP="00A56685">
      <w:pPr>
        <w:jc w:val="both"/>
        <w:rPr>
          <w:rFonts w:ascii="Calibri" w:hAnsi="Calibri"/>
          <w:iCs/>
        </w:rPr>
      </w:pPr>
      <w:r w:rsidRPr="00E13503">
        <w:rPr>
          <w:rFonts w:ascii="Calibri" w:hAnsi="Calibri"/>
          <w:iCs/>
        </w:rPr>
        <w:lastRenderedPageBreak/>
        <w:t xml:space="preserve">Izmene </w:t>
      </w:r>
      <w:r>
        <w:rPr>
          <w:rFonts w:ascii="Calibri" w:hAnsi="Calibri"/>
          <w:iCs/>
        </w:rPr>
        <w:t xml:space="preserve">v apartmajih </w:t>
      </w:r>
      <w:r w:rsidRPr="00E13503">
        <w:rPr>
          <w:rFonts w:ascii="Calibri" w:hAnsi="Calibri"/>
          <w:iCs/>
        </w:rPr>
        <w:t>potekajo po pravilu: odhod do 10. ure, prihod po 15. uri.</w:t>
      </w:r>
    </w:p>
    <w:p w14:paraId="6737FB97" w14:textId="77777777" w:rsidR="00A56685" w:rsidRDefault="00A56685" w:rsidP="00A56685">
      <w:pPr>
        <w:spacing w:line="276" w:lineRule="auto"/>
        <w:jc w:val="both"/>
        <w:rPr>
          <w:rFonts w:ascii="Calibri" w:hAnsi="Calibri"/>
        </w:rPr>
      </w:pPr>
      <w:r w:rsidRPr="00774136">
        <w:rPr>
          <w:rFonts w:ascii="Calibri" w:hAnsi="Calibri"/>
        </w:rPr>
        <w:t>Med poletno sezono veljajo sedemdnevni termini po društvih.</w:t>
      </w:r>
    </w:p>
    <w:p w14:paraId="293DF108" w14:textId="48548C09" w:rsidR="00EB364A" w:rsidRDefault="00EB364A" w:rsidP="005C234E">
      <w:pPr>
        <w:jc w:val="both"/>
        <w:rPr>
          <w:rFonts w:ascii="Calibri" w:hAnsi="Calibri"/>
          <w:iCs/>
        </w:rPr>
      </w:pPr>
    </w:p>
    <w:p w14:paraId="31EE94D9" w14:textId="2D3A4A3B" w:rsidR="00EB364A" w:rsidRPr="00EB364A" w:rsidRDefault="00EB364A" w:rsidP="00EB364A">
      <w:pPr>
        <w:rPr>
          <w:rFonts w:ascii="Calibri" w:hAnsi="Calibri"/>
          <w:iCs/>
        </w:rPr>
      </w:pPr>
      <w:r w:rsidRPr="00EB364A">
        <w:rPr>
          <w:rFonts w:ascii="Calibri" w:hAnsi="Calibri"/>
          <w:iCs/>
        </w:rPr>
        <w:t>V apartmaj</w:t>
      </w:r>
      <w:r w:rsidR="00A56685">
        <w:rPr>
          <w:rFonts w:ascii="Calibri" w:hAnsi="Calibri"/>
          <w:iCs/>
        </w:rPr>
        <w:t>ih</w:t>
      </w:r>
      <w:r w:rsidRPr="00EB364A">
        <w:rPr>
          <w:rFonts w:ascii="Calibri" w:hAnsi="Calibri"/>
          <w:iCs/>
        </w:rPr>
        <w:t xml:space="preserve"> lahko bivajo le osebe,</w:t>
      </w:r>
      <w:r w:rsidR="00A56685">
        <w:rPr>
          <w:rFonts w:ascii="Calibri" w:hAnsi="Calibri"/>
          <w:iCs/>
        </w:rPr>
        <w:t xml:space="preserve"> </w:t>
      </w:r>
      <w:r w:rsidRPr="00EB364A">
        <w:rPr>
          <w:rFonts w:ascii="Calibri" w:hAnsi="Calibri"/>
          <w:iCs/>
        </w:rPr>
        <w:t>navedene na napotnici.</w:t>
      </w:r>
    </w:p>
    <w:p w14:paraId="6E8CFDB9" w14:textId="77777777" w:rsidR="00EB364A" w:rsidRPr="008936F6" w:rsidRDefault="00EB364A" w:rsidP="005C234E">
      <w:pPr>
        <w:jc w:val="both"/>
        <w:rPr>
          <w:rFonts w:ascii="Calibri" w:hAnsi="Calibri"/>
          <w:iCs/>
        </w:rPr>
      </w:pPr>
    </w:p>
    <w:p w14:paraId="438D0D41" w14:textId="77777777" w:rsidR="00A56685" w:rsidRDefault="00A56685" w:rsidP="00A56685">
      <w:pPr>
        <w:spacing w:line="276" w:lineRule="auto"/>
        <w:jc w:val="both"/>
        <w:rPr>
          <w:rFonts w:ascii="Calibri" w:hAnsi="Calibri"/>
        </w:rPr>
      </w:pPr>
      <w:r w:rsidRPr="00E13503">
        <w:rPr>
          <w:rFonts w:ascii="Calibri" w:hAnsi="Calibri"/>
        </w:rPr>
        <w:t>Uporabniki apartmajev s seboj prinesejo lastno posteljnino, brisače in kuhinjske krpe.</w:t>
      </w:r>
    </w:p>
    <w:p w14:paraId="15425314" w14:textId="77777777" w:rsidR="00A56685" w:rsidRPr="007E221A" w:rsidRDefault="00A56685" w:rsidP="00A56685">
      <w:pPr>
        <w:spacing w:line="276" w:lineRule="auto"/>
        <w:jc w:val="both"/>
        <w:rPr>
          <w:rFonts w:ascii="Calibri" w:hAnsi="Calibri"/>
          <w:b/>
          <w:bCs/>
        </w:rPr>
      </w:pPr>
      <w:r w:rsidRPr="007E221A">
        <w:rPr>
          <w:rFonts w:ascii="Calibri" w:hAnsi="Calibri"/>
          <w:b/>
          <w:bCs/>
        </w:rPr>
        <w:t>Domače živali v apartmajih niso dovoljene!</w:t>
      </w:r>
    </w:p>
    <w:p w14:paraId="2C79DF4A" w14:textId="77777777" w:rsidR="00A56685" w:rsidRDefault="00A56685" w:rsidP="00A56685">
      <w:pPr>
        <w:ind w:right="1080"/>
        <w:rPr>
          <w:rFonts w:ascii="Calibri" w:hAnsi="Calibri"/>
          <w:iCs/>
        </w:rPr>
      </w:pPr>
    </w:p>
    <w:p w14:paraId="5A77D620" w14:textId="77777777" w:rsidR="00A56685" w:rsidRDefault="00A56685" w:rsidP="00A56685">
      <w:pPr>
        <w:ind w:right="1080"/>
        <w:rPr>
          <w:rFonts w:ascii="Calibri" w:hAnsi="Calibri"/>
          <w:iCs/>
        </w:rPr>
      </w:pPr>
      <w:r>
        <w:rPr>
          <w:rFonts w:ascii="Calibri" w:hAnsi="Calibri"/>
          <w:iCs/>
        </w:rPr>
        <w:t>Ostalo:</w:t>
      </w:r>
    </w:p>
    <w:p w14:paraId="425E64F6" w14:textId="77777777" w:rsidR="00A56685" w:rsidRPr="0072631B" w:rsidRDefault="00A56685" w:rsidP="00A56685">
      <w:pPr>
        <w:pStyle w:val="Odstavekseznama"/>
        <w:numPr>
          <w:ilvl w:val="0"/>
          <w:numId w:val="44"/>
        </w:numPr>
        <w:ind w:right="1080"/>
        <w:rPr>
          <w:rFonts w:ascii="Calibri" w:hAnsi="Calibri"/>
          <w:iCs/>
        </w:rPr>
      </w:pPr>
      <w:r w:rsidRPr="0072631B">
        <w:rPr>
          <w:rFonts w:asciiTheme="minorHAnsi" w:eastAsia="Arial" w:hAnsiTheme="minorHAnsi"/>
          <w:lang w:eastAsia="sl-SI"/>
        </w:rPr>
        <w:t>obvezno doplačilo za čiščenje</w:t>
      </w:r>
      <w:r>
        <w:rPr>
          <w:rFonts w:asciiTheme="minorHAnsi" w:eastAsia="Arial" w:hAnsiTheme="minorHAnsi"/>
          <w:lang w:eastAsia="sl-SI"/>
        </w:rPr>
        <w:t xml:space="preserve"> </w:t>
      </w:r>
      <w:r w:rsidRPr="0072631B">
        <w:rPr>
          <w:rFonts w:asciiTheme="minorHAnsi" w:eastAsia="Arial" w:hAnsiTheme="minorHAnsi"/>
          <w:lang w:eastAsia="sl-SI"/>
        </w:rPr>
        <w:t xml:space="preserve">20 </w:t>
      </w:r>
      <w:r>
        <w:rPr>
          <w:rFonts w:asciiTheme="minorHAnsi" w:eastAsia="Arial" w:hAnsiTheme="minorHAnsi"/>
          <w:lang w:eastAsia="sl-SI"/>
        </w:rPr>
        <w:t>evrov,</w:t>
      </w:r>
    </w:p>
    <w:p w14:paraId="3A541B51" w14:textId="77777777" w:rsidR="00A56685" w:rsidRPr="0072631B" w:rsidRDefault="00A56685" w:rsidP="00A56685">
      <w:pPr>
        <w:pStyle w:val="Odstavekseznama"/>
        <w:numPr>
          <w:ilvl w:val="0"/>
          <w:numId w:val="44"/>
        </w:numPr>
        <w:ind w:right="1080"/>
        <w:rPr>
          <w:rFonts w:ascii="Calibri" w:hAnsi="Calibri"/>
          <w:iCs/>
        </w:rPr>
      </w:pPr>
      <w:r w:rsidRPr="0072631B">
        <w:rPr>
          <w:rFonts w:ascii="Calibri" w:hAnsi="Calibri"/>
          <w:iCs/>
        </w:rPr>
        <w:t>možnost doplačila za posteljnino</w:t>
      </w:r>
      <w:r>
        <w:rPr>
          <w:rFonts w:ascii="Calibri" w:hAnsi="Calibri"/>
          <w:iCs/>
        </w:rPr>
        <w:t xml:space="preserve"> </w:t>
      </w:r>
      <w:r w:rsidRPr="0072631B">
        <w:rPr>
          <w:rFonts w:ascii="Calibri" w:hAnsi="Calibri"/>
          <w:iCs/>
        </w:rPr>
        <w:t xml:space="preserve">10 </w:t>
      </w:r>
      <w:r>
        <w:rPr>
          <w:rFonts w:ascii="Calibri" w:hAnsi="Calibri"/>
          <w:iCs/>
        </w:rPr>
        <w:t>evrov.</w:t>
      </w:r>
    </w:p>
    <w:p w14:paraId="68FBDC76" w14:textId="77777777" w:rsidR="005C234E" w:rsidRDefault="005C234E" w:rsidP="005C234E">
      <w:pPr>
        <w:spacing w:line="276" w:lineRule="auto"/>
        <w:jc w:val="both"/>
        <w:rPr>
          <w:rFonts w:ascii="Calibri" w:hAnsi="Calibri"/>
          <w:b/>
        </w:rPr>
      </w:pPr>
    </w:p>
    <w:p w14:paraId="091B18BC" w14:textId="77777777" w:rsidR="00297767" w:rsidRDefault="00297767" w:rsidP="00666764">
      <w:pPr>
        <w:jc w:val="both"/>
        <w:rPr>
          <w:rFonts w:ascii="Calibri" w:hAnsi="Calibri"/>
          <w:b/>
        </w:rPr>
      </w:pPr>
    </w:p>
    <w:p w14:paraId="29F5A894" w14:textId="77777777" w:rsidR="00297767" w:rsidRPr="00CA2F92" w:rsidRDefault="00297767" w:rsidP="008B350B">
      <w:pPr>
        <w:jc w:val="both"/>
        <w:rPr>
          <w:rFonts w:ascii="Calibri" w:hAnsi="Calibri"/>
          <w:b/>
        </w:rPr>
      </w:pPr>
      <w:r>
        <w:rPr>
          <w:rFonts w:ascii="Calibri" w:hAnsi="Calibri"/>
          <w:b/>
        </w:rPr>
        <w:t>Sedem</w:t>
      </w:r>
      <w:r w:rsidRPr="00CA2F92">
        <w:rPr>
          <w:rFonts w:ascii="Calibri" w:hAnsi="Calibri"/>
          <w:b/>
        </w:rPr>
        <w:t>dnevni termini društev po apartmajih:</w:t>
      </w:r>
    </w:p>
    <w:p w14:paraId="5050EC50" w14:textId="77777777" w:rsidR="00297767" w:rsidRPr="00CA2F92" w:rsidRDefault="00297767" w:rsidP="008B350B">
      <w:pPr>
        <w:ind w:left="1080"/>
        <w:rPr>
          <w:rFonts w:ascii="Calibri" w:hAnsi="Calibri"/>
          <w:b/>
        </w:rPr>
      </w:pPr>
    </w:p>
    <w:p w14:paraId="4B86A765" w14:textId="77777777" w:rsidR="00297767" w:rsidRPr="00CA2F92" w:rsidRDefault="00297767" w:rsidP="00297767">
      <w:pPr>
        <w:spacing w:line="360" w:lineRule="auto"/>
        <w:jc w:val="both"/>
        <w:rPr>
          <w:rFonts w:ascii="Calibri" w:hAnsi="Calibri"/>
          <w:b/>
          <w:bCs/>
        </w:rPr>
      </w:pPr>
      <w:r>
        <w:rPr>
          <w:rFonts w:ascii="Calibri" w:hAnsi="Calibri" w:cs="Times New Roman"/>
          <w:b/>
          <w:bCs/>
        </w:rPr>
        <w:t>Apartma 5</w:t>
      </w:r>
      <w:r w:rsidRPr="00CA2F92">
        <w:rPr>
          <w:rFonts w:ascii="Calibri" w:hAnsi="Calibri" w:cs="Times New Roman"/>
          <w:b/>
          <w:bCs/>
        </w:rPr>
        <w:t xml:space="preserve"> – </w:t>
      </w:r>
      <w:r>
        <w:rPr>
          <w:rFonts w:ascii="Calibri" w:hAnsi="Calibri" w:cs="Times New Roman"/>
          <w:b/>
          <w:bCs/>
        </w:rPr>
        <w:t>Trobentica</w:t>
      </w:r>
      <w:r w:rsidRPr="00CA2F92">
        <w:rPr>
          <w:rFonts w:ascii="Calibri" w:hAnsi="Calibri" w:cs="Times New Roman"/>
          <w:b/>
          <w:bCs/>
        </w:rPr>
        <w:t xml:space="preserve"> </w:t>
      </w:r>
      <w:r w:rsidRPr="00CA2F92">
        <w:rPr>
          <w:rFonts w:ascii="Calibri" w:hAnsi="Calibri"/>
        </w:rPr>
        <w:t>(</w:t>
      </w:r>
      <w:r>
        <w:rPr>
          <w:rFonts w:ascii="Calibri" w:hAnsi="Calibri"/>
        </w:rPr>
        <w:t>dve</w:t>
      </w:r>
      <w:r w:rsidRPr="00CA2F92">
        <w:rPr>
          <w:rFonts w:ascii="Calibri" w:hAnsi="Calibri"/>
        </w:rPr>
        <w:t xml:space="preserve"> ležišči)</w:t>
      </w:r>
    </w:p>
    <w:tbl>
      <w:tblPr>
        <w:tblW w:w="0" w:type="auto"/>
        <w:tblInd w:w="21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78"/>
        <w:gridCol w:w="3969"/>
      </w:tblGrid>
      <w:tr w:rsidR="00666764" w:rsidRPr="00CA2F92" w14:paraId="094DEB96" w14:textId="77777777" w:rsidTr="0016548B">
        <w:tc>
          <w:tcPr>
            <w:tcW w:w="467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6A9CD565" w14:textId="77777777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Društvo</w:t>
            </w:r>
          </w:p>
        </w:tc>
        <w:tc>
          <w:tcPr>
            <w:tcW w:w="3969" w:type="dxa"/>
            <w:tcBorders>
              <w:top w:val="single" w:sz="12" w:space="0" w:color="auto"/>
              <w:left w:val="nil"/>
              <w:right w:val="single" w:sz="12" w:space="0" w:color="auto"/>
            </w:tcBorders>
          </w:tcPr>
          <w:p w14:paraId="1DB379A2" w14:textId="77777777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Termin</w:t>
            </w:r>
          </w:p>
        </w:tc>
      </w:tr>
      <w:tr w:rsidR="00666764" w:rsidRPr="00CA2F92" w14:paraId="237CFF99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0D5381A8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7500DE19" w14:textId="5CE19BFF" w:rsidR="0013397A" w:rsidRPr="00CA2F92" w:rsidRDefault="0053678B" w:rsidP="0016548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Južne Primorske</w:t>
            </w:r>
          </w:p>
        </w:tc>
        <w:tc>
          <w:tcPr>
            <w:tcW w:w="3969" w:type="dxa"/>
            <w:tcBorders>
              <w:top w:val="single" w:sz="12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3D556DD4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11632487" w14:textId="663A96ED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15. 6.–22. 6. 202</w:t>
            </w:r>
            <w:r w:rsidR="00A92715">
              <w:rPr>
                <w:rFonts w:ascii="Calibri" w:hAnsi="Calibri"/>
              </w:rPr>
              <w:t>3</w:t>
            </w:r>
          </w:p>
        </w:tc>
      </w:tr>
      <w:tr w:rsidR="00666764" w:rsidRPr="00CA2F92" w14:paraId="40041CD3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0D665F09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0094F84B" w14:textId="562A634C" w:rsidR="00666764" w:rsidRPr="00CA2F92" w:rsidRDefault="0053678B" w:rsidP="0016548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MDGN Velenj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6E0610E3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79C2C4C8" w14:textId="1CF46252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2. 6.–29. 6. 202</w:t>
            </w:r>
            <w:r w:rsidR="00A92715">
              <w:rPr>
                <w:rFonts w:ascii="Calibri" w:hAnsi="Calibri"/>
              </w:rPr>
              <w:t>3</w:t>
            </w:r>
          </w:p>
        </w:tc>
      </w:tr>
      <w:tr w:rsidR="00666764" w:rsidRPr="00CA2F92" w14:paraId="5407CB95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78D2A157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43848CE1" w14:textId="2EF98CB0" w:rsidR="00666764" w:rsidRPr="00CA2F92" w:rsidRDefault="0053678B" w:rsidP="0016548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Podravja Maribor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4F1D5A65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3421B98C" w14:textId="71EABB3B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9. 6.–6. 7. 202</w:t>
            </w:r>
            <w:r w:rsidR="00A92715">
              <w:rPr>
                <w:rFonts w:ascii="Calibri" w:hAnsi="Calibri"/>
              </w:rPr>
              <w:t>3</w:t>
            </w:r>
          </w:p>
          <w:p w14:paraId="0CD7F612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451C3C3D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4A19F210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60682EF8" w14:textId="678C9C60" w:rsidR="00666764" w:rsidRPr="00CA2F92" w:rsidRDefault="0053678B" w:rsidP="0013397A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Korošk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17DED429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2B8FC243" w14:textId="33303666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6. 7.–13. 7. 202</w:t>
            </w:r>
            <w:r w:rsidR="00A92715">
              <w:rPr>
                <w:rFonts w:ascii="Calibri" w:hAnsi="Calibri"/>
              </w:rPr>
              <w:t>3</w:t>
            </w:r>
          </w:p>
        </w:tc>
      </w:tr>
      <w:tr w:rsidR="00666764" w:rsidRPr="00CA2F92" w14:paraId="424B94C5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673FB6F7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125B1486" w14:textId="5BA3AE16" w:rsidR="00666764" w:rsidRPr="00CA2F92" w:rsidRDefault="0053678B" w:rsidP="0016548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MDGN Slovenske Konjic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4B2F16A5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421888F9" w14:textId="315A6353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13. 7.–20. 7. 202</w:t>
            </w:r>
            <w:r w:rsidR="00A92715">
              <w:rPr>
                <w:rFonts w:ascii="Calibri" w:hAnsi="Calibri"/>
              </w:rPr>
              <w:t>3</w:t>
            </w:r>
          </w:p>
        </w:tc>
      </w:tr>
      <w:tr w:rsidR="00666764" w:rsidRPr="00CA2F92" w14:paraId="1B4DEC1B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68971B03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3D6CCDC7" w14:textId="5A7EFCA1" w:rsidR="00666764" w:rsidRPr="00CA2F92" w:rsidRDefault="0053678B" w:rsidP="00CA2F0E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OZ</w:t>
            </w:r>
            <w:r>
              <w:rPr>
                <w:rFonts w:ascii="Calibri" w:hAnsi="Calibri"/>
                <w:b/>
                <w:bCs/>
              </w:rPr>
              <w:t>I</w:t>
            </w:r>
            <w:r w:rsidRPr="00CA2F92">
              <w:rPr>
                <w:rFonts w:ascii="Calibri" w:hAnsi="Calibri"/>
                <w:b/>
                <w:bCs/>
              </w:rPr>
              <w:t>S Dolenjske in Bele krajin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121F15ED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7B3AD6C3" w14:textId="73A13F1E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0. 7.–27. 7. 202</w:t>
            </w:r>
            <w:r w:rsidR="00A92715">
              <w:rPr>
                <w:rFonts w:ascii="Calibri" w:hAnsi="Calibri"/>
              </w:rPr>
              <w:t>3</w:t>
            </w:r>
          </w:p>
        </w:tc>
      </w:tr>
      <w:tr w:rsidR="00666764" w:rsidRPr="00CA2F92" w14:paraId="50BA0E83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176785A1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797E1F57" w14:textId="0BFF452F" w:rsidR="00666764" w:rsidRPr="00CA2F92" w:rsidRDefault="0053678B" w:rsidP="0053678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</w:t>
            </w:r>
            <w:r>
              <w:rPr>
                <w:rFonts w:ascii="Calibri" w:hAnsi="Calibri"/>
                <w:b/>
                <w:bCs/>
              </w:rPr>
              <w:t>OOS</w:t>
            </w:r>
            <w:r w:rsidRPr="00CA2F92">
              <w:rPr>
                <w:rFonts w:ascii="Calibri" w:hAnsi="Calibri"/>
                <w:b/>
                <w:bCs/>
              </w:rPr>
              <w:t xml:space="preserve"> </w:t>
            </w:r>
            <w:r w:rsidR="006B6A3C">
              <w:rPr>
                <w:rFonts w:ascii="Calibri" w:hAnsi="Calibri"/>
                <w:b/>
                <w:bCs/>
              </w:rPr>
              <w:t>c</w:t>
            </w:r>
            <w:r>
              <w:rPr>
                <w:rFonts w:ascii="Calibri" w:hAnsi="Calibri"/>
                <w:b/>
                <w:bCs/>
              </w:rPr>
              <w:t>eljske regij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76855319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56C14D29" w14:textId="5B0DC31C" w:rsidR="00666764" w:rsidRPr="00194FCA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7. 7.–3. 8. 202</w:t>
            </w:r>
            <w:r w:rsidR="00A92715">
              <w:rPr>
                <w:rFonts w:ascii="Calibri" w:hAnsi="Calibri"/>
              </w:rPr>
              <w:t>3</w:t>
            </w:r>
          </w:p>
        </w:tc>
      </w:tr>
      <w:tr w:rsidR="00666764" w:rsidRPr="00CA2F92" w14:paraId="5495288F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0CCB91A8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789F9A3E" w14:textId="0917CE62" w:rsidR="00666764" w:rsidRPr="00CA2F92" w:rsidRDefault="0053678B" w:rsidP="0016548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Ljubljana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1DED2FEA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42ABD19C" w14:textId="3A02FB5D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3. 8.–10. 8. 202</w:t>
            </w:r>
            <w:r w:rsidR="00A92715">
              <w:rPr>
                <w:rFonts w:ascii="Calibri" w:hAnsi="Calibri"/>
              </w:rPr>
              <w:t>3</w:t>
            </w:r>
          </w:p>
        </w:tc>
      </w:tr>
      <w:tr w:rsidR="00666764" w:rsidRPr="00CA2F92" w14:paraId="3642904C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7941DC73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6EB31432" w14:textId="10319760" w:rsidR="00666764" w:rsidRPr="00CA2F92" w:rsidRDefault="0053678B" w:rsidP="0053678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Severne Primorsk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671ABC12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3660AFBC" w14:textId="1F71F1BC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10. 8.–17. 8. 202</w:t>
            </w:r>
            <w:r w:rsidR="00A92715">
              <w:rPr>
                <w:rFonts w:ascii="Calibri" w:hAnsi="Calibri"/>
              </w:rPr>
              <w:t>3</w:t>
            </w:r>
          </w:p>
        </w:tc>
      </w:tr>
      <w:tr w:rsidR="00666764" w:rsidRPr="00CA2F92" w14:paraId="4C5EDA70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32A674A6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36D5D142" w14:textId="71536FB1" w:rsidR="00666764" w:rsidRPr="00CA2F92" w:rsidRDefault="0053678B" w:rsidP="0016548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Posavja Krško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43C9995B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1B209773" w14:textId="28F0D48F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17. 8.–24. 8. 202</w:t>
            </w:r>
            <w:r w:rsidR="00A92715">
              <w:rPr>
                <w:rFonts w:ascii="Calibri" w:hAnsi="Calibri"/>
              </w:rPr>
              <w:t>3</w:t>
            </w:r>
          </w:p>
        </w:tc>
      </w:tr>
      <w:tr w:rsidR="00666764" w:rsidRPr="00CA2F92" w14:paraId="46C7E2B3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6DEED559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6A00A2BD" w14:textId="299E233F" w:rsidR="00666764" w:rsidRPr="00CA2F92" w:rsidRDefault="0053678B" w:rsidP="00CA2F0E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MDG Ljubljana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35702C6A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5043740C" w14:textId="3A174425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4. 8.–31. 8. 202</w:t>
            </w:r>
            <w:r w:rsidR="00A92715">
              <w:rPr>
                <w:rFonts w:ascii="Calibri" w:hAnsi="Calibri"/>
              </w:rPr>
              <w:t>3</w:t>
            </w:r>
          </w:p>
        </w:tc>
      </w:tr>
      <w:tr w:rsidR="00666764" w:rsidRPr="00CA2F92" w14:paraId="519FA9CF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7D50CDE8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1FF8382A" w14:textId="36D7558A" w:rsidR="00666764" w:rsidRPr="00CA2F92" w:rsidRDefault="0053678B" w:rsidP="0053678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Auris – MDGN za Gorenjsko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108F78E7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7919109F" w14:textId="32BAFFA1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31. 8.–7. 9. 202</w:t>
            </w:r>
            <w:r w:rsidR="00A92715">
              <w:rPr>
                <w:rFonts w:ascii="Calibri" w:hAnsi="Calibri"/>
              </w:rPr>
              <w:t>3</w:t>
            </w:r>
          </w:p>
        </w:tc>
      </w:tr>
      <w:tr w:rsidR="00666764" w:rsidRPr="00CA2F92" w14:paraId="25AE8A53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75424263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09F9C827" w14:textId="759E99EF" w:rsidR="00666764" w:rsidRPr="00CA2F92" w:rsidRDefault="0053678B" w:rsidP="0053678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Pomurja Murska Sobota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4E804121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693B5EBE" w14:textId="4AED91DD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7. 9.–14. 9. 202</w:t>
            </w:r>
            <w:r w:rsidR="00A92715">
              <w:rPr>
                <w:rFonts w:ascii="Calibri" w:hAnsi="Calibri"/>
              </w:rPr>
              <w:t>3</w:t>
            </w:r>
          </w:p>
        </w:tc>
      </w:tr>
    </w:tbl>
    <w:p w14:paraId="33FD49D3" w14:textId="77777777" w:rsidR="00666764" w:rsidRPr="00CA2F92" w:rsidRDefault="00666764" w:rsidP="00666764">
      <w:pPr>
        <w:pStyle w:val="Odstavekseznama"/>
        <w:spacing w:line="360" w:lineRule="auto"/>
        <w:ind w:left="0"/>
        <w:jc w:val="both"/>
        <w:rPr>
          <w:rFonts w:ascii="Calibri" w:hAnsi="Calibri"/>
          <w:b/>
          <w:bCs/>
        </w:rPr>
      </w:pPr>
    </w:p>
    <w:p w14:paraId="11698C02" w14:textId="77777777" w:rsidR="00D81F60" w:rsidRPr="00CA2F92" w:rsidRDefault="00D81F60" w:rsidP="00D81F60">
      <w:pPr>
        <w:spacing w:line="360" w:lineRule="auto"/>
        <w:jc w:val="both"/>
        <w:rPr>
          <w:rFonts w:ascii="Calibri" w:hAnsi="Calibri"/>
        </w:rPr>
      </w:pPr>
      <w:r>
        <w:rPr>
          <w:rFonts w:ascii="Calibri" w:hAnsi="Calibri" w:cs="Times New Roman"/>
          <w:b/>
          <w:bCs/>
        </w:rPr>
        <w:lastRenderedPageBreak/>
        <w:t>Apartma</w:t>
      </w:r>
      <w:r w:rsidRPr="00CA2F92">
        <w:rPr>
          <w:rFonts w:ascii="Calibri" w:hAnsi="Calibri" w:cs="Times New Roman"/>
          <w:b/>
          <w:bCs/>
        </w:rPr>
        <w:t xml:space="preserve"> 8 – </w:t>
      </w:r>
      <w:r>
        <w:rPr>
          <w:rFonts w:ascii="Calibri" w:hAnsi="Calibri" w:cs="Times New Roman"/>
          <w:b/>
          <w:bCs/>
        </w:rPr>
        <w:t>Sončnica</w:t>
      </w:r>
      <w:r w:rsidRPr="00CA2F92">
        <w:rPr>
          <w:rFonts w:ascii="Calibri" w:hAnsi="Calibri" w:cs="Times New Roman"/>
          <w:b/>
          <w:bCs/>
        </w:rPr>
        <w:t xml:space="preserve"> </w:t>
      </w:r>
      <w:r w:rsidRPr="00CA2F92">
        <w:rPr>
          <w:rFonts w:ascii="Calibri" w:hAnsi="Calibri"/>
        </w:rPr>
        <w:t>(</w:t>
      </w:r>
      <w:r>
        <w:rPr>
          <w:rFonts w:ascii="Calibri" w:hAnsi="Calibri"/>
        </w:rPr>
        <w:t>pet</w:t>
      </w:r>
      <w:r w:rsidRPr="00CA2F92">
        <w:rPr>
          <w:rFonts w:ascii="Calibri" w:hAnsi="Calibri"/>
        </w:rPr>
        <w:t xml:space="preserve"> ležišč)</w:t>
      </w:r>
    </w:p>
    <w:tbl>
      <w:tblPr>
        <w:tblW w:w="0" w:type="auto"/>
        <w:tblInd w:w="21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78"/>
        <w:gridCol w:w="3969"/>
      </w:tblGrid>
      <w:tr w:rsidR="00666764" w:rsidRPr="00CA2F92" w14:paraId="6D50AD9E" w14:textId="77777777" w:rsidTr="0016548B">
        <w:tc>
          <w:tcPr>
            <w:tcW w:w="467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08ED0ACF" w14:textId="77777777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Društvo</w:t>
            </w:r>
          </w:p>
        </w:tc>
        <w:tc>
          <w:tcPr>
            <w:tcW w:w="3969" w:type="dxa"/>
            <w:tcBorders>
              <w:top w:val="single" w:sz="12" w:space="0" w:color="auto"/>
              <w:left w:val="nil"/>
              <w:right w:val="single" w:sz="12" w:space="0" w:color="auto"/>
            </w:tcBorders>
          </w:tcPr>
          <w:p w14:paraId="08C449D2" w14:textId="77777777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Termin</w:t>
            </w:r>
          </w:p>
        </w:tc>
      </w:tr>
      <w:tr w:rsidR="00666764" w:rsidRPr="00CA2F92" w14:paraId="3CC004E6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4B21664E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69B13790" w14:textId="2D4ADD68" w:rsidR="00666764" w:rsidRDefault="00C33B48" w:rsidP="0016548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Pomurja Murska Sobota</w:t>
            </w:r>
          </w:p>
          <w:p w14:paraId="59E0A6E9" w14:textId="2F479F26" w:rsidR="0013397A" w:rsidRPr="00CA2F92" w:rsidRDefault="0013397A" w:rsidP="0016548B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12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1A702538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5B509063" w14:textId="4B07E3FD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15. 6.–22. 6. 202</w:t>
            </w:r>
            <w:r w:rsidR="00C33B48">
              <w:rPr>
                <w:rFonts w:ascii="Calibri" w:hAnsi="Calibri"/>
              </w:rPr>
              <w:t>3</w:t>
            </w:r>
          </w:p>
        </w:tc>
      </w:tr>
      <w:tr w:rsidR="00666764" w:rsidRPr="00CA2F92" w14:paraId="59F36E04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2D88CAB7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51C1E518" w14:textId="3D044F71" w:rsidR="00C33B48" w:rsidRPr="00CA2F92" w:rsidRDefault="00C33B48" w:rsidP="00C33B48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Koroške</w:t>
            </w:r>
          </w:p>
          <w:p w14:paraId="6656C8C1" w14:textId="167E9D0B" w:rsidR="00666764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64D57869" w14:textId="02432E60" w:rsidR="0013397A" w:rsidRPr="00CA2F92" w:rsidRDefault="0013397A" w:rsidP="0016548B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6C793CF8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0224D45C" w14:textId="1FF8568B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2. 6.–29. 6. 202</w:t>
            </w:r>
            <w:r w:rsidR="00C33B48">
              <w:rPr>
                <w:rFonts w:ascii="Calibri" w:hAnsi="Calibri"/>
              </w:rPr>
              <w:t>3</w:t>
            </w:r>
          </w:p>
        </w:tc>
      </w:tr>
      <w:tr w:rsidR="00666764" w:rsidRPr="00CA2F92" w14:paraId="57489E10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6AD069D1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0300E118" w14:textId="77777777" w:rsidR="00E716B4" w:rsidRPr="00CA2F92" w:rsidRDefault="00E716B4" w:rsidP="00E716B4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Severne Primorske</w:t>
            </w:r>
          </w:p>
          <w:p w14:paraId="58786A04" w14:textId="160DF4C9" w:rsidR="00666764" w:rsidRPr="00CA2F92" w:rsidRDefault="00666764" w:rsidP="004E45FF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1E87F54B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60DA0FEB" w14:textId="0DA41EF5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9. 6.–6. 7. 202</w:t>
            </w:r>
            <w:r w:rsidR="00C33B48">
              <w:rPr>
                <w:rFonts w:ascii="Calibri" w:hAnsi="Calibri"/>
              </w:rPr>
              <w:t>3</w:t>
            </w:r>
          </w:p>
          <w:p w14:paraId="28A183C3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059EA260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17E4BDEE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3D571F70" w14:textId="00801F39" w:rsidR="00666764" w:rsidRPr="00CA2F92" w:rsidRDefault="00E716B4" w:rsidP="00C33B48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OZ</w:t>
            </w:r>
            <w:r>
              <w:rPr>
                <w:rFonts w:ascii="Calibri" w:hAnsi="Calibri"/>
                <w:b/>
                <w:bCs/>
              </w:rPr>
              <w:t>I</w:t>
            </w:r>
            <w:r w:rsidRPr="00CA2F92">
              <w:rPr>
                <w:rFonts w:ascii="Calibri" w:hAnsi="Calibri"/>
                <w:b/>
                <w:bCs/>
              </w:rPr>
              <w:t>S Dolenjske in Bele krajin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525DEC92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7849718E" w14:textId="15238119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6. 7.–13. 7. 202</w:t>
            </w:r>
            <w:r w:rsidR="00C33B48">
              <w:rPr>
                <w:rFonts w:ascii="Calibri" w:hAnsi="Calibri"/>
              </w:rPr>
              <w:t>3</w:t>
            </w:r>
          </w:p>
          <w:p w14:paraId="34965098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3F17EFB5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31C7F778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098A0128" w14:textId="1E03B37D" w:rsidR="00666764" w:rsidRPr="00CA2F92" w:rsidRDefault="00E716B4" w:rsidP="00E716B4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Auris – MDGN za Gorenjsko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0E5B00A0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5433AA3A" w14:textId="70F0DDED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13. 7.–20. 7. 202</w:t>
            </w:r>
            <w:r w:rsidR="00C33B48">
              <w:rPr>
                <w:rFonts w:ascii="Calibri" w:hAnsi="Calibri"/>
              </w:rPr>
              <w:t>3</w:t>
            </w:r>
          </w:p>
          <w:p w14:paraId="5D16646F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2380E744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1453D67D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6F5823D1" w14:textId="6C5FF86F" w:rsidR="00666764" w:rsidRPr="00CA2F92" w:rsidRDefault="00E716B4" w:rsidP="0013397A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Ljubljana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236301CA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28485569" w14:textId="1171A1EA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0. 7.–27. 7. 202</w:t>
            </w:r>
            <w:r w:rsidR="00C33B48">
              <w:rPr>
                <w:rFonts w:ascii="Calibri" w:hAnsi="Calibri"/>
              </w:rPr>
              <w:t>3</w:t>
            </w:r>
          </w:p>
          <w:p w14:paraId="7A016B5E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7FAF43F9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2334E7C2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3FABBEF7" w14:textId="54EA6A5C" w:rsidR="00666764" w:rsidRPr="00CA2F92" w:rsidRDefault="00E716B4" w:rsidP="0013397A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MDGN Slovenske Konjic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3AC9DA21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6CC1FA01" w14:textId="4860DB50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7. 7.–3. 8. 202</w:t>
            </w:r>
            <w:r w:rsidR="00C33B48">
              <w:rPr>
                <w:rFonts w:ascii="Calibri" w:hAnsi="Calibri"/>
              </w:rPr>
              <w:t>3</w:t>
            </w:r>
          </w:p>
          <w:p w14:paraId="68A0E648" w14:textId="77777777" w:rsidR="00666764" w:rsidRPr="00CA2F92" w:rsidRDefault="00666764" w:rsidP="0016548B">
            <w:pPr>
              <w:rPr>
                <w:rFonts w:ascii="Calibri" w:hAnsi="Calibri"/>
                <w:b/>
              </w:rPr>
            </w:pPr>
          </w:p>
        </w:tc>
      </w:tr>
      <w:tr w:rsidR="00666764" w:rsidRPr="00CA2F92" w14:paraId="592FEA63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01CFB646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18905700" w14:textId="78DE244E" w:rsidR="00666764" w:rsidRPr="00CA2F92" w:rsidRDefault="00E716B4" w:rsidP="004E45FF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  <w:b/>
                <w:bCs/>
              </w:rPr>
              <w:t>DGN Južne Primorsk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74665DFC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16308C3A" w14:textId="5DBCC033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3. 8.–10. 8. 202</w:t>
            </w:r>
            <w:r w:rsidR="00C33B48">
              <w:rPr>
                <w:rFonts w:ascii="Calibri" w:hAnsi="Calibri"/>
              </w:rPr>
              <w:t>3</w:t>
            </w:r>
          </w:p>
          <w:p w14:paraId="5F805453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5D90C054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1E3FC9EF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103293DE" w14:textId="58D0CFB5" w:rsidR="00666764" w:rsidRPr="00CA2F92" w:rsidRDefault="00E716B4" w:rsidP="004E45FF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Podravja Maribor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7F5F6E68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0B1B85EB" w14:textId="3307A1B9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10. 8.–17. 8. 202</w:t>
            </w:r>
            <w:r w:rsidR="00C33B48">
              <w:rPr>
                <w:rFonts w:ascii="Calibri" w:hAnsi="Calibri"/>
              </w:rPr>
              <w:t>3</w:t>
            </w:r>
          </w:p>
          <w:p w14:paraId="39ED3ED8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6AB167CF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152F4AE2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560464A7" w14:textId="77777777" w:rsidR="00E716B4" w:rsidRPr="00CA2F92" w:rsidRDefault="00E716B4" w:rsidP="00E716B4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MDGN Velenje</w:t>
            </w:r>
          </w:p>
          <w:p w14:paraId="26D8209F" w14:textId="252FA3B8" w:rsidR="00666764" w:rsidRPr="00CA2F92" w:rsidRDefault="00666764" w:rsidP="00C347F0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4C682D28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5399369D" w14:textId="4CC6B894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17. 8.–24. 8. 202</w:t>
            </w:r>
            <w:r w:rsidR="00C33B48">
              <w:rPr>
                <w:rFonts w:ascii="Calibri" w:hAnsi="Calibri"/>
              </w:rPr>
              <w:t>3</w:t>
            </w:r>
          </w:p>
          <w:p w14:paraId="37D11222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10AAC158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32E858A6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14B61A88" w14:textId="38CAAD91" w:rsidR="00E716B4" w:rsidRDefault="00E716B4" w:rsidP="00E716B4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</w:t>
            </w:r>
            <w:r>
              <w:rPr>
                <w:rFonts w:ascii="Calibri" w:hAnsi="Calibri"/>
                <w:b/>
                <w:bCs/>
              </w:rPr>
              <w:t>OOS</w:t>
            </w:r>
            <w:r w:rsidRPr="00CA2F92">
              <w:rPr>
                <w:rFonts w:ascii="Calibri" w:hAnsi="Calibri"/>
                <w:b/>
                <w:bCs/>
              </w:rPr>
              <w:t xml:space="preserve"> </w:t>
            </w:r>
            <w:r w:rsidR="00C70CD7">
              <w:rPr>
                <w:rFonts w:ascii="Calibri" w:hAnsi="Calibri"/>
                <w:b/>
                <w:bCs/>
              </w:rPr>
              <w:t>c</w:t>
            </w:r>
            <w:r>
              <w:rPr>
                <w:rFonts w:ascii="Calibri" w:hAnsi="Calibri"/>
                <w:b/>
                <w:bCs/>
              </w:rPr>
              <w:t>eljske regije</w:t>
            </w:r>
          </w:p>
          <w:p w14:paraId="3BF8B968" w14:textId="14F01135" w:rsidR="00666764" w:rsidRPr="00CA2F92" w:rsidRDefault="00666764" w:rsidP="00C347F0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4FED9556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6886D3D0" w14:textId="71ABD91F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4. 8.–31. 8. 202</w:t>
            </w:r>
            <w:r w:rsidR="00C33B48">
              <w:rPr>
                <w:rFonts w:ascii="Calibri" w:hAnsi="Calibri"/>
              </w:rPr>
              <w:t>3</w:t>
            </w:r>
          </w:p>
          <w:p w14:paraId="1778CF05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6B4529C3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01C80E3C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72D6CF4A" w14:textId="2C1CA13F" w:rsidR="00666764" w:rsidRPr="00CA2F92" w:rsidRDefault="00E716B4" w:rsidP="00E716B4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Posavja Krško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35DB2C44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343E0A24" w14:textId="143683D8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31. 8.–7. 9. 202</w:t>
            </w:r>
            <w:r w:rsidR="00C33B48">
              <w:rPr>
                <w:rFonts w:ascii="Calibri" w:hAnsi="Calibri"/>
              </w:rPr>
              <w:t>3</w:t>
            </w:r>
          </w:p>
          <w:p w14:paraId="4B17CDF6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4B504023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575FFE0C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18A1F4E5" w14:textId="69688661" w:rsidR="00666764" w:rsidRPr="00CA2F92" w:rsidRDefault="00E716B4" w:rsidP="00E716B4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MDG Ljubljana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183CA333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694DA33B" w14:textId="06B6B0C9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7. 9.–14. 9. 202</w:t>
            </w:r>
            <w:r w:rsidR="00C33B48">
              <w:rPr>
                <w:rFonts w:ascii="Calibri" w:hAnsi="Calibri"/>
              </w:rPr>
              <w:t>3</w:t>
            </w:r>
          </w:p>
          <w:p w14:paraId="627C081E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</w:tbl>
    <w:p w14:paraId="60B9655D" w14:textId="77777777" w:rsidR="00666764" w:rsidRPr="00CA2F92" w:rsidRDefault="00666764" w:rsidP="00666764">
      <w:pPr>
        <w:spacing w:line="360" w:lineRule="auto"/>
        <w:jc w:val="both"/>
        <w:rPr>
          <w:rFonts w:ascii="Calibri" w:hAnsi="Calibri" w:cs="Times New Roman"/>
          <w:b/>
          <w:bCs/>
        </w:rPr>
      </w:pPr>
    </w:p>
    <w:p w14:paraId="06A86FB9" w14:textId="77777777" w:rsidR="005C234E" w:rsidRDefault="005C234E" w:rsidP="00666764">
      <w:pPr>
        <w:spacing w:line="360" w:lineRule="auto"/>
        <w:jc w:val="both"/>
        <w:rPr>
          <w:rFonts w:ascii="Calibri" w:hAnsi="Calibri"/>
          <w:b/>
          <w:bCs/>
        </w:rPr>
      </w:pPr>
    </w:p>
    <w:p w14:paraId="3522CE8E" w14:textId="77777777" w:rsidR="00194FCA" w:rsidRDefault="00194FCA" w:rsidP="00666764">
      <w:pPr>
        <w:spacing w:line="360" w:lineRule="auto"/>
        <w:jc w:val="both"/>
        <w:rPr>
          <w:rFonts w:ascii="Calibri" w:hAnsi="Calibri"/>
          <w:b/>
          <w:bCs/>
        </w:rPr>
      </w:pPr>
    </w:p>
    <w:p w14:paraId="0CA36725" w14:textId="77777777" w:rsidR="009F4AFD" w:rsidRPr="00CA2F92" w:rsidRDefault="009F4AFD" w:rsidP="009F4AFD">
      <w:pPr>
        <w:spacing w:line="360" w:lineRule="auto"/>
        <w:jc w:val="both"/>
        <w:rPr>
          <w:rFonts w:ascii="Calibri" w:hAnsi="Calibri"/>
        </w:rPr>
      </w:pPr>
      <w:r>
        <w:rPr>
          <w:rFonts w:ascii="Calibri" w:hAnsi="Calibri" w:cs="Times New Roman"/>
          <w:b/>
          <w:bCs/>
        </w:rPr>
        <w:lastRenderedPageBreak/>
        <w:t>Apartma</w:t>
      </w:r>
      <w:r w:rsidRPr="00CA2F92">
        <w:rPr>
          <w:rFonts w:ascii="Calibri" w:hAnsi="Calibri" w:cs="Times New Roman"/>
          <w:b/>
          <w:bCs/>
        </w:rPr>
        <w:t xml:space="preserve"> 18 – </w:t>
      </w:r>
      <w:r>
        <w:rPr>
          <w:rFonts w:ascii="Calibri" w:hAnsi="Calibri" w:cs="Times New Roman"/>
          <w:b/>
          <w:bCs/>
        </w:rPr>
        <w:t>Marjetica</w:t>
      </w:r>
      <w:r w:rsidRPr="00CA2F92">
        <w:rPr>
          <w:rFonts w:ascii="Calibri" w:hAnsi="Calibri" w:cs="Times New Roman"/>
          <w:b/>
          <w:bCs/>
        </w:rPr>
        <w:t xml:space="preserve"> </w:t>
      </w:r>
      <w:r w:rsidRPr="00CA2F92">
        <w:rPr>
          <w:rFonts w:ascii="Calibri" w:hAnsi="Calibri"/>
        </w:rPr>
        <w:t>(</w:t>
      </w:r>
      <w:r>
        <w:rPr>
          <w:rFonts w:ascii="Calibri" w:hAnsi="Calibri"/>
        </w:rPr>
        <w:t>štiri</w:t>
      </w:r>
      <w:r w:rsidRPr="00CA2F92">
        <w:rPr>
          <w:rFonts w:ascii="Calibri" w:hAnsi="Calibri"/>
        </w:rPr>
        <w:t xml:space="preserve"> ležišča)</w:t>
      </w:r>
    </w:p>
    <w:tbl>
      <w:tblPr>
        <w:tblW w:w="0" w:type="auto"/>
        <w:tblInd w:w="21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78"/>
        <w:gridCol w:w="3969"/>
      </w:tblGrid>
      <w:tr w:rsidR="00666764" w:rsidRPr="00CA2F92" w14:paraId="16826887" w14:textId="77777777" w:rsidTr="0016548B">
        <w:tc>
          <w:tcPr>
            <w:tcW w:w="467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407698BA" w14:textId="77777777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Društvo</w:t>
            </w:r>
          </w:p>
        </w:tc>
        <w:tc>
          <w:tcPr>
            <w:tcW w:w="3969" w:type="dxa"/>
            <w:tcBorders>
              <w:top w:val="single" w:sz="12" w:space="0" w:color="auto"/>
              <w:left w:val="nil"/>
              <w:right w:val="single" w:sz="12" w:space="0" w:color="auto"/>
            </w:tcBorders>
          </w:tcPr>
          <w:p w14:paraId="20CDE978" w14:textId="77777777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Termin</w:t>
            </w:r>
          </w:p>
        </w:tc>
      </w:tr>
      <w:tr w:rsidR="00666764" w:rsidRPr="00CA2F92" w14:paraId="0956C82C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23F0C4E8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0B039ADF" w14:textId="013A45BB" w:rsidR="00666764" w:rsidRDefault="006C215D" w:rsidP="0016548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Posavja Krško</w:t>
            </w:r>
          </w:p>
          <w:p w14:paraId="3F9E774F" w14:textId="5B19E218" w:rsidR="004B7215" w:rsidRPr="00CA2F92" w:rsidRDefault="004B7215" w:rsidP="0016548B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12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3D53DB21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550A5B20" w14:textId="5AED3CCF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15. 6.–22. 6. 202</w:t>
            </w:r>
            <w:r w:rsidR="000A0711">
              <w:rPr>
                <w:rFonts w:ascii="Calibri" w:hAnsi="Calibri"/>
              </w:rPr>
              <w:t>3</w:t>
            </w:r>
          </w:p>
        </w:tc>
      </w:tr>
      <w:tr w:rsidR="00666764" w:rsidRPr="00CA2F92" w14:paraId="7E590A3F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614A08E3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5EACA382" w14:textId="34660683" w:rsidR="004B7215" w:rsidRPr="00CA2F92" w:rsidRDefault="006C215D" w:rsidP="004B7215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Pomurja Murska Sobota</w:t>
            </w:r>
          </w:p>
          <w:p w14:paraId="77571F40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6456C6F8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701C0782" w14:textId="4ED5C032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2. 6.–29. 6. 202</w:t>
            </w:r>
            <w:r w:rsidR="000A0711">
              <w:rPr>
                <w:rFonts w:ascii="Calibri" w:hAnsi="Calibri"/>
              </w:rPr>
              <w:t>3</w:t>
            </w:r>
          </w:p>
        </w:tc>
      </w:tr>
      <w:tr w:rsidR="00666764" w:rsidRPr="00CA2F92" w14:paraId="7373AE0B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38EB1530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75D7FFC0" w14:textId="77777777" w:rsidR="006C215D" w:rsidRPr="00CA2F92" w:rsidRDefault="006C215D" w:rsidP="006C215D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MDG Ljubljana</w:t>
            </w:r>
          </w:p>
          <w:p w14:paraId="2D98A77C" w14:textId="6C1A8CC6" w:rsidR="00666764" w:rsidRPr="00CA2F92" w:rsidRDefault="00666764" w:rsidP="0016548B">
            <w:pPr>
              <w:rPr>
                <w:rFonts w:ascii="Calibri" w:hAnsi="Calibri"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545DF9BE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3442C29E" w14:textId="6B3CEE39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9. 6.–6. 7. 20</w:t>
            </w:r>
            <w:r w:rsidR="00F85887">
              <w:rPr>
                <w:rFonts w:ascii="Calibri" w:hAnsi="Calibri"/>
              </w:rPr>
              <w:t>2</w:t>
            </w:r>
            <w:r w:rsidR="000A0711">
              <w:rPr>
                <w:rFonts w:ascii="Calibri" w:hAnsi="Calibri"/>
              </w:rPr>
              <w:t>3</w:t>
            </w:r>
          </w:p>
          <w:p w14:paraId="00310404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32BF7F49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37E8DCBA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7B688FAD" w14:textId="4B443C0D" w:rsidR="00666764" w:rsidRPr="00CA2F92" w:rsidRDefault="006C215D" w:rsidP="004B7215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Auris – MDGN za Gorenjsko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755CE451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07AFFD07" w14:textId="532DC0C8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6. 7.–13. 7. 20</w:t>
            </w:r>
            <w:r w:rsidR="000A0711">
              <w:rPr>
                <w:rFonts w:ascii="Calibri" w:hAnsi="Calibri"/>
              </w:rPr>
              <w:t>23</w:t>
            </w:r>
          </w:p>
          <w:p w14:paraId="058AA3ED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661510EF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7782D23B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7C74B403" w14:textId="77777777" w:rsidR="006C215D" w:rsidRPr="00CA2F92" w:rsidRDefault="006C215D" w:rsidP="006C215D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Koroške</w:t>
            </w:r>
          </w:p>
          <w:p w14:paraId="70C822E8" w14:textId="2C2F18BE" w:rsidR="00666764" w:rsidRPr="00CA2F92" w:rsidRDefault="00666764" w:rsidP="006C215D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48F019B0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3E165512" w14:textId="291E93FA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13. 7.–20. 7. 202</w:t>
            </w:r>
            <w:r w:rsidR="000A0711">
              <w:rPr>
                <w:rFonts w:ascii="Calibri" w:hAnsi="Calibri"/>
              </w:rPr>
              <w:t>3</w:t>
            </w:r>
          </w:p>
          <w:p w14:paraId="79CA6F19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20569FB7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51378E98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7BF36543" w14:textId="3A210F1E" w:rsidR="00666764" w:rsidRPr="00CA2F92" w:rsidRDefault="006C215D" w:rsidP="00F85887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Južne Primorsk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4380C6DB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3E59A1CA" w14:textId="79712D6C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0. 7.–27. 7. 20</w:t>
            </w:r>
            <w:r w:rsidR="000A0711">
              <w:rPr>
                <w:rFonts w:ascii="Calibri" w:hAnsi="Calibri"/>
              </w:rPr>
              <w:t>23</w:t>
            </w:r>
          </w:p>
          <w:p w14:paraId="0FA0A13F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14ECD6EF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363A014E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6A50CE4C" w14:textId="28A9476C" w:rsidR="00666764" w:rsidRPr="00CA2F92" w:rsidRDefault="00D70E10" w:rsidP="006C215D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Podravja Maribor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390725F5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6247F481" w14:textId="4193C75E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7. 7.–3. 8. 202</w:t>
            </w:r>
            <w:r w:rsidR="000A0711">
              <w:rPr>
                <w:rFonts w:ascii="Calibri" w:hAnsi="Calibri"/>
              </w:rPr>
              <w:t>3</w:t>
            </w:r>
          </w:p>
          <w:p w14:paraId="7D7BE428" w14:textId="77777777" w:rsidR="00666764" w:rsidRPr="00CA2F92" w:rsidRDefault="00666764" w:rsidP="0016548B">
            <w:pPr>
              <w:rPr>
                <w:rFonts w:ascii="Calibri" w:hAnsi="Calibri"/>
                <w:b/>
              </w:rPr>
            </w:pPr>
          </w:p>
        </w:tc>
      </w:tr>
      <w:tr w:rsidR="00666764" w:rsidRPr="00CA2F92" w14:paraId="22C8A82A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5CFE40CD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2108D83C" w14:textId="11AD0E45" w:rsidR="00666764" w:rsidRPr="00CA2F92" w:rsidRDefault="00D70E10" w:rsidP="0016548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MDGN Velenj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6B5C2E84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4A716B0C" w14:textId="0336EFC9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3. 8.–10. 8. 202</w:t>
            </w:r>
            <w:r w:rsidR="000A0711">
              <w:rPr>
                <w:rFonts w:ascii="Calibri" w:hAnsi="Calibri"/>
              </w:rPr>
              <w:t>3</w:t>
            </w:r>
          </w:p>
          <w:p w14:paraId="7C24972E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1A646129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06E80ED4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3DD87CB0" w14:textId="5271553D" w:rsidR="00D70E10" w:rsidRDefault="00D70E10" w:rsidP="00D70E10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</w:t>
            </w:r>
            <w:r>
              <w:rPr>
                <w:rFonts w:ascii="Calibri" w:hAnsi="Calibri"/>
                <w:b/>
                <w:bCs/>
              </w:rPr>
              <w:t>OOS</w:t>
            </w:r>
            <w:r w:rsidRPr="00CA2F92">
              <w:rPr>
                <w:rFonts w:ascii="Calibri" w:hAnsi="Calibri"/>
                <w:b/>
                <w:bCs/>
              </w:rPr>
              <w:t xml:space="preserve"> </w:t>
            </w:r>
            <w:r w:rsidR="009F4AFD">
              <w:rPr>
                <w:rFonts w:ascii="Calibri" w:hAnsi="Calibri"/>
                <w:b/>
                <w:bCs/>
              </w:rPr>
              <w:t>c</w:t>
            </w:r>
            <w:r>
              <w:rPr>
                <w:rFonts w:ascii="Calibri" w:hAnsi="Calibri"/>
                <w:b/>
                <w:bCs/>
              </w:rPr>
              <w:t>eljske regije</w:t>
            </w:r>
          </w:p>
          <w:p w14:paraId="46F34EAD" w14:textId="5A91DBC7" w:rsidR="00666764" w:rsidRPr="00CA2F92" w:rsidRDefault="00666764" w:rsidP="004B7215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7F1E132B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3FD24E09" w14:textId="395DB719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10. 8.–17. 8. 202</w:t>
            </w:r>
            <w:r w:rsidR="000A0711">
              <w:rPr>
                <w:rFonts w:ascii="Calibri" w:hAnsi="Calibri"/>
              </w:rPr>
              <w:t>3</w:t>
            </w:r>
          </w:p>
          <w:p w14:paraId="02087B07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60DF2D38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17F01C6B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7EC6F931" w14:textId="77777777" w:rsidR="00D70E10" w:rsidRPr="00CA2F92" w:rsidRDefault="00D70E10" w:rsidP="00D70E10">
            <w:pPr>
              <w:jc w:val="both"/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MDGN Slovenske Konjice</w:t>
            </w:r>
          </w:p>
          <w:p w14:paraId="717EFA07" w14:textId="49975485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2F4AD17C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64534E19" w14:textId="2946641E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17. 8.–24. 8. 202</w:t>
            </w:r>
            <w:r w:rsidR="000A0711">
              <w:rPr>
                <w:rFonts w:ascii="Calibri" w:hAnsi="Calibri"/>
              </w:rPr>
              <w:t>3</w:t>
            </w:r>
          </w:p>
          <w:p w14:paraId="6AE7FCEE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230896FA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6CD6B9CC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2041B91E" w14:textId="77777777" w:rsidR="00D70E10" w:rsidRPr="00CA2F92" w:rsidRDefault="00D70E10" w:rsidP="00D70E10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Ljubljana</w:t>
            </w:r>
          </w:p>
          <w:p w14:paraId="72130D43" w14:textId="5F93DF35" w:rsidR="00666764" w:rsidRPr="00CA2F92" w:rsidRDefault="00666764" w:rsidP="00D70E10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5FF0A532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2DFE51B2" w14:textId="7C06C9B7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4. 8.–31. 8. 202</w:t>
            </w:r>
            <w:r w:rsidR="000A0711">
              <w:rPr>
                <w:rFonts w:ascii="Calibri" w:hAnsi="Calibri"/>
              </w:rPr>
              <w:t>3</w:t>
            </w:r>
          </w:p>
          <w:p w14:paraId="1090EE09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7300A699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1B94C825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35CEE652" w14:textId="3391D739" w:rsidR="00666764" w:rsidRPr="00CA2F92" w:rsidRDefault="00D70E10" w:rsidP="00D70E10">
            <w:pPr>
              <w:jc w:val="both"/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OZ</w:t>
            </w:r>
            <w:r>
              <w:rPr>
                <w:rFonts w:ascii="Calibri" w:hAnsi="Calibri"/>
                <w:b/>
                <w:bCs/>
              </w:rPr>
              <w:t>I</w:t>
            </w:r>
            <w:r w:rsidRPr="00CA2F92">
              <w:rPr>
                <w:rFonts w:ascii="Calibri" w:hAnsi="Calibri"/>
                <w:b/>
                <w:bCs/>
              </w:rPr>
              <w:t>S Dolenjske in Bele krajin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5D669813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43E50B43" w14:textId="4FEE027B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31. 8.–7. 9. 202</w:t>
            </w:r>
            <w:r w:rsidR="000A0711">
              <w:rPr>
                <w:rFonts w:ascii="Calibri" w:hAnsi="Calibri"/>
              </w:rPr>
              <w:t>3</w:t>
            </w:r>
          </w:p>
          <w:p w14:paraId="44EDD491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3172B302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7B04394F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6C17841B" w14:textId="7EA21CC2" w:rsidR="00666764" w:rsidRPr="00CA2F92" w:rsidRDefault="00D70E10" w:rsidP="00D70E10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  <w:b/>
                <w:bCs/>
              </w:rPr>
              <w:t>DGN Severne Primorsk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5D33FC1D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2E5BCB90" w14:textId="129E73CF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7. 9.–14. 9. 202</w:t>
            </w:r>
            <w:r w:rsidR="000A0711">
              <w:rPr>
                <w:rFonts w:ascii="Calibri" w:hAnsi="Calibri"/>
              </w:rPr>
              <w:t>3</w:t>
            </w:r>
          </w:p>
          <w:p w14:paraId="129D23CA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</w:tbl>
    <w:p w14:paraId="184A172A" w14:textId="77777777" w:rsidR="00666764" w:rsidRPr="00CA2F92" w:rsidRDefault="00666764" w:rsidP="00666764">
      <w:pPr>
        <w:pStyle w:val="Odstavekseznama"/>
        <w:spacing w:line="360" w:lineRule="auto"/>
        <w:ind w:left="0"/>
        <w:jc w:val="both"/>
        <w:rPr>
          <w:rFonts w:ascii="Calibri" w:hAnsi="Calibri"/>
          <w:b/>
          <w:bCs/>
        </w:rPr>
      </w:pPr>
    </w:p>
    <w:p w14:paraId="6D676C03" w14:textId="77777777" w:rsidR="00666764" w:rsidRDefault="00666764" w:rsidP="00666764">
      <w:pPr>
        <w:spacing w:line="360" w:lineRule="auto"/>
        <w:jc w:val="both"/>
        <w:rPr>
          <w:rFonts w:ascii="Calibri" w:hAnsi="Calibri"/>
        </w:rPr>
      </w:pPr>
    </w:p>
    <w:p w14:paraId="24FDD4D2" w14:textId="77777777" w:rsidR="00194FCA" w:rsidRPr="00CA2F92" w:rsidRDefault="00194FCA" w:rsidP="00666764">
      <w:pPr>
        <w:spacing w:line="360" w:lineRule="auto"/>
        <w:jc w:val="both"/>
        <w:rPr>
          <w:rFonts w:ascii="Calibri" w:hAnsi="Calibri"/>
        </w:rPr>
      </w:pPr>
    </w:p>
    <w:p w14:paraId="3FB55E4C" w14:textId="77777777" w:rsidR="00DA7AA8" w:rsidRPr="00CA2F92" w:rsidRDefault="00DA7AA8" w:rsidP="00DA7AA8">
      <w:pPr>
        <w:spacing w:line="360" w:lineRule="auto"/>
        <w:jc w:val="both"/>
        <w:rPr>
          <w:rFonts w:ascii="Calibri" w:hAnsi="Calibri"/>
          <w:b/>
          <w:bCs/>
        </w:rPr>
      </w:pPr>
      <w:r>
        <w:rPr>
          <w:rFonts w:ascii="Calibri" w:hAnsi="Calibri" w:cs="Times New Roman"/>
          <w:b/>
          <w:bCs/>
        </w:rPr>
        <w:lastRenderedPageBreak/>
        <w:t>Apartma</w:t>
      </w:r>
      <w:r w:rsidRPr="00CA2F92">
        <w:rPr>
          <w:rFonts w:ascii="Calibri" w:hAnsi="Calibri" w:cs="Times New Roman"/>
          <w:b/>
          <w:bCs/>
        </w:rPr>
        <w:t xml:space="preserve"> 45 – </w:t>
      </w:r>
      <w:r>
        <w:rPr>
          <w:rFonts w:ascii="Calibri" w:hAnsi="Calibri" w:cs="Times New Roman"/>
          <w:b/>
          <w:bCs/>
        </w:rPr>
        <w:t>Marjetica</w:t>
      </w:r>
      <w:r w:rsidRPr="00CA2F92">
        <w:rPr>
          <w:rFonts w:ascii="Calibri" w:hAnsi="Calibri" w:cs="Times New Roman"/>
          <w:b/>
          <w:bCs/>
        </w:rPr>
        <w:t xml:space="preserve"> </w:t>
      </w:r>
      <w:r w:rsidRPr="00CA2F92">
        <w:rPr>
          <w:rFonts w:ascii="Calibri" w:hAnsi="Calibri"/>
        </w:rPr>
        <w:t>(</w:t>
      </w:r>
      <w:r>
        <w:rPr>
          <w:rFonts w:ascii="Calibri" w:hAnsi="Calibri"/>
        </w:rPr>
        <w:t>štiri</w:t>
      </w:r>
      <w:r w:rsidRPr="00CA2F92">
        <w:rPr>
          <w:rFonts w:ascii="Calibri" w:hAnsi="Calibri"/>
        </w:rPr>
        <w:t xml:space="preserve"> ležišča)</w:t>
      </w:r>
    </w:p>
    <w:tbl>
      <w:tblPr>
        <w:tblW w:w="0" w:type="auto"/>
        <w:tblInd w:w="21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78"/>
        <w:gridCol w:w="3969"/>
      </w:tblGrid>
      <w:tr w:rsidR="00666764" w:rsidRPr="00CA2F92" w14:paraId="6A294EFF" w14:textId="77777777" w:rsidTr="0016548B">
        <w:tc>
          <w:tcPr>
            <w:tcW w:w="467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439ABAF4" w14:textId="77777777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Društvo</w:t>
            </w:r>
          </w:p>
        </w:tc>
        <w:tc>
          <w:tcPr>
            <w:tcW w:w="3969" w:type="dxa"/>
            <w:tcBorders>
              <w:top w:val="single" w:sz="12" w:space="0" w:color="auto"/>
              <w:left w:val="nil"/>
              <w:right w:val="single" w:sz="12" w:space="0" w:color="auto"/>
            </w:tcBorders>
          </w:tcPr>
          <w:p w14:paraId="22030D7E" w14:textId="77777777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Termin</w:t>
            </w:r>
          </w:p>
        </w:tc>
      </w:tr>
      <w:tr w:rsidR="00666764" w:rsidRPr="00CA2F92" w14:paraId="0F7F2E0B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4DC87DA1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73A269A6" w14:textId="2C4F14D1" w:rsidR="00586A31" w:rsidRPr="00CA2F92" w:rsidRDefault="00586A31" w:rsidP="00586A31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MDGN Slovenske Konjice</w:t>
            </w:r>
          </w:p>
          <w:p w14:paraId="4DD8E4E1" w14:textId="38C26B1A" w:rsidR="0076271D" w:rsidRPr="00CA2F92" w:rsidRDefault="0076271D" w:rsidP="0016548B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12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14D15AA4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3E8F0352" w14:textId="5490C4B9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15. 6.–22. 6. 202</w:t>
            </w:r>
            <w:r w:rsidR="00B836A5">
              <w:rPr>
                <w:rFonts w:ascii="Calibri" w:hAnsi="Calibri"/>
              </w:rPr>
              <w:t>3</w:t>
            </w:r>
          </w:p>
        </w:tc>
      </w:tr>
      <w:tr w:rsidR="00666764" w:rsidRPr="00CA2F92" w14:paraId="0AE97806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1D1619E4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4440F110" w14:textId="54E0A6F6" w:rsidR="00666764" w:rsidRDefault="00586A31" w:rsidP="0016548B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Ljubljana</w:t>
            </w:r>
          </w:p>
          <w:p w14:paraId="3E1586AE" w14:textId="5A5D3180" w:rsidR="0076271D" w:rsidRPr="00CA2F92" w:rsidRDefault="0076271D" w:rsidP="0016548B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5ADC9D26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5C858FC6" w14:textId="5E6208B3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2. 6.–29. 6. 202</w:t>
            </w:r>
            <w:r w:rsidR="00002239">
              <w:rPr>
                <w:rFonts w:ascii="Calibri" w:hAnsi="Calibri"/>
              </w:rPr>
              <w:t>3</w:t>
            </w:r>
          </w:p>
        </w:tc>
      </w:tr>
      <w:tr w:rsidR="00666764" w:rsidRPr="00CA2F92" w14:paraId="5A4961F0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39AE3088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6A88ADA4" w14:textId="489DC85F" w:rsidR="00666764" w:rsidRPr="00CA2F92" w:rsidRDefault="00586A31" w:rsidP="00586A31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Korošk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187A5D6C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295EC0D7" w14:textId="53BFC39D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9. 6.–6. 7. 202</w:t>
            </w:r>
            <w:r w:rsidR="00002239">
              <w:rPr>
                <w:rFonts w:ascii="Calibri" w:hAnsi="Calibri"/>
              </w:rPr>
              <w:t>3</w:t>
            </w:r>
          </w:p>
          <w:p w14:paraId="3318D252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66117505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4C3F1F56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7B9DBF4E" w14:textId="77777777" w:rsidR="00586A31" w:rsidRPr="00CA2F92" w:rsidRDefault="00586A31" w:rsidP="00586A31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OZ</w:t>
            </w:r>
            <w:r>
              <w:rPr>
                <w:rFonts w:ascii="Calibri" w:hAnsi="Calibri"/>
                <w:b/>
                <w:bCs/>
              </w:rPr>
              <w:t>I</w:t>
            </w:r>
            <w:r w:rsidRPr="00CA2F92">
              <w:rPr>
                <w:rFonts w:ascii="Calibri" w:hAnsi="Calibri"/>
                <w:b/>
                <w:bCs/>
              </w:rPr>
              <w:t>S Dolenjske in Bele krajine</w:t>
            </w:r>
          </w:p>
          <w:p w14:paraId="2CA1F658" w14:textId="630B161E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5C74481D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73FF5893" w14:textId="3256F994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6. 7.–13. 7. 202</w:t>
            </w:r>
            <w:r w:rsidR="00002239">
              <w:rPr>
                <w:rFonts w:ascii="Calibri" w:hAnsi="Calibri"/>
              </w:rPr>
              <w:t>3</w:t>
            </w:r>
          </w:p>
          <w:p w14:paraId="25F5E9A7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0EB7901D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46C33A5A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7C321845" w14:textId="77777777" w:rsidR="00586A31" w:rsidRPr="00CA2F92" w:rsidRDefault="00586A31" w:rsidP="00586A31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Severne Primorske</w:t>
            </w:r>
          </w:p>
          <w:p w14:paraId="4AA259FF" w14:textId="07F7CDC6" w:rsidR="00666764" w:rsidRPr="00CA2F92" w:rsidRDefault="00666764" w:rsidP="004B7215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51637A88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706086A6" w14:textId="2B45AC28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13. 7.–20. 7. 202</w:t>
            </w:r>
            <w:r w:rsidR="00002239">
              <w:rPr>
                <w:rFonts w:ascii="Calibri" w:hAnsi="Calibri"/>
              </w:rPr>
              <w:t>3</w:t>
            </w:r>
          </w:p>
          <w:p w14:paraId="421A86F0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64152317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332063BB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7C9EC370" w14:textId="32B8D6CA" w:rsidR="00666764" w:rsidRPr="00CA2F92" w:rsidRDefault="00586A31" w:rsidP="00586A31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Auris – MDGN za Gorenjsko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71BC9CF7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6BDEA48B" w14:textId="793DE2FE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0. 7.–27. 7. 202</w:t>
            </w:r>
            <w:r w:rsidR="00002239">
              <w:rPr>
                <w:rFonts w:ascii="Calibri" w:hAnsi="Calibri"/>
              </w:rPr>
              <w:t>3</w:t>
            </w:r>
          </w:p>
          <w:p w14:paraId="575B493A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64C04ED5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19F00E36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145FC710" w14:textId="59EA850B" w:rsidR="00666764" w:rsidRPr="00CA2F92" w:rsidRDefault="00586A31" w:rsidP="00586A31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Pomurja Murska Sobota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39646962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5C2BB3C2" w14:textId="10375F2D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7. 7.–3. 8. 202</w:t>
            </w:r>
            <w:r w:rsidR="00002239">
              <w:rPr>
                <w:rFonts w:ascii="Calibri" w:hAnsi="Calibri"/>
              </w:rPr>
              <w:t>3</w:t>
            </w:r>
          </w:p>
          <w:p w14:paraId="139C0D8B" w14:textId="77777777" w:rsidR="00666764" w:rsidRPr="00CA2F92" w:rsidRDefault="00666764" w:rsidP="0016548B">
            <w:pPr>
              <w:rPr>
                <w:rFonts w:ascii="Calibri" w:hAnsi="Calibri"/>
                <w:b/>
              </w:rPr>
            </w:pPr>
          </w:p>
        </w:tc>
      </w:tr>
      <w:tr w:rsidR="00666764" w:rsidRPr="00CA2F92" w14:paraId="56BF8D36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409D2A34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6868EB26" w14:textId="6B735E94" w:rsidR="00666764" w:rsidRPr="00CA2F92" w:rsidRDefault="00586A31" w:rsidP="004B7215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MDG Ljubljana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1C11FDFA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79492C3E" w14:textId="502C4502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3. 8.–10. 8. 202</w:t>
            </w:r>
            <w:r w:rsidR="00002239">
              <w:rPr>
                <w:rFonts w:ascii="Calibri" w:hAnsi="Calibri"/>
              </w:rPr>
              <w:t>3</w:t>
            </w:r>
          </w:p>
          <w:p w14:paraId="07335138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729FB20D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0D992F7B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7C58B656" w14:textId="60DFDC86" w:rsidR="00586A31" w:rsidRDefault="00586A31" w:rsidP="00586A31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</w:t>
            </w:r>
            <w:r>
              <w:rPr>
                <w:rFonts w:ascii="Calibri" w:hAnsi="Calibri"/>
                <w:b/>
                <w:bCs/>
              </w:rPr>
              <w:t>OOS</w:t>
            </w:r>
            <w:r w:rsidRPr="00CA2F92">
              <w:rPr>
                <w:rFonts w:ascii="Calibri" w:hAnsi="Calibri"/>
                <w:b/>
                <w:bCs/>
              </w:rPr>
              <w:t xml:space="preserve"> </w:t>
            </w:r>
            <w:r w:rsidR="00DA7AA8">
              <w:rPr>
                <w:rFonts w:ascii="Calibri" w:hAnsi="Calibri"/>
                <w:b/>
                <w:bCs/>
              </w:rPr>
              <w:t>c</w:t>
            </w:r>
            <w:r>
              <w:rPr>
                <w:rFonts w:ascii="Calibri" w:hAnsi="Calibri"/>
                <w:b/>
                <w:bCs/>
              </w:rPr>
              <w:t>eljske regije</w:t>
            </w:r>
          </w:p>
          <w:p w14:paraId="48BF3383" w14:textId="26EB36B5" w:rsidR="00666764" w:rsidRPr="00CA2F92" w:rsidRDefault="00666764" w:rsidP="004B7215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6A27FA69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1ABE7579" w14:textId="7E5D7190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10. 8.–17. 8. 202</w:t>
            </w:r>
            <w:r w:rsidR="00002239">
              <w:rPr>
                <w:rFonts w:ascii="Calibri" w:hAnsi="Calibri"/>
              </w:rPr>
              <w:t>3</w:t>
            </w:r>
          </w:p>
          <w:p w14:paraId="17AD68F1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18D557AB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737E8804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341B69B3" w14:textId="77777777" w:rsidR="00586A31" w:rsidRPr="00CA2F92" w:rsidRDefault="00586A31" w:rsidP="00586A31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Posavja Krško</w:t>
            </w:r>
          </w:p>
          <w:p w14:paraId="052E548A" w14:textId="61D2B4EA" w:rsidR="00666764" w:rsidRPr="00CA2F92" w:rsidRDefault="00666764" w:rsidP="00F85887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5D6DEB87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5CF17920" w14:textId="186DD991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17. 8.–24. 8. 202</w:t>
            </w:r>
            <w:r w:rsidR="00002239">
              <w:rPr>
                <w:rFonts w:ascii="Calibri" w:hAnsi="Calibri"/>
              </w:rPr>
              <w:t>3</w:t>
            </w:r>
          </w:p>
          <w:p w14:paraId="36C0ADB9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7122034E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4B90FD35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16E2EBCF" w14:textId="77777777" w:rsidR="00586A31" w:rsidRPr="00CA2F92" w:rsidRDefault="00586A31" w:rsidP="00586A31">
            <w:pPr>
              <w:rPr>
                <w:rFonts w:ascii="Calibri" w:hAnsi="Calibri"/>
                <w:b/>
                <w:bCs/>
              </w:rPr>
            </w:pPr>
            <w:r w:rsidRPr="00CA2F92">
              <w:rPr>
                <w:rFonts w:ascii="Calibri" w:hAnsi="Calibri"/>
                <w:b/>
                <w:bCs/>
              </w:rPr>
              <w:t>DGN Podravja Maribor</w:t>
            </w:r>
          </w:p>
          <w:p w14:paraId="2B9080AF" w14:textId="3650E8D2" w:rsidR="00666764" w:rsidRPr="00CA2F92" w:rsidRDefault="00666764" w:rsidP="00586A31">
            <w:pPr>
              <w:rPr>
                <w:rFonts w:ascii="Calibri" w:hAnsi="Calibri"/>
                <w:b/>
                <w:bCs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61A58420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25CAB590" w14:textId="42CA106A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24. 8.–31. 8. 202</w:t>
            </w:r>
            <w:r w:rsidR="00002239">
              <w:rPr>
                <w:rFonts w:ascii="Calibri" w:hAnsi="Calibri"/>
              </w:rPr>
              <w:t>3</w:t>
            </w:r>
          </w:p>
          <w:p w14:paraId="6CA42B67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1E0625D2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40E5AEF6" w14:textId="77777777" w:rsidR="00666764" w:rsidRPr="00CA2F92" w:rsidRDefault="00666764" w:rsidP="0016548B">
            <w:pPr>
              <w:rPr>
                <w:rFonts w:ascii="Calibri" w:hAnsi="Calibri"/>
                <w:b/>
                <w:bCs/>
              </w:rPr>
            </w:pPr>
          </w:p>
          <w:p w14:paraId="4675F54C" w14:textId="70DE50F7" w:rsidR="00666764" w:rsidRPr="00CA2F92" w:rsidRDefault="00586A31" w:rsidP="00586A31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  <w:b/>
                <w:bCs/>
              </w:rPr>
              <w:t>MDGN Velenj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36504DF6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41CB98AE" w14:textId="48E5CD1D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31. 8.–7. 9. 202</w:t>
            </w:r>
            <w:r w:rsidR="00002239">
              <w:rPr>
                <w:rFonts w:ascii="Calibri" w:hAnsi="Calibri"/>
              </w:rPr>
              <w:t>3</w:t>
            </w:r>
          </w:p>
          <w:p w14:paraId="3AAD1B89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  <w:tr w:rsidR="00666764" w:rsidRPr="00CA2F92" w14:paraId="7A98C170" w14:textId="77777777" w:rsidTr="0016548B">
        <w:tc>
          <w:tcPr>
            <w:tcW w:w="467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480660C7" w14:textId="77777777" w:rsidR="00586A31" w:rsidRDefault="00586A31" w:rsidP="00586A31">
            <w:pPr>
              <w:rPr>
                <w:rFonts w:ascii="Calibri" w:hAnsi="Calibri"/>
                <w:b/>
                <w:bCs/>
              </w:rPr>
            </w:pPr>
          </w:p>
          <w:p w14:paraId="435C531A" w14:textId="17FC6048" w:rsidR="00666764" w:rsidRPr="00CA2F92" w:rsidRDefault="00586A31" w:rsidP="00586A31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  <w:b/>
                <w:bCs/>
              </w:rPr>
              <w:t>DGN Južne Primorske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47ECF186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  <w:p w14:paraId="67FA7CCA" w14:textId="5567F53A" w:rsidR="00666764" w:rsidRPr="00CA2F92" w:rsidRDefault="00666764" w:rsidP="0016548B">
            <w:pPr>
              <w:rPr>
                <w:rFonts w:ascii="Calibri" w:hAnsi="Calibri"/>
              </w:rPr>
            </w:pPr>
            <w:r w:rsidRPr="00CA2F92">
              <w:rPr>
                <w:rFonts w:ascii="Calibri" w:hAnsi="Calibri"/>
              </w:rPr>
              <w:t>7. 9.–14. 9. 202</w:t>
            </w:r>
            <w:r w:rsidR="00002239">
              <w:rPr>
                <w:rFonts w:ascii="Calibri" w:hAnsi="Calibri"/>
              </w:rPr>
              <w:t>3</w:t>
            </w:r>
          </w:p>
          <w:p w14:paraId="0F924CCB" w14:textId="77777777" w:rsidR="00666764" w:rsidRPr="00CA2F92" w:rsidRDefault="00666764" w:rsidP="0016548B">
            <w:pPr>
              <w:rPr>
                <w:rFonts w:ascii="Calibri" w:hAnsi="Calibri"/>
              </w:rPr>
            </w:pPr>
          </w:p>
        </w:tc>
      </w:tr>
    </w:tbl>
    <w:p w14:paraId="1B294C6B" w14:textId="77777777" w:rsidR="00666764" w:rsidRPr="00CA2F92" w:rsidRDefault="00666764" w:rsidP="00666764">
      <w:pPr>
        <w:jc w:val="both"/>
        <w:rPr>
          <w:rFonts w:ascii="Bookman Old Style" w:hAnsi="Bookman Old Style" w:cs="Times New Roman"/>
          <w:b/>
          <w:bCs/>
        </w:rPr>
      </w:pPr>
    </w:p>
    <w:p w14:paraId="1A6554C1" w14:textId="77777777" w:rsidR="00666764" w:rsidRDefault="00666764" w:rsidP="00666764">
      <w:pPr>
        <w:jc w:val="both"/>
        <w:rPr>
          <w:rFonts w:ascii="Bookman Old Style" w:hAnsi="Bookman Old Style" w:cs="Times New Roman"/>
          <w:b/>
          <w:bCs/>
        </w:rPr>
      </w:pPr>
    </w:p>
    <w:p w14:paraId="2A18CDD2" w14:textId="77777777" w:rsidR="00194FCA" w:rsidRDefault="00194FCA" w:rsidP="00666764">
      <w:pPr>
        <w:jc w:val="both"/>
        <w:rPr>
          <w:rFonts w:ascii="Bookman Old Style" w:hAnsi="Bookman Old Style" w:cs="Times New Roman"/>
          <w:b/>
          <w:bCs/>
        </w:rPr>
      </w:pPr>
    </w:p>
    <w:p w14:paraId="58E83F2F" w14:textId="77777777" w:rsidR="00194FCA" w:rsidRDefault="00194FCA" w:rsidP="00666764">
      <w:pPr>
        <w:jc w:val="both"/>
        <w:rPr>
          <w:rFonts w:ascii="Bookman Old Style" w:hAnsi="Bookman Old Style" w:cs="Times New Roman"/>
          <w:b/>
          <w:bCs/>
        </w:rPr>
      </w:pPr>
    </w:p>
    <w:p w14:paraId="2C9F5C5A" w14:textId="77777777" w:rsidR="00194FCA" w:rsidRPr="00CA2F92" w:rsidRDefault="00194FCA" w:rsidP="00666764">
      <w:pPr>
        <w:jc w:val="both"/>
        <w:rPr>
          <w:rFonts w:ascii="Bookman Old Style" w:hAnsi="Bookman Old Style" w:cs="Times New Roman"/>
          <w:b/>
          <w:bCs/>
        </w:rPr>
      </w:pPr>
    </w:p>
    <w:p w14:paraId="367821CF" w14:textId="071BF8F2" w:rsidR="00482717" w:rsidRPr="00CA2F92" w:rsidRDefault="00482717" w:rsidP="00482717">
      <w:pPr>
        <w:rPr>
          <w:rFonts w:ascii="Calibri" w:hAnsi="Calibri"/>
          <w:b/>
          <w:bCs/>
          <w:sz w:val="28"/>
          <w:szCs w:val="28"/>
        </w:rPr>
      </w:pPr>
      <w:r w:rsidRPr="00CA2F92">
        <w:rPr>
          <w:rFonts w:ascii="Calibri" w:hAnsi="Calibri"/>
          <w:b/>
          <w:bCs/>
          <w:sz w:val="28"/>
          <w:szCs w:val="28"/>
        </w:rPr>
        <w:lastRenderedPageBreak/>
        <w:t>Apartmajska hiša Kranjska Gora</w:t>
      </w:r>
    </w:p>
    <w:p w14:paraId="39B5C350" w14:textId="5729FD7B" w:rsidR="00482717" w:rsidRDefault="00482717" w:rsidP="00482717">
      <w:pPr>
        <w:rPr>
          <w:rFonts w:ascii="Calibri" w:hAnsi="Calibri"/>
        </w:rPr>
      </w:pPr>
      <w:r w:rsidRPr="00CA2F92">
        <w:rPr>
          <w:rFonts w:ascii="Calibri" w:hAnsi="Calibri"/>
        </w:rPr>
        <w:t>Naselje Slavka Černeta 11</w:t>
      </w:r>
      <w:r>
        <w:rPr>
          <w:rFonts w:ascii="Calibri" w:hAnsi="Calibri"/>
        </w:rPr>
        <w:t xml:space="preserve">, </w:t>
      </w:r>
      <w:r w:rsidRPr="00CA2F92">
        <w:rPr>
          <w:rFonts w:ascii="Calibri" w:hAnsi="Calibri"/>
        </w:rPr>
        <w:t>4280 Kranjska Gora</w:t>
      </w:r>
    </w:p>
    <w:p w14:paraId="0D12A7FC" w14:textId="77777777" w:rsidR="00482717" w:rsidRDefault="00482717" w:rsidP="00482717">
      <w:pPr>
        <w:rPr>
          <w:rFonts w:ascii="Calibri" w:hAnsi="Calibri"/>
        </w:rPr>
      </w:pPr>
    </w:p>
    <w:p w14:paraId="1FC332CF" w14:textId="77777777" w:rsidR="00482717" w:rsidRPr="00774136" w:rsidRDefault="00482717" w:rsidP="00482717">
      <w:pPr>
        <w:spacing w:line="276" w:lineRule="auto"/>
        <w:jc w:val="both"/>
        <w:rPr>
          <w:rFonts w:ascii="Calibri" w:hAnsi="Calibri"/>
        </w:rPr>
      </w:pPr>
      <w:r>
        <w:rPr>
          <w:rFonts w:ascii="Calibri" w:hAnsi="Calibri"/>
        </w:rPr>
        <w:t>Zveza društev gluhih in naglušnih Slovenije ima v</w:t>
      </w:r>
      <w:r w:rsidRPr="00774136">
        <w:rPr>
          <w:rFonts w:ascii="Calibri" w:hAnsi="Calibri"/>
        </w:rPr>
        <w:t xml:space="preserve"> Kranjski Gori </w:t>
      </w:r>
      <w:r>
        <w:rPr>
          <w:rFonts w:ascii="Calibri" w:hAnsi="Calibri"/>
        </w:rPr>
        <w:t>apartmajsko hišo</w:t>
      </w:r>
      <w:r w:rsidRPr="00774136">
        <w:rPr>
          <w:rFonts w:ascii="Calibri" w:hAnsi="Calibri"/>
        </w:rPr>
        <w:t xml:space="preserve"> v Naselju Slavka Č</w:t>
      </w:r>
      <w:r>
        <w:rPr>
          <w:rFonts w:ascii="Calibri" w:hAnsi="Calibri"/>
        </w:rPr>
        <w:t>e</w:t>
      </w:r>
      <w:r w:rsidRPr="00774136">
        <w:rPr>
          <w:rFonts w:ascii="Calibri" w:hAnsi="Calibri"/>
        </w:rPr>
        <w:t xml:space="preserve">rneta, blizu ceste Kranjska Gora–Vršič, v mirnem predelu, kjer so urejene stanovanjske hiše in manjši penzioni. V bližini je trgovski center. Do avtobusne postaje je približno 400 metrov. </w:t>
      </w:r>
      <w:r>
        <w:rPr>
          <w:rFonts w:ascii="Calibri" w:hAnsi="Calibri"/>
        </w:rPr>
        <w:t xml:space="preserve">Hiša </w:t>
      </w:r>
      <w:r w:rsidRPr="00774136">
        <w:rPr>
          <w:rFonts w:ascii="Calibri" w:hAnsi="Calibri"/>
        </w:rPr>
        <w:t>je lepo in funkcionalno urejen</w:t>
      </w:r>
      <w:r>
        <w:rPr>
          <w:rFonts w:ascii="Calibri" w:hAnsi="Calibri"/>
        </w:rPr>
        <w:t>a</w:t>
      </w:r>
      <w:r w:rsidRPr="00774136">
        <w:rPr>
          <w:rFonts w:ascii="Calibri" w:hAnsi="Calibri"/>
        </w:rPr>
        <w:t xml:space="preserve">. Ob </w:t>
      </w:r>
      <w:r>
        <w:rPr>
          <w:rFonts w:ascii="Calibri" w:hAnsi="Calibri"/>
        </w:rPr>
        <w:t>njej</w:t>
      </w:r>
      <w:r w:rsidRPr="00774136">
        <w:rPr>
          <w:rFonts w:ascii="Calibri" w:hAnsi="Calibri"/>
        </w:rPr>
        <w:t xml:space="preserve"> je parkirišče, na voljo je t</w:t>
      </w:r>
      <w:r>
        <w:rPr>
          <w:rFonts w:ascii="Calibri" w:hAnsi="Calibri"/>
        </w:rPr>
        <w:t>udi garaža. Zanjo skrbi oskrbnik</w:t>
      </w:r>
      <w:r w:rsidRPr="00774136">
        <w:rPr>
          <w:rFonts w:ascii="Calibri" w:hAnsi="Calibri"/>
        </w:rPr>
        <w:t xml:space="preserve">, ki ob prihodu </w:t>
      </w:r>
      <w:r>
        <w:rPr>
          <w:rFonts w:ascii="Calibri" w:hAnsi="Calibri"/>
        </w:rPr>
        <w:t xml:space="preserve">gostov </w:t>
      </w:r>
      <w:r w:rsidRPr="00774136">
        <w:rPr>
          <w:rFonts w:ascii="Calibri" w:hAnsi="Calibri"/>
        </w:rPr>
        <w:t xml:space="preserve">uredi vse formalnosti (prevzem napotnice, predaja ključev, prijava in </w:t>
      </w:r>
      <w:r>
        <w:rPr>
          <w:rFonts w:ascii="Calibri" w:hAnsi="Calibri"/>
        </w:rPr>
        <w:t>odjava</w:t>
      </w:r>
      <w:r w:rsidRPr="00774136">
        <w:rPr>
          <w:rFonts w:ascii="Calibri" w:hAnsi="Calibri"/>
        </w:rPr>
        <w:t xml:space="preserve">). V </w:t>
      </w:r>
      <w:r>
        <w:rPr>
          <w:rFonts w:ascii="Calibri" w:hAnsi="Calibri"/>
        </w:rPr>
        <w:t>hiši</w:t>
      </w:r>
      <w:r w:rsidRPr="00774136">
        <w:rPr>
          <w:rFonts w:ascii="Calibri" w:hAnsi="Calibri"/>
        </w:rPr>
        <w:t xml:space="preserve"> je osem apartmajev, ki so razporejeni </w:t>
      </w:r>
      <w:r>
        <w:rPr>
          <w:rFonts w:ascii="Calibri" w:hAnsi="Calibri"/>
        </w:rPr>
        <w:t xml:space="preserve">v pritličju in v prvem nadstropju, ter sejna soba in </w:t>
      </w:r>
      <w:r w:rsidRPr="00774136">
        <w:rPr>
          <w:rFonts w:ascii="Calibri" w:hAnsi="Calibri"/>
        </w:rPr>
        <w:t>prostor</w:t>
      </w:r>
      <w:r>
        <w:rPr>
          <w:rFonts w:ascii="Calibri" w:hAnsi="Calibri"/>
        </w:rPr>
        <w:t xml:space="preserve"> za športne dejavnosti</w:t>
      </w:r>
      <w:r w:rsidRPr="00774136">
        <w:rPr>
          <w:rFonts w:ascii="Calibri" w:hAnsi="Calibri"/>
        </w:rPr>
        <w:t>.</w:t>
      </w:r>
    </w:p>
    <w:p w14:paraId="4197C5B5" w14:textId="77777777" w:rsidR="00B030C1" w:rsidRDefault="00B030C1" w:rsidP="00B030C1">
      <w:pPr>
        <w:spacing w:line="276" w:lineRule="auto"/>
        <w:jc w:val="both"/>
        <w:rPr>
          <w:rFonts w:ascii="Calibri" w:hAnsi="Calibri"/>
        </w:rPr>
      </w:pPr>
    </w:p>
    <w:p w14:paraId="6F317F58" w14:textId="77777777" w:rsidR="00365478" w:rsidRPr="0074451D" w:rsidRDefault="00365478" w:rsidP="00365478">
      <w:pPr>
        <w:spacing w:line="276" w:lineRule="auto"/>
        <w:jc w:val="both"/>
        <w:rPr>
          <w:rFonts w:ascii="Calibri" w:hAnsi="Calibri"/>
          <w:b/>
          <w:bCs/>
        </w:rPr>
      </w:pPr>
      <w:r w:rsidRPr="0074451D">
        <w:rPr>
          <w:rFonts w:ascii="Calibri" w:hAnsi="Calibri"/>
          <w:b/>
          <w:bCs/>
        </w:rPr>
        <w:t>Pritličje:</w:t>
      </w:r>
    </w:p>
    <w:p w14:paraId="58EF47B5" w14:textId="77777777" w:rsidR="00365478" w:rsidRPr="0074451D" w:rsidRDefault="00365478" w:rsidP="00365478">
      <w:pPr>
        <w:spacing w:line="276" w:lineRule="auto"/>
        <w:jc w:val="both"/>
        <w:rPr>
          <w:rFonts w:ascii="Calibri" w:hAnsi="Calibri"/>
          <w:b/>
          <w:bCs/>
          <w:u w:val="single"/>
        </w:rPr>
      </w:pPr>
      <w:r w:rsidRPr="0074451D">
        <w:rPr>
          <w:rFonts w:ascii="Calibri" w:hAnsi="Calibri"/>
          <w:b/>
          <w:bCs/>
          <w:u w:val="single"/>
        </w:rPr>
        <w:t>Apartma 1</w:t>
      </w:r>
      <w:r>
        <w:rPr>
          <w:rFonts w:ascii="Calibri" w:hAnsi="Calibri"/>
          <w:b/>
          <w:bCs/>
          <w:u w:val="single"/>
        </w:rPr>
        <w:t xml:space="preserve"> (štiri</w:t>
      </w:r>
      <w:r w:rsidRPr="0074451D">
        <w:rPr>
          <w:rFonts w:ascii="Calibri" w:hAnsi="Calibri"/>
          <w:b/>
          <w:bCs/>
          <w:u w:val="single"/>
        </w:rPr>
        <w:t xml:space="preserve"> ležišča</w:t>
      </w:r>
      <w:r>
        <w:rPr>
          <w:rFonts w:ascii="Calibri" w:hAnsi="Calibri"/>
          <w:b/>
          <w:bCs/>
          <w:u w:val="single"/>
        </w:rPr>
        <w:t>)</w:t>
      </w:r>
    </w:p>
    <w:p w14:paraId="6E9EC497" w14:textId="77777777" w:rsidR="00365478" w:rsidRPr="00774136" w:rsidRDefault="00365478" w:rsidP="00365478">
      <w:pPr>
        <w:spacing w:line="276" w:lineRule="auto"/>
        <w:jc w:val="both"/>
        <w:rPr>
          <w:rFonts w:ascii="Calibri" w:hAnsi="Calibri"/>
        </w:rPr>
      </w:pPr>
      <w:r w:rsidRPr="00774136">
        <w:rPr>
          <w:rFonts w:ascii="Calibri" w:hAnsi="Calibri"/>
        </w:rPr>
        <w:t xml:space="preserve">V apartmaju sta dva ločena prostora in kopalnica s tuš kabino. V dnevnem prostoru je kuhinja z jedilno mizo, v sobi pa zakonska postelja in pograd. </w:t>
      </w:r>
      <w:r>
        <w:rPr>
          <w:rFonts w:ascii="Calibri" w:hAnsi="Calibri"/>
        </w:rPr>
        <w:t xml:space="preserve">Iz </w:t>
      </w:r>
      <w:r w:rsidRPr="00774136">
        <w:rPr>
          <w:rFonts w:ascii="Calibri" w:hAnsi="Calibri"/>
        </w:rPr>
        <w:t xml:space="preserve">obeh prostorov </w:t>
      </w:r>
      <w:r>
        <w:rPr>
          <w:rFonts w:ascii="Calibri" w:hAnsi="Calibri"/>
        </w:rPr>
        <w:t xml:space="preserve">je </w:t>
      </w:r>
      <w:r w:rsidRPr="00774136">
        <w:rPr>
          <w:rFonts w:ascii="Calibri" w:hAnsi="Calibri"/>
        </w:rPr>
        <w:t>izhod na večji pokrit balkon.</w:t>
      </w:r>
    </w:p>
    <w:p w14:paraId="5BE8CCE4" w14:textId="77777777" w:rsidR="00365478" w:rsidRDefault="00365478" w:rsidP="00365478">
      <w:pPr>
        <w:spacing w:line="276" w:lineRule="auto"/>
        <w:jc w:val="both"/>
        <w:rPr>
          <w:rFonts w:ascii="Calibri" w:hAnsi="Calibri"/>
          <w:b/>
          <w:bCs/>
          <w:u w:val="single"/>
        </w:rPr>
      </w:pPr>
    </w:p>
    <w:p w14:paraId="0D09205F" w14:textId="77777777" w:rsidR="00365478" w:rsidRPr="0074451D" w:rsidRDefault="00365478" w:rsidP="00365478">
      <w:pPr>
        <w:spacing w:line="276" w:lineRule="auto"/>
        <w:jc w:val="both"/>
        <w:rPr>
          <w:rFonts w:ascii="Calibri" w:hAnsi="Calibri"/>
          <w:b/>
          <w:bCs/>
          <w:u w:val="single"/>
        </w:rPr>
      </w:pPr>
      <w:r w:rsidRPr="0074451D">
        <w:rPr>
          <w:rFonts w:ascii="Calibri" w:hAnsi="Calibri"/>
          <w:b/>
          <w:bCs/>
          <w:u w:val="single"/>
        </w:rPr>
        <w:t>Apartma 2</w:t>
      </w:r>
      <w:r>
        <w:rPr>
          <w:rFonts w:ascii="Calibri" w:hAnsi="Calibri"/>
          <w:b/>
          <w:bCs/>
          <w:u w:val="single"/>
        </w:rPr>
        <w:t xml:space="preserve"> (dve</w:t>
      </w:r>
      <w:r w:rsidRPr="0074451D">
        <w:rPr>
          <w:rFonts w:ascii="Calibri" w:hAnsi="Calibri"/>
          <w:b/>
          <w:bCs/>
          <w:u w:val="single"/>
        </w:rPr>
        <w:t xml:space="preserve"> ležišči</w:t>
      </w:r>
      <w:r>
        <w:rPr>
          <w:rFonts w:ascii="Calibri" w:hAnsi="Calibri"/>
          <w:b/>
          <w:bCs/>
          <w:u w:val="single"/>
        </w:rPr>
        <w:t>)</w:t>
      </w:r>
    </w:p>
    <w:p w14:paraId="322B9250" w14:textId="77777777" w:rsidR="00365478" w:rsidRPr="00774136" w:rsidRDefault="00365478" w:rsidP="00365478">
      <w:pPr>
        <w:spacing w:line="276" w:lineRule="auto"/>
        <w:jc w:val="both"/>
        <w:rPr>
          <w:rFonts w:ascii="Calibri" w:hAnsi="Calibri"/>
        </w:rPr>
      </w:pPr>
      <w:r w:rsidRPr="00774136">
        <w:rPr>
          <w:rFonts w:ascii="Calibri" w:hAnsi="Calibri"/>
        </w:rPr>
        <w:t>Apartma ima en prostor in kopalnico s tuš kabino. V prostoru sta manjša kuhinja z jedilno mizo in pograd.</w:t>
      </w:r>
    </w:p>
    <w:p w14:paraId="4C98CA93" w14:textId="77777777" w:rsidR="00365478" w:rsidRDefault="00365478" w:rsidP="00365478">
      <w:pPr>
        <w:spacing w:line="276" w:lineRule="auto"/>
        <w:jc w:val="both"/>
        <w:rPr>
          <w:rFonts w:ascii="Calibri" w:hAnsi="Calibri"/>
          <w:b/>
          <w:bCs/>
          <w:u w:val="single"/>
        </w:rPr>
      </w:pPr>
    </w:p>
    <w:p w14:paraId="1CA03622" w14:textId="77777777" w:rsidR="00365478" w:rsidRPr="0074451D" w:rsidRDefault="00365478" w:rsidP="00365478">
      <w:pPr>
        <w:spacing w:line="276" w:lineRule="auto"/>
        <w:jc w:val="both"/>
        <w:rPr>
          <w:rFonts w:ascii="Calibri" w:hAnsi="Calibri"/>
          <w:b/>
          <w:bCs/>
          <w:u w:val="single"/>
        </w:rPr>
      </w:pPr>
      <w:r w:rsidRPr="0074451D">
        <w:rPr>
          <w:rFonts w:ascii="Calibri" w:hAnsi="Calibri"/>
          <w:b/>
          <w:bCs/>
          <w:u w:val="single"/>
        </w:rPr>
        <w:t>Apartma 3</w:t>
      </w:r>
      <w:r>
        <w:rPr>
          <w:rFonts w:ascii="Calibri" w:hAnsi="Calibri"/>
          <w:b/>
          <w:bCs/>
          <w:u w:val="single"/>
        </w:rPr>
        <w:t xml:space="preserve"> (štiri</w:t>
      </w:r>
      <w:r w:rsidRPr="0074451D">
        <w:rPr>
          <w:rFonts w:ascii="Calibri" w:hAnsi="Calibri"/>
          <w:b/>
          <w:bCs/>
          <w:u w:val="single"/>
        </w:rPr>
        <w:t xml:space="preserve"> ležišča</w:t>
      </w:r>
      <w:r>
        <w:rPr>
          <w:rFonts w:ascii="Calibri" w:hAnsi="Calibri"/>
          <w:b/>
          <w:bCs/>
          <w:u w:val="single"/>
        </w:rPr>
        <w:t>)</w:t>
      </w:r>
    </w:p>
    <w:p w14:paraId="494969D4" w14:textId="77777777" w:rsidR="00365478" w:rsidRPr="00774136" w:rsidRDefault="00365478" w:rsidP="00365478">
      <w:pPr>
        <w:spacing w:line="276" w:lineRule="auto"/>
        <w:jc w:val="both"/>
        <w:rPr>
          <w:rFonts w:ascii="Calibri" w:hAnsi="Calibri"/>
        </w:rPr>
      </w:pPr>
      <w:r w:rsidRPr="00774136">
        <w:rPr>
          <w:rFonts w:ascii="Calibri" w:hAnsi="Calibri"/>
        </w:rPr>
        <w:t>Apartma</w:t>
      </w:r>
      <w:r>
        <w:rPr>
          <w:rFonts w:ascii="Calibri" w:hAnsi="Calibri"/>
        </w:rPr>
        <w:t xml:space="preserve"> ima en večji prostor in </w:t>
      </w:r>
      <w:r w:rsidRPr="00774136">
        <w:rPr>
          <w:rFonts w:ascii="Calibri" w:hAnsi="Calibri"/>
        </w:rPr>
        <w:t>kopalnico s tuš kabino. V prostoru so večja kuhinja z jedilno mizo, zakonska postelja in pograd.</w:t>
      </w:r>
    </w:p>
    <w:p w14:paraId="206DBBB1" w14:textId="77777777" w:rsidR="00365478" w:rsidRDefault="00365478" w:rsidP="00365478">
      <w:pPr>
        <w:spacing w:line="276" w:lineRule="auto"/>
        <w:jc w:val="both"/>
        <w:rPr>
          <w:rFonts w:ascii="Calibri" w:hAnsi="Calibri"/>
        </w:rPr>
      </w:pPr>
    </w:p>
    <w:p w14:paraId="2CC62854" w14:textId="77777777" w:rsidR="00365478" w:rsidRPr="00A71459" w:rsidRDefault="00365478" w:rsidP="00365478">
      <w:pPr>
        <w:spacing w:line="276" w:lineRule="auto"/>
        <w:jc w:val="both"/>
        <w:rPr>
          <w:rFonts w:ascii="Calibri" w:hAnsi="Calibri"/>
          <w:b/>
          <w:bCs/>
        </w:rPr>
      </w:pPr>
      <w:r w:rsidRPr="00A71459">
        <w:rPr>
          <w:rFonts w:ascii="Calibri" w:hAnsi="Calibri"/>
          <w:b/>
          <w:bCs/>
        </w:rPr>
        <w:t>Prvo nadstropje:</w:t>
      </w:r>
    </w:p>
    <w:p w14:paraId="4905ECBE" w14:textId="77777777" w:rsidR="00365478" w:rsidRPr="0074451D" w:rsidRDefault="00365478" w:rsidP="00365478">
      <w:pPr>
        <w:spacing w:line="276" w:lineRule="auto"/>
        <w:jc w:val="both"/>
        <w:rPr>
          <w:rFonts w:ascii="Calibri" w:hAnsi="Calibri"/>
          <w:b/>
          <w:bCs/>
          <w:u w:val="single"/>
        </w:rPr>
      </w:pPr>
      <w:r w:rsidRPr="0074451D">
        <w:rPr>
          <w:rFonts w:ascii="Calibri" w:hAnsi="Calibri"/>
          <w:b/>
          <w:bCs/>
          <w:u w:val="single"/>
        </w:rPr>
        <w:t>Apartma 4</w:t>
      </w:r>
      <w:r>
        <w:rPr>
          <w:rFonts w:ascii="Calibri" w:hAnsi="Calibri"/>
          <w:b/>
          <w:bCs/>
          <w:u w:val="single"/>
        </w:rPr>
        <w:t xml:space="preserve"> (štiri</w:t>
      </w:r>
      <w:r w:rsidRPr="0074451D">
        <w:rPr>
          <w:rFonts w:ascii="Calibri" w:hAnsi="Calibri"/>
          <w:b/>
          <w:bCs/>
          <w:u w:val="single"/>
        </w:rPr>
        <w:t xml:space="preserve"> ležišča</w:t>
      </w:r>
      <w:r>
        <w:rPr>
          <w:rFonts w:ascii="Calibri" w:hAnsi="Calibri"/>
          <w:b/>
          <w:bCs/>
          <w:u w:val="single"/>
        </w:rPr>
        <w:t>)</w:t>
      </w:r>
    </w:p>
    <w:p w14:paraId="035800C8" w14:textId="77777777" w:rsidR="00365478" w:rsidRPr="00774136" w:rsidRDefault="00365478" w:rsidP="00365478">
      <w:pPr>
        <w:spacing w:line="276" w:lineRule="auto"/>
        <w:jc w:val="both"/>
        <w:rPr>
          <w:rFonts w:ascii="Calibri" w:hAnsi="Calibri"/>
        </w:rPr>
      </w:pPr>
      <w:r w:rsidRPr="00774136">
        <w:rPr>
          <w:rFonts w:ascii="Calibri" w:hAnsi="Calibri"/>
        </w:rPr>
        <w:t>V apartmaju sta dva ločena prostora in kopalnica s tuš kabino. V dnevnem prostoru je kuhinja z jedilno mizo, v sobi pa zakonska postelja in pograd. Iz obeh prostorov je izhod na večji pokrit balkon.</w:t>
      </w:r>
    </w:p>
    <w:p w14:paraId="62229E45" w14:textId="77777777" w:rsidR="00365478" w:rsidRDefault="00365478" w:rsidP="00365478">
      <w:pPr>
        <w:spacing w:line="276" w:lineRule="auto"/>
        <w:jc w:val="both"/>
        <w:rPr>
          <w:rFonts w:ascii="Calibri" w:hAnsi="Calibri"/>
          <w:b/>
          <w:bCs/>
          <w:u w:val="single"/>
        </w:rPr>
      </w:pPr>
    </w:p>
    <w:p w14:paraId="651E9DF2" w14:textId="77777777" w:rsidR="00365478" w:rsidRPr="0074451D" w:rsidRDefault="00365478" w:rsidP="00365478">
      <w:pPr>
        <w:spacing w:line="276" w:lineRule="auto"/>
        <w:jc w:val="both"/>
        <w:rPr>
          <w:rFonts w:ascii="Calibri" w:hAnsi="Calibri"/>
          <w:b/>
          <w:bCs/>
          <w:u w:val="single"/>
        </w:rPr>
      </w:pPr>
      <w:r w:rsidRPr="0074451D">
        <w:rPr>
          <w:rFonts w:ascii="Calibri" w:hAnsi="Calibri"/>
          <w:b/>
          <w:bCs/>
          <w:u w:val="single"/>
        </w:rPr>
        <w:t>Apartma 5</w:t>
      </w:r>
      <w:r>
        <w:rPr>
          <w:rFonts w:ascii="Calibri" w:hAnsi="Calibri"/>
          <w:b/>
          <w:bCs/>
          <w:u w:val="single"/>
        </w:rPr>
        <w:t xml:space="preserve"> (dve</w:t>
      </w:r>
      <w:r w:rsidRPr="0074451D">
        <w:rPr>
          <w:rFonts w:ascii="Calibri" w:hAnsi="Calibri"/>
          <w:b/>
          <w:bCs/>
          <w:u w:val="single"/>
        </w:rPr>
        <w:t xml:space="preserve"> ležišči</w:t>
      </w:r>
      <w:r>
        <w:rPr>
          <w:rFonts w:ascii="Calibri" w:hAnsi="Calibri"/>
          <w:b/>
          <w:bCs/>
          <w:u w:val="single"/>
        </w:rPr>
        <w:t>)</w:t>
      </w:r>
    </w:p>
    <w:p w14:paraId="629E47CB" w14:textId="77777777" w:rsidR="00365478" w:rsidRPr="00774136" w:rsidRDefault="00365478" w:rsidP="00365478">
      <w:pPr>
        <w:spacing w:line="276" w:lineRule="auto"/>
        <w:jc w:val="both"/>
        <w:rPr>
          <w:rFonts w:ascii="Calibri" w:hAnsi="Calibri"/>
        </w:rPr>
      </w:pPr>
      <w:r w:rsidRPr="00774136">
        <w:rPr>
          <w:rFonts w:ascii="Calibri" w:hAnsi="Calibri"/>
        </w:rPr>
        <w:t xml:space="preserve">Apartma ima dva daljša prostora in kopalnico s tuš kabino. V enem </w:t>
      </w:r>
      <w:r>
        <w:rPr>
          <w:rFonts w:ascii="Calibri" w:hAnsi="Calibri"/>
        </w:rPr>
        <w:t xml:space="preserve">prostoru </w:t>
      </w:r>
      <w:r w:rsidRPr="00774136">
        <w:rPr>
          <w:rFonts w:ascii="Calibri" w:hAnsi="Calibri"/>
        </w:rPr>
        <w:t xml:space="preserve">je manjša kuhinja z jedilno mizo, v drugem </w:t>
      </w:r>
      <w:r>
        <w:rPr>
          <w:rFonts w:ascii="Calibri" w:hAnsi="Calibri"/>
        </w:rPr>
        <w:t>pa</w:t>
      </w:r>
      <w:r w:rsidRPr="00774136">
        <w:rPr>
          <w:rFonts w:ascii="Calibri" w:hAnsi="Calibri"/>
        </w:rPr>
        <w:t xml:space="preserve"> dve ležišči.</w:t>
      </w:r>
    </w:p>
    <w:p w14:paraId="6D3532C0" w14:textId="77777777" w:rsidR="00365478" w:rsidRDefault="00365478" w:rsidP="00365478">
      <w:pPr>
        <w:spacing w:line="276" w:lineRule="auto"/>
        <w:jc w:val="both"/>
        <w:rPr>
          <w:rFonts w:ascii="Calibri" w:hAnsi="Calibri"/>
          <w:u w:val="single"/>
        </w:rPr>
      </w:pPr>
    </w:p>
    <w:p w14:paraId="2CE8E131" w14:textId="77777777" w:rsidR="00365478" w:rsidRPr="00A71459" w:rsidRDefault="00365478" w:rsidP="00365478">
      <w:pPr>
        <w:spacing w:line="276" w:lineRule="auto"/>
        <w:jc w:val="both"/>
        <w:rPr>
          <w:rFonts w:ascii="Calibri" w:hAnsi="Calibri"/>
          <w:b/>
          <w:bCs/>
          <w:u w:val="single"/>
        </w:rPr>
      </w:pPr>
      <w:r w:rsidRPr="00A71459">
        <w:rPr>
          <w:rFonts w:ascii="Calibri" w:hAnsi="Calibri"/>
          <w:b/>
          <w:bCs/>
          <w:u w:val="single"/>
        </w:rPr>
        <w:t>Apartma 6</w:t>
      </w:r>
      <w:r>
        <w:rPr>
          <w:rFonts w:ascii="Calibri" w:hAnsi="Calibri"/>
          <w:b/>
          <w:bCs/>
          <w:u w:val="single"/>
        </w:rPr>
        <w:t xml:space="preserve"> (štiri</w:t>
      </w:r>
      <w:r w:rsidRPr="00A71459">
        <w:rPr>
          <w:rFonts w:ascii="Calibri" w:hAnsi="Calibri"/>
          <w:b/>
          <w:bCs/>
          <w:u w:val="single"/>
        </w:rPr>
        <w:t xml:space="preserve"> ležišča</w:t>
      </w:r>
      <w:r>
        <w:rPr>
          <w:rFonts w:ascii="Calibri" w:hAnsi="Calibri"/>
          <w:b/>
          <w:bCs/>
          <w:u w:val="single"/>
        </w:rPr>
        <w:t>)</w:t>
      </w:r>
    </w:p>
    <w:p w14:paraId="7D13EEF0" w14:textId="77777777" w:rsidR="00365478" w:rsidRPr="00774136" w:rsidRDefault="00365478" w:rsidP="00365478">
      <w:pPr>
        <w:spacing w:line="276" w:lineRule="auto"/>
        <w:jc w:val="both"/>
        <w:rPr>
          <w:rFonts w:ascii="Calibri" w:hAnsi="Calibri"/>
        </w:rPr>
      </w:pPr>
      <w:r w:rsidRPr="00774136">
        <w:rPr>
          <w:rFonts w:ascii="Calibri" w:hAnsi="Calibri"/>
        </w:rPr>
        <w:t xml:space="preserve">V apartmaju sta dva ločena prostora in kopalnica s tuš kabino. V dnevnem prostoru je kuhinja z jedilno mizo, v sobi pa zakonska postelja in pograd. </w:t>
      </w:r>
      <w:r>
        <w:rPr>
          <w:rFonts w:ascii="Calibri" w:hAnsi="Calibri"/>
        </w:rPr>
        <w:t>I</w:t>
      </w:r>
      <w:r w:rsidRPr="00774136">
        <w:rPr>
          <w:rFonts w:ascii="Calibri" w:hAnsi="Calibri"/>
        </w:rPr>
        <w:t xml:space="preserve">z obeh prostorov </w:t>
      </w:r>
      <w:r>
        <w:rPr>
          <w:rFonts w:ascii="Calibri" w:hAnsi="Calibri"/>
        </w:rPr>
        <w:t xml:space="preserve">je </w:t>
      </w:r>
      <w:r w:rsidRPr="00774136">
        <w:rPr>
          <w:rFonts w:ascii="Calibri" w:hAnsi="Calibri"/>
        </w:rPr>
        <w:t>izhod na ločena balkona.</w:t>
      </w:r>
    </w:p>
    <w:p w14:paraId="00C25ABD" w14:textId="77777777" w:rsidR="00365478" w:rsidRDefault="00365478" w:rsidP="00365478">
      <w:pPr>
        <w:spacing w:line="276" w:lineRule="auto"/>
        <w:jc w:val="both"/>
        <w:rPr>
          <w:rFonts w:ascii="Calibri" w:hAnsi="Calibri"/>
          <w:u w:val="single"/>
        </w:rPr>
      </w:pPr>
    </w:p>
    <w:p w14:paraId="2E2BEE58" w14:textId="77777777" w:rsidR="00194FCA" w:rsidRDefault="00194FCA" w:rsidP="00365478">
      <w:pPr>
        <w:spacing w:line="276" w:lineRule="auto"/>
        <w:jc w:val="both"/>
        <w:rPr>
          <w:rFonts w:ascii="Calibri" w:hAnsi="Calibri"/>
          <w:u w:val="single"/>
        </w:rPr>
      </w:pPr>
    </w:p>
    <w:p w14:paraId="3B1FA75A" w14:textId="77777777" w:rsidR="00365478" w:rsidRPr="00A71459" w:rsidRDefault="00365478" w:rsidP="00365478">
      <w:pPr>
        <w:spacing w:line="276" w:lineRule="auto"/>
        <w:jc w:val="both"/>
        <w:rPr>
          <w:rFonts w:ascii="Calibri" w:hAnsi="Calibri"/>
          <w:b/>
          <w:bCs/>
          <w:u w:val="single"/>
        </w:rPr>
      </w:pPr>
      <w:r w:rsidRPr="00A71459">
        <w:rPr>
          <w:rFonts w:ascii="Calibri" w:hAnsi="Calibri"/>
          <w:b/>
          <w:bCs/>
          <w:u w:val="single"/>
        </w:rPr>
        <w:lastRenderedPageBreak/>
        <w:t>Apartma 7</w:t>
      </w:r>
      <w:r>
        <w:rPr>
          <w:rFonts w:ascii="Calibri" w:hAnsi="Calibri"/>
          <w:b/>
          <w:bCs/>
          <w:u w:val="single"/>
        </w:rPr>
        <w:t xml:space="preserve"> (tri </w:t>
      </w:r>
      <w:r w:rsidRPr="00A71459">
        <w:rPr>
          <w:rFonts w:ascii="Calibri" w:hAnsi="Calibri"/>
          <w:b/>
          <w:bCs/>
          <w:u w:val="single"/>
        </w:rPr>
        <w:t>ležišča</w:t>
      </w:r>
      <w:r>
        <w:rPr>
          <w:rFonts w:ascii="Calibri" w:hAnsi="Calibri"/>
          <w:b/>
          <w:bCs/>
          <w:u w:val="single"/>
        </w:rPr>
        <w:t>)</w:t>
      </w:r>
    </w:p>
    <w:p w14:paraId="4864055B" w14:textId="77777777" w:rsidR="00365478" w:rsidRPr="00774136" w:rsidRDefault="00365478" w:rsidP="00365478">
      <w:pPr>
        <w:spacing w:line="276" w:lineRule="auto"/>
        <w:jc w:val="both"/>
        <w:rPr>
          <w:rFonts w:ascii="Calibri" w:hAnsi="Calibri"/>
        </w:rPr>
      </w:pPr>
      <w:r w:rsidRPr="00774136">
        <w:rPr>
          <w:rFonts w:ascii="Calibri" w:hAnsi="Calibri"/>
        </w:rPr>
        <w:t xml:space="preserve">Apartma je v večjem prostoru in ima kopalnico s tuš kabino. V prostoru so kuhinja z jedilno mizo, zakonska postelja in ležišče. </w:t>
      </w:r>
      <w:r>
        <w:rPr>
          <w:rFonts w:ascii="Calibri" w:hAnsi="Calibri"/>
        </w:rPr>
        <w:t>I</w:t>
      </w:r>
      <w:r w:rsidRPr="00774136">
        <w:rPr>
          <w:rFonts w:ascii="Calibri" w:hAnsi="Calibri"/>
        </w:rPr>
        <w:t>ma izhod na balkon.</w:t>
      </w:r>
    </w:p>
    <w:p w14:paraId="402E5B4F" w14:textId="77777777" w:rsidR="00365478" w:rsidRDefault="00365478" w:rsidP="00365478">
      <w:pPr>
        <w:spacing w:line="276" w:lineRule="auto"/>
        <w:jc w:val="both"/>
        <w:rPr>
          <w:rFonts w:ascii="Calibri" w:hAnsi="Calibri"/>
          <w:u w:val="single"/>
        </w:rPr>
      </w:pPr>
    </w:p>
    <w:p w14:paraId="4D71CB14" w14:textId="77777777" w:rsidR="00365478" w:rsidRPr="00A71459" w:rsidRDefault="00365478" w:rsidP="00365478">
      <w:pPr>
        <w:spacing w:line="276" w:lineRule="auto"/>
        <w:jc w:val="both"/>
        <w:rPr>
          <w:rFonts w:ascii="Calibri" w:hAnsi="Calibri"/>
          <w:b/>
          <w:bCs/>
          <w:u w:val="single"/>
        </w:rPr>
      </w:pPr>
      <w:r w:rsidRPr="00A71459">
        <w:rPr>
          <w:rFonts w:ascii="Calibri" w:hAnsi="Calibri"/>
          <w:b/>
          <w:bCs/>
          <w:u w:val="single"/>
        </w:rPr>
        <w:t>Apartma 8</w:t>
      </w:r>
      <w:r>
        <w:rPr>
          <w:rFonts w:ascii="Calibri" w:hAnsi="Calibri"/>
          <w:b/>
          <w:bCs/>
          <w:u w:val="single"/>
        </w:rPr>
        <w:t xml:space="preserve"> (tri</w:t>
      </w:r>
      <w:r w:rsidRPr="00A71459">
        <w:rPr>
          <w:rFonts w:ascii="Calibri" w:hAnsi="Calibri"/>
          <w:b/>
          <w:bCs/>
          <w:u w:val="single"/>
        </w:rPr>
        <w:t xml:space="preserve"> ležišča</w:t>
      </w:r>
      <w:r>
        <w:rPr>
          <w:rFonts w:ascii="Calibri" w:hAnsi="Calibri"/>
          <w:b/>
          <w:bCs/>
          <w:u w:val="single"/>
        </w:rPr>
        <w:t>)</w:t>
      </w:r>
    </w:p>
    <w:p w14:paraId="21888EE4" w14:textId="77777777" w:rsidR="00365478" w:rsidRPr="00774136" w:rsidRDefault="00365478" w:rsidP="00365478">
      <w:pPr>
        <w:spacing w:line="276" w:lineRule="auto"/>
        <w:jc w:val="both"/>
        <w:rPr>
          <w:rFonts w:ascii="Calibri" w:hAnsi="Calibri"/>
        </w:rPr>
      </w:pPr>
      <w:r w:rsidRPr="00774136">
        <w:rPr>
          <w:rFonts w:ascii="Calibri" w:hAnsi="Calibri"/>
        </w:rPr>
        <w:t>V apartmaju sta manjši prostor, v katerem so kuhinja z jedilno mizo, zakonska postelja in ležišče, ter kopalnica s tuš kabino.</w:t>
      </w:r>
    </w:p>
    <w:p w14:paraId="6BEACDD9" w14:textId="77777777" w:rsidR="00B030C1" w:rsidRPr="00774136" w:rsidRDefault="00B030C1" w:rsidP="00B030C1">
      <w:pPr>
        <w:spacing w:line="276" w:lineRule="auto"/>
        <w:jc w:val="both"/>
        <w:rPr>
          <w:rFonts w:ascii="Calibri" w:hAnsi="Calibri"/>
          <w:i/>
        </w:rPr>
      </w:pPr>
    </w:p>
    <w:p w14:paraId="26E139D1" w14:textId="77777777" w:rsidR="00365478" w:rsidRDefault="00365478" w:rsidP="00365478">
      <w:pPr>
        <w:spacing w:line="276" w:lineRule="auto"/>
        <w:jc w:val="both"/>
        <w:rPr>
          <w:rFonts w:ascii="Calibri" w:hAnsi="Calibri"/>
        </w:rPr>
      </w:pPr>
      <w:r w:rsidRPr="00774136">
        <w:rPr>
          <w:rFonts w:ascii="Calibri" w:hAnsi="Calibri"/>
        </w:rPr>
        <w:t>Vsi apartmaji so opremljeni s televizijskimi sprejemniki</w:t>
      </w:r>
      <w:r>
        <w:rPr>
          <w:rFonts w:ascii="Calibri" w:hAnsi="Calibri"/>
        </w:rPr>
        <w:t>, s televizijsko indukcijsko zanko</w:t>
      </w:r>
      <w:r w:rsidRPr="00774136">
        <w:rPr>
          <w:rFonts w:ascii="Calibri" w:hAnsi="Calibri"/>
        </w:rPr>
        <w:t xml:space="preserve"> in </w:t>
      </w:r>
      <w:r>
        <w:rPr>
          <w:rFonts w:ascii="Calibri" w:hAnsi="Calibri"/>
        </w:rPr>
        <w:t xml:space="preserve">s </w:t>
      </w:r>
      <w:r w:rsidRPr="00774136">
        <w:rPr>
          <w:rFonts w:ascii="Calibri" w:hAnsi="Calibri"/>
        </w:rPr>
        <w:t>svetlobnimi zvonci.</w:t>
      </w:r>
    </w:p>
    <w:p w14:paraId="2973C425" w14:textId="77777777" w:rsidR="00365478" w:rsidRDefault="00365478" w:rsidP="00365478">
      <w:pPr>
        <w:spacing w:line="276" w:lineRule="auto"/>
        <w:jc w:val="both"/>
        <w:rPr>
          <w:rFonts w:ascii="Calibri" w:hAnsi="Calibri"/>
        </w:rPr>
      </w:pPr>
    </w:p>
    <w:p w14:paraId="59388247" w14:textId="77777777" w:rsidR="00365478" w:rsidRDefault="00365478" w:rsidP="00365478">
      <w:pPr>
        <w:spacing w:line="276" w:lineRule="auto"/>
        <w:jc w:val="both"/>
        <w:rPr>
          <w:rFonts w:ascii="Calibri" w:hAnsi="Calibri"/>
          <w:iCs/>
        </w:rPr>
      </w:pPr>
      <w:r w:rsidRPr="00D33660">
        <w:rPr>
          <w:rFonts w:ascii="Calibri" w:hAnsi="Calibri"/>
          <w:iCs/>
        </w:rPr>
        <w:t xml:space="preserve">Izmene v </w:t>
      </w:r>
      <w:r>
        <w:rPr>
          <w:rFonts w:ascii="Calibri" w:hAnsi="Calibri"/>
          <w:iCs/>
        </w:rPr>
        <w:t>apartmajih</w:t>
      </w:r>
      <w:r w:rsidRPr="00D33660">
        <w:rPr>
          <w:rFonts w:ascii="Calibri" w:hAnsi="Calibri"/>
          <w:iCs/>
        </w:rPr>
        <w:t xml:space="preserve"> potekajo po pravilu: odhod do 10. ure, prihod </w:t>
      </w:r>
      <w:r>
        <w:rPr>
          <w:rFonts w:ascii="Calibri" w:hAnsi="Calibri"/>
          <w:iCs/>
        </w:rPr>
        <w:t>med</w:t>
      </w:r>
      <w:r w:rsidRPr="00D33660">
        <w:rPr>
          <w:rFonts w:ascii="Calibri" w:hAnsi="Calibri"/>
          <w:iCs/>
        </w:rPr>
        <w:t xml:space="preserve"> 13. </w:t>
      </w:r>
      <w:r>
        <w:rPr>
          <w:rFonts w:ascii="Calibri" w:hAnsi="Calibri"/>
          <w:iCs/>
        </w:rPr>
        <w:t>in</w:t>
      </w:r>
      <w:r w:rsidRPr="00D33660">
        <w:rPr>
          <w:rFonts w:ascii="Calibri" w:hAnsi="Calibri"/>
          <w:iCs/>
        </w:rPr>
        <w:t xml:space="preserve"> 15. ur</w:t>
      </w:r>
      <w:r>
        <w:rPr>
          <w:rFonts w:ascii="Calibri" w:hAnsi="Calibri"/>
          <w:iCs/>
        </w:rPr>
        <w:t>o.</w:t>
      </w:r>
    </w:p>
    <w:p w14:paraId="277EE97E" w14:textId="77777777" w:rsidR="005C234E" w:rsidRDefault="005C234E" w:rsidP="00B030C1">
      <w:pPr>
        <w:spacing w:line="276" w:lineRule="auto"/>
        <w:jc w:val="both"/>
        <w:rPr>
          <w:rFonts w:ascii="Calibri" w:hAnsi="Calibri"/>
        </w:rPr>
      </w:pPr>
    </w:p>
    <w:p w14:paraId="4A192CEC" w14:textId="00EE3FEA" w:rsidR="005C234E" w:rsidRPr="00EB364A" w:rsidRDefault="005C234E" w:rsidP="005C234E">
      <w:pPr>
        <w:rPr>
          <w:rFonts w:ascii="Calibri" w:hAnsi="Calibri"/>
          <w:iCs/>
        </w:rPr>
      </w:pPr>
      <w:r w:rsidRPr="00EB364A">
        <w:rPr>
          <w:rFonts w:ascii="Calibri" w:hAnsi="Calibri"/>
          <w:iCs/>
        </w:rPr>
        <w:t>V apartmaj</w:t>
      </w:r>
      <w:r w:rsidR="00365478">
        <w:rPr>
          <w:rFonts w:ascii="Calibri" w:hAnsi="Calibri"/>
          <w:iCs/>
        </w:rPr>
        <w:t>ih</w:t>
      </w:r>
      <w:r w:rsidRPr="00EB364A">
        <w:rPr>
          <w:rFonts w:ascii="Calibri" w:hAnsi="Calibri"/>
          <w:iCs/>
        </w:rPr>
        <w:t xml:space="preserve"> lahko bivajo le osebe, navedene na napotnici.</w:t>
      </w:r>
    </w:p>
    <w:p w14:paraId="42DD3380" w14:textId="77777777" w:rsidR="005C234E" w:rsidRPr="00EB364A" w:rsidRDefault="005C234E" w:rsidP="005C234E">
      <w:pPr>
        <w:ind w:right="1080"/>
        <w:rPr>
          <w:rFonts w:ascii="Calibri" w:hAnsi="Calibri"/>
          <w:iCs/>
        </w:rPr>
      </w:pPr>
    </w:p>
    <w:p w14:paraId="0614ECF5" w14:textId="4F169A85" w:rsidR="00365478" w:rsidRDefault="00365478" w:rsidP="00365478">
      <w:pPr>
        <w:spacing w:line="276" w:lineRule="auto"/>
        <w:jc w:val="both"/>
        <w:rPr>
          <w:rFonts w:ascii="Calibri" w:hAnsi="Calibri"/>
        </w:rPr>
      </w:pPr>
      <w:r w:rsidRPr="00E13503">
        <w:rPr>
          <w:rFonts w:ascii="Calibri" w:hAnsi="Calibri"/>
        </w:rPr>
        <w:t>Uporabniki apartmajev s seboj prinesejo lastno posteljnino, brisače in kuhinjske krpe.</w:t>
      </w:r>
    </w:p>
    <w:p w14:paraId="6BD31817" w14:textId="77777777" w:rsidR="00365478" w:rsidRPr="003B620B" w:rsidRDefault="00365478" w:rsidP="00365478">
      <w:pPr>
        <w:spacing w:line="276" w:lineRule="auto"/>
        <w:jc w:val="both"/>
        <w:rPr>
          <w:rFonts w:ascii="Calibri" w:hAnsi="Calibri"/>
          <w:b/>
          <w:bCs/>
        </w:rPr>
      </w:pPr>
      <w:r w:rsidRPr="003B620B">
        <w:rPr>
          <w:rFonts w:ascii="Calibri" w:hAnsi="Calibri"/>
          <w:b/>
          <w:bCs/>
        </w:rPr>
        <w:t>Domače živali v apartmajih niso dovoljene!</w:t>
      </w:r>
    </w:p>
    <w:p w14:paraId="1C502730" w14:textId="77777777" w:rsidR="00365478" w:rsidRDefault="00365478" w:rsidP="00365478">
      <w:pPr>
        <w:ind w:right="1080"/>
        <w:rPr>
          <w:rFonts w:ascii="Calibri" w:hAnsi="Calibri"/>
          <w:iCs/>
        </w:rPr>
      </w:pPr>
    </w:p>
    <w:p w14:paraId="49FC2797" w14:textId="77777777" w:rsidR="00365478" w:rsidRDefault="00365478" w:rsidP="00365478">
      <w:pPr>
        <w:ind w:right="1080"/>
        <w:rPr>
          <w:rFonts w:ascii="Calibri" w:hAnsi="Calibri"/>
          <w:iCs/>
        </w:rPr>
      </w:pPr>
      <w:r>
        <w:rPr>
          <w:rFonts w:ascii="Calibri" w:hAnsi="Calibri"/>
          <w:iCs/>
        </w:rPr>
        <w:t>Ostalo:</w:t>
      </w:r>
    </w:p>
    <w:p w14:paraId="6987ACCF" w14:textId="77777777" w:rsidR="00365478" w:rsidRPr="003B620B" w:rsidRDefault="00365478" w:rsidP="00365478">
      <w:pPr>
        <w:pStyle w:val="Odstavekseznama"/>
        <w:numPr>
          <w:ilvl w:val="0"/>
          <w:numId w:val="45"/>
        </w:numPr>
        <w:ind w:right="1080"/>
        <w:rPr>
          <w:rFonts w:ascii="Calibri" w:hAnsi="Calibri"/>
          <w:iCs/>
        </w:rPr>
      </w:pPr>
      <w:r w:rsidRPr="003B620B">
        <w:rPr>
          <w:rFonts w:asciiTheme="minorHAnsi" w:eastAsia="Arial" w:hAnsiTheme="minorHAnsi"/>
          <w:lang w:eastAsia="sl-SI"/>
        </w:rPr>
        <w:t>obvezno doplačilo za čiščenje</w:t>
      </w:r>
      <w:r>
        <w:rPr>
          <w:rFonts w:asciiTheme="minorHAnsi" w:eastAsia="Arial" w:hAnsiTheme="minorHAnsi"/>
          <w:lang w:eastAsia="sl-SI"/>
        </w:rPr>
        <w:t xml:space="preserve"> </w:t>
      </w:r>
      <w:r w:rsidRPr="003B620B">
        <w:rPr>
          <w:rFonts w:asciiTheme="minorHAnsi" w:eastAsia="Arial" w:hAnsiTheme="minorHAnsi"/>
          <w:lang w:eastAsia="sl-SI"/>
        </w:rPr>
        <w:t xml:space="preserve">20 </w:t>
      </w:r>
      <w:r>
        <w:rPr>
          <w:rFonts w:asciiTheme="minorHAnsi" w:eastAsia="Arial" w:hAnsiTheme="minorHAnsi"/>
          <w:lang w:eastAsia="sl-SI"/>
        </w:rPr>
        <w:t>evrov,</w:t>
      </w:r>
    </w:p>
    <w:p w14:paraId="14FD830E" w14:textId="77777777" w:rsidR="00365478" w:rsidRPr="003B620B" w:rsidRDefault="00365478" w:rsidP="00365478">
      <w:pPr>
        <w:pStyle w:val="Odstavekseznama"/>
        <w:numPr>
          <w:ilvl w:val="0"/>
          <w:numId w:val="45"/>
        </w:numPr>
        <w:ind w:right="1080"/>
        <w:rPr>
          <w:rFonts w:ascii="Calibri" w:hAnsi="Calibri"/>
          <w:iCs/>
        </w:rPr>
      </w:pPr>
      <w:r w:rsidRPr="003B620B">
        <w:rPr>
          <w:rFonts w:ascii="Calibri" w:hAnsi="Calibri"/>
          <w:iCs/>
        </w:rPr>
        <w:t>možnost doplačila za posteljnino</w:t>
      </w:r>
      <w:r>
        <w:rPr>
          <w:rFonts w:ascii="Calibri" w:hAnsi="Calibri"/>
          <w:iCs/>
        </w:rPr>
        <w:t xml:space="preserve"> </w:t>
      </w:r>
      <w:r w:rsidRPr="003B620B">
        <w:rPr>
          <w:rFonts w:ascii="Calibri" w:hAnsi="Calibri"/>
          <w:iCs/>
        </w:rPr>
        <w:t xml:space="preserve">10 </w:t>
      </w:r>
      <w:r>
        <w:rPr>
          <w:rFonts w:ascii="Calibri" w:hAnsi="Calibri"/>
          <w:iCs/>
        </w:rPr>
        <w:t>evrov.</w:t>
      </w:r>
    </w:p>
    <w:p w14:paraId="611FF5E6" w14:textId="77777777" w:rsidR="00EB364A" w:rsidRDefault="00EB364A" w:rsidP="00C22F17">
      <w:pPr>
        <w:spacing w:line="276" w:lineRule="auto"/>
        <w:jc w:val="both"/>
        <w:rPr>
          <w:rFonts w:ascii="Calibri" w:hAnsi="Calibri"/>
          <w:b/>
          <w:bCs/>
        </w:rPr>
      </w:pPr>
    </w:p>
    <w:p w14:paraId="0A433628" w14:textId="77777777" w:rsidR="00365478" w:rsidRPr="00D33660" w:rsidRDefault="00365478" w:rsidP="00365478">
      <w:pPr>
        <w:spacing w:line="276" w:lineRule="auto"/>
        <w:jc w:val="both"/>
        <w:rPr>
          <w:rFonts w:ascii="Calibri" w:hAnsi="Calibri"/>
        </w:rPr>
      </w:pPr>
      <w:r w:rsidRPr="00D33660">
        <w:rPr>
          <w:rFonts w:ascii="Calibri" w:hAnsi="Calibri"/>
        </w:rPr>
        <w:t xml:space="preserve">Med poletno sezono </w:t>
      </w:r>
      <w:r>
        <w:rPr>
          <w:rFonts w:ascii="Calibri" w:hAnsi="Calibri"/>
        </w:rPr>
        <w:t>a</w:t>
      </w:r>
      <w:r w:rsidRPr="00D33660">
        <w:rPr>
          <w:rFonts w:ascii="Calibri" w:hAnsi="Calibri"/>
        </w:rPr>
        <w:t xml:space="preserve">partmajska hiša Kranjska Gora ni predmet razpisa. </w:t>
      </w:r>
      <w:r w:rsidRPr="00D33660">
        <w:rPr>
          <w:rFonts w:asciiTheme="minorHAnsi" w:hAnsiTheme="minorHAnsi"/>
          <w:color w:val="000000" w:themeColor="text1"/>
        </w:rPr>
        <w:t>Rezervacije za</w:t>
      </w:r>
      <w:r>
        <w:rPr>
          <w:rFonts w:asciiTheme="minorHAnsi" w:hAnsiTheme="minorHAnsi"/>
          <w:color w:val="000000" w:themeColor="text1"/>
        </w:rPr>
        <w:t>njo</w:t>
      </w:r>
      <w:r w:rsidRPr="00D33660">
        <w:rPr>
          <w:rFonts w:asciiTheme="minorHAnsi" w:hAnsiTheme="minorHAnsi"/>
          <w:color w:val="000000" w:themeColor="text1"/>
        </w:rPr>
        <w:t xml:space="preserve"> bodo potekale v skladu z </w:t>
      </w:r>
      <w:r>
        <w:rPr>
          <w:rFonts w:asciiTheme="minorHAnsi" w:hAnsiTheme="minorHAnsi"/>
          <w:color w:val="000000" w:themeColor="text1"/>
        </w:rPr>
        <w:t>2.</w:t>
      </w:r>
      <w:r w:rsidRPr="00D33660">
        <w:rPr>
          <w:rFonts w:asciiTheme="minorHAnsi" w:hAnsiTheme="minorHAnsi"/>
          <w:color w:val="000000" w:themeColor="text1"/>
        </w:rPr>
        <w:t xml:space="preserve"> odstavkom 18. člena Pravilnika o ohranjanju zdravja, rehabilitaciji in nastanitveni dejavnosti Z</w:t>
      </w:r>
      <w:r>
        <w:rPr>
          <w:rFonts w:asciiTheme="minorHAnsi" w:hAnsiTheme="minorHAnsi"/>
          <w:color w:val="000000" w:themeColor="text1"/>
        </w:rPr>
        <w:t>veze društev gluhih in naglušnih Slovenije</w:t>
      </w:r>
      <w:r w:rsidRPr="00D33660">
        <w:rPr>
          <w:rFonts w:asciiTheme="minorHAnsi" w:hAnsiTheme="minorHAnsi"/>
          <w:color w:val="000000" w:themeColor="text1"/>
        </w:rPr>
        <w:t>.</w:t>
      </w:r>
    </w:p>
    <w:p w14:paraId="5DFC3F56" w14:textId="77777777" w:rsidR="00666764" w:rsidRPr="00EB364A" w:rsidRDefault="00666764" w:rsidP="00666764">
      <w:pPr>
        <w:rPr>
          <w:rFonts w:asciiTheme="minorHAnsi" w:hAnsiTheme="minorHAnsi"/>
          <w:color w:val="000000" w:themeColor="text1"/>
        </w:rPr>
      </w:pPr>
    </w:p>
    <w:p w14:paraId="3EC77D19" w14:textId="77777777" w:rsidR="007B7888" w:rsidRPr="00D33660" w:rsidRDefault="007B7888" w:rsidP="007B7888">
      <w:pPr>
        <w:rPr>
          <w:rFonts w:asciiTheme="minorHAnsi" w:hAnsiTheme="minorHAnsi"/>
          <w:color w:val="000000" w:themeColor="text1"/>
        </w:rPr>
      </w:pPr>
      <w:r w:rsidRPr="00D33660">
        <w:rPr>
          <w:rFonts w:asciiTheme="minorHAnsi" w:hAnsiTheme="minorHAnsi"/>
          <w:color w:val="000000" w:themeColor="text1"/>
        </w:rPr>
        <w:t>Uporabniki apartma rezervirajo na spletni strani ali prek matičnega društva:</w:t>
      </w:r>
    </w:p>
    <w:p w14:paraId="0616FA95" w14:textId="77777777" w:rsidR="007B7888" w:rsidRPr="00D33660" w:rsidRDefault="007B7888" w:rsidP="007B7888">
      <w:pPr>
        <w:pStyle w:val="Odstavekseznama"/>
        <w:numPr>
          <w:ilvl w:val="0"/>
          <w:numId w:val="31"/>
        </w:numPr>
        <w:ind w:left="360"/>
        <w:rPr>
          <w:rFonts w:asciiTheme="minorHAnsi" w:hAnsiTheme="minorHAnsi"/>
          <w:color w:val="000000" w:themeColor="text1"/>
        </w:rPr>
      </w:pPr>
      <w:r w:rsidRPr="00D33660">
        <w:rPr>
          <w:rFonts w:asciiTheme="minorHAnsi" w:hAnsiTheme="minorHAnsi"/>
          <w:color w:val="000000" w:themeColor="text1"/>
        </w:rPr>
        <w:t xml:space="preserve">uporabniki, </w:t>
      </w:r>
      <w:r>
        <w:rPr>
          <w:rFonts w:asciiTheme="minorHAnsi" w:hAnsiTheme="minorHAnsi"/>
          <w:color w:val="000000" w:themeColor="text1"/>
        </w:rPr>
        <w:t xml:space="preserve">ki so </w:t>
      </w:r>
      <w:r w:rsidRPr="00D33660">
        <w:rPr>
          <w:rFonts w:asciiTheme="minorHAnsi" w:hAnsiTheme="minorHAnsi"/>
          <w:color w:val="000000" w:themeColor="text1"/>
        </w:rPr>
        <w:t xml:space="preserve">člani društva, lahko apartma rezervirajo najmanj 3 dni in največ 3 mesece </w:t>
      </w:r>
      <w:r>
        <w:rPr>
          <w:rFonts w:asciiTheme="minorHAnsi" w:hAnsiTheme="minorHAnsi"/>
          <w:color w:val="000000" w:themeColor="text1"/>
        </w:rPr>
        <w:t>pred prihodom,</w:t>
      </w:r>
    </w:p>
    <w:p w14:paraId="2753D029" w14:textId="2EA6C55A" w:rsidR="00666764" w:rsidRPr="00EB364A" w:rsidRDefault="007B7888" w:rsidP="00666764">
      <w:pPr>
        <w:pStyle w:val="Odstavekseznama"/>
        <w:numPr>
          <w:ilvl w:val="0"/>
          <w:numId w:val="31"/>
        </w:numPr>
        <w:ind w:left="360"/>
        <w:jc w:val="both"/>
      </w:pPr>
      <w:r w:rsidRPr="00D33660">
        <w:rPr>
          <w:rFonts w:asciiTheme="minorHAnsi" w:hAnsiTheme="minorHAnsi"/>
          <w:color w:val="000000" w:themeColor="text1"/>
        </w:rPr>
        <w:t xml:space="preserve">zunanji uporabniki lahko </w:t>
      </w:r>
      <w:r>
        <w:rPr>
          <w:rFonts w:asciiTheme="minorHAnsi" w:hAnsiTheme="minorHAnsi"/>
          <w:color w:val="000000" w:themeColor="text1"/>
        </w:rPr>
        <w:t xml:space="preserve">apartma </w:t>
      </w:r>
      <w:r w:rsidRPr="00D33660">
        <w:rPr>
          <w:rFonts w:asciiTheme="minorHAnsi" w:hAnsiTheme="minorHAnsi"/>
          <w:color w:val="000000" w:themeColor="text1"/>
        </w:rPr>
        <w:t xml:space="preserve">rezervirajo najmanj 3 dni </w:t>
      </w:r>
      <w:r>
        <w:rPr>
          <w:rFonts w:asciiTheme="minorHAnsi" w:hAnsiTheme="minorHAnsi"/>
          <w:color w:val="000000" w:themeColor="text1"/>
        </w:rPr>
        <w:t xml:space="preserve">in </w:t>
      </w:r>
      <w:r w:rsidRPr="00D33660">
        <w:rPr>
          <w:rFonts w:asciiTheme="minorHAnsi" w:hAnsiTheme="minorHAnsi"/>
          <w:color w:val="000000" w:themeColor="text1"/>
        </w:rPr>
        <w:t xml:space="preserve">največ 1 mesec </w:t>
      </w:r>
      <w:r>
        <w:rPr>
          <w:rFonts w:asciiTheme="minorHAnsi" w:hAnsiTheme="minorHAnsi"/>
          <w:color w:val="000000" w:themeColor="text1"/>
        </w:rPr>
        <w:t>pred prihodom</w:t>
      </w:r>
      <w:r w:rsidRPr="00D33660">
        <w:rPr>
          <w:rFonts w:asciiTheme="minorHAnsi" w:hAnsiTheme="minorHAnsi"/>
          <w:color w:val="000000" w:themeColor="text1"/>
        </w:rPr>
        <w:t>.</w:t>
      </w:r>
    </w:p>
    <w:p w14:paraId="556576D5" w14:textId="77777777" w:rsidR="00666764" w:rsidRPr="00CA2F92" w:rsidRDefault="00666764" w:rsidP="00666764">
      <w:pPr>
        <w:jc w:val="both"/>
        <w:rPr>
          <w:rFonts w:ascii="Calibri" w:hAnsi="Calibri"/>
          <w:iCs/>
        </w:rPr>
      </w:pPr>
    </w:p>
    <w:p w14:paraId="6F76DE6A" w14:textId="77777777" w:rsidR="003E5F9C" w:rsidRDefault="003E5F9C" w:rsidP="00666764">
      <w:pPr>
        <w:rPr>
          <w:rFonts w:ascii="Calibri" w:hAnsi="Calibri"/>
          <w:b/>
          <w:bCs/>
          <w:sz w:val="36"/>
          <w:szCs w:val="36"/>
        </w:rPr>
      </w:pPr>
    </w:p>
    <w:p w14:paraId="1CD0972B" w14:textId="77777777" w:rsidR="0010409D" w:rsidRPr="00CA2F92" w:rsidRDefault="0010409D" w:rsidP="0010409D">
      <w:pPr>
        <w:rPr>
          <w:rFonts w:ascii="Calibri" w:hAnsi="Calibri"/>
        </w:rPr>
      </w:pPr>
      <w:r w:rsidRPr="00CA2F92">
        <w:rPr>
          <w:rFonts w:ascii="Calibri" w:hAnsi="Calibri"/>
          <w:b/>
          <w:bCs/>
          <w:sz w:val="36"/>
          <w:szCs w:val="36"/>
        </w:rPr>
        <w:t xml:space="preserve">Način </w:t>
      </w:r>
      <w:r>
        <w:rPr>
          <w:rFonts w:ascii="Calibri" w:hAnsi="Calibri"/>
          <w:b/>
          <w:bCs/>
          <w:sz w:val="36"/>
          <w:szCs w:val="36"/>
        </w:rPr>
        <w:t>uporabe počitniških nastanitev</w:t>
      </w:r>
    </w:p>
    <w:p w14:paraId="14DAE1AF" w14:textId="3132C818" w:rsidR="0010409D" w:rsidRPr="00CA2F92" w:rsidRDefault="0010409D" w:rsidP="0010409D">
      <w:pPr>
        <w:jc w:val="both"/>
        <w:rPr>
          <w:rFonts w:asciiTheme="minorHAnsi" w:hAnsiTheme="minorHAnsi"/>
        </w:rPr>
      </w:pPr>
      <w:r w:rsidRPr="00CA2F92">
        <w:rPr>
          <w:rFonts w:asciiTheme="minorHAnsi" w:hAnsiTheme="minorHAnsi"/>
          <w:bCs/>
        </w:rPr>
        <w:t xml:space="preserve">Med poletno sezono so v </w:t>
      </w:r>
      <w:r>
        <w:rPr>
          <w:rFonts w:asciiTheme="minorHAnsi" w:hAnsiTheme="minorHAnsi"/>
          <w:bCs/>
        </w:rPr>
        <w:t>počitniških enotah, razen v Kranjski Gori,</w:t>
      </w:r>
      <w:r w:rsidRPr="00CA2F92">
        <w:rPr>
          <w:rFonts w:asciiTheme="minorHAnsi" w:hAnsiTheme="minorHAnsi"/>
          <w:bCs/>
        </w:rPr>
        <w:t xml:space="preserve"> razpisani termini.</w:t>
      </w:r>
    </w:p>
    <w:p w14:paraId="2C10A5B5" w14:textId="77777777" w:rsidR="0010409D" w:rsidRPr="00CA2F92" w:rsidRDefault="0010409D" w:rsidP="0010409D">
      <w:pPr>
        <w:spacing w:line="276" w:lineRule="auto"/>
        <w:jc w:val="both"/>
        <w:rPr>
          <w:rFonts w:asciiTheme="minorHAnsi" w:hAnsiTheme="minorHAnsi"/>
          <w:bCs/>
        </w:rPr>
      </w:pPr>
      <w:r w:rsidRPr="00CA2F92">
        <w:rPr>
          <w:rFonts w:asciiTheme="minorHAnsi" w:hAnsiTheme="minorHAnsi"/>
        </w:rPr>
        <w:t>Do subvencionirane cene so upravičeni samo uporabniki invalidi in njihovi ožji družinski člani, ki letujejo z njim</w:t>
      </w:r>
      <w:r>
        <w:rPr>
          <w:rFonts w:asciiTheme="minorHAnsi" w:hAnsiTheme="minorHAnsi"/>
        </w:rPr>
        <w:t>i</w:t>
      </w:r>
      <w:r w:rsidRPr="00CA2F92">
        <w:rPr>
          <w:rFonts w:asciiTheme="minorHAnsi" w:hAnsiTheme="minorHAnsi"/>
        </w:rPr>
        <w:t xml:space="preserve"> (določilo pravilnika). Podlaga za subvencionirano ceno je potrdilo ustreznega organa o </w:t>
      </w:r>
      <w:r>
        <w:rPr>
          <w:rFonts w:asciiTheme="minorHAnsi" w:hAnsiTheme="minorHAnsi"/>
        </w:rPr>
        <w:t>izgubi</w:t>
      </w:r>
      <w:r w:rsidRPr="00CA2F92">
        <w:rPr>
          <w:rFonts w:asciiTheme="minorHAnsi" w:hAnsiTheme="minorHAnsi"/>
        </w:rPr>
        <w:t xml:space="preserve"> sluha. Članska izkaznica ni podlaga za </w:t>
      </w:r>
      <w:r>
        <w:rPr>
          <w:rFonts w:asciiTheme="minorHAnsi" w:hAnsiTheme="minorHAnsi"/>
        </w:rPr>
        <w:t>upravičenost do</w:t>
      </w:r>
      <w:r w:rsidRPr="00CA2F92">
        <w:rPr>
          <w:rFonts w:asciiTheme="minorHAnsi" w:hAnsiTheme="minorHAnsi"/>
        </w:rPr>
        <w:t xml:space="preserve"> subvencionirane cene.</w:t>
      </w:r>
    </w:p>
    <w:p w14:paraId="15B1CDE6" w14:textId="77777777" w:rsidR="0010409D" w:rsidRPr="00CA2F92" w:rsidRDefault="0010409D" w:rsidP="0010409D">
      <w:pPr>
        <w:spacing w:line="276" w:lineRule="auto"/>
        <w:jc w:val="both"/>
        <w:rPr>
          <w:rFonts w:asciiTheme="minorHAnsi" w:hAnsiTheme="minorHAnsi"/>
        </w:rPr>
      </w:pPr>
    </w:p>
    <w:p w14:paraId="6134AC6C" w14:textId="77777777" w:rsidR="0010409D" w:rsidRDefault="0010409D" w:rsidP="0010409D">
      <w:pPr>
        <w:jc w:val="both"/>
        <w:rPr>
          <w:rFonts w:asciiTheme="minorHAnsi" w:hAnsiTheme="minorHAnsi"/>
          <w:b/>
        </w:rPr>
      </w:pPr>
      <w:r w:rsidRPr="00CA2F92">
        <w:rPr>
          <w:rFonts w:asciiTheme="minorHAnsi" w:hAnsiTheme="minorHAnsi"/>
          <w:b/>
        </w:rPr>
        <w:t>Uporabniki se na razpis prija</w:t>
      </w:r>
      <w:r>
        <w:rPr>
          <w:rFonts w:asciiTheme="minorHAnsi" w:hAnsiTheme="minorHAnsi"/>
          <w:b/>
        </w:rPr>
        <w:t>vi</w:t>
      </w:r>
      <w:r w:rsidRPr="00CA2F92">
        <w:rPr>
          <w:rFonts w:asciiTheme="minorHAnsi" w:hAnsiTheme="minorHAnsi"/>
          <w:b/>
        </w:rPr>
        <w:t xml:space="preserve">jo </w:t>
      </w:r>
      <w:r>
        <w:rPr>
          <w:rFonts w:asciiTheme="minorHAnsi" w:hAnsiTheme="minorHAnsi"/>
          <w:b/>
        </w:rPr>
        <w:t>s</w:t>
      </w:r>
      <w:r w:rsidRPr="00CA2F92">
        <w:rPr>
          <w:rFonts w:asciiTheme="minorHAnsi" w:hAnsiTheme="minorHAnsi"/>
          <w:b/>
        </w:rPr>
        <w:t xml:space="preserve"> </w:t>
      </w:r>
      <w:r>
        <w:rPr>
          <w:rFonts w:asciiTheme="minorHAnsi" w:hAnsiTheme="minorHAnsi"/>
          <w:b/>
        </w:rPr>
        <w:t>prijavnico</w:t>
      </w:r>
      <w:r w:rsidRPr="00CA2F92">
        <w:rPr>
          <w:rFonts w:asciiTheme="minorHAnsi" w:hAnsiTheme="minorHAnsi"/>
          <w:b/>
        </w:rPr>
        <w:t>, ki je del razpisa. Prijavnico lahko pošljejo po elektronsk</w:t>
      </w:r>
      <w:r>
        <w:rPr>
          <w:rFonts w:asciiTheme="minorHAnsi" w:hAnsiTheme="minorHAnsi"/>
          <w:b/>
        </w:rPr>
        <w:t>i</w:t>
      </w:r>
      <w:r w:rsidRPr="00CA2F92">
        <w:rPr>
          <w:rFonts w:asciiTheme="minorHAnsi" w:hAnsiTheme="minorHAnsi"/>
          <w:b/>
        </w:rPr>
        <w:t xml:space="preserve"> pošt</w:t>
      </w:r>
      <w:r>
        <w:rPr>
          <w:rFonts w:asciiTheme="minorHAnsi" w:hAnsiTheme="minorHAnsi"/>
          <w:b/>
        </w:rPr>
        <w:t>i</w:t>
      </w:r>
      <w:r w:rsidRPr="00CA2F92">
        <w:rPr>
          <w:rFonts w:asciiTheme="minorHAnsi" w:hAnsiTheme="minorHAnsi"/>
          <w:b/>
        </w:rPr>
        <w:t>, navadn</w:t>
      </w:r>
      <w:r>
        <w:rPr>
          <w:rFonts w:asciiTheme="minorHAnsi" w:hAnsiTheme="minorHAnsi"/>
          <w:b/>
        </w:rPr>
        <w:t>i</w:t>
      </w:r>
      <w:r w:rsidRPr="00CA2F92">
        <w:rPr>
          <w:rFonts w:asciiTheme="minorHAnsi" w:hAnsiTheme="minorHAnsi"/>
          <w:b/>
        </w:rPr>
        <w:t xml:space="preserve"> pošt</w:t>
      </w:r>
      <w:r>
        <w:rPr>
          <w:rFonts w:asciiTheme="minorHAnsi" w:hAnsiTheme="minorHAnsi"/>
          <w:b/>
        </w:rPr>
        <w:t>i</w:t>
      </w:r>
      <w:r w:rsidRPr="00CA2F92">
        <w:rPr>
          <w:rFonts w:asciiTheme="minorHAnsi" w:hAnsiTheme="minorHAnsi"/>
          <w:b/>
        </w:rPr>
        <w:t xml:space="preserve"> ali prek matičnega društva. </w:t>
      </w:r>
      <w:r>
        <w:rPr>
          <w:rFonts w:asciiTheme="minorHAnsi" w:hAnsiTheme="minorHAnsi"/>
          <w:b/>
        </w:rPr>
        <w:t>Na prijavnici</w:t>
      </w:r>
      <w:r w:rsidRPr="00CA2F92">
        <w:rPr>
          <w:rFonts w:asciiTheme="minorHAnsi" w:hAnsiTheme="minorHAnsi"/>
          <w:b/>
        </w:rPr>
        <w:t xml:space="preserve"> morajo biti izpolnjeni vsi podatki.</w:t>
      </w:r>
    </w:p>
    <w:p w14:paraId="3CC78A18" w14:textId="77777777" w:rsidR="0010409D" w:rsidRPr="00CA2F92" w:rsidRDefault="0010409D" w:rsidP="0010409D">
      <w:pPr>
        <w:jc w:val="both"/>
        <w:rPr>
          <w:rFonts w:asciiTheme="minorHAnsi" w:hAnsiTheme="minorHAnsi"/>
          <w:b/>
        </w:rPr>
      </w:pPr>
    </w:p>
    <w:p w14:paraId="4E0992E9" w14:textId="77777777" w:rsidR="0010409D" w:rsidRPr="00CA2F92" w:rsidRDefault="0010409D" w:rsidP="0010409D">
      <w:pPr>
        <w:jc w:val="both"/>
        <w:rPr>
          <w:rFonts w:asciiTheme="minorHAnsi" w:hAnsiTheme="minorHAnsi"/>
          <w:bCs/>
        </w:rPr>
      </w:pPr>
      <w:r w:rsidRPr="00CA2F92">
        <w:rPr>
          <w:rFonts w:asciiTheme="minorHAnsi" w:hAnsiTheme="minorHAnsi"/>
          <w:bCs/>
        </w:rPr>
        <w:lastRenderedPageBreak/>
        <w:t>Z</w:t>
      </w:r>
      <w:r>
        <w:rPr>
          <w:rFonts w:asciiTheme="minorHAnsi" w:hAnsiTheme="minorHAnsi"/>
          <w:bCs/>
        </w:rPr>
        <w:t>veza društev gluhih in naglušnih Slovenije</w:t>
      </w:r>
      <w:r w:rsidRPr="00CA2F92">
        <w:rPr>
          <w:rFonts w:asciiTheme="minorHAnsi" w:hAnsiTheme="minorHAnsi"/>
          <w:bCs/>
        </w:rPr>
        <w:t xml:space="preserve"> bo na podlagi prejetih prijav in </w:t>
      </w:r>
      <w:r>
        <w:rPr>
          <w:rFonts w:asciiTheme="minorHAnsi" w:hAnsiTheme="minorHAnsi"/>
          <w:bCs/>
        </w:rPr>
        <w:t xml:space="preserve">meril uporabe </w:t>
      </w:r>
      <w:r w:rsidRPr="00CA2F92">
        <w:rPr>
          <w:rFonts w:asciiTheme="minorHAnsi" w:hAnsiTheme="minorHAnsi"/>
          <w:bCs/>
        </w:rPr>
        <w:t xml:space="preserve">uporabnike razdelila v skladu z razpisanimi termini in možnostmi. Pri tem </w:t>
      </w:r>
      <w:r>
        <w:rPr>
          <w:rFonts w:asciiTheme="minorHAnsi" w:hAnsiTheme="minorHAnsi"/>
          <w:bCs/>
        </w:rPr>
        <w:t>bo upoštevala</w:t>
      </w:r>
      <w:r w:rsidRPr="00CA2F92">
        <w:rPr>
          <w:rFonts w:asciiTheme="minorHAnsi" w:hAnsiTheme="minorHAnsi"/>
          <w:bCs/>
        </w:rPr>
        <w:t xml:space="preserve"> razpisan</w:t>
      </w:r>
      <w:r>
        <w:rPr>
          <w:rFonts w:asciiTheme="minorHAnsi" w:hAnsiTheme="minorHAnsi"/>
          <w:bCs/>
        </w:rPr>
        <w:t>e</w:t>
      </w:r>
      <w:r w:rsidRPr="00CA2F92">
        <w:rPr>
          <w:rFonts w:asciiTheme="minorHAnsi" w:hAnsiTheme="minorHAnsi"/>
          <w:bCs/>
        </w:rPr>
        <w:t xml:space="preserve"> termin</w:t>
      </w:r>
      <w:r>
        <w:rPr>
          <w:rFonts w:asciiTheme="minorHAnsi" w:hAnsiTheme="minorHAnsi"/>
          <w:bCs/>
        </w:rPr>
        <w:t>e</w:t>
      </w:r>
      <w:r w:rsidRPr="00CA2F92">
        <w:rPr>
          <w:rFonts w:asciiTheme="minorHAnsi" w:hAnsiTheme="minorHAnsi"/>
          <w:bCs/>
        </w:rPr>
        <w:t xml:space="preserve"> po društvih.</w:t>
      </w:r>
    </w:p>
    <w:p w14:paraId="6055C677" w14:textId="77777777" w:rsidR="0010409D" w:rsidRDefault="0010409D" w:rsidP="0010409D">
      <w:pPr>
        <w:jc w:val="both"/>
        <w:rPr>
          <w:rFonts w:asciiTheme="minorHAnsi" w:hAnsiTheme="minorHAnsi"/>
          <w:b/>
        </w:rPr>
      </w:pPr>
    </w:p>
    <w:p w14:paraId="55ABAA8E" w14:textId="77777777" w:rsidR="0010409D" w:rsidRPr="00CA2F92" w:rsidRDefault="0010409D" w:rsidP="0010409D">
      <w:pPr>
        <w:jc w:val="both"/>
        <w:rPr>
          <w:rFonts w:asciiTheme="minorHAnsi" w:hAnsiTheme="minorHAnsi"/>
          <w:b/>
        </w:rPr>
      </w:pPr>
      <w:r w:rsidRPr="00CA2F92">
        <w:rPr>
          <w:rFonts w:asciiTheme="minorHAnsi" w:hAnsiTheme="minorHAnsi"/>
          <w:b/>
        </w:rPr>
        <w:t xml:space="preserve">Prednost </w:t>
      </w:r>
      <w:r>
        <w:rPr>
          <w:rFonts w:asciiTheme="minorHAnsi" w:hAnsiTheme="minorHAnsi"/>
          <w:b/>
        </w:rPr>
        <w:t>uporabe</w:t>
      </w:r>
      <w:r w:rsidRPr="00CA2F92">
        <w:rPr>
          <w:rFonts w:asciiTheme="minorHAnsi" w:hAnsiTheme="minorHAnsi"/>
          <w:b/>
        </w:rPr>
        <w:t xml:space="preserve"> enot v poletni sezoni imajo osebe z </w:t>
      </w:r>
      <w:r>
        <w:rPr>
          <w:rFonts w:asciiTheme="minorHAnsi" w:hAnsiTheme="minorHAnsi"/>
          <w:b/>
        </w:rPr>
        <w:t>izgubo</w:t>
      </w:r>
      <w:r w:rsidRPr="00CA2F92">
        <w:rPr>
          <w:rFonts w:asciiTheme="minorHAnsi" w:hAnsiTheme="minorHAnsi"/>
          <w:b/>
        </w:rPr>
        <w:t xml:space="preserve"> sluha </w:t>
      </w:r>
      <w:r>
        <w:rPr>
          <w:rFonts w:asciiTheme="minorHAnsi" w:hAnsiTheme="minorHAnsi"/>
          <w:b/>
        </w:rPr>
        <w:t>in</w:t>
      </w:r>
      <w:r w:rsidRPr="00CA2F92">
        <w:rPr>
          <w:rFonts w:asciiTheme="minorHAnsi" w:hAnsiTheme="minorHAnsi"/>
          <w:b/>
        </w:rPr>
        <w:t xml:space="preserve"> zaposleni </w:t>
      </w:r>
      <w:r>
        <w:rPr>
          <w:rFonts w:asciiTheme="minorHAnsi" w:hAnsiTheme="minorHAnsi"/>
          <w:b/>
        </w:rPr>
        <w:t>na Zvezi društev gluhih in naglušnih Slovenije ter društvih gluhih in naglušnih</w:t>
      </w:r>
      <w:r w:rsidRPr="00CA2F92">
        <w:rPr>
          <w:rFonts w:asciiTheme="minorHAnsi" w:hAnsiTheme="minorHAnsi"/>
          <w:b/>
        </w:rPr>
        <w:t xml:space="preserve"> s šoloobveznimi otro</w:t>
      </w:r>
      <w:r>
        <w:rPr>
          <w:rFonts w:asciiTheme="minorHAnsi" w:hAnsiTheme="minorHAnsi"/>
          <w:b/>
        </w:rPr>
        <w:t>k</w:t>
      </w:r>
      <w:r w:rsidRPr="00CA2F92">
        <w:rPr>
          <w:rFonts w:asciiTheme="minorHAnsi" w:hAnsiTheme="minorHAnsi"/>
          <w:b/>
        </w:rPr>
        <w:t xml:space="preserve">i. Pri </w:t>
      </w:r>
      <w:r>
        <w:rPr>
          <w:rFonts w:asciiTheme="minorHAnsi" w:hAnsiTheme="minorHAnsi"/>
          <w:b/>
        </w:rPr>
        <w:t>merilih</w:t>
      </w:r>
      <w:r w:rsidRPr="00CA2F92">
        <w:rPr>
          <w:rFonts w:asciiTheme="minorHAnsi" w:hAnsiTheme="minorHAnsi"/>
          <w:b/>
        </w:rPr>
        <w:t xml:space="preserve"> </w:t>
      </w:r>
      <w:r>
        <w:rPr>
          <w:rFonts w:asciiTheme="minorHAnsi" w:hAnsiTheme="minorHAnsi"/>
          <w:b/>
        </w:rPr>
        <w:t>uporabe (15. člen pravilnika)</w:t>
      </w:r>
      <w:r w:rsidRPr="00CA2F92">
        <w:rPr>
          <w:rFonts w:asciiTheme="minorHAnsi" w:hAnsiTheme="minorHAnsi"/>
          <w:b/>
        </w:rPr>
        <w:t xml:space="preserve"> se upošteva</w:t>
      </w:r>
      <w:r>
        <w:rPr>
          <w:rFonts w:asciiTheme="minorHAnsi" w:hAnsiTheme="minorHAnsi"/>
          <w:b/>
        </w:rPr>
        <w:t xml:space="preserve"> </w:t>
      </w:r>
      <w:r w:rsidRPr="00CA2F92">
        <w:rPr>
          <w:rFonts w:asciiTheme="minorHAnsi" w:hAnsiTheme="minorHAnsi"/>
          <w:b/>
        </w:rPr>
        <w:t xml:space="preserve">pogostost </w:t>
      </w:r>
      <w:r>
        <w:rPr>
          <w:rFonts w:asciiTheme="minorHAnsi" w:hAnsiTheme="minorHAnsi"/>
          <w:b/>
        </w:rPr>
        <w:t>uporabe</w:t>
      </w:r>
      <w:r w:rsidRPr="00CA2F92">
        <w:rPr>
          <w:rFonts w:asciiTheme="minorHAnsi" w:hAnsiTheme="minorHAnsi"/>
          <w:b/>
        </w:rPr>
        <w:t xml:space="preserve"> počitniških enot.</w:t>
      </w:r>
    </w:p>
    <w:p w14:paraId="35BAF5EF" w14:textId="77777777" w:rsidR="0010409D" w:rsidRDefault="0010409D" w:rsidP="0010409D">
      <w:pPr>
        <w:jc w:val="both"/>
        <w:rPr>
          <w:rFonts w:asciiTheme="minorHAnsi" w:hAnsiTheme="minorHAnsi"/>
          <w:bCs/>
        </w:rPr>
      </w:pPr>
    </w:p>
    <w:p w14:paraId="60799E53" w14:textId="77777777" w:rsidR="0010409D" w:rsidRPr="00CA2F92" w:rsidRDefault="0010409D" w:rsidP="0010409D">
      <w:pPr>
        <w:jc w:val="both"/>
        <w:rPr>
          <w:rFonts w:asciiTheme="minorHAnsi" w:hAnsiTheme="minorHAnsi"/>
          <w:bCs/>
        </w:rPr>
      </w:pPr>
      <w:r w:rsidRPr="00CA2F92">
        <w:rPr>
          <w:rFonts w:asciiTheme="minorHAnsi" w:hAnsiTheme="minorHAnsi"/>
          <w:bCs/>
        </w:rPr>
        <w:t>Po opravljeni razporeditvi bo Z</w:t>
      </w:r>
      <w:r>
        <w:rPr>
          <w:rFonts w:asciiTheme="minorHAnsi" w:hAnsiTheme="minorHAnsi"/>
          <w:bCs/>
        </w:rPr>
        <w:t>veza društev gluhih in naglušnih Slovenije</w:t>
      </w:r>
      <w:r w:rsidRPr="00CA2F92">
        <w:rPr>
          <w:rFonts w:asciiTheme="minorHAnsi" w:hAnsiTheme="minorHAnsi"/>
          <w:bCs/>
        </w:rPr>
        <w:t xml:space="preserve"> uporabniku izdala ponudbo z rokom plačila. Po plačilu ponudbe </w:t>
      </w:r>
      <w:r>
        <w:rPr>
          <w:rFonts w:asciiTheme="minorHAnsi" w:hAnsiTheme="minorHAnsi"/>
          <w:bCs/>
        </w:rPr>
        <w:t xml:space="preserve">mu </w:t>
      </w:r>
      <w:r w:rsidRPr="00CA2F92">
        <w:rPr>
          <w:rFonts w:asciiTheme="minorHAnsi" w:hAnsiTheme="minorHAnsi"/>
          <w:bCs/>
        </w:rPr>
        <w:t>bo poslala napotnico, navodila za letovanje in račun.</w:t>
      </w:r>
    </w:p>
    <w:p w14:paraId="34BBC173" w14:textId="77777777" w:rsidR="0010409D" w:rsidRPr="00CA2F92" w:rsidRDefault="0010409D" w:rsidP="0010409D">
      <w:pPr>
        <w:jc w:val="both"/>
        <w:rPr>
          <w:rFonts w:asciiTheme="minorHAnsi" w:hAnsiTheme="minorHAnsi"/>
          <w:bCs/>
        </w:rPr>
      </w:pPr>
    </w:p>
    <w:p w14:paraId="21F936D1" w14:textId="77777777" w:rsidR="0010409D" w:rsidRPr="00CA2F92" w:rsidRDefault="0010409D" w:rsidP="0010409D">
      <w:pPr>
        <w:jc w:val="both"/>
        <w:rPr>
          <w:rFonts w:asciiTheme="minorHAnsi" w:hAnsiTheme="minorHAnsi"/>
          <w:bCs/>
        </w:rPr>
      </w:pPr>
      <w:r>
        <w:rPr>
          <w:rFonts w:asciiTheme="minorHAnsi" w:hAnsiTheme="minorHAnsi"/>
          <w:bCs/>
        </w:rPr>
        <w:t>Če</w:t>
      </w:r>
      <w:r w:rsidRPr="00CA2F92">
        <w:rPr>
          <w:rFonts w:asciiTheme="minorHAnsi" w:hAnsiTheme="minorHAnsi"/>
          <w:bCs/>
        </w:rPr>
        <w:t xml:space="preserve"> ponudba ne bo plačana</w:t>
      </w:r>
      <w:r w:rsidRPr="004566EE">
        <w:rPr>
          <w:rFonts w:asciiTheme="minorHAnsi" w:hAnsiTheme="minorHAnsi"/>
          <w:bCs/>
        </w:rPr>
        <w:t xml:space="preserve"> </w:t>
      </w:r>
      <w:r w:rsidRPr="00CA2F92">
        <w:rPr>
          <w:rFonts w:asciiTheme="minorHAnsi" w:hAnsiTheme="minorHAnsi"/>
          <w:bCs/>
        </w:rPr>
        <w:t xml:space="preserve">v roku, se </w:t>
      </w:r>
      <w:r>
        <w:rPr>
          <w:rFonts w:asciiTheme="minorHAnsi" w:hAnsiTheme="minorHAnsi"/>
          <w:bCs/>
        </w:rPr>
        <w:t xml:space="preserve">bo </w:t>
      </w:r>
      <w:r w:rsidRPr="00CA2F92">
        <w:rPr>
          <w:rFonts w:asciiTheme="minorHAnsi" w:hAnsiTheme="minorHAnsi"/>
          <w:bCs/>
        </w:rPr>
        <w:t xml:space="preserve">rezervacija </w:t>
      </w:r>
      <w:r>
        <w:rPr>
          <w:rFonts w:asciiTheme="minorHAnsi" w:hAnsiTheme="minorHAnsi"/>
          <w:bCs/>
        </w:rPr>
        <w:t>samodejno</w:t>
      </w:r>
      <w:r w:rsidRPr="00CA2F92">
        <w:rPr>
          <w:rFonts w:asciiTheme="minorHAnsi" w:hAnsiTheme="minorHAnsi"/>
          <w:bCs/>
        </w:rPr>
        <w:t xml:space="preserve"> </w:t>
      </w:r>
      <w:r>
        <w:rPr>
          <w:rFonts w:asciiTheme="minorHAnsi" w:hAnsiTheme="minorHAnsi"/>
          <w:bCs/>
        </w:rPr>
        <w:t>izbrisala</w:t>
      </w:r>
      <w:r w:rsidRPr="00CA2F92">
        <w:rPr>
          <w:rFonts w:asciiTheme="minorHAnsi" w:hAnsiTheme="minorHAnsi"/>
          <w:bCs/>
        </w:rPr>
        <w:t xml:space="preserve"> iz računalniškega programa (</w:t>
      </w:r>
      <w:r>
        <w:rPr>
          <w:rFonts w:asciiTheme="minorHAnsi" w:hAnsiTheme="minorHAnsi"/>
          <w:bCs/>
        </w:rPr>
        <w:t>21</w:t>
      </w:r>
      <w:r w:rsidRPr="00CA2F92">
        <w:rPr>
          <w:rFonts w:asciiTheme="minorHAnsi" w:hAnsiTheme="minorHAnsi"/>
          <w:bCs/>
        </w:rPr>
        <w:t>. člen pravilnika).</w:t>
      </w:r>
    </w:p>
    <w:p w14:paraId="70B8A1D3" w14:textId="77777777" w:rsidR="0010409D" w:rsidRPr="00CA2F92" w:rsidRDefault="0010409D" w:rsidP="0010409D">
      <w:pPr>
        <w:jc w:val="both"/>
        <w:rPr>
          <w:rFonts w:asciiTheme="minorHAnsi" w:hAnsiTheme="minorHAnsi"/>
        </w:rPr>
      </w:pPr>
    </w:p>
    <w:p w14:paraId="0882341F" w14:textId="203C1694" w:rsidR="0010409D" w:rsidRPr="00194FCA" w:rsidRDefault="0010409D" w:rsidP="0010409D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Odpoved</w:t>
      </w:r>
      <w:r w:rsidRPr="00CA2F92">
        <w:rPr>
          <w:rFonts w:asciiTheme="minorHAnsi" w:hAnsiTheme="minorHAnsi"/>
        </w:rPr>
        <w:t xml:space="preserve"> bo upoštevana le v primeru pravočasnega obvestila pred izdajo oz</w:t>
      </w:r>
      <w:r>
        <w:rPr>
          <w:rFonts w:asciiTheme="minorHAnsi" w:hAnsiTheme="minorHAnsi"/>
        </w:rPr>
        <w:t>iroma</w:t>
      </w:r>
      <w:r w:rsidRPr="00CA2F92">
        <w:rPr>
          <w:rFonts w:asciiTheme="minorHAnsi" w:hAnsiTheme="minorHAnsi"/>
        </w:rPr>
        <w:t xml:space="preserve"> plačil</w:t>
      </w:r>
      <w:r>
        <w:rPr>
          <w:rFonts w:asciiTheme="minorHAnsi" w:hAnsiTheme="minorHAnsi"/>
        </w:rPr>
        <w:t xml:space="preserve">om </w:t>
      </w:r>
      <w:r w:rsidRPr="00CA2F92">
        <w:rPr>
          <w:rFonts w:asciiTheme="minorHAnsi" w:hAnsiTheme="minorHAnsi"/>
        </w:rPr>
        <w:t xml:space="preserve">ponudbe. Po izdaji napotnice in računa je odpoved </w:t>
      </w:r>
      <w:r>
        <w:rPr>
          <w:rFonts w:asciiTheme="minorHAnsi" w:hAnsiTheme="minorHAnsi"/>
        </w:rPr>
        <w:t>možna</w:t>
      </w:r>
      <w:r w:rsidRPr="00CA2F92">
        <w:rPr>
          <w:rFonts w:asciiTheme="minorHAnsi" w:hAnsiTheme="minorHAnsi"/>
        </w:rPr>
        <w:t xml:space="preserve"> samo z dokazilom</w:t>
      </w:r>
      <w:r>
        <w:rPr>
          <w:rFonts w:asciiTheme="minorHAnsi" w:hAnsiTheme="minorHAnsi"/>
        </w:rPr>
        <w:t>, ki je določeno v 23. členu P</w:t>
      </w:r>
      <w:r w:rsidRPr="00CA2F92">
        <w:rPr>
          <w:rFonts w:asciiTheme="minorHAnsi" w:hAnsiTheme="minorHAnsi"/>
        </w:rPr>
        <w:t xml:space="preserve">ravilnika o </w:t>
      </w:r>
      <w:r>
        <w:rPr>
          <w:rFonts w:asciiTheme="minorHAnsi" w:hAnsiTheme="minorHAnsi"/>
        </w:rPr>
        <w:t>ohranjanju zdravja, rehabilitaciji in nastanitveni dejavnosti Zveze društev gluhih in naglušnih Slovenije</w:t>
      </w:r>
      <w:r w:rsidRPr="00CA2F92">
        <w:rPr>
          <w:rFonts w:asciiTheme="minorHAnsi" w:hAnsiTheme="minorHAnsi"/>
        </w:rPr>
        <w:t>.</w:t>
      </w:r>
    </w:p>
    <w:p w14:paraId="1C47C5CD" w14:textId="0E59A5D8" w:rsidR="0010409D" w:rsidRPr="00194FCA" w:rsidRDefault="0010409D" w:rsidP="0010409D">
      <w:pPr>
        <w:spacing w:line="276" w:lineRule="auto"/>
        <w:jc w:val="both"/>
        <w:rPr>
          <w:rFonts w:ascii="Calibri" w:hAnsi="Calibri"/>
        </w:rPr>
      </w:pPr>
      <w:r>
        <w:rPr>
          <w:rFonts w:ascii="Calibri" w:hAnsi="Calibri"/>
        </w:rPr>
        <w:t>N</w:t>
      </w:r>
      <w:r w:rsidRPr="00CA2F92">
        <w:rPr>
          <w:rFonts w:ascii="Calibri" w:hAnsi="Calibri"/>
        </w:rPr>
        <w:t xml:space="preserve">ezasedene termine bo Zveza </w:t>
      </w:r>
      <w:r>
        <w:rPr>
          <w:rFonts w:ascii="Calibri" w:hAnsi="Calibri"/>
        </w:rPr>
        <w:t xml:space="preserve">društev gluhih in naglušnih Slovenije </w:t>
      </w:r>
      <w:r w:rsidRPr="00CA2F92">
        <w:rPr>
          <w:rFonts w:ascii="Calibri" w:hAnsi="Calibri"/>
        </w:rPr>
        <w:t xml:space="preserve">po izteku roka razpisa </w:t>
      </w:r>
      <w:r>
        <w:rPr>
          <w:rFonts w:ascii="Calibri" w:hAnsi="Calibri"/>
        </w:rPr>
        <w:t>dala na razpolago</w:t>
      </w:r>
      <w:r w:rsidRPr="00CA2F92">
        <w:rPr>
          <w:rFonts w:ascii="Calibri" w:hAnsi="Calibri"/>
        </w:rPr>
        <w:t xml:space="preserve"> za proste rezervacije. </w:t>
      </w:r>
      <w:r>
        <w:rPr>
          <w:rFonts w:ascii="Calibri" w:hAnsi="Calibri"/>
        </w:rPr>
        <w:t>Zainteresirani</w:t>
      </w:r>
      <w:r w:rsidRPr="00CA2F92">
        <w:rPr>
          <w:rFonts w:ascii="Calibri" w:hAnsi="Calibri"/>
        </w:rPr>
        <w:t xml:space="preserve"> bodo v prostih terminih </w:t>
      </w:r>
      <w:r>
        <w:rPr>
          <w:rFonts w:ascii="Calibri" w:hAnsi="Calibri"/>
        </w:rPr>
        <w:t xml:space="preserve">lahko letovali </w:t>
      </w:r>
      <w:r w:rsidRPr="00CA2F92">
        <w:rPr>
          <w:rFonts w:ascii="Calibri" w:hAnsi="Calibri"/>
        </w:rPr>
        <w:t>na podlagi rezervacije prek društva ali samostojne rezervacije na spletni strani Zveze</w:t>
      </w:r>
      <w:r>
        <w:rPr>
          <w:rFonts w:ascii="Calibri" w:hAnsi="Calibri"/>
        </w:rPr>
        <w:t xml:space="preserve"> društev gluhih in naglušnih Slovenije ter v skladu s pogoji</w:t>
      </w:r>
      <w:r w:rsidRPr="00CA2F92">
        <w:rPr>
          <w:rFonts w:ascii="Calibri" w:hAnsi="Calibri"/>
        </w:rPr>
        <w:t>, ki so določeni v pravilniku.</w:t>
      </w:r>
    </w:p>
    <w:p w14:paraId="1C5B11A3" w14:textId="66636655" w:rsidR="0010409D" w:rsidRPr="00194FCA" w:rsidRDefault="0010409D" w:rsidP="0010409D">
      <w:pPr>
        <w:spacing w:line="276" w:lineRule="auto"/>
        <w:jc w:val="both"/>
        <w:rPr>
          <w:rFonts w:ascii="Calibri" w:hAnsi="Calibri"/>
          <w:iCs/>
        </w:rPr>
      </w:pPr>
      <w:r w:rsidRPr="00CA2F92">
        <w:rPr>
          <w:rFonts w:ascii="Calibri" w:hAnsi="Calibri"/>
          <w:iCs/>
        </w:rPr>
        <w:t xml:space="preserve">Za bivanje v </w:t>
      </w:r>
      <w:r>
        <w:rPr>
          <w:rFonts w:ascii="Calibri" w:hAnsi="Calibri"/>
          <w:iCs/>
        </w:rPr>
        <w:t>počitniških</w:t>
      </w:r>
      <w:r w:rsidRPr="00CA2F92">
        <w:rPr>
          <w:rFonts w:ascii="Calibri" w:hAnsi="Calibri"/>
          <w:iCs/>
        </w:rPr>
        <w:t xml:space="preserve"> </w:t>
      </w:r>
      <w:r>
        <w:rPr>
          <w:rFonts w:ascii="Calibri" w:hAnsi="Calibri"/>
          <w:iCs/>
        </w:rPr>
        <w:t>enotah</w:t>
      </w:r>
      <w:r w:rsidRPr="00CA2F92">
        <w:rPr>
          <w:rFonts w:ascii="Calibri" w:hAnsi="Calibri"/>
          <w:iCs/>
        </w:rPr>
        <w:t xml:space="preserve"> je obvez</w:t>
      </w:r>
      <w:r>
        <w:rPr>
          <w:rFonts w:ascii="Calibri" w:hAnsi="Calibri"/>
          <w:iCs/>
        </w:rPr>
        <w:t>na</w:t>
      </w:r>
      <w:r w:rsidRPr="00CA2F92">
        <w:rPr>
          <w:rFonts w:ascii="Calibri" w:hAnsi="Calibri"/>
          <w:iCs/>
        </w:rPr>
        <w:t xml:space="preserve"> potrjena napotnica (vavčer), ki jo izda Zveza</w:t>
      </w:r>
      <w:r>
        <w:rPr>
          <w:rFonts w:ascii="Calibri" w:hAnsi="Calibri"/>
          <w:iCs/>
        </w:rPr>
        <w:t xml:space="preserve"> društev gluhih in naglušnih Slovenije</w:t>
      </w:r>
      <w:r w:rsidRPr="00CA2F92">
        <w:rPr>
          <w:rFonts w:ascii="Calibri" w:hAnsi="Calibri"/>
          <w:iCs/>
        </w:rPr>
        <w:t xml:space="preserve">. Brez napotnice </w:t>
      </w:r>
      <w:r>
        <w:rPr>
          <w:rFonts w:ascii="Calibri" w:hAnsi="Calibri"/>
          <w:iCs/>
        </w:rPr>
        <w:t>letovanje</w:t>
      </w:r>
      <w:r w:rsidRPr="00CA2F92">
        <w:rPr>
          <w:rFonts w:ascii="Calibri" w:hAnsi="Calibri"/>
          <w:iCs/>
        </w:rPr>
        <w:t xml:space="preserve"> ni </w:t>
      </w:r>
      <w:r>
        <w:rPr>
          <w:rFonts w:ascii="Calibri" w:hAnsi="Calibri"/>
          <w:iCs/>
        </w:rPr>
        <w:t>možno</w:t>
      </w:r>
      <w:r w:rsidRPr="00CA2F92">
        <w:rPr>
          <w:rFonts w:ascii="Calibri" w:hAnsi="Calibri"/>
          <w:iCs/>
        </w:rPr>
        <w:t xml:space="preserve">. </w:t>
      </w:r>
      <w:r w:rsidRPr="00CA2F92">
        <w:rPr>
          <w:rFonts w:ascii="Calibri" w:hAnsi="Calibri"/>
          <w:bCs/>
          <w:iCs/>
        </w:rPr>
        <w:t xml:space="preserve">V apartmajih lahko bivajo samo osebe, ki so navedene na napotnici. </w:t>
      </w:r>
      <w:r w:rsidRPr="00CA2F92">
        <w:rPr>
          <w:rFonts w:ascii="Calibri" w:hAnsi="Calibri"/>
          <w:iCs/>
        </w:rPr>
        <w:t xml:space="preserve">Vsi uporabniki morajo upoštevati hišni red, ki je izobešen na </w:t>
      </w:r>
      <w:r>
        <w:rPr>
          <w:rFonts w:ascii="Calibri" w:hAnsi="Calibri"/>
          <w:iCs/>
        </w:rPr>
        <w:t>vidnem mestu</w:t>
      </w:r>
      <w:r w:rsidRPr="00CA2F92">
        <w:rPr>
          <w:rFonts w:ascii="Calibri" w:hAnsi="Calibri"/>
          <w:iCs/>
        </w:rPr>
        <w:t xml:space="preserve"> v </w:t>
      </w:r>
      <w:r>
        <w:rPr>
          <w:rFonts w:ascii="Calibri" w:hAnsi="Calibri"/>
          <w:iCs/>
        </w:rPr>
        <w:t>počitniških</w:t>
      </w:r>
      <w:r w:rsidRPr="00CA2F92">
        <w:rPr>
          <w:rFonts w:ascii="Calibri" w:hAnsi="Calibri"/>
          <w:iCs/>
        </w:rPr>
        <w:t xml:space="preserve"> enotah.</w:t>
      </w:r>
      <w:r>
        <w:rPr>
          <w:rFonts w:ascii="Calibri" w:hAnsi="Calibri"/>
          <w:iCs/>
        </w:rPr>
        <w:t xml:space="preserve"> </w:t>
      </w:r>
      <w:r w:rsidRPr="00CC0503">
        <w:rPr>
          <w:rFonts w:ascii="Calibri" w:hAnsi="Calibri"/>
          <w:b/>
          <w:bCs/>
          <w:iCs/>
        </w:rPr>
        <w:t>Domače živali v nastanitvah niso dovoljene</w:t>
      </w:r>
      <w:r w:rsidRPr="00CC0503">
        <w:rPr>
          <w:rFonts w:ascii="Calibri" w:hAnsi="Calibri"/>
          <w:b/>
          <w:bCs/>
        </w:rPr>
        <w:t>!</w:t>
      </w:r>
      <w:r w:rsidRPr="00CA2F92">
        <w:rPr>
          <w:rFonts w:ascii="Calibri" w:hAnsi="Calibri"/>
          <w:iCs/>
        </w:rPr>
        <w:t xml:space="preserve"> Uporabniki</w:t>
      </w:r>
      <w:r w:rsidRPr="00CA2F92">
        <w:rPr>
          <w:rFonts w:ascii="Calibri" w:hAnsi="Calibri"/>
        </w:rPr>
        <w:t xml:space="preserve">, ki ne bodo upoštevali pravil, bodo sankcionirani na podlagi Pravilnika o </w:t>
      </w:r>
      <w:r>
        <w:rPr>
          <w:rFonts w:ascii="Calibri" w:hAnsi="Calibri"/>
        </w:rPr>
        <w:t>ohranjanju zdravja, rehabilitaciji in nastanitveni dejavnost ter</w:t>
      </w:r>
      <w:r w:rsidRPr="00CA2F92">
        <w:rPr>
          <w:rFonts w:ascii="Calibri" w:hAnsi="Calibri"/>
        </w:rPr>
        <w:t xml:space="preserve"> sklepa upravnega odbora.</w:t>
      </w:r>
    </w:p>
    <w:p w14:paraId="6CC048BE" w14:textId="77777777" w:rsidR="0010409D" w:rsidRPr="00CA2F92" w:rsidRDefault="0010409D" w:rsidP="0010409D">
      <w:pPr>
        <w:spacing w:line="276" w:lineRule="auto"/>
        <w:jc w:val="both"/>
        <w:rPr>
          <w:rFonts w:ascii="Calibri" w:hAnsi="Calibri"/>
        </w:rPr>
      </w:pPr>
      <w:r w:rsidRPr="00CA2F92">
        <w:rPr>
          <w:rFonts w:ascii="Calibri" w:hAnsi="Calibri"/>
        </w:rPr>
        <w:t xml:space="preserve">Invalidi (osebe z </w:t>
      </w:r>
      <w:r>
        <w:rPr>
          <w:rFonts w:ascii="Calibri" w:hAnsi="Calibri"/>
        </w:rPr>
        <w:t>izgubo</w:t>
      </w:r>
      <w:r w:rsidRPr="00CA2F92">
        <w:rPr>
          <w:rFonts w:ascii="Calibri" w:hAnsi="Calibri"/>
        </w:rPr>
        <w:t xml:space="preserve"> sluha), ki so člani društev, so oproščeni plačila turistične takse, če na recepciji predložijo člansko izkaznico. Neinvalidi turistično takso </w:t>
      </w:r>
      <w:r>
        <w:rPr>
          <w:rFonts w:ascii="Calibri" w:hAnsi="Calibri"/>
        </w:rPr>
        <w:t xml:space="preserve">poravnajo </w:t>
      </w:r>
      <w:r w:rsidRPr="00CA2F92">
        <w:rPr>
          <w:rFonts w:ascii="Calibri" w:hAnsi="Calibri"/>
        </w:rPr>
        <w:t>na recepciji ali v okviru ponudbe.</w:t>
      </w:r>
    </w:p>
    <w:p w14:paraId="27B39983" w14:textId="77777777" w:rsidR="0010409D" w:rsidRPr="00CA2F92" w:rsidRDefault="0010409D" w:rsidP="0010409D">
      <w:pPr>
        <w:spacing w:line="276" w:lineRule="auto"/>
        <w:jc w:val="both"/>
        <w:rPr>
          <w:rFonts w:ascii="Calibri" w:hAnsi="Calibri"/>
        </w:rPr>
      </w:pPr>
    </w:p>
    <w:p w14:paraId="3014ED10" w14:textId="77777777" w:rsidR="0010409D" w:rsidRPr="00CA2F92" w:rsidRDefault="0010409D" w:rsidP="0010409D">
      <w:pPr>
        <w:jc w:val="both"/>
        <w:rPr>
          <w:rFonts w:ascii="Calibri" w:hAnsi="Calibri"/>
          <w:b/>
        </w:rPr>
      </w:pPr>
      <w:r w:rsidRPr="00CA2F92">
        <w:rPr>
          <w:rFonts w:ascii="Calibri" w:hAnsi="Calibri"/>
          <w:b/>
        </w:rPr>
        <w:t>Način in rok za oddajo prijav na razpis</w:t>
      </w:r>
    </w:p>
    <w:p w14:paraId="2DD75AAD" w14:textId="77777777" w:rsidR="0010409D" w:rsidRPr="00CA2F92" w:rsidRDefault="0010409D" w:rsidP="0010409D">
      <w:pPr>
        <w:jc w:val="both"/>
        <w:rPr>
          <w:rFonts w:ascii="Calibri" w:hAnsi="Calibri"/>
          <w:b/>
        </w:rPr>
      </w:pPr>
    </w:p>
    <w:p w14:paraId="39BE6CD9" w14:textId="77777777" w:rsidR="0010409D" w:rsidRDefault="0010409D" w:rsidP="0010409D">
      <w:pPr>
        <w:jc w:val="both"/>
        <w:rPr>
          <w:rFonts w:asciiTheme="minorHAnsi" w:hAnsiTheme="minorHAnsi"/>
          <w:bCs/>
        </w:rPr>
      </w:pPr>
      <w:r w:rsidRPr="00CA2F92">
        <w:rPr>
          <w:rFonts w:asciiTheme="minorHAnsi" w:hAnsiTheme="minorHAnsi"/>
          <w:b/>
        </w:rPr>
        <w:t>V prilogi je prijavnica, ki jo</w:t>
      </w:r>
      <w:r>
        <w:rPr>
          <w:rFonts w:asciiTheme="minorHAnsi" w:hAnsiTheme="minorHAnsi"/>
          <w:b/>
        </w:rPr>
        <w:t xml:space="preserve"> morate izpolniti, podpisati</w:t>
      </w:r>
      <w:r w:rsidRPr="00CA2F92">
        <w:rPr>
          <w:rFonts w:asciiTheme="minorHAnsi" w:hAnsiTheme="minorHAnsi"/>
          <w:b/>
        </w:rPr>
        <w:t xml:space="preserve"> in </w:t>
      </w:r>
      <w:r>
        <w:rPr>
          <w:rFonts w:asciiTheme="minorHAnsi" w:hAnsiTheme="minorHAnsi"/>
          <w:b/>
        </w:rPr>
        <w:t>oddati</w:t>
      </w:r>
      <w:r w:rsidRPr="00CA2F92">
        <w:rPr>
          <w:rFonts w:asciiTheme="minorHAnsi" w:hAnsiTheme="minorHAnsi"/>
          <w:b/>
        </w:rPr>
        <w:t xml:space="preserve"> </w:t>
      </w:r>
      <w:r w:rsidRPr="00F10268">
        <w:rPr>
          <w:rFonts w:asciiTheme="minorHAnsi" w:hAnsiTheme="minorHAnsi"/>
        </w:rPr>
        <w:t>po</w:t>
      </w:r>
      <w:r>
        <w:rPr>
          <w:rFonts w:asciiTheme="minorHAnsi" w:hAnsiTheme="minorHAnsi"/>
          <w:b/>
        </w:rPr>
        <w:t xml:space="preserve"> </w:t>
      </w:r>
      <w:r w:rsidRPr="00CA2F92">
        <w:rPr>
          <w:rFonts w:asciiTheme="minorHAnsi" w:hAnsiTheme="minorHAnsi"/>
          <w:bCs/>
        </w:rPr>
        <w:t>elektronsk</w:t>
      </w:r>
      <w:r>
        <w:rPr>
          <w:rFonts w:asciiTheme="minorHAnsi" w:hAnsiTheme="minorHAnsi"/>
          <w:bCs/>
        </w:rPr>
        <w:t>i</w:t>
      </w:r>
      <w:r w:rsidRPr="00CA2F92">
        <w:rPr>
          <w:rFonts w:asciiTheme="minorHAnsi" w:hAnsiTheme="minorHAnsi"/>
          <w:bCs/>
        </w:rPr>
        <w:t xml:space="preserve"> pošt</w:t>
      </w:r>
      <w:r>
        <w:rPr>
          <w:rFonts w:asciiTheme="minorHAnsi" w:hAnsiTheme="minorHAnsi"/>
          <w:bCs/>
        </w:rPr>
        <w:t>i</w:t>
      </w:r>
      <w:r w:rsidRPr="00CA2F92">
        <w:rPr>
          <w:rFonts w:asciiTheme="minorHAnsi" w:hAnsiTheme="minorHAnsi"/>
          <w:bCs/>
        </w:rPr>
        <w:t xml:space="preserve"> </w:t>
      </w:r>
      <w:hyperlink r:id="rId8" w:history="1">
        <w:r w:rsidRPr="00CA2F92">
          <w:rPr>
            <w:rStyle w:val="Hiperpovezava"/>
            <w:rFonts w:asciiTheme="minorHAnsi" w:hAnsiTheme="minorHAnsi"/>
            <w:bCs/>
            <w:color w:val="auto"/>
          </w:rPr>
          <w:t>pocitnikovanje@zveza-gns.si</w:t>
        </w:r>
      </w:hyperlink>
      <w:r w:rsidRPr="00CA2F92">
        <w:rPr>
          <w:rFonts w:asciiTheme="minorHAnsi" w:hAnsiTheme="minorHAnsi"/>
          <w:bCs/>
        </w:rPr>
        <w:t xml:space="preserve">, </w:t>
      </w:r>
      <w:r>
        <w:rPr>
          <w:rFonts w:asciiTheme="minorHAnsi" w:hAnsiTheme="minorHAnsi"/>
          <w:bCs/>
        </w:rPr>
        <w:t xml:space="preserve">po </w:t>
      </w:r>
      <w:r w:rsidRPr="00CA2F92">
        <w:rPr>
          <w:rFonts w:asciiTheme="minorHAnsi" w:hAnsiTheme="minorHAnsi"/>
          <w:bCs/>
        </w:rPr>
        <w:t>fa</w:t>
      </w:r>
      <w:r>
        <w:rPr>
          <w:rFonts w:asciiTheme="minorHAnsi" w:hAnsiTheme="minorHAnsi"/>
          <w:bCs/>
        </w:rPr>
        <w:t xml:space="preserve">ksu </w:t>
      </w:r>
      <w:r w:rsidRPr="00CA2F92">
        <w:rPr>
          <w:rFonts w:asciiTheme="minorHAnsi" w:hAnsiTheme="minorHAnsi"/>
          <w:bCs/>
        </w:rPr>
        <w:t>01 500 15 22, po pošt</w:t>
      </w:r>
      <w:r>
        <w:rPr>
          <w:rFonts w:asciiTheme="minorHAnsi" w:hAnsiTheme="minorHAnsi"/>
          <w:bCs/>
        </w:rPr>
        <w:t>i</w:t>
      </w:r>
      <w:r w:rsidRPr="00CA2F92">
        <w:rPr>
          <w:rFonts w:asciiTheme="minorHAnsi" w:hAnsiTheme="minorHAnsi"/>
          <w:bCs/>
        </w:rPr>
        <w:t xml:space="preserve"> na naslov Zveza društev gluhih in naglušnih Slovenije, Drenikova 24, 1000 Ljubljana ali prek matičnega društva, ki </w:t>
      </w:r>
      <w:r>
        <w:rPr>
          <w:rFonts w:asciiTheme="minorHAnsi" w:hAnsiTheme="minorHAnsi"/>
          <w:bCs/>
        </w:rPr>
        <w:t>bo prijavnico posredovalo</w:t>
      </w:r>
      <w:r w:rsidRPr="00CA2F92">
        <w:rPr>
          <w:rFonts w:asciiTheme="minorHAnsi" w:hAnsiTheme="minorHAnsi"/>
          <w:bCs/>
        </w:rPr>
        <w:t xml:space="preserve"> na </w:t>
      </w:r>
      <w:r>
        <w:rPr>
          <w:rFonts w:asciiTheme="minorHAnsi" w:hAnsiTheme="minorHAnsi"/>
          <w:bCs/>
        </w:rPr>
        <w:t>zvezo.</w:t>
      </w:r>
    </w:p>
    <w:p w14:paraId="7B0DDFC8" w14:textId="77777777" w:rsidR="00D32A41" w:rsidRDefault="00D32A41" w:rsidP="00666764">
      <w:pPr>
        <w:jc w:val="both"/>
        <w:rPr>
          <w:rFonts w:asciiTheme="minorHAnsi" w:hAnsiTheme="minorHAnsi"/>
          <w:bCs/>
        </w:rPr>
      </w:pPr>
    </w:p>
    <w:p w14:paraId="4EB3FC87" w14:textId="0433159E" w:rsidR="00666764" w:rsidRPr="00CA2F92" w:rsidRDefault="00666764" w:rsidP="00666764">
      <w:pPr>
        <w:jc w:val="both"/>
        <w:rPr>
          <w:rFonts w:asciiTheme="minorHAnsi" w:hAnsiTheme="minorHAnsi"/>
          <w:b/>
        </w:rPr>
      </w:pPr>
      <w:r w:rsidRPr="00CA2F92">
        <w:rPr>
          <w:rFonts w:asciiTheme="minorHAnsi" w:hAnsiTheme="minorHAnsi"/>
          <w:b/>
          <w:bCs/>
          <w:u w:val="single"/>
        </w:rPr>
        <w:t>Zadnji rok za oddajo prijave je 1</w:t>
      </w:r>
      <w:r w:rsidR="005C234E">
        <w:rPr>
          <w:rFonts w:asciiTheme="minorHAnsi" w:hAnsiTheme="minorHAnsi"/>
          <w:b/>
          <w:bCs/>
          <w:u w:val="single"/>
        </w:rPr>
        <w:t>5</w:t>
      </w:r>
      <w:r w:rsidRPr="00CA2F92">
        <w:rPr>
          <w:rFonts w:asciiTheme="minorHAnsi" w:hAnsiTheme="minorHAnsi"/>
          <w:b/>
          <w:bCs/>
          <w:u w:val="single"/>
        </w:rPr>
        <w:t>.</w:t>
      </w:r>
      <w:r>
        <w:rPr>
          <w:rFonts w:asciiTheme="minorHAnsi" w:hAnsiTheme="minorHAnsi"/>
          <w:b/>
          <w:bCs/>
          <w:u w:val="single"/>
        </w:rPr>
        <w:t xml:space="preserve"> </w:t>
      </w:r>
      <w:r w:rsidR="00D32A41">
        <w:rPr>
          <w:rFonts w:asciiTheme="minorHAnsi" w:hAnsiTheme="minorHAnsi"/>
          <w:b/>
          <w:bCs/>
          <w:u w:val="single"/>
        </w:rPr>
        <w:t>maj</w:t>
      </w:r>
      <w:r>
        <w:rPr>
          <w:rFonts w:asciiTheme="minorHAnsi" w:hAnsiTheme="minorHAnsi"/>
          <w:b/>
          <w:bCs/>
          <w:u w:val="single"/>
        </w:rPr>
        <w:t xml:space="preserve"> </w:t>
      </w:r>
      <w:r w:rsidRPr="00CA2F92">
        <w:rPr>
          <w:rFonts w:asciiTheme="minorHAnsi" w:hAnsiTheme="minorHAnsi"/>
          <w:b/>
          <w:bCs/>
          <w:u w:val="single"/>
        </w:rPr>
        <w:t>202</w:t>
      </w:r>
      <w:r w:rsidR="00DD3E38">
        <w:rPr>
          <w:rFonts w:asciiTheme="minorHAnsi" w:hAnsiTheme="minorHAnsi"/>
          <w:b/>
          <w:bCs/>
          <w:u w:val="single"/>
        </w:rPr>
        <w:t>3</w:t>
      </w:r>
      <w:r w:rsidRPr="00CA2F92">
        <w:rPr>
          <w:rFonts w:asciiTheme="minorHAnsi" w:hAnsiTheme="minorHAnsi"/>
          <w:b/>
          <w:bCs/>
          <w:u w:val="single"/>
        </w:rPr>
        <w:t>.</w:t>
      </w:r>
    </w:p>
    <w:p w14:paraId="69EBB76F" w14:textId="77777777" w:rsidR="00666764" w:rsidRPr="00CA2F92" w:rsidRDefault="00666764" w:rsidP="00666764">
      <w:pPr>
        <w:jc w:val="both"/>
        <w:rPr>
          <w:rFonts w:asciiTheme="minorHAnsi" w:hAnsiTheme="minorHAnsi"/>
          <w:b/>
        </w:rPr>
      </w:pPr>
    </w:p>
    <w:p w14:paraId="0FB1CB98" w14:textId="48644EC8" w:rsidR="00666764" w:rsidRDefault="00666764" w:rsidP="00545260"/>
    <w:p w14:paraId="4B2F341C" w14:textId="6CEEEDC3" w:rsidR="001758A2" w:rsidRDefault="001758A2" w:rsidP="00545260"/>
    <w:p w14:paraId="30211C87" w14:textId="36D0FA28" w:rsidR="001758A2" w:rsidRPr="001758A2" w:rsidRDefault="001758A2" w:rsidP="00545260">
      <w:pPr>
        <w:rPr>
          <w:rFonts w:asciiTheme="minorHAnsi" w:hAnsiTheme="minorHAnsi"/>
        </w:rPr>
      </w:pPr>
      <w:r w:rsidRPr="001758A2">
        <w:rPr>
          <w:rFonts w:asciiTheme="minorHAnsi" w:hAnsiTheme="minorHAnsi"/>
        </w:rPr>
        <w:t>Pripravila</w:t>
      </w:r>
      <w:r w:rsidR="00D32A41">
        <w:rPr>
          <w:rFonts w:asciiTheme="minorHAnsi" w:hAnsiTheme="minorHAnsi"/>
        </w:rPr>
        <w:t xml:space="preserve"> </w:t>
      </w:r>
      <w:r w:rsidRPr="001758A2">
        <w:rPr>
          <w:rFonts w:asciiTheme="minorHAnsi" w:hAnsiTheme="minorHAnsi"/>
        </w:rPr>
        <w:t>Aleksandra Rijavec</w:t>
      </w:r>
    </w:p>
    <w:sectPr w:rsidR="001758A2" w:rsidRPr="001758A2" w:rsidSect="0016548B">
      <w:footerReference w:type="default" r:id="rId9"/>
      <w:pgSz w:w="11906" w:h="16838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0D6C49" w14:textId="77777777" w:rsidR="0086602C" w:rsidRDefault="0086602C" w:rsidP="00E841DC">
      <w:r>
        <w:separator/>
      </w:r>
    </w:p>
  </w:endnote>
  <w:endnote w:type="continuationSeparator" w:id="0">
    <w:p w14:paraId="5549D66E" w14:textId="77777777" w:rsidR="0086602C" w:rsidRDefault="0086602C" w:rsidP="00E841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72604694"/>
      <w:docPartObj>
        <w:docPartGallery w:val="Page Numbers (Bottom of Page)"/>
        <w:docPartUnique/>
      </w:docPartObj>
    </w:sdtPr>
    <w:sdtContent>
      <w:p w14:paraId="09CF2959" w14:textId="0A8A87E7" w:rsidR="00E841DC" w:rsidRDefault="00E841DC">
        <w:pPr>
          <w:pStyle w:val="Nog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598267A" w14:textId="77777777" w:rsidR="00E841DC" w:rsidRDefault="00E841DC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3BF2B8" w14:textId="77777777" w:rsidR="0086602C" w:rsidRDefault="0086602C" w:rsidP="00E841DC">
      <w:r>
        <w:separator/>
      </w:r>
    </w:p>
  </w:footnote>
  <w:footnote w:type="continuationSeparator" w:id="0">
    <w:p w14:paraId="383A9906" w14:textId="77777777" w:rsidR="0086602C" w:rsidRDefault="0086602C" w:rsidP="00E841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B2BCC"/>
    <w:multiLevelType w:val="hybridMultilevel"/>
    <w:tmpl w:val="63E85670"/>
    <w:lvl w:ilvl="0" w:tplc="92EC0476">
      <w:start w:val="1"/>
      <w:numFmt w:val="lowerLetter"/>
      <w:lvlText w:val="%1)"/>
      <w:lvlJc w:val="left"/>
      <w:pPr>
        <w:ind w:left="720" w:hanging="360"/>
      </w:pPr>
      <w:rPr>
        <w:rFonts w:ascii="Arial" w:hAnsi="Arial" w:hint="default"/>
        <w:sz w:val="24"/>
        <w:u w:val="none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8D3FD8"/>
    <w:multiLevelType w:val="hybridMultilevel"/>
    <w:tmpl w:val="F404FE4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52E5F70"/>
    <w:multiLevelType w:val="hybridMultilevel"/>
    <w:tmpl w:val="0C14B5E4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FD3666"/>
    <w:multiLevelType w:val="hybridMultilevel"/>
    <w:tmpl w:val="4EE8A0CE"/>
    <w:lvl w:ilvl="0" w:tplc="9A680592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sz w:val="24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7343E6"/>
    <w:multiLevelType w:val="hybridMultilevel"/>
    <w:tmpl w:val="FD8C8BC6"/>
    <w:lvl w:ilvl="0" w:tplc="BE8CBA1C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F67747"/>
    <w:multiLevelType w:val="hybridMultilevel"/>
    <w:tmpl w:val="FD8C8BC6"/>
    <w:lvl w:ilvl="0" w:tplc="BE8CBA1C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4727E1"/>
    <w:multiLevelType w:val="hybridMultilevel"/>
    <w:tmpl w:val="5E9CEB4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9C083D"/>
    <w:multiLevelType w:val="hybridMultilevel"/>
    <w:tmpl w:val="E7624A14"/>
    <w:lvl w:ilvl="0" w:tplc="70C6F4E2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2E3E46"/>
    <w:multiLevelType w:val="multilevel"/>
    <w:tmpl w:val="D394800A"/>
    <w:lvl w:ilvl="0">
      <w:start w:val="1"/>
      <w:numFmt w:val="lowerLetter"/>
      <w:lvlText w:val="%1)"/>
      <w:lvlJc w:val="left"/>
      <w:rPr>
        <w:rFonts w:ascii="Calibri" w:eastAsia="Arial" w:hAnsi="Calibri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</w:rPr>
    </w:lvl>
    <w:lvl w:ilvl="1">
      <w:start w:val="2"/>
      <w:numFmt w:val="lowerLetter"/>
      <w:lvlText w:val="%2)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66D0252"/>
    <w:multiLevelType w:val="hybridMultilevel"/>
    <w:tmpl w:val="4C0E158A"/>
    <w:lvl w:ilvl="0" w:tplc="042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7BD5236"/>
    <w:multiLevelType w:val="hybridMultilevel"/>
    <w:tmpl w:val="8730D1D0"/>
    <w:lvl w:ilvl="0" w:tplc="5142D74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4D4CC1"/>
    <w:multiLevelType w:val="hybridMultilevel"/>
    <w:tmpl w:val="A8C4E98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D686146"/>
    <w:multiLevelType w:val="hybridMultilevel"/>
    <w:tmpl w:val="4EE8A0CE"/>
    <w:lvl w:ilvl="0" w:tplc="9A680592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sz w:val="24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B07684"/>
    <w:multiLevelType w:val="hybridMultilevel"/>
    <w:tmpl w:val="F668BE9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38A1FE6"/>
    <w:multiLevelType w:val="hybridMultilevel"/>
    <w:tmpl w:val="1E38D55C"/>
    <w:lvl w:ilvl="0" w:tplc="EF123D88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CD18E0"/>
    <w:multiLevelType w:val="hybridMultilevel"/>
    <w:tmpl w:val="3EAA5622"/>
    <w:lvl w:ilvl="0" w:tplc="DFDCAF96">
      <w:start w:val="1"/>
      <w:numFmt w:val="lowerLetter"/>
      <w:lvlText w:val="%1)"/>
      <w:lvlJc w:val="left"/>
      <w:pPr>
        <w:ind w:left="786" w:hanging="360"/>
      </w:pPr>
      <w:rPr>
        <w:rFonts w:ascii="Arial" w:hAnsi="Arial" w:hint="default"/>
        <w:b w:val="0"/>
        <w:u w:val="none"/>
      </w:rPr>
    </w:lvl>
    <w:lvl w:ilvl="1" w:tplc="04240019" w:tentative="1">
      <w:start w:val="1"/>
      <w:numFmt w:val="lowerLetter"/>
      <w:lvlText w:val="%2."/>
      <w:lvlJc w:val="left"/>
      <w:pPr>
        <w:ind w:left="1506" w:hanging="360"/>
      </w:pPr>
    </w:lvl>
    <w:lvl w:ilvl="2" w:tplc="0424001B" w:tentative="1">
      <w:start w:val="1"/>
      <w:numFmt w:val="lowerRoman"/>
      <w:lvlText w:val="%3."/>
      <w:lvlJc w:val="right"/>
      <w:pPr>
        <w:ind w:left="2226" w:hanging="180"/>
      </w:pPr>
    </w:lvl>
    <w:lvl w:ilvl="3" w:tplc="0424000F" w:tentative="1">
      <w:start w:val="1"/>
      <w:numFmt w:val="decimal"/>
      <w:lvlText w:val="%4."/>
      <w:lvlJc w:val="left"/>
      <w:pPr>
        <w:ind w:left="2946" w:hanging="360"/>
      </w:pPr>
    </w:lvl>
    <w:lvl w:ilvl="4" w:tplc="04240019" w:tentative="1">
      <w:start w:val="1"/>
      <w:numFmt w:val="lowerLetter"/>
      <w:lvlText w:val="%5."/>
      <w:lvlJc w:val="left"/>
      <w:pPr>
        <w:ind w:left="3666" w:hanging="360"/>
      </w:pPr>
    </w:lvl>
    <w:lvl w:ilvl="5" w:tplc="0424001B" w:tentative="1">
      <w:start w:val="1"/>
      <w:numFmt w:val="lowerRoman"/>
      <w:lvlText w:val="%6."/>
      <w:lvlJc w:val="right"/>
      <w:pPr>
        <w:ind w:left="4386" w:hanging="180"/>
      </w:pPr>
    </w:lvl>
    <w:lvl w:ilvl="6" w:tplc="0424000F" w:tentative="1">
      <w:start w:val="1"/>
      <w:numFmt w:val="decimal"/>
      <w:lvlText w:val="%7."/>
      <w:lvlJc w:val="left"/>
      <w:pPr>
        <w:ind w:left="5106" w:hanging="360"/>
      </w:pPr>
    </w:lvl>
    <w:lvl w:ilvl="7" w:tplc="04240019" w:tentative="1">
      <w:start w:val="1"/>
      <w:numFmt w:val="lowerLetter"/>
      <w:lvlText w:val="%8."/>
      <w:lvlJc w:val="left"/>
      <w:pPr>
        <w:ind w:left="5826" w:hanging="360"/>
      </w:pPr>
    </w:lvl>
    <w:lvl w:ilvl="8" w:tplc="0424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6" w15:restartNumberingAfterBreak="0">
    <w:nsid w:val="25A26E7F"/>
    <w:multiLevelType w:val="hybridMultilevel"/>
    <w:tmpl w:val="E7624A14"/>
    <w:lvl w:ilvl="0" w:tplc="70C6F4E2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D332B"/>
    <w:multiLevelType w:val="hybridMultilevel"/>
    <w:tmpl w:val="EC122E14"/>
    <w:lvl w:ilvl="0" w:tplc="8878009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7E9400D"/>
    <w:multiLevelType w:val="hybridMultilevel"/>
    <w:tmpl w:val="FA6CB734"/>
    <w:lvl w:ilvl="0" w:tplc="EF5EA268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94A39C8"/>
    <w:multiLevelType w:val="hybridMultilevel"/>
    <w:tmpl w:val="E7624A14"/>
    <w:lvl w:ilvl="0" w:tplc="70C6F4E2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AA7F96"/>
    <w:multiLevelType w:val="hybridMultilevel"/>
    <w:tmpl w:val="FD8C8BC6"/>
    <w:lvl w:ilvl="0" w:tplc="BE8CBA1C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C32D4F"/>
    <w:multiLevelType w:val="hybridMultilevel"/>
    <w:tmpl w:val="FD8C8BC6"/>
    <w:lvl w:ilvl="0" w:tplc="BE8CBA1C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0A04B9"/>
    <w:multiLevelType w:val="hybridMultilevel"/>
    <w:tmpl w:val="751AEAE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753C5C"/>
    <w:multiLevelType w:val="hybridMultilevel"/>
    <w:tmpl w:val="3B56E090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start w:val="1"/>
      <w:numFmt w:val="upp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 w15:restartNumberingAfterBreak="0">
    <w:nsid w:val="3E7831C7"/>
    <w:multiLevelType w:val="hybridMultilevel"/>
    <w:tmpl w:val="89E8083C"/>
    <w:lvl w:ilvl="0" w:tplc="8878009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02C2C15"/>
    <w:multiLevelType w:val="hybridMultilevel"/>
    <w:tmpl w:val="7598E0B0"/>
    <w:lvl w:ilvl="0" w:tplc="58FC10A4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596370"/>
    <w:multiLevelType w:val="hybridMultilevel"/>
    <w:tmpl w:val="FD8C8BC6"/>
    <w:lvl w:ilvl="0" w:tplc="BE8CBA1C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DD6073"/>
    <w:multiLevelType w:val="hybridMultilevel"/>
    <w:tmpl w:val="6B7ABDA4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C0F207F"/>
    <w:multiLevelType w:val="hybridMultilevel"/>
    <w:tmpl w:val="E7624A14"/>
    <w:lvl w:ilvl="0" w:tplc="70C6F4E2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CF64F7F"/>
    <w:multiLevelType w:val="hybridMultilevel"/>
    <w:tmpl w:val="BBBCC242"/>
    <w:lvl w:ilvl="0" w:tplc="E88A9F1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A23292"/>
    <w:multiLevelType w:val="hybridMultilevel"/>
    <w:tmpl w:val="FD8C8BC6"/>
    <w:lvl w:ilvl="0" w:tplc="BE8CBA1C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9B639A"/>
    <w:multiLevelType w:val="hybridMultilevel"/>
    <w:tmpl w:val="D7742E20"/>
    <w:lvl w:ilvl="0" w:tplc="96524C34">
      <w:start w:val="1"/>
      <w:numFmt w:val="decimal"/>
      <w:lvlText w:val="%1."/>
      <w:lvlJc w:val="left"/>
      <w:pPr>
        <w:ind w:left="420" w:hanging="360"/>
      </w:pPr>
      <w:rPr>
        <w:rFonts w:hint="default"/>
        <w:u w:val="none"/>
      </w:rPr>
    </w:lvl>
    <w:lvl w:ilvl="1" w:tplc="04240019" w:tentative="1">
      <w:start w:val="1"/>
      <w:numFmt w:val="lowerLetter"/>
      <w:lvlText w:val="%2."/>
      <w:lvlJc w:val="left"/>
      <w:pPr>
        <w:ind w:left="1140" w:hanging="360"/>
      </w:pPr>
    </w:lvl>
    <w:lvl w:ilvl="2" w:tplc="0424001B" w:tentative="1">
      <w:start w:val="1"/>
      <w:numFmt w:val="lowerRoman"/>
      <w:lvlText w:val="%3."/>
      <w:lvlJc w:val="right"/>
      <w:pPr>
        <w:ind w:left="1860" w:hanging="180"/>
      </w:pPr>
    </w:lvl>
    <w:lvl w:ilvl="3" w:tplc="0424000F" w:tentative="1">
      <w:start w:val="1"/>
      <w:numFmt w:val="decimal"/>
      <w:lvlText w:val="%4."/>
      <w:lvlJc w:val="left"/>
      <w:pPr>
        <w:ind w:left="2580" w:hanging="360"/>
      </w:pPr>
    </w:lvl>
    <w:lvl w:ilvl="4" w:tplc="04240019" w:tentative="1">
      <w:start w:val="1"/>
      <w:numFmt w:val="lowerLetter"/>
      <w:lvlText w:val="%5."/>
      <w:lvlJc w:val="left"/>
      <w:pPr>
        <w:ind w:left="3300" w:hanging="360"/>
      </w:pPr>
    </w:lvl>
    <w:lvl w:ilvl="5" w:tplc="0424001B" w:tentative="1">
      <w:start w:val="1"/>
      <w:numFmt w:val="lowerRoman"/>
      <w:lvlText w:val="%6."/>
      <w:lvlJc w:val="right"/>
      <w:pPr>
        <w:ind w:left="4020" w:hanging="180"/>
      </w:pPr>
    </w:lvl>
    <w:lvl w:ilvl="6" w:tplc="0424000F" w:tentative="1">
      <w:start w:val="1"/>
      <w:numFmt w:val="decimal"/>
      <w:lvlText w:val="%7."/>
      <w:lvlJc w:val="left"/>
      <w:pPr>
        <w:ind w:left="4740" w:hanging="360"/>
      </w:pPr>
    </w:lvl>
    <w:lvl w:ilvl="7" w:tplc="04240019" w:tentative="1">
      <w:start w:val="1"/>
      <w:numFmt w:val="lowerLetter"/>
      <w:lvlText w:val="%8."/>
      <w:lvlJc w:val="left"/>
      <w:pPr>
        <w:ind w:left="5460" w:hanging="360"/>
      </w:pPr>
    </w:lvl>
    <w:lvl w:ilvl="8" w:tplc="0424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2" w15:restartNumberingAfterBreak="0">
    <w:nsid w:val="58AE64FC"/>
    <w:multiLevelType w:val="hybridMultilevel"/>
    <w:tmpl w:val="63C05140"/>
    <w:lvl w:ilvl="0" w:tplc="8878009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B16BE6"/>
    <w:multiLevelType w:val="hybridMultilevel"/>
    <w:tmpl w:val="3064BA68"/>
    <w:lvl w:ilvl="0" w:tplc="F038316A">
      <w:start w:val="1"/>
      <w:numFmt w:val="lowerLetter"/>
      <w:lvlText w:val="%1)"/>
      <w:lvlJc w:val="left"/>
      <w:pPr>
        <w:ind w:left="4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180" w:hanging="360"/>
      </w:pPr>
    </w:lvl>
    <w:lvl w:ilvl="2" w:tplc="0424001B" w:tentative="1">
      <w:start w:val="1"/>
      <w:numFmt w:val="lowerRoman"/>
      <w:lvlText w:val="%3."/>
      <w:lvlJc w:val="right"/>
      <w:pPr>
        <w:ind w:left="1900" w:hanging="180"/>
      </w:pPr>
    </w:lvl>
    <w:lvl w:ilvl="3" w:tplc="0424000F" w:tentative="1">
      <w:start w:val="1"/>
      <w:numFmt w:val="decimal"/>
      <w:lvlText w:val="%4."/>
      <w:lvlJc w:val="left"/>
      <w:pPr>
        <w:ind w:left="2620" w:hanging="360"/>
      </w:pPr>
    </w:lvl>
    <w:lvl w:ilvl="4" w:tplc="04240019" w:tentative="1">
      <w:start w:val="1"/>
      <w:numFmt w:val="lowerLetter"/>
      <w:lvlText w:val="%5."/>
      <w:lvlJc w:val="left"/>
      <w:pPr>
        <w:ind w:left="3340" w:hanging="360"/>
      </w:pPr>
    </w:lvl>
    <w:lvl w:ilvl="5" w:tplc="0424001B" w:tentative="1">
      <w:start w:val="1"/>
      <w:numFmt w:val="lowerRoman"/>
      <w:lvlText w:val="%6."/>
      <w:lvlJc w:val="right"/>
      <w:pPr>
        <w:ind w:left="4060" w:hanging="180"/>
      </w:pPr>
    </w:lvl>
    <w:lvl w:ilvl="6" w:tplc="0424000F" w:tentative="1">
      <w:start w:val="1"/>
      <w:numFmt w:val="decimal"/>
      <w:lvlText w:val="%7."/>
      <w:lvlJc w:val="left"/>
      <w:pPr>
        <w:ind w:left="4780" w:hanging="360"/>
      </w:pPr>
    </w:lvl>
    <w:lvl w:ilvl="7" w:tplc="04240019" w:tentative="1">
      <w:start w:val="1"/>
      <w:numFmt w:val="lowerLetter"/>
      <w:lvlText w:val="%8."/>
      <w:lvlJc w:val="left"/>
      <w:pPr>
        <w:ind w:left="5500" w:hanging="360"/>
      </w:pPr>
    </w:lvl>
    <w:lvl w:ilvl="8" w:tplc="0424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34" w15:restartNumberingAfterBreak="0">
    <w:nsid w:val="5E721901"/>
    <w:multiLevelType w:val="hybridMultilevel"/>
    <w:tmpl w:val="4EE8A0CE"/>
    <w:lvl w:ilvl="0" w:tplc="9A680592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sz w:val="24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8B4FAE"/>
    <w:multiLevelType w:val="hybridMultilevel"/>
    <w:tmpl w:val="21A049B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786642D0">
      <w:start w:val="1"/>
      <w:numFmt w:val="upp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6A4774DF"/>
    <w:multiLevelType w:val="hybridMultilevel"/>
    <w:tmpl w:val="C12C4DF4"/>
    <w:lvl w:ilvl="0" w:tplc="BE8CBA1C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AB31BFC"/>
    <w:multiLevelType w:val="hybridMultilevel"/>
    <w:tmpl w:val="3EAA5622"/>
    <w:lvl w:ilvl="0" w:tplc="DFDCAF96">
      <w:start w:val="1"/>
      <w:numFmt w:val="lowerLetter"/>
      <w:lvlText w:val="%1)"/>
      <w:lvlJc w:val="left"/>
      <w:pPr>
        <w:ind w:left="786" w:hanging="360"/>
      </w:pPr>
      <w:rPr>
        <w:rFonts w:ascii="Arial" w:hAnsi="Arial" w:hint="default"/>
        <w:b w:val="0"/>
        <w:u w:val="none"/>
      </w:rPr>
    </w:lvl>
    <w:lvl w:ilvl="1" w:tplc="04240019" w:tentative="1">
      <w:start w:val="1"/>
      <w:numFmt w:val="lowerLetter"/>
      <w:lvlText w:val="%2."/>
      <w:lvlJc w:val="left"/>
      <w:pPr>
        <w:ind w:left="1506" w:hanging="360"/>
      </w:pPr>
    </w:lvl>
    <w:lvl w:ilvl="2" w:tplc="0424001B" w:tentative="1">
      <w:start w:val="1"/>
      <w:numFmt w:val="lowerRoman"/>
      <w:lvlText w:val="%3."/>
      <w:lvlJc w:val="right"/>
      <w:pPr>
        <w:ind w:left="2226" w:hanging="180"/>
      </w:pPr>
    </w:lvl>
    <w:lvl w:ilvl="3" w:tplc="0424000F" w:tentative="1">
      <w:start w:val="1"/>
      <w:numFmt w:val="decimal"/>
      <w:lvlText w:val="%4."/>
      <w:lvlJc w:val="left"/>
      <w:pPr>
        <w:ind w:left="2946" w:hanging="360"/>
      </w:pPr>
    </w:lvl>
    <w:lvl w:ilvl="4" w:tplc="04240019" w:tentative="1">
      <w:start w:val="1"/>
      <w:numFmt w:val="lowerLetter"/>
      <w:lvlText w:val="%5."/>
      <w:lvlJc w:val="left"/>
      <w:pPr>
        <w:ind w:left="3666" w:hanging="360"/>
      </w:pPr>
    </w:lvl>
    <w:lvl w:ilvl="5" w:tplc="0424001B" w:tentative="1">
      <w:start w:val="1"/>
      <w:numFmt w:val="lowerRoman"/>
      <w:lvlText w:val="%6."/>
      <w:lvlJc w:val="right"/>
      <w:pPr>
        <w:ind w:left="4386" w:hanging="180"/>
      </w:pPr>
    </w:lvl>
    <w:lvl w:ilvl="6" w:tplc="0424000F" w:tentative="1">
      <w:start w:val="1"/>
      <w:numFmt w:val="decimal"/>
      <w:lvlText w:val="%7."/>
      <w:lvlJc w:val="left"/>
      <w:pPr>
        <w:ind w:left="5106" w:hanging="360"/>
      </w:pPr>
    </w:lvl>
    <w:lvl w:ilvl="7" w:tplc="04240019" w:tentative="1">
      <w:start w:val="1"/>
      <w:numFmt w:val="lowerLetter"/>
      <w:lvlText w:val="%8."/>
      <w:lvlJc w:val="left"/>
      <w:pPr>
        <w:ind w:left="5826" w:hanging="360"/>
      </w:pPr>
    </w:lvl>
    <w:lvl w:ilvl="8" w:tplc="0424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8" w15:restartNumberingAfterBreak="0">
    <w:nsid w:val="6B5C7574"/>
    <w:multiLevelType w:val="hybridMultilevel"/>
    <w:tmpl w:val="63E85670"/>
    <w:lvl w:ilvl="0" w:tplc="92EC0476">
      <w:start w:val="1"/>
      <w:numFmt w:val="lowerLetter"/>
      <w:lvlText w:val="%1)"/>
      <w:lvlJc w:val="left"/>
      <w:pPr>
        <w:ind w:left="720" w:hanging="360"/>
      </w:pPr>
      <w:rPr>
        <w:rFonts w:ascii="Arial" w:hAnsi="Arial" w:hint="default"/>
        <w:sz w:val="24"/>
        <w:u w:val="none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7B3F2C"/>
    <w:multiLevelType w:val="hybridMultilevel"/>
    <w:tmpl w:val="3EAA5622"/>
    <w:lvl w:ilvl="0" w:tplc="DFDCAF96">
      <w:start w:val="1"/>
      <w:numFmt w:val="lowerLetter"/>
      <w:lvlText w:val="%1)"/>
      <w:lvlJc w:val="left"/>
      <w:pPr>
        <w:ind w:left="786" w:hanging="360"/>
      </w:pPr>
      <w:rPr>
        <w:rFonts w:ascii="Arial" w:hAnsi="Arial" w:hint="default"/>
        <w:b w:val="0"/>
        <w:u w:val="none"/>
      </w:rPr>
    </w:lvl>
    <w:lvl w:ilvl="1" w:tplc="04240019" w:tentative="1">
      <w:start w:val="1"/>
      <w:numFmt w:val="lowerLetter"/>
      <w:lvlText w:val="%2."/>
      <w:lvlJc w:val="left"/>
      <w:pPr>
        <w:ind w:left="1506" w:hanging="360"/>
      </w:pPr>
    </w:lvl>
    <w:lvl w:ilvl="2" w:tplc="0424001B" w:tentative="1">
      <w:start w:val="1"/>
      <w:numFmt w:val="lowerRoman"/>
      <w:lvlText w:val="%3."/>
      <w:lvlJc w:val="right"/>
      <w:pPr>
        <w:ind w:left="2226" w:hanging="180"/>
      </w:pPr>
    </w:lvl>
    <w:lvl w:ilvl="3" w:tplc="0424000F" w:tentative="1">
      <w:start w:val="1"/>
      <w:numFmt w:val="decimal"/>
      <w:lvlText w:val="%4."/>
      <w:lvlJc w:val="left"/>
      <w:pPr>
        <w:ind w:left="2946" w:hanging="360"/>
      </w:pPr>
    </w:lvl>
    <w:lvl w:ilvl="4" w:tplc="04240019" w:tentative="1">
      <w:start w:val="1"/>
      <w:numFmt w:val="lowerLetter"/>
      <w:lvlText w:val="%5."/>
      <w:lvlJc w:val="left"/>
      <w:pPr>
        <w:ind w:left="3666" w:hanging="360"/>
      </w:pPr>
    </w:lvl>
    <w:lvl w:ilvl="5" w:tplc="0424001B" w:tentative="1">
      <w:start w:val="1"/>
      <w:numFmt w:val="lowerRoman"/>
      <w:lvlText w:val="%6."/>
      <w:lvlJc w:val="right"/>
      <w:pPr>
        <w:ind w:left="4386" w:hanging="180"/>
      </w:pPr>
    </w:lvl>
    <w:lvl w:ilvl="6" w:tplc="0424000F" w:tentative="1">
      <w:start w:val="1"/>
      <w:numFmt w:val="decimal"/>
      <w:lvlText w:val="%7."/>
      <w:lvlJc w:val="left"/>
      <w:pPr>
        <w:ind w:left="5106" w:hanging="360"/>
      </w:pPr>
    </w:lvl>
    <w:lvl w:ilvl="7" w:tplc="04240019" w:tentative="1">
      <w:start w:val="1"/>
      <w:numFmt w:val="lowerLetter"/>
      <w:lvlText w:val="%8."/>
      <w:lvlJc w:val="left"/>
      <w:pPr>
        <w:ind w:left="5826" w:hanging="360"/>
      </w:pPr>
    </w:lvl>
    <w:lvl w:ilvl="8" w:tplc="0424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0" w15:restartNumberingAfterBreak="0">
    <w:nsid w:val="745B0716"/>
    <w:multiLevelType w:val="hybridMultilevel"/>
    <w:tmpl w:val="FDE6E432"/>
    <w:lvl w:ilvl="0" w:tplc="089219EC">
      <w:start w:val="1"/>
      <w:numFmt w:val="lowerLetter"/>
      <w:lvlText w:val="%1)"/>
      <w:lvlJc w:val="left"/>
      <w:pPr>
        <w:ind w:left="4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180" w:hanging="360"/>
      </w:pPr>
    </w:lvl>
    <w:lvl w:ilvl="2" w:tplc="0424001B" w:tentative="1">
      <w:start w:val="1"/>
      <w:numFmt w:val="lowerRoman"/>
      <w:lvlText w:val="%3."/>
      <w:lvlJc w:val="right"/>
      <w:pPr>
        <w:ind w:left="1900" w:hanging="180"/>
      </w:pPr>
    </w:lvl>
    <w:lvl w:ilvl="3" w:tplc="0424000F" w:tentative="1">
      <w:start w:val="1"/>
      <w:numFmt w:val="decimal"/>
      <w:lvlText w:val="%4."/>
      <w:lvlJc w:val="left"/>
      <w:pPr>
        <w:ind w:left="2620" w:hanging="360"/>
      </w:pPr>
    </w:lvl>
    <w:lvl w:ilvl="4" w:tplc="04240019" w:tentative="1">
      <w:start w:val="1"/>
      <w:numFmt w:val="lowerLetter"/>
      <w:lvlText w:val="%5."/>
      <w:lvlJc w:val="left"/>
      <w:pPr>
        <w:ind w:left="3340" w:hanging="360"/>
      </w:pPr>
    </w:lvl>
    <w:lvl w:ilvl="5" w:tplc="0424001B" w:tentative="1">
      <w:start w:val="1"/>
      <w:numFmt w:val="lowerRoman"/>
      <w:lvlText w:val="%6."/>
      <w:lvlJc w:val="right"/>
      <w:pPr>
        <w:ind w:left="4060" w:hanging="180"/>
      </w:pPr>
    </w:lvl>
    <w:lvl w:ilvl="6" w:tplc="0424000F" w:tentative="1">
      <w:start w:val="1"/>
      <w:numFmt w:val="decimal"/>
      <w:lvlText w:val="%7."/>
      <w:lvlJc w:val="left"/>
      <w:pPr>
        <w:ind w:left="4780" w:hanging="360"/>
      </w:pPr>
    </w:lvl>
    <w:lvl w:ilvl="7" w:tplc="04240019" w:tentative="1">
      <w:start w:val="1"/>
      <w:numFmt w:val="lowerLetter"/>
      <w:lvlText w:val="%8."/>
      <w:lvlJc w:val="left"/>
      <w:pPr>
        <w:ind w:left="5500" w:hanging="360"/>
      </w:pPr>
    </w:lvl>
    <w:lvl w:ilvl="8" w:tplc="0424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41" w15:restartNumberingAfterBreak="0">
    <w:nsid w:val="749D0883"/>
    <w:multiLevelType w:val="hybridMultilevel"/>
    <w:tmpl w:val="6C0ED0A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7704362"/>
    <w:multiLevelType w:val="hybridMultilevel"/>
    <w:tmpl w:val="721C1DEA"/>
    <w:lvl w:ilvl="0" w:tplc="8878009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A4C033B"/>
    <w:multiLevelType w:val="hybridMultilevel"/>
    <w:tmpl w:val="3EAA5622"/>
    <w:lvl w:ilvl="0" w:tplc="DFDCAF96">
      <w:start w:val="1"/>
      <w:numFmt w:val="lowerLetter"/>
      <w:lvlText w:val="%1)"/>
      <w:lvlJc w:val="left"/>
      <w:pPr>
        <w:ind w:left="786" w:hanging="360"/>
      </w:pPr>
      <w:rPr>
        <w:rFonts w:ascii="Arial" w:hAnsi="Arial" w:hint="default"/>
        <w:b w:val="0"/>
        <w:u w:val="none"/>
      </w:rPr>
    </w:lvl>
    <w:lvl w:ilvl="1" w:tplc="04240019" w:tentative="1">
      <w:start w:val="1"/>
      <w:numFmt w:val="lowerLetter"/>
      <w:lvlText w:val="%2."/>
      <w:lvlJc w:val="left"/>
      <w:pPr>
        <w:ind w:left="1506" w:hanging="360"/>
      </w:pPr>
    </w:lvl>
    <w:lvl w:ilvl="2" w:tplc="0424001B" w:tentative="1">
      <w:start w:val="1"/>
      <w:numFmt w:val="lowerRoman"/>
      <w:lvlText w:val="%3."/>
      <w:lvlJc w:val="right"/>
      <w:pPr>
        <w:ind w:left="2226" w:hanging="180"/>
      </w:pPr>
    </w:lvl>
    <w:lvl w:ilvl="3" w:tplc="0424000F" w:tentative="1">
      <w:start w:val="1"/>
      <w:numFmt w:val="decimal"/>
      <w:lvlText w:val="%4."/>
      <w:lvlJc w:val="left"/>
      <w:pPr>
        <w:ind w:left="2946" w:hanging="360"/>
      </w:pPr>
    </w:lvl>
    <w:lvl w:ilvl="4" w:tplc="04240019" w:tentative="1">
      <w:start w:val="1"/>
      <w:numFmt w:val="lowerLetter"/>
      <w:lvlText w:val="%5."/>
      <w:lvlJc w:val="left"/>
      <w:pPr>
        <w:ind w:left="3666" w:hanging="360"/>
      </w:pPr>
    </w:lvl>
    <w:lvl w:ilvl="5" w:tplc="0424001B" w:tentative="1">
      <w:start w:val="1"/>
      <w:numFmt w:val="lowerRoman"/>
      <w:lvlText w:val="%6."/>
      <w:lvlJc w:val="right"/>
      <w:pPr>
        <w:ind w:left="4386" w:hanging="180"/>
      </w:pPr>
    </w:lvl>
    <w:lvl w:ilvl="6" w:tplc="0424000F" w:tentative="1">
      <w:start w:val="1"/>
      <w:numFmt w:val="decimal"/>
      <w:lvlText w:val="%7."/>
      <w:lvlJc w:val="left"/>
      <w:pPr>
        <w:ind w:left="5106" w:hanging="360"/>
      </w:pPr>
    </w:lvl>
    <w:lvl w:ilvl="7" w:tplc="04240019" w:tentative="1">
      <w:start w:val="1"/>
      <w:numFmt w:val="lowerLetter"/>
      <w:lvlText w:val="%8."/>
      <w:lvlJc w:val="left"/>
      <w:pPr>
        <w:ind w:left="5826" w:hanging="360"/>
      </w:pPr>
    </w:lvl>
    <w:lvl w:ilvl="8" w:tplc="0424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4" w15:restartNumberingAfterBreak="0">
    <w:nsid w:val="7E27632E"/>
    <w:multiLevelType w:val="hybridMultilevel"/>
    <w:tmpl w:val="6B16CC3E"/>
    <w:lvl w:ilvl="0" w:tplc="EF5EA268">
      <w:start w:val="3"/>
      <w:numFmt w:val="bullet"/>
      <w:lvlText w:val="-"/>
      <w:lvlJc w:val="left"/>
      <w:pPr>
        <w:ind w:left="1080" w:hanging="360"/>
      </w:pPr>
      <w:rPr>
        <w:rFonts w:ascii="Calibri" w:eastAsia="Times New Roman" w:hAnsi="Calibri" w:cs="Arial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669454919">
    <w:abstractNumId w:val="34"/>
  </w:num>
  <w:num w:numId="2" w16cid:durableId="798766558">
    <w:abstractNumId w:val="0"/>
  </w:num>
  <w:num w:numId="3" w16cid:durableId="1842889584">
    <w:abstractNumId w:val="15"/>
  </w:num>
  <w:num w:numId="4" w16cid:durableId="648749767">
    <w:abstractNumId w:val="16"/>
  </w:num>
  <w:num w:numId="5" w16cid:durableId="187764312">
    <w:abstractNumId w:val="5"/>
  </w:num>
  <w:num w:numId="6" w16cid:durableId="737215794">
    <w:abstractNumId w:val="35"/>
  </w:num>
  <w:num w:numId="7" w16cid:durableId="1733118711">
    <w:abstractNumId w:val="31"/>
  </w:num>
  <w:num w:numId="8" w16cid:durableId="1674603959">
    <w:abstractNumId w:val="8"/>
  </w:num>
  <w:num w:numId="9" w16cid:durableId="1567569434">
    <w:abstractNumId w:val="2"/>
  </w:num>
  <w:num w:numId="10" w16cid:durableId="864254231">
    <w:abstractNumId w:val="22"/>
  </w:num>
  <w:num w:numId="11" w16cid:durableId="984896882">
    <w:abstractNumId w:val="25"/>
  </w:num>
  <w:num w:numId="12" w16cid:durableId="348725453">
    <w:abstractNumId w:val="38"/>
  </w:num>
  <w:num w:numId="13" w16cid:durableId="278683243">
    <w:abstractNumId w:val="39"/>
  </w:num>
  <w:num w:numId="14" w16cid:durableId="654770687">
    <w:abstractNumId w:val="37"/>
  </w:num>
  <w:num w:numId="15" w16cid:durableId="588850244">
    <w:abstractNumId w:val="43"/>
  </w:num>
  <w:num w:numId="16" w16cid:durableId="1003557556">
    <w:abstractNumId w:val="7"/>
  </w:num>
  <w:num w:numId="17" w16cid:durableId="946700226">
    <w:abstractNumId w:val="28"/>
  </w:num>
  <w:num w:numId="18" w16cid:durableId="930817973">
    <w:abstractNumId w:val="19"/>
  </w:num>
  <w:num w:numId="19" w16cid:durableId="818157214">
    <w:abstractNumId w:val="20"/>
  </w:num>
  <w:num w:numId="20" w16cid:durableId="1981035420">
    <w:abstractNumId w:val="30"/>
  </w:num>
  <w:num w:numId="21" w16cid:durableId="1750230967">
    <w:abstractNumId w:val="21"/>
  </w:num>
  <w:num w:numId="22" w16cid:durableId="36393661">
    <w:abstractNumId w:val="26"/>
  </w:num>
  <w:num w:numId="23" w16cid:durableId="764036760">
    <w:abstractNumId w:val="36"/>
  </w:num>
  <w:num w:numId="24" w16cid:durableId="178934824">
    <w:abstractNumId w:val="4"/>
  </w:num>
  <w:num w:numId="25" w16cid:durableId="149639217">
    <w:abstractNumId w:val="3"/>
  </w:num>
  <w:num w:numId="26" w16cid:durableId="978918739">
    <w:abstractNumId w:val="12"/>
  </w:num>
  <w:num w:numId="27" w16cid:durableId="465901984">
    <w:abstractNumId w:val="29"/>
  </w:num>
  <w:num w:numId="28" w16cid:durableId="795374536">
    <w:abstractNumId w:val="27"/>
  </w:num>
  <w:num w:numId="29" w16cid:durableId="1248805745">
    <w:abstractNumId w:val="18"/>
  </w:num>
  <w:num w:numId="30" w16cid:durableId="214049353">
    <w:abstractNumId w:val="44"/>
  </w:num>
  <w:num w:numId="31" w16cid:durableId="1116364007">
    <w:abstractNumId w:val="9"/>
  </w:num>
  <w:num w:numId="32" w16cid:durableId="1349481278">
    <w:abstractNumId w:val="10"/>
  </w:num>
  <w:num w:numId="33" w16cid:durableId="1893537148">
    <w:abstractNumId w:val="14"/>
  </w:num>
  <w:num w:numId="34" w16cid:durableId="1898928925">
    <w:abstractNumId w:val="33"/>
  </w:num>
  <w:num w:numId="35" w16cid:durableId="672419969">
    <w:abstractNumId w:val="42"/>
  </w:num>
  <w:num w:numId="36" w16cid:durableId="2008172710">
    <w:abstractNumId w:val="40"/>
  </w:num>
  <w:num w:numId="37" w16cid:durableId="1953048133">
    <w:abstractNumId w:val="17"/>
  </w:num>
  <w:num w:numId="38" w16cid:durableId="1550456332">
    <w:abstractNumId w:val="32"/>
  </w:num>
  <w:num w:numId="39" w16cid:durableId="1785415417">
    <w:abstractNumId w:val="24"/>
  </w:num>
  <w:num w:numId="40" w16cid:durableId="1213422932">
    <w:abstractNumId w:val="23"/>
  </w:num>
  <w:num w:numId="41" w16cid:durableId="2081438883">
    <w:abstractNumId w:val="13"/>
  </w:num>
  <w:num w:numId="42" w16cid:durableId="1494183717">
    <w:abstractNumId w:val="11"/>
  </w:num>
  <w:num w:numId="43" w16cid:durableId="185413939">
    <w:abstractNumId w:val="1"/>
  </w:num>
  <w:num w:numId="44" w16cid:durableId="404038317">
    <w:abstractNumId w:val="6"/>
  </w:num>
  <w:num w:numId="45" w16cid:durableId="650642495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zNzYwNDExMjIytjBW0lEKTi0uzszPAykwrAUAxe5f5ywAAAA="/>
  </w:docVars>
  <w:rsids>
    <w:rsidRoot w:val="00666764"/>
    <w:rsid w:val="00000579"/>
    <w:rsid w:val="000008DD"/>
    <w:rsid w:val="00000EEE"/>
    <w:rsid w:val="00002239"/>
    <w:rsid w:val="00002756"/>
    <w:rsid w:val="00003385"/>
    <w:rsid w:val="00003470"/>
    <w:rsid w:val="00007DF7"/>
    <w:rsid w:val="000139D5"/>
    <w:rsid w:val="00013A9D"/>
    <w:rsid w:val="0001595D"/>
    <w:rsid w:val="00017D3E"/>
    <w:rsid w:val="00021AB4"/>
    <w:rsid w:val="000236E5"/>
    <w:rsid w:val="00023B73"/>
    <w:rsid w:val="00024250"/>
    <w:rsid w:val="0002614F"/>
    <w:rsid w:val="00026EA7"/>
    <w:rsid w:val="00027266"/>
    <w:rsid w:val="00033709"/>
    <w:rsid w:val="00034D5F"/>
    <w:rsid w:val="00037BDF"/>
    <w:rsid w:val="00043CE3"/>
    <w:rsid w:val="00044404"/>
    <w:rsid w:val="000452C7"/>
    <w:rsid w:val="000463B2"/>
    <w:rsid w:val="00046603"/>
    <w:rsid w:val="00046D66"/>
    <w:rsid w:val="00047C2F"/>
    <w:rsid w:val="0005235E"/>
    <w:rsid w:val="00056248"/>
    <w:rsid w:val="0006185D"/>
    <w:rsid w:val="00065422"/>
    <w:rsid w:val="00070F10"/>
    <w:rsid w:val="00071C30"/>
    <w:rsid w:val="000721E5"/>
    <w:rsid w:val="000736D9"/>
    <w:rsid w:val="00073907"/>
    <w:rsid w:val="00076B91"/>
    <w:rsid w:val="00083DB9"/>
    <w:rsid w:val="0008478B"/>
    <w:rsid w:val="00085E26"/>
    <w:rsid w:val="00086CF7"/>
    <w:rsid w:val="00087201"/>
    <w:rsid w:val="00087818"/>
    <w:rsid w:val="00087D98"/>
    <w:rsid w:val="00093693"/>
    <w:rsid w:val="000944B5"/>
    <w:rsid w:val="000957BC"/>
    <w:rsid w:val="00095BA3"/>
    <w:rsid w:val="0009625A"/>
    <w:rsid w:val="00096742"/>
    <w:rsid w:val="00097637"/>
    <w:rsid w:val="000977F0"/>
    <w:rsid w:val="000A0711"/>
    <w:rsid w:val="000A1A19"/>
    <w:rsid w:val="000A216A"/>
    <w:rsid w:val="000A344A"/>
    <w:rsid w:val="000A41F5"/>
    <w:rsid w:val="000B1228"/>
    <w:rsid w:val="000B1E0C"/>
    <w:rsid w:val="000B31F1"/>
    <w:rsid w:val="000B5E7C"/>
    <w:rsid w:val="000B60B3"/>
    <w:rsid w:val="000B6965"/>
    <w:rsid w:val="000B7A23"/>
    <w:rsid w:val="000C0F6B"/>
    <w:rsid w:val="000C3D2F"/>
    <w:rsid w:val="000C47F3"/>
    <w:rsid w:val="000C52C0"/>
    <w:rsid w:val="000C6EF4"/>
    <w:rsid w:val="000C77CD"/>
    <w:rsid w:val="000C78B7"/>
    <w:rsid w:val="000D2BAF"/>
    <w:rsid w:val="000D2C0E"/>
    <w:rsid w:val="000D3D58"/>
    <w:rsid w:val="000D3E76"/>
    <w:rsid w:val="000D54AF"/>
    <w:rsid w:val="000D6CD0"/>
    <w:rsid w:val="000E18F7"/>
    <w:rsid w:val="000E20CF"/>
    <w:rsid w:val="000E28EF"/>
    <w:rsid w:val="000E3373"/>
    <w:rsid w:val="000E359D"/>
    <w:rsid w:val="000E3B38"/>
    <w:rsid w:val="000E47AC"/>
    <w:rsid w:val="000E48C5"/>
    <w:rsid w:val="000E51D5"/>
    <w:rsid w:val="000F36CB"/>
    <w:rsid w:val="000F531F"/>
    <w:rsid w:val="000F6F5E"/>
    <w:rsid w:val="000F79F5"/>
    <w:rsid w:val="00102367"/>
    <w:rsid w:val="00103130"/>
    <w:rsid w:val="0010360B"/>
    <w:rsid w:val="0010409D"/>
    <w:rsid w:val="0010569B"/>
    <w:rsid w:val="00105E9B"/>
    <w:rsid w:val="00111507"/>
    <w:rsid w:val="001118F7"/>
    <w:rsid w:val="0011191A"/>
    <w:rsid w:val="0011201A"/>
    <w:rsid w:val="00113206"/>
    <w:rsid w:val="00113FBC"/>
    <w:rsid w:val="00115263"/>
    <w:rsid w:val="00116C28"/>
    <w:rsid w:val="00117503"/>
    <w:rsid w:val="00124C1A"/>
    <w:rsid w:val="00124F73"/>
    <w:rsid w:val="00126BF0"/>
    <w:rsid w:val="00127A2E"/>
    <w:rsid w:val="00131DB7"/>
    <w:rsid w:val="00132987"/>
    <w:rsid w:val="001332C5"/>
    <w:rsid w:val="001332E9"/>
    <w:rsid w:val="0013397A"/>
    <w:rsid w:val="00134D72"/>
    <w:rsid w:val="00144B30"/>
    <w:rsid w:val="00145178"/>
    <w:rsid w:val="0014573C"/>
    <w:rsid w:val="00150808"/>
    <w:rsid w:val="00151618"/>
    <w:rsid w:val="0015184C"/>
    <w:rsid w:val="0015255F"/>
    <w:rsid w:val="00152A1E"/>
    <w:rsid w:val="00153126"/>
    <w:rsid w:val="00153127"/>
    <w:rsid w:val="00154343"/>
    <w:rsid w:val="00160772"/>
    <w:rsid w:val="00160E62"/>
    <w:rsid w:val="001635A7"/>
    <w:rsid w:val="00164620"/>
    <w:rsid w:val="00164D03"/>
    <w:rsid w:val="00165184"/>
    <w:rsid w:val="0016548B"/>
    <w:rsid w:val="00165DB3"/>
    <w:rsid w:val="0016736D"/>
    <w:rsid w:val="00167E99"/>
    <w:rsid w:val="00170AF6"/>
    <w:rsid w:val="00171A87"/>
    <w:rsid w:val="001724A1"/>
    <w:rsid w:val="0017442A"/>
    <w:rsid w:val="001758A2"/>
    <w:rsid w:val="00176B8B"/>
    <w:rsid w:val="00182C68"/>
    <w:rsid w:val="00182E81"/>
    <w:rsid w:val="001839F6"/>
    <w:rsid w:val="001841C6"/>
    <w:rsid w:val="001847D8"/>
    <w:rsid w:val="00184EAE"/>
    <w:rsid w:val="001865EF"/>
    <w:rsid w:val="001920A8"/>
    <w:rsid w:val="00194DCA"/>
    <w:rsid w:val="00194FCA"/>
    <w:rsid w:val="00195857"/>
    <w:rsid w:val="00196ED5"/>
    <w:rsid w:val="001A0749"/>
    <w:rsid w:val="001A7398"/>
    <w:rsid w:val="001B08D4"/>
    <w:rsid w:val="001B44C0"/>
    <w:rsid w:val="001B4BF3"/>
    <w:rsid w:val="001C18C3"/>
    <w:rsid w:val="001C328A"/>
    <w:rsid w:val="001C5C6C"/>
    <w:rsid w:val="001C5D79"/>
    <w:rsid w:val="001D216C"/>
    <w:rsid w:val="001D36BF"/>
    <w:rsid w:val="001D58C5"/>
    <w:rsid w:val="001E0DF2"/>
    <w:rsid w:val="001E3F60"/>
    <w:rsid w:val="001E49D0"/>
    <w:rsid w:val="001E554A"/>
    <w:rsid w:val="001F007B"/>
    <w:rsid w:val="001F27B9"/>
    <w:rsid w:val="001F39FF"/>
    <w:rsid w:val="001F5842"/>
    <w:rsid w:val="001F6AD4"/>
    <w:rsid w:val="00200044"/>
    <w:rsid w:val="00201E31"/>
    <w:rsid w:val="00204A0B"/>
    <w:rsid w:val="00204C7E"/>
    <w:rsid w:val="00204E0F"/>
    <w:rsid w:val="00205B41"/>
    <w:rsid w:val="00207FB7"/>
    <w:rsid w:val="002120F7"/>
    <w:rsid w:val="0021327A"/>
    <w:rsid w:val="0021341C"/>
    <w:rsid w:val="0021494E"/>
    <w:rsid w:val="00214B0D"/>
    <w:rsid w:val="00214BB8"/>
    <w:rsid w:val="00215042"/>
    <w:rsid w:val="00216E0F"/>
    <w:rsid w:val="00217CBD"/>
    <w:rsid w:val="00217E8F"/>
    <w:rsid w:val="0022081A"/>
    <w:rsid w:val="00220F7E"/>
    <w:rsid w:val="00222E2C"/>
    <w:rsid w:val="00223FD3"/>
    <w:rsid w:val="00225BDF"/>
    <w:rsid w:val="002277D0"/>
    <w:rsid w:val="002330AB"/>
    <w:rsid w:val="00234D1C"/>
    <w:rsid w:val="00236677"/>
    <w:rsid w:val="0023692F"/>
    <w:rsid w:val="00241347"/>
    <w:rsid w:val="00241370"/>
    <w:rsid w:val="00241D66"/>
    <w:rsid w:val="00245440"/>
    <w:rsid w:val="00246607"/>
    <w:rsid w:val="00251A96"/>
    <w:rsid w:val="00252607"/>
    <w:rsid w:val="00253702"/>
    <w:rsid w:val="00253F8E"/>
    <w:rsid w:val="00255923"/>
    <w:rsid w:val="0025738E"/>
    <w:rsid w:val="00260F60"/>
    <w:rsid w:val="00261293"/>
    <w:rsid w:val="00261456"/>
    <w:rsid w:val="002614A1"/>
    <w:rsid w:val="00264284"/>
    <w:rsid w:val="0026455E"/>
    <w:rsid w:val="00264597"/>
    <w:rsid w:val="002656A6"/>
    <w:rsid w:val="00272D23"/>
    <w:rsid w:val="002742C8"/>
    <w:rsid w:val="002756A0"/>
    <w:rsid w:val="00277FB2"/>
    <w:rsid w:val="00286CD5"/>
    <w:rsid w:val="0029019D"/>
    <w:rsid w:val="00290CFA"/>
    <w:rsid w:val="00297187"/>
    <w:rsid w:val="00297767"/>
    <w:rsid w:val="00297F8B"/>
    <w:rsid w:val="00297FEE"/>
    <w:rsid w:val="002A1505"/>
    <w:rsid w:val="002A1C81"/>
    <w:rsid w:val="002A2820"/>
    <w:rsid w:val="002A2B34"/>
    <w:rsid w:val="002A5B32"/>
    <w:rsid w:val="002A60E7"/>
    <w:rsid w:val="002A6CBD"/>
    <w:rsid w:val="002A7547"/>
    <w:rsid w:val="002B0B08"/>
    <w:rsid w:val="002B0EA1"/>
    <w:rsid w:val="002B261F"/>
    <w:rsid w:val="002B3045"/>
    <w:rsid w:val="002B5319"/>
    <w:rsid w:val="002B5686"/>
    <w:rsid w:val="002B5858"/>
    <w:rsid w:val="002B5D3E"/>
    <w:rsid w:val="002B6503"/>
    <w:rsid w:val="002B7662"/>
    <w:rsid w:val="002C0D19"/>
    <w:rsid w:val="002C1729"/>
    <w:rsid w:val="002C2596"/>
    <w:rsid w:val="002C3CFD"/>
    <w:rsid w:val="002C4884"/>
    <w:rsid w:val="002C5014"/>
    <w:rsid w:val="002D0380"/>
    <w:rsid w:val="002D2235"/>
    <w:rsid w:val="002D3B26"/>
    <w:rsid w:val="002D66D1"/>
    <w:rsid w:val="002E0E45"/>
    <w:rsid w:val="002E11CB"/>
    <w:rsid w:val="002E315C"/>
    <w:rsid w:val="002E3804"/>
    <w:rsid w:val="002E5139"/>
    <w:rsid w:val="002F4C06"/>
    <w:rsid w:val="002F4E8A"/>
    <w:rsid w:val="002F50E1"/>
    <w:rsid w:val="00300AE6"/>
    <w:rsid w:val="0030181F"/>
    <w:rsid w:val="00302932"/>
    <w:rsid w:val="003030B2"/>
    <w:rsid w:val="003044CB"/>
    <w:rsid w:val="0030531A"/>
    <w:rsid w:val="003058A7"/>
    <w:rsid w:val="00311887"/>
    <w:rsid w:val="00317A63"/>
    <w:rsid w:val="00321BA4"/>
    <w:rsid w:val="003238DA"/>
    <w:rsid w:val="003259A3"/>
    <w:rsid w:val="00326282"/>
    <w:rsid w:val="00327013"/>
    <w:rsid w:val="003309AB"/>
    <w:rsid w:val="00331A30"/>
    <w:rsid w:val="00332844"/>
    <w:rsid w:val="00332C5B"/>
    <w:rsid w:val="003352F8"/>
    <w:rsid w:val="0033595D"/>
    <w:rsid w:val="003359D3"/>
    <w:rsid w:val="00336050"/>
    <w:rsid w:val="00340B7A"/>
    <w:rsid w:val="00344D4B"/>
    <w:rsid w:val="003469FB"/>
    <w:rsid w:val="00347DD7"/>
    <w:rsid w:val="00350632"/>
    <w:rsid w:val="00351DC1"/>
    <w:rsid w:val="00352315"/>
    <w:rsid w:val="00352D7C"/>
    <w:rsid w:val="00352E9B"/>
    <w:rsid w:val="003537BF"/>
    <w:rsid w:val="00353F48"/>
    <w:rsid w:val="00355D6C"/>
    <w:rsid w:val="00356A31"/>
    <w:rsid w:val="003626CE"/>
    <w:rsid w:val="00363321"/>
    <w:rsid w:val="00364AA5"/>
    <w:rsid w:val="00365478"/>
    <w:rsid w:val="003665C3"/>
    <w:rsid w:val="003667D6"/>
    <w:rsid w:val="0037032F"/>
    <w:rsid w:val="003714C8"/>
    <w:rsid w:val="00373700"/>
    <w:rsid w:val="003739F9"/>
    <w:rsid w:val="003753B7"/>
    <w:rsid w:val="00375950"/>
    <w:rsid w:val="00380F43"/>
    <w:rsid w:val="003810A4"/>
    <w:rsid w:val="00381708"/>
    <w:rsid w:val="00381D57"/>
    <w:rsid w:val="00382DB1"/>
    <w:rsid w:val="0038372A"/>
    <w:rsid w:val="00383B0C"/>
    <w:rsid w:val="00384BBD"/>
    <w:rsid w:val="0038629F"/>
    <w:rsid w:val="00387117"/>
    <w:rsid w:val="003872C9"/>
    <w:rsid w:val="00390BD5"/>
    <w:rsid w:val="00390CD8"/>
    <w:rsid w:val="003918B7"/>
    <w:rsid w:val="003941DA"/>
    <w:rsid w:val="00394D1C"/>
    <w:rsid w:val="003A029F"/>
    <w:rsid w:val="003A0433"/>
    <w:rsid w:val="003A30E5"/>
    <w:rsid w:val="003A6A11"/>
    <w:rsid w:val="003B0184"/>
    <w:rsid w:val="003B125B"/>
    <w:rsid w:val="003B3439"/>
    <w:rsid w:val="003B425F"/>
    <w:rsid w:val="003B6F3A"/>
    <w:rsid w:val="003C31AC"/>
    <w:rsid w:val="003C3CA7"/>
    <w:rsid w:val="003C5780"/>
    <w:rsid w:val="003C7921"/>
    <w:rsid w:val="003D23C3"/>
    <w:rsid w:val="003D26A8"/>
    <w:rsid w:val="003D3250"/>
    <w:rsid w:val="003D3D05"/>
    <w:rsid w:val="003D52B0"/>
    <w:rsid w:val="003D5502"/>
    <w:rsid w:val="003D7A59"/>
    <w:rsid w:val="003E0E18"/>
    <w:rsid w:val="003E1058"/>
    <w:rsid w:val="003E358F"/>
    <w:rsid w:val="003E48FB"/>
    <w:rsid w:val="003E5F9C"/>
    <w:rsid w:val="003E6DC8"/>
    <w:rsid w:val="003E7556"/>
    <w:rsid w:val="003F13CF"/>
    <w:rsid w:val="003F1974"/>
    <w:rsid w:val="003F19B6"/>
    <w:rsid w:val="003F2247"/>
    <w:rsid w:val="003F4D1A"/>
    <w:rsid w:val="003F62E6"/>
    <w:rsid w:val="00400F7D"/>
    <w:rsid w:val="00402AB9"/>
    <w:rsid w:val="004044A1"/>
    <w:rsid w:val="00405805"/>
    <w:rsid w:val="004079D8"/>
    <w:rsid w:val="00410E6F"/>
    <w:rsid w:val="00410FF2"/>
    <w:rsid w:val="00411C3E"/>
    <w:rsid w:val="00412EBF"/>
    <w:rsid w:val="004135D9"/>
    <w:rsid w:val="00413AB6"/>
    <w:rsid w:val="00413C24"/>
    <w:rsid w:val="00417F44"/>
    <w:rsid w:val="0042209C"/>
    <w:rsid w:val="004227B2"/>
    <w:rsid w:val="00423753"/>
    <w:rsid w:val="0042441B"/>
    <w:rsid w:val="004268C8"/>
    <w:rsid w:val="00431B20"/>
    <w:rsid w:val="00431C94"/>
    <w:rsid w:val="004328FB"/>
    <w:rsid w:val="00432CB3"/>
    <w:rsid w:val="00442A21"/>
    <w:rsid w:val="0044783E"/>
    <w:rsid w:val="004478EE"/>
    <w:rsid w:val="00450272"/>
    <w:rsid w:val="00452B02"/>
    <w:rsid w:val="00452C6F"/>
    <w:rsid w:val="00452D49"/>
    <w:rsid w:val="00454141"/>
    <w:rsid w:val="004543D6"/>
    <w:rsid w:val="00457B34"/>
    <w:rsid w:val="00461088"/>
    <w:rsid w:val="0046330F"/>
    <w:rsid w:val="004660FC"/>
    <w:rsid w:val="00470FEA"/>
    <w:rsid w:val="0047170B"/>
    <w:rsid w:val="00473414"/>
    <w:rsid w:val="00474280"/>
    <w:rsid w:val="0047547B"/>
    <w:rsid w:val="00476295"/>
    <w:rsid w:val="00476506"/>
    <w:rsid w:val="00481427"/>
    <w:rsid w:val="00482717"/>
    <w:rsid w:val="00482C8D"/>
    <w:rsid w:val="004836E6"/>
    <w:rsid w:val="00483FC9"/>
    <w:rsid w:val="00487C29"/>
    <w:rsid w:val="0049166A"/>
    <w:rsid w:val="00492BAF"/>
    <w:rsid w:val="00493A4B"/>
    <w:rsid w:val="0049528B"/>
    <w:rsid w:val="004A02C4"/>
    <w:rsid w:val="004A1310"/>
    <w:rsid w:val="004A3DBA"/>
    <w:rsid w:val="004A4A93"/>
    <w:rsid w:val="004A4D97"/>
    <w:rsid w:val="004B1178"/>
    <w:rsid w:val="004B1380"/>
    <w:rsid w:val="004B63AC"/>
    <w:rsid w:val="004B6EED"/>
    <w:rsid w:val="004B7215"/>
    <w:rsid w:val="004C02F0"/>
    <w:rsid w:val="004C266E"/>
    <w:rsid w:val="004C2D99"/>
    <w:rsid w:val="004C442C"/>
    <w:rsid w:val="004D24EB"/>
    <w:rsid w:val="004D3512"/>
    <w:rsid w:val="004D3D56"/>
    <w:rsid w:val="004D4E5B"/>
    <w:rsid w:val="004D5D14"/>
    <w:rsid w:val="004E3770"/>
    <w:rsid w:val="004E45FF"/>
    <w:rsid w:val="004E559B"/>
    <w:rsid w:val="004E57A3"/>
    <w:rsid w:val="004E64D6"/>
    <w:rsid w:val="004E6954"/>
    <w:rsid w:val="004F030E"/>
    <w:rsid w:val="004F2CD6"/>
    <w:rsid w:val="004F2F51"/>
    <w:rsid w:val="004F3917"/>
    <w:rsid w:val="004F46EF"/>
    <w:rsid w:val="004F7B54"/>
    <w:rsid w:val="005023FD"/>
    <w:rsid w:val="0050269B"/>
    <w:rsid w:val="00502F65"/>
    <w:rsid w:val="0050359B"/>
    <w:rsid w:val="00503F4B"/>
    <w:rsid w:val="005055BB"/>
    <w:rsid w:val="00507422"/>
    <w:rsid w:val="00510D15"/>
    <w:rsid w:val="00512A85"/>
    <w:rsid w:val="0051416F"/>
    <w:rsid w:val="0051529A"/>
    <w:rsid w:val="0051686B"/>
    <w:rsid w:val="0051711B"/>
    <w:rsid w:val="00517F42"/>
    <w:rsid w:val="00522FC9"/>
    <w:rsid w:val="005247B2"/>
    <w:rsid w:val="0052527C"/>
    <w:rsid w:val="00526A6F"/>
    <w:rsid w:val="00532BF7"/>
    <w:rsid w:val="00534F74"/>
    <w:rsid w:val="00535720"/>
    <w:rsid w:val="0053678B"/>
    <w:rsid w:val="005378D6"/>
    <w:rsid w:val="00537BFC"/>
    <w:rsid w:val="00540461"/>
    <w:rsid w:val="0054328D"/>
    <w:rsid w:val="00543620"/>
    <w:rsid w:val="00545119"/>
    <w:rsid w:val="00545260"/>
    <w:rsid w:val="00547C2D"/>
    <w:rsid w:val="00547C7F"/>
    <w:rsid w:val="00551195"/>
    <w:rsid w:val="005517B5"/>
    <w:rsid w:val="005534F4"/>
    <w:rsid w:val="00553DC7"/>
    <w:rsid w:val="00554277"/>
    <w:rsid w:val="00554338"/>
    <w:rsid w:val="0055491D"/>
    <w:rsid w:val="00554DFF"/>
    <w:rsid w:val="00557D5E"/>
    <w:rsid w:val="0056008C"/>
    <w:rsid w:val="00560B68"/>
    <w:rsid w:val="00561369"/>
    <w:rsid w:val="00562778"/>
    <w:rsid w:val="00566231"/>
    <w:rsid w:val="00567208"/>
    <w:rsid w:val="0057049E"/>
    <w:rsid w:val="00570C00"/>
    <w:rsid w:val="00571EA9"/>
    <w:rsid w:val="005723F3"/>
    <w:rsid w:val="00573409"/>
    <w:rsid w:val="00573724"/>
    <w:rsid w:val="00573D92"/>
    <w:rsid w:val="00574FFD"/>
    <w:rsid w:val="00576EE3"/>
    <w:rsid w:val="005771CA"/>
    <w:rsid w:val="00577ED8"/>
    <w:rsid w:val="00580B75"/>
    <w:rsid w:val="0058463D"/>
    <w:rsid w:val="00585366"/>
    <w:rsid w:val="005866F4"/>
    <w:rsid w:val="00586A31"/>
    <w:rsid w:val="00587537"/>
    <w:rsid w:val="00587EED"/>
    <w:rsid w:val="00591F84"/>
    <w:rsid w:val="005933F2"/>
    <w:rsid w:val="00594B4E"/>
    <w:rsid w:val="005A2F23"/>
    <w:rsid w:val="005A5FCA"/>
    <w:rsid w:val="005A6EC8"/>
    <w:rsid w:val="005B1D28"/>
    <w:rsid w:val="005B3F9B"/>
    <w:rsid w:val="005B6123"/>
    <w:rsid w:val="005B69C1"/>
    <w:rsid w:val="005B6A60"/>
    <w:rsid w:val="005C0A80"/>
    <w:rsid w:val="005C234E"/>
    <w:rsid w:val="005C35CB"/>
    <w:rsid w:val="005C36EF"/>
    <w:rsid w:val="005C5B3A"/>
    <w:rsid w:val="005C5B9C"/>
    <w:rsid w:val="005D0B0F"/>
    <w:rsid w:val="005D2C60"/>
    <w:rsid w:val="005D3AAC"/>
    <w:rsid w:val="005E0060"/>
    <w:rsid w:val="005E3610"/>
    <w:rsid w:val="005E4370"/>
    <w:rsid w:val="005E45AA"/>
    <w:rsid w:val="005E5281"/>
    <w:rsid w:val="005E652F"/>
    <w:rsid w:val="005E76FB"/>
    <w:rsid w:val="005F2E30"/>
    <w:rsid w:val="005F3560"/>
    <w:rsid w:val="005F6388"/>
    <w:rsid w:val="005F6432"/>
    <w:rsid w:val="005F67AF"/>
    <w:rsid w:val="005F774C"/>
    <w:rsid w:val="00601375"/>
    <w:rsid w:val="00602352"/>
    <w:rsid w:val="00604A62"/>
    <w:rsid w:val="006051B5"/>
    <w:rsid w:val="0061083C"/>
    <w:rsid w:val="00611D70"/>
    <w:rsid w:val="006125BA"/>
    <w:rsid w:val="00616871"/>
    <w:rsid w:val="00617930"/>
    <w:rsid w:val="00620216"/>
    <w:rsid w:val="0062072A"/>
    <w:rsid w:val="00622105"/>
    <w:rsid w:val="0062629E"/>
    <w:rsid w:val="00633A5A"/>
    <w:rsid w:val="0063451C"/>
    <w:rsid w:val="00635212"/>
    <w:rsid w:val="00635DC4"/>
    <w:rsid w:val="00636306"/>
    <w:rsid w:val="00636EBB"/>
    <w:rsid w:val="006423B9"/>
    <w:rsid w:val="00643E32"/>
    <w:rsid w:val="00646898"/>
    <w:rsid w:val="00646CCF"/>
    <w:rsid w:val="00651E0B"/>
    <w:rsid w:val="00652A21"/>
    <w:rsid w:val="00655F86"/>
    <w:rsid w:val="006571FB"/>
    <w:rsid w:val="00657CD9"/>
    <w:rsid w:val="00660620"/>
    <w:rsid w:val="00663C6D"/>
    <w:rsid w:val="00664B89"/>
    <w:rsid w:val="0066591E"/>
    <w:rsid w:val="00665F35"/>
    <w:rsid w:val="00666764"/>
    <w:rsid w:val="00672515"/>
    <w:rsid w:val="00672EF3"/>
    <w:rsid w:val="0067634E"/>
    <w:rsid w:val="00676379"/>
    <w:rsid w:val="0068109C"/>
    <w:rsid w:val="006811E0"/>
    <w:rsid w:val="00681D46"/>
    <w:rsid w:val="00682AB2"/>
    <w:rsid w:val="00683179"/>
    <w:rsid w:val="00683AD0"/>
    <w:rsid w:val="00684659"/>
    <w:rsid w:val="0068677A"/>
    <w:rsid w:val="00686CAF"/>
    <w:rsid w:val="00690674"/>
    <w:rsid w:val="00690CE5"/>
    <w:rsid w:val="00691E18"/>
    <w:rsid w:val="00691E55"/>
    <w:rsid w:val="00693DB5"/>
    <w:rsid w:val="00695A9C"/>
    <w:rsid w:val="00697741"/>
    <w:rsid w:val="006A43D4"/>
    <w:rsid w:val="006A6418"/>
    <w:rsid w:val="006A7EA3"/>
    <w:rsid w:val="006B15A5"/>
    <w:rsid w:val="006B524D"/>
    <w:rsid w:val="006B52A4"/>
    <w:rsid w:val="006B5C65"/>
    <w:rsid w:val="006B62A1"/>
    <w:rsid w:val="006B6A3C"/>
    <w:rsid w:val="006B7F11"/>
    <w:rsid w:val="006C0C4D"/>
    <w:rsid w:val="006C215D"/>
    <w:rsid w:val="006C28D4"/>
    <w:rsid w:val="006C5621"/>
    <w:rsid w:val="006C56E5"/>
    <w:rsid w:val="006C6C2D"/>
    <w:rsid w:val="006C6E45"/>
    <w:rsid w:val="006D17BF"/>
    <w:rsid w:val="006D2310"/>
    <w:rsid w:val="006D2806"/>
    <w:rsid w:val="006D3A48"/>
    <w:rsid w:val="006D4204"/>
    <w:rsid w:val="006D4206"/>
    <w:rsid w:val="006D4693"/>
    <w:rsid w:val="006D4AF2"/>
    <w:rsid w:val="006D76FE"/>
    <w:rsid w:val="006D78B1"/>
    <w:rsid w:val="006E223B"/>
    <w:rsid w:val="006E2990"/>
    <w:rsid w:val="006E3950"/>
    <w:rsid w:val="006F16E5"/>
    <w:rsid w:val="006F17FF"/>
    <w:rsid w:val="006F1EA4"/>
    <w:rsid w:val="006F2219"/>
    <w:rsid w:val="006F42C4"/>
    <w:rsid w:val="006F5872"/>
    <w:rsid w:val="006F7989"/>
    <w:rsid w:val="00700D5D"/>
    <w:rsid w:val="007036B6"/>
    <w:rsid w:val="00703E1F"/>
    <w:rsid w:val="00705380"/>
    <w:rsid w:val="0070639A"/>
    <w:rsid w:val="00706A4B"/>
    <w:rsid w:val="00710D0A"/>
    <w:rsid w:val="00710E1B"/>
    <w:rsid w:val="00711892"/>
    <w:rsid w:val="00713C62"/>
    <w:rsid w:val="00714913"/>
    <w:rsid w:val="00714D10"/>
    <w:rsid w:val="00717904"/>
    <w:rsid w:val="00724D1C"/>
    <w:rsid w:val="007259FE"/>
    <w:rsid w:val="007271CB"/>
    <w:rsid w:val="00730CEC"/>
    <w:rsid w:val="0073315B"/>
    <w:rsid w:val="00733E2B"/>
    <w:rsid w:val="00735736"/>
    <w:rsid w:val="00735C47"/>
    <w:rsid w:val="007360CB"/>
    <w:rsid w:val="00736B83"/>
    <w:rsid w:val="00736D0C"/>
    <w:rsid w:val="007370A9"/>
    <w:rsid w:val="007370DC"/>
    <w:rsid w:val="00743598"/>
    <w:rsid w:val="0074478F"/>
    <w:rsid w:val="0074569B"/>
    <w:rsid w:val="00745A68"/>
    <w:rsid w:val="00745CB0"/>
    <w:rsid w:val="00747F51"/>
    <w:rsid w:val="00753EAF"/>
    <w:rsid w:val="007541DD"/>
    <w:rsid w:val="00756B84"/>
    <w:rsid w:val="007571D1"/>
    <w:rsid w:val="0076016D"/>
    <w:rsid w:val="0076271D"/>
    <w:rsid w:val="00765212"/>
    <w:rsid w:val="00765652"/>
    <w:rsid w:val="00766872"/>
    <w:rsid w:val="007718AF"/>
    <w:rsid w:val="00775EE8"/>
    <w:rsid w:val="00776CF7"/>
    <w:rsid w:val="0078300C"/>
    <w:rsid w:val="0078394A"/>
    <w:rsid w:val="00784E77"/>
    <w:rsid w:val="00785D04"/>
    <w:rsid w:val="00786898"/>
    <w:rsid w:val="00787CFC"/>
    <w:rsid w:val="00790B9E"/>
    <w:rsid w:val="00792E36"/>
    <w:rsid w:val="0079603D"/>
    <w:rsid w:val="00797714"/>
    <w:rsid w:val="00797952"/>
    <w:rsid w:val="00797DE7"/>
    <w:rsid w:val="007A0166"/>
    <w:rsid w:val="007A383A"/>
    <w:rsid w:val="007A42F5"/>
    <w:rsid w:val="007A451C"/>
    <w:rsid w:val="007A4869"/>
    <w:rsid w:val="007A6202"/>
    <w:rsid w:val="007B22E1"/>
    <w:rsid w:val="007B2B34"/>
    <w:rsid w:val="007B2CD9"/>
    <w:rsid w:val="007B4ED4"/>
    <w:rsid w:val="007B57DC"/>
    <w:rsid w:val="007B5DC0"/>
    <w:rsid w:val="007B5EC9"/>
    <w:rsid w:val="007B731A"/>
    <w:rsid w:val="007B7888"/>
    <w:rsid w:val="007C593C"/>
    <w:rsid w:val="007C653B"/>
    <w:rsid w:val="007D169C"/>
    <w:rsid w:val="007D1824"/>
    <w:rsid w:val="007D291A"/>
    <w:rsid w:val="007D50B6"/>
    <w:rsid w:val="007D55AF"/>
    <w:rsid w:val="007D6F29"/>
    <w:rsid w:val="007D71D6"/>
    <w:rsid w:val="007D7DAB"/>
    <w:rsid w:val="007E0B56"/>
    <w:rsid w:val="007E254D"/>
    <w:rsid w:val="007E254E"/>
    <w:rsid w:val="007E2780"/>
    <w:rsid w:val="007E4371"/>
    <w:rsid w:val="007E46E9"/>
    <w:rsid w:val="007E548D"/>
    <w:rsid w:val="007E564E"/>
    <w:rsid w:val="007E64C2"/>
    <w:rsid w:val="007E7036"/>
    <w:rsid w:val="007F0B02"/>
    <w:rsid w:val="007F1469"/>
    <w:rsid w:val="007F1B41"/>
    <w:rsid w:val="007F55C2"/>
    <w:rsid w:val="007F6288"/>
    <w:rsid w:val="007F7805"/>
    <w:rsid w:val="007F7E3E"/>
    <w:rsid w:val="00801C25"/>
    <w:rsid w:val="00807D74"/>
    <w:rsid w:val="008100B2"/>
    <w:rsid w:val="008103C6"/>
    <w:rsid w:val="00813D07"/>
    <w:rsid w:val="00814FCF"/>
    <w:rsid w:val="00815730"/>
    <w:rsid w:val="0082087B"/>
    <w:rsid w:val="00822905"/>
    <w:rsid w:val="00824160"/>
    <w:rsid w:val="00824BFC"/>
    <w:rsid w:val="00824FDB"/>
    <w:rsid w:val="00830186"/>
    <w:rsid w:val="00831981"/>
    <w:rsid w:val="00832110"/>
    <w:rsid w:val="00833A88"/>
    <w:rsid w:val="00833F2D"/>
    <w:rsid w:val="00835DCA"/>
    <w:rsid w:val="008375E9"/>
    <w:rsid w:val="00841DDE"/>
    <w:rsid w:val="00845A52"/>
    <w:rsid w:val="00847FA8"/>
    <w:rsid w:val="00850656"/>
    <w:rsid w:val="00850AB8"/>
    <w:rsid w:val="0085442A"/>
    <w:rsid w:val="008556E0"/>
    <w:rsid w:val="008568EB"/>
    <w:rsid w:val="00856941"/>
    <w:rsid w:val="0085724E"/>
    <w:rsid w:val="00857B7C"/>
    <w:rsid w:val="008614F9"/>
    <w:rsid w:val="008623D5"/>
    <w:rsid w:val="00863D53"/>
    <w:rsid w:val="00864B88"/>
    <w:rsid w:val="0086602C"/>
    <w:rsid w:val="00866351"/>
    <w:rsid w:val="0086796F"/>
    <w:rsid w:val="008713D8"/>
    <w:rsid w:val="00873089"/>
    <w:rsid w:val="0087572C"/>
    <w:rsid w:val="00876419"/>
    <w:rsid w:val="00877759"/>
    <w:rsid w:val="00880536"/>
    <w:rsid w:val="00881198"/>
    <w:rsid w:val="00882E28"/>
    <w:rsid w:val="00883F8B"/>
    <w:rsid w:val="00885E97"/>
    <w:rsid w:val="00886177"/>
    <w:rsid w:val="00887260"/>
    <w:rsid w:val="00891F86"/>
    <w:rsid w:val="00892DED"/>
    <w:rsid w:val="008936F6"/>
    <w:rsid w:val="00893E5F"/>
    <w:rsid w:val="00893F8C"/>
    <w:rsid w:val="00896B56"/>
    <w:rsid w:val="008975B2"/>
    <w:rsid w:val="008975F9"/>
    <w:rsid w:val="00897FCE"/>
    <w:rsid w:val="008A2E0F"/>
    <w:rsid w:val="008A3D36"/>
    <w:rsid w:val="008A40B8"/>
    <w:rsid w:val="008A45B1"/>
    <w:rsid w:val="008A5ACD"/>
    <w:rsid w:val="008A62AE"/>
    <w:rsid w:val="008A6E64"/>
    <w:rsid w:val="008B0381"/>
    <w:rsid w:val="008B1635"/>
    <w:rsid w:val="008B4506"/>
    <w:rsid w:val="008B542E"/>
    <w:rsid w:val="008C0A64"/>
    <w:rsid w:val="008C4E24"/>
    <w:rsid w:val="008C7201"/>
    <w:rsid w:val="008C7D3B"/>
    <w:rsid w:val="008D01E6"/>
    <w:rsid w:val="008D56DC"/>
    <w:rsid w:val="008E140F"/>
    <w:rsid w:val="008E1B5F"/>
    <w:rsid w:val="008E334F"/>
    <w:rsid w:val="008E4D40"/>
    <w:rsid w:val="008E6506"/>
    <w:rsid w:val="008E68CA"/>
    <w:rsid w:val="008E7901"/>
    <w:rsid w:val="008E7D5C"/>
    <w:rsid w:val="008F3CB2"/>
    <w:rsid w:val="00900E4A"/>
    <w:rsid w:val="0090240F"/>
    <w:rsid w:val="00907737"/>
    <w:rsid w:val="009102E1"/>
    <w:rsid w:val="00913E49"/>
    <w:rsid w:val="00916708"/>
    <w:rsid w:val="00917542"/>
    <w:rsid w:val="009221B8"/>
    <w:rsid w:val="00923197"/>
    <w:rsid w:val="0092406D"/>
    <w:rsid w:val="009245CF"/>
    <w:rsid w:val="00926F3A"/>
    <w:rsid w:val="00930149"/>
    <w:rsid w:val="009315DB"/>
    <w:rsid w:val="00933EA5"/>
    <w:rsid w:val="00950331"/>
    <w:rsid w:val="009516D7"/>
    <w:rsid w:val="00951841"/>
    <w:rsid w:val="009518DD"/>
    <w:rsid w:val="0095518D"/>
    <w:rsid w:val="00965323"/>
    <w:rsid w:val="009713EA"/>
    <w:rsid w:val="00972E9E"/>
    <w:rsid w:val="00973E42"/>
    <w:rsid w:val="009743FD"/>
    <w:rsid w:val="0097633A"/>
    <w:rsid w:val="00983408"/>
    <w:rsid w:val="009860EB"/>
    <w:rsid w:val="00987579"/>
    <w:rsid w:val="00987FA7"/>
    <w:rsid w:val="00990393"/>
    <w:rsid w:val="00993150"/>
    <w:rsid w:val="009948DD"/>
    <w:rsid w:val="00995E5F"/>
    <w:rsid w:val="00997256"/>
    <w:rsid w:val="009A3BDD"/>
    <w:rsid w:val="009A5C5D"/>
    <w:rsid w:val="009A5DA7"/>
    <w:rsid w:val="009A733B"/>
    <w:rsid w:val="009A73D1"/>
    <w:rsid w:val="009B4DC5"/>
    <w:rsid w:val="009C017D"/>
    <w:rsid w:val="009C0CF2"/>
    <w:rsid w:val="009C14D9"/>
    <w:rsid w:val="009C45FB"/>
    <w:rsid w:val="009C5217"/>
    <w:rsid w:val="009C640B"/>
    <w:rsid w:val="009C71D7"/>
    <w:rsid w:val="009C7428"/>
    <w:rsid w:val="009D0C1A"/>
    <w:rsid w:val="009D1409"/>
    <w:rsid w:val="009D50D0"/>
    <w:rsid w:val="009D572E"/>
    <w:rsid w:val="009D7C31"/>
    <w:rsid w:val="009E0285"/>
    <w:rsid w:val="009E05E9"/>
    <w:rsid w:val="009E1BD6"/>
    <w:rsid w:val="009E2386"/>
    <w:rsid w:val="009E38C7"/>
    <w:rsid w:val="009E3F23"/>
    <w:rsid w:val="009E566B"/>
    <w:rsid w:val="009E6D3E"/>
    <w:rsid w:val="009E6F4A"/>
    <w:rsid w:val="009E7E73"/>
    <w:rsid w:val="009F126A"/>
    <w:rsid w:val="009F4AFD"/>
    <w:rsid w:val="009F4DC7"/>
    <w:rsid w:val="009F58F8"/>
    <w:rsid w:val="009F6248"/>
    <w:rsid w:val="009F7AFC"/>
    <w:rsid w:val="00A0413E"/>
    <w:rsid w:val="00A0683E"/>
    <w:rsid w:val="00A104C2"/>
    <w:rsid w:val="00A13821"/>
    <w:rsid w:val="00A1657E"/>
    <w:rsid w:val="00A20D46"/>
    <w:rsid w:val="00A24DAE"/>
    <w:rsid w:val="00A24DEF"/>
    <w:rsid w:val="00A25817"/>
    <w:rsid w:val="00A32046"/>
    <w:rsid w:val="00A322AF"/>
    <w:rsid w:val="00A327B4"/>
    <w:rsid w:val="00A3406B"/>
    <w:rsid w:val="00A34334"/>
    <w:rsid w:val="00A34C94"/>
    <w:rsid w:val="00A3539B"/>
    <w:rsid w:val="00A36EBD"/>
    <w:rsid w:val="00A37A46"/>
    <w:rsid w:val="00A37E54"/>
    <w:rsid w:val="00A40E0D"/>
    <w:rsid w:val="00A417A3"/>
    <w:rsid w:val="00A42ABB"/>
    <w:rsid w:val="00A445F6"/>
    <w:rsid w:val="00A45166"/>
    <w:rsid w:val="00A46E28"/>
    <w:rsid w:val="00A51461"/>
    <w:rsid w:val="00A540EB"/>
    <w:rsid w:val="00A55C6A"/>
    <w:rsid w:val="00A56685"/>
    <w:rsid w:val="00A6061E"/>
    <w:rsid w:val="00A61986"/>
    <w:rsid w:val="00A61EE7"/>
    <w:rsid w:val="00A62E16"/>
    <w:rsid w:val="00A632BC"/>
    <w:rsid w:val="00A64DD5"/>
    <w:rsid w:val="00A65A99"/>
    <w:rsid w:val="00A65C8E"/>
    <w:rsid w:val="00A677BA"/>
    <w:rsid w:val="00A70F2C"/>
    <w:rsid w:val="00A7165F"/>
    <w:rsid w:val="00A728B7"/>
    <w:rsid w:val="00A7509E"/>
    <w:rsid w:val="00A77914"/>
    <w:rsid w:val="00A87344"/>
    <w:rsid w:val="00A874A4"/>
    <w:rsid w:val="00A91764"/>
    <w:rsid w:val="00A92715"/>
    <w:rsid w:val="00A94994"/>
    <w:rsid w:val="00A964C7"/>
    <w:rsid w:val="00AA155D"/>
    <w:rsid w:val="00AA40F3"/>
    <w:rsid w:val="00AA464E"/>
    <w:rsid w:val="00AA50A2"/>
    <w:rsid w:val="00AA6865"/>
    <w:rsid w:val="00AA6EFC"/>
    <w:rsid w:val="00AA7533"/>
    <w:rsid w:val="00AB0D23"/>
    <w:rsid w:val="00AB1568"/>
    <w:rsid w:val="00AB2F9E"/>
    <w:rsid w:val="00AB352E"/>
    <w:rsid w:val="00AC0594"/>
    <w:rsid w:val="00AC37F1"/>
    <w:rsid w:val="00AD0CDB"/>
    <w:rsid w:val="00AD1D3B"/>
    <w:rsid w:val="00AD3F78"/>
    <w:rsid w:val="00AD410A"/>
    <w:rsid w:val="00AD413A"/>
    <w:rsid w:val="00AD7E20"/>
    <w:rsid w:val="00AE1AC3"/>
    <w:rsid w:val="00AE2519"/>
    <w:rsid w:val="00AE2667"/>
    <w:rsid w:val="00AE3E00"/>
    <w:rsid w:val="00AE3F9D"/>
    <w:rsid w:val="00AE5932"/>
    <w:rsid w:val="00AE6141"/>
    <w:rsid w:val="00AE7851"/>
    <w:rsid w:val="00AE7983"/>
    <w:rsid w:val="00AF069F"/>
    <w:rsid w:val="00AF37D1"/>
    <w:rsid w:val="00AF5549"/>
    <w:rsid w:val="00AF6986"/>
    <w:rsid w:val="00B00F5A"/>
    <w:rsid w:val="00B02EFF"/>
    <w:rsid w:val="00B030C1"/>
    <w:rsid w:val="00B06657"/>
    <w:rsid w:val="00B06721"/>
    <w:rsid w:val="00B06897"/>
    <w:rsid w:val="00B072E0"/>
    <w:rsid w:val="00B104D9"/>
    <w:rsid w:val="00B1071B"/>
    <w:rsid w:val="00B11C1F"/>
    <w:rsid w:val="00B138D1"/>
    <w:rsid w:val="00B13BFE"/>
    <w:rsid w:val="00B14926"/>
    <w:rsid w:val="00B17A25"/>
    <w:rsid w:val="00B23C6C"/>
    <w:rsid w:val="00B26FDF"/>
    <w:rsid w:val="00B30586"/>
    <w:rsid w:val="00B305D2"/>
    <w:rsid w:val="00B30B71"/>
    <w:rsid w:val="00B31362"/>
    <w:rsid w:val="00B31BFA"/>
    <w:rsid w:val="00B31C23"/>
    <w:rsid w:val="00B32944"/>
    <w:rsid w:val="00B3407D"/>
    <w:rsid w:val="00B3423A"/>
    <w:rsid w:val="00B346E0"/>
    <w:rsid w:val="00B35B2C"/>
    <w:rsid w:val="00B35BB6"/>
    <w:rsid w:val="00B463F8"/>
    <w:rsid w:val="00B4657C"/>
    <w:rsid w:val="00B470F0"/>
    <w:rsid w:val="00B52BE5"/>
    <w:rsid w:val="00B52F52"/>
    <w:rsid w:val="00B55E45"/>
    <w:rsid w:val="00B55F42"/>
    <w:rsid w:val="00B570E2"/>
    <w:rsid w:val="00B579D9"/>
    <w:rsid w:val="00B57FF6"/>
    <w:rsid w:val="00B638DB"/>
    <w:rsid w:val="00B702F1"/>
    <w:rsid w:val="00B70FF0"/>
    <w:rsid w:val="00B71C53"/>
    <w:rsid w:val="00B728A3"/>
    <w:rsid w:val="00B73331"/>
    <w:rsid w:val="00B75AEE"/>
    <w:rsid w:val="00B80870"/>
    <w:rsid w:val="00B8138B"/>
    <w:rsid w:val="00B81617"/>
    <w:rsid w:val="00B836A5"/>
    <w:rsid w:val="00B86E6A"/>
    <w:rsid w:val="00B87C2E"/>
    <w:rsid w:val="00B90108"/>
    <w:rsid w:val="00B91E41"/>
    <w:rsid w:val="00B95006"/>
    <w:rsid w:val="00B950D0"/>
    <w:rsid w:val="00B97364"/>
    <w:rsid w:val="00BA01E4"/>
    <w:rsid w:val="00BA12B3"/>
    <w:rsid w:val="00BA49F6"/>
    <w:rsid w:val="00BA54D1"/>
    <w:rsid w:val="00BA6F46"/>
    <w:rsid w:val="00BB09F1"/>
    <w:rsid w:val="00BB1D50"/>
    <w:rsid w:val="00BB43FD"/>
    <w:rsid w:val="00BC6CF4"/>
    <w:rsid w:val="00BC756E"/>
    <w:rsid w:val="00BC75A4"/>
    <w:rsid w:val="00BC7A9F"/>
    <w:rsid w:val="00BC7E2B"/>
    <w:rsid w:val="00BD4D24"/>
    <w:rsid w:val="00BD77BC"/>
    <w:rsid w:val="00BD7B63"/>
    <w:rsid w:val="00BD7DF3"/>
    <w:rsid w:val="00BE222C"/>
    <w:rsid w:val="00BE79EA"/>
    <w:rsid w:val="00BF1866"/>
    <w:rsid w:val="00BF4754"/>
    <w:rsid w:val="00BF5F4C"/>
    <w:rsid w:val="00BF602C"/>
    <w:rsid w:val="00BF6A37"/>
    <w:rsid w:val="00C01B3B"/>
    <w:rsid w:val="00C054E6"/>
    <w:rsid w:val="00C05BA5"/>
    <w:rsid w:val="00C05BCB"/>
    <w:rsid w:val="00C06D5A"/>
    <w:rsid w:val="00C06FD2"/>
    <w:rsid w:val="00C07BF0"/>
    <w:rsid w:val="00C10B7B"/>
    <w:rsid w:val="00C128E5"/>
    <w:rsid w:val="00C17251"/>
    <w:rsid w:val="00C17774"/>
    <w:rsid w:val="00C1780D"/>
    <w:rsid w:val="00C21378"/>
    <w:rsid w:val="00C21867"/>
    <w:rsid w:val="00C22F17"/>
    <w:rsid w:val="00C237A6"/>
    <w:rsid w:val="00C23A01"/>
    <w:rsid w:val="00C244CB"/>
    <w:rsid w:val="00C2481B"/>
    <w:rsid w:val="00C25B24"/>
    <w:rsid w:val="00C27C17"/>
    <w:rsid w:val="00C30808"/>
    <w:rsid w:val="00C30818"/>
    <w:rsid w:val="00C3327B"/>
    <w:rsid w:val="00C33B48"/>
    <w:rsid w:val="00C347F0"/>
    <w:rsid w:val="00C4156B"/>
    <w:rsid w:val="00C42CFE"/>
    <w:rsid w:val="00C430B7"/>
    <w:rsid w:val="00C46250"/>
    <w:rsid w:val="00C505B5"/>
    <w:rsid w:val="00C520CD"/>
    <w:rsid w:val="00C52666"/>
    <w:rsid w:val="00C5302E"/>
    <w:rsid w:val="00C54483"/>
    <w:rsid w:val="00C56BE1"/>
    <w:rsid w:val="00C615FE"/>
    <w:rsid w:val="00C62B25"/>
    <w:rsid w:val="00C63846"/>
    <w:rsid w:val="00C63FBF"/>
    <w:rsid w:val="00C659A0"/>
    <w:rsid w:val="00C66605"/>
    <w:rsid w:val="00C70CD7"/>
    <w:rsid w:val="00C733D2"/>
    <w:rsid w:val="00C7390C"/>
    <w:rsid w:val="00C7417C"/>
    <w:rsid w:val="00C75D93"/>
    <w:rsid w:val="00C771C2"/>
    <w:rsid w:val="00C834CE"/>
    <w:rsid w:val="00C8530D"/>
    <w:rsid w:val="00C87AFB"/>
    <w:rsid w:val="00C90A01"/>
    <w:rsid w:val="00C9139A"/>
    <w:rsid w:val="00C9261B"/>
    <w:rsid w:val="00C94EAF"/>
    <w:rsid w:val="00C962EE"/>
    <w:rsid w:val="00C96A60"/>
    <w:rsid w:val="00CA098F"/>
    <w:rsid w:val="00CA1538"/>
    <w:rsid w:val="00CA2BC4"/>
    <w:rsid w:val="00CA2F0E"/>
    <w:rsid w:val="00CA31F8"/>
    <w:rsid w:val="00CA60EA"/>
    <w:rsid w:val="00CA6AE3"/>
    <w:rsid w:val="00CA71D6"/>
    <w:rsid w:val="00CB0D8C"/>
    <w:rsid w:val="00CC0158"/>
    <w:rsid w:val="00CC194B"/>
    <w:rsid w:val="00CC1F2D"/>
    <w:rsid w:val="00CC2BCA"/>
    <w:rsid w:val="00CC5E0A"/>
    <w:rsid w:val="00CC7551"/>
    <w:rsid w:val="00CC7B93"/>
    <w:rsid w:val="00CD0B48"/>
    <w:rsid w:val="00CD4961"/>
    <w:rsid w:val="00CD688A"/>
    <w:rsid w:val="00CD70F7"/>
    <w:rsid w:val="00CE165C"/>
    <w:rsid w:val="00CE58A8"/>
    <w:rsid w:val="00CF018B"/>
    <w:rsid w:val="00CF297B"/>
    <w:rsid w:val="00CF5926"/>
    <w:rsid w:val="00CF74F2"/>
    <w:rsid w:val="00CF7D8E"/>
    <w:rsid w:val="00D00BDE"/>
    <w:rsid w:val="00D02C5E"/>
    <w:rsid w:val="00D0377F"/>
    <w:rsid w:val="00D048DB"/>
    <w:rsid w:val="00D05D63"/>
    <w:rsid w:val="00D10E55"/>
    <w:rsid w:val="00D16914"/>
    <w:rsid w:val="00D23A34"/>
    <w:rsid w:val="00D25748"/>
    <w:rsid w:val="00D25978"/>
    <w:rsid w:val="00D269C6"/>
    <w:rsid w:val="00D26AC3"/>
    <w:rsid w:val="00D312A7"/>
    <w:rsid w:val="00D3157A"/>
    <w:rsid w:val="00D3233F"/>
    <w:rsid w:val="00D32A41"/>
    <w:rsid w:val="00D347F2"/>
    <w:rsid w:val="00D36C69"/>
    <w:rsid w:val="00D46A57"/>
    <w:rsid w:val="00D47826"/>
    <w:rsid w:val="00D56659"/>
    <w:rsid w:val="00D61589"/>
    <w:rsid w:val="00D624C3"/>
    <w:rsid w:val="00D63D9F"/>
    <w:rsid w:val="00D653F4"/>
    <w:rsid w:val="00D65676"/>
    <w:rsid w:val="00D70E10"/>
    <w:rsid w:val="00D711AE"/>
    <w:rsid w:val="00D7130B"/>
    <w:rsid w:val="00D722FE"/>
    <w:rsid w:val="00D7452C"/>
    <w:rsid w:val="00D74DCE"/>
    <w:rsid w:val="00D751B9"/>
    <w:rsid w:val="00D76465"/>
    <w:rsid w:val="00D76A65"/>
    <w:rsid w:val="00D80D3F"/>
    <w:rsid w:val="00D81F60"/>
    <w:rsid w:val="00D81FE5"/>
    <w:rsid w:val="00D82218"/>
    <w:rsid w:val="00D824A8"/>
    <w:rsid w:val="00D83D74"/>
    <w:rsid w:val="00D83E9D"/>
    <w:rsid w:val="00D84769"/>
    <w:rsid w:val="00D85716"/>
    <w:rsid w:val="00D900D0"/>
    <w:rsid w:val="00D91295"/>
    <w:rsid w:val="00D95663"/>
    <w:rsid w:val="00D95AC1"/>
    <w:rsid w:val="00DA0546"/>
    <w:rsid w:val="00DA1A8F"/>
    <w:rsid w:val="00DA2AE1"/>
    <w:rsid w:val="00DA3CD9"/>
    <w:rsid w:val="00DA3E5F"/>
    <w:rsid w:val="00DA438F"/>
    <w:rsid w:val="00DA7AA8"/>
    <w:rsid w:val="00DB184D"/>
    <w:rsid w:val="00DB18DA"/>
    <w:rsid w:val="00DB2CEE"/>
    <w:rsid w:val="00DB4BDA"/>
    <w:rsid w:val="00DB4F28"/>
    <w:rsid w:val="00DB5567"/>
    <w:rsid w:val="00DC0F99"/>
    <w:rsid w:val="00DC1FBC"/>
    <w:rsid w:val="00DC58D1"/>
    <w:rsid w:val="00DC5DBB"/>
    <w:rsid w:val="00DD158B"/>
    <w:rsid w:val="00DD1C08"/>
    <w:rsid w:val="00DD2AFB"/>
    <w:rsid w:val="00DD360B"/>
    <w:rsid w:val="00DD3673"/>
    <w:rsid w:val="00DD3E38"/>
    <w:rsid w:val="00DD3F6B"/>
    <w:rsid w:val="00DD4B78"/>
    <w:rsid w:val="00DD5440"/>
    <w:rsid w:val="00DD61EB"/>
    <w:rsid w:val="00DE0669"/>
    <w:rsid w:val="00DE27DA"/>
    <w:rsid w:val="00DE2B53"/>
    <w:rsid w:val="00DE538B"/>
    <w:rsid w:val="00DE5F46"/>
    <w:rsid w:val="00DF4C9B"/>
    <w:rsid w:val="00DF4EFB"/>
    <w:rsid w:val="00DF62A1"/>
    <w:rsid w:val="00DF63B7"/>
    <w:rsid w:val="00DF6537"/>
    <w:rsid w:val="00DF72F9"/>
    <w:rsid w:val="00E00F69"/>
    <w:rsid w:val="00E03B6A"/>
    <w:rsid w:val="00E0523F"/>
    <w:rsid w:val="00E059F6"/>
    <w:rsid w:val="00E07077"/>
    <w:rsid w:val="00E07427"/>
    <w:rsid w:val="00E07430"/>
    <w:rsid w:val="00E07C91"/>
    <w:rsid w:val="00E1240B"/>
    <w:rsid w:val="00E13909"/>
    <w:rsid w:val="00E15FD7"/>
    <w:rsid w:val="00E16D25"/>
    <w:rsid w:val="00E2041C"/>
    <w:rsid w:val="00E24DD2"/>
    <w:rsid w:val="00E25AF8"/>
    <w:rsid w:val="00E26C0A"/>
    <w:rsid w:val="00E27488"/>
    <w:rsid w:val="00E27663"/>
    <w:rsid w:val="00E32CFC"/>
    <w:rsid w:val="00E34FE9"/>
    <w:rsid w:val="00E35E18"/>
    <w:rsid w:val="00E37822"/>
    <w:rsid w:val="00E40724"/>
    <w:rsid w:val="00E4117B"/>
    <w:rsid w:val="00E4332A"/>
    <w:rsid w:val="00E43E60"/>
    <w:rsid w:val="00E45ADE"/>
    <w:rsid w:val="00E461F2"/>
    <w:rsid w:val="00E472FE"/>
    <w:rsid w:val="00E50BDD"/>
    <w:rsid w:val="00E54309"/>
    <w:rsid w:val="00E548A2"/>
    <w:rsid w:val="00E6041B"/>
    <w:rsid w:val="00E60ED5"/>
    <w:rsid w:val="00E633BE"/>
    <w:rsid w:val="00E6388A"/>
    <w:rsid w:val="00E64FD5"/>
    <w:rsid w:val="00E66FB1"/>
    <w:rsid w:val="00E70F5A"/>
    <w:rsid w:val="00E716B4"/>
    <w:rsid w:val="00E723BA"/>
    <w:rsid w:val="00E7318D"/>
    <w:rsid w:val="00E736FB"/>
    <w:rsid w:val="00E764B8"/>
    <w:rsid w:val="00E77DCB"/>
    <w:rsid w:val="00E77F81"/>
    <w:rsid w:val="00E805BA"/>
    <w:rsid w:val="00E841DC"/>
    <w:rsid w:val="00E84BC4"/>
    <w:rsid w:val="00E869BB"/>
    <w:rsid w:val="00E86D77"/>
    <w:rsid w:val="00E913B7"/>
    <w:rsid w:val="00E9197A"/>
    <w:rsid w:val="00E91B85"/>
    <w:rsid w:val="00E92090"/>
    <w:rsid w:val="00E928C3"/>
    <w:rsid w:val="00E92F65"/>
    <w:rsid w:val="00E92FE4"/>
    <w:rsid w:val="00E9664B"/>
    <w:rsid w:val="00E96974"/>
    <w:rsid w:val="00E97ED4"/>
    <w:rsid w:val="00EA17F4"/>
    <w:rsid w:val="00EA2D90"/>
    <w:rsid w:val="00EA2F36"/>
    <w:rsid w:val="00EA3A71"/>
    <w:rsid w:val="00EA56B6"/>
    <w:rsid w:val="00EA781C"/>
    <w:rsid w:val="00EA7918"/>
    <w:rsid w:val="00EB1414"/>
    <w:rsid w:val="00EB244E"/>
    <w:rsid w:val="00EB2774"/>
    <w:rsid w:val="00EB27C4"/>
    <w:rsid w:val="00EB35E2"/>
    <w:rsid w:val="00EB364A"/>
    <w:rsid w:val="00EB7033"/>
    <w:rsid w:val="00EB74DA"/>
    <w:rsid w:val="00EB7B5D"/>
    <w:rsid w:val="00EC003B"/>
    <w:rsid w:val="00EC1B85"/>
    <w:rsid w:val="00EC301D"/>
    <w:rsid w:val="00EC33D6"/>
    <w:rsid w:val="00EC3CD5"/>
    <w:rsid w:val="00EC3E0A"/>
    <w:rsid w:val="00EC432C"/>
    <w:rsid w:val="00EC4393"/>
    <w:rsid w:val="00EC53D7"/>
    <w:rsid w:val="00EC572A"/>
    <w:rsid w:val="00EC76F9"/>
    <w:rsid w:val="00ED282D"/>
    <w:rsid w:val="00ED3BA1"/>
    <w:rsid w:val="00ED552E"/>
    <w:rsid w:val="00ED5987"/>
    <w:rsid w:val="00ED717E"/>
    <w:rsid w:val="00ED751A"/>
    <w:rsid w:val="00EE05CB"/>
    <w:rsid w:val="00EE3116"/>
    <w:rsid w:val="00EE6A13"/>
    <w:rsid w:val="00EE6AF2"/>
    <w:rsid w:val="00EF120A"/>
    <w:rsid w:val="00EF3999"/>
    <w:rsid w:val="00EF41D4"/>
    <w:rsid w:val="00EF4C25"/>
    <w:rsid w:val="00EF4CC0"/>
    <w:rsid w:val="00EF659A"/>
    <w:rsid w:val="00F0023D"/>
    <w:rsid w:val="00F0140B"/>
    <w:rsid w:val="00F0357A"/>
    <w:rsid w:val="00F0379B"/>
    <w:rsid w:val="00F0538C"/>
    <w:rsid w:val="00F064AA"/>
    <w:rsid w:val="00F11574"/>
    <w:rsid w:val="00F1346E"/>
    <w:rsid w:val="00F164E0"/>
    <w:rsid w:val="00F170BF"/>
    <w:rsid w:val="00F2295F"/>
    <w:rsid w:val="00F24029"/>
    <w:rsid w:val="00F259CA"/>
    <w:rsid w:val="00F26205"/>
    <w:rsid w:val="00F26FCB"/>
    <w:rsid w:val="00F32F97"/>
    <w:rsid w:val="00F349EE"/>
    <w:rsid w:val="00F360F3"/>
    <w:rsid w:val="00F36C82"/>
    <w:rsid w:val="00F428F1"/>
    <w:rsid w:val="00F43F25"/>
    <w:rsid w:val="00F44999"/>
    <w:rsid w:val="00F46E2E"/>
    <w:rsid w:val="00F53086"/>
    <w:rsid w:val="00F53605"/>
    <w:rsid w:val="00F53FA0"/>
    <w:rsid w:val="00F55103"/>
    <w:rsid w:val="00F5531B"/>
    <w:rsid w:val="00F556B8"/>
    <w:rsid w:val="00F5720D"/>
    <w:rsid w:val="00F60811"/>
    <w:rsid w:val="00F60E8A"/>
    <w:rsid w:val="00F60EEC"/>
    <w:rsid w:val="00F6468A"/>
    <w:rsid w:val="00F64BB4"/>
    <w:rsid w:val="00F64D39"/>
    <w:rsid w:val="00F6772A"/>
    <w:rsid w:val="00F702DE"/>
    <w:rsid w:val="00F70329"/>
    <w:rsid w:val="00F73CEC"/>
    <w:rsid w:val="00F743E6"/>
    <w:rsid w:val="00F800E7"/>
    <w:rsid w:val="00F80C65"/>
    <w:rsid w:val="00F819D8"/>
    <w:rsid w:val="00F82CA9"/>
    <w:rsid w:val="00F839DA"/>
    <w:rsid w:val="00F83ABE"/>
    <w:rsid w:val="00F85887"/>
    <w:rsid w:val="00F87F39"/>
    <w:rsid w:val="00F92465"/>
    <w:rsid w:val="00F9356D"/>
    <w:rsid w:val="00F94432"/>
    <w:rsid w:val="00F94A3C"/>
    <w:rsid w:val="00F97BC9"/>
    <w:rsid w:val="00FA01F3"/>
    <w:rsid w:val="00FA0564"/>
    <w:rsid w:val="00FA0B00"/>
    <w:rsid w:val="00FA3959"/>
    <w:rsid w:val="00FA4EC6"/>
    <w:rsid w:val="00FB1A00"/>
    <w:rsid w:val="00FB3547"/>
    <w:rsid w:val="00FB3B27"/>
    <w:rsid w:val="00FB5584"/>
    <w:rsid w:val="00FB72CF"/>
    <w:rsid w:val="00FB7477"/>
    <w:rsid w:val="00FB74B0"/>
    <w:rsid w:val="00FB7879"/>
    <w:rsid w:val="00FC1E82"/>
    <w:rsid w:val="00FC2316"/>
    <w:rsid w:val="00FC3D93"/>
    <w:rsid w:val="00FC4B6E"/>
    <w:rsid w:val="00FD3D72"/>
    <w:rsid w:val="00FD43AB"/>
    <w:rsid w:val="00FD4F55"/>
    <w:rsid w:val="00FD674C"/>
    <w:rsid w:val="00FE1E7F"/>
    <w:rsid w:val="00FE3F06"/>
    <w:rsid w:val="00FE714B"/>
    <w:rsid w:val="00FE7E44"/>
    <w:rsid w:val="00FE7EC3"/>
    <w:rsid w:val="00FF0113"/>
    <w:rsid w:val="00FF202F"/>
    <w:rsid w:val="00FF2F2F"/>
    <w:rsid w:val="00FF31AA"/>
    <w:rsid w:val="00FF32B2"/>
    <w:rsid w:val="00FF49E1"/>
    <w:rsid w:val="00FF4B13"/>
    <w:rsid w:val="00FF4C3A"/>
    <w:rsid w:val="00FF68DF"/>
    <w:rsid w:val="00FF7128"/>
    <w:rsid w:val="00FF71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F552CC"/>
  <w15:docId w15:val="{6B3AD773-0730-4BF8-B71B-89C0A3F4C6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666764"/>
    <w:pPr>
      <w:spacing w:after="0" w:line="240" w:lineRule="auto"/>
    </w:pPr>
    <w:rPr>
      <w:rFonts w:ascii="Arial" w:eastAsia="Times New Roman" w:hAnsi="Arial" w:cs="Arial"/>
      <w:sz w:val="24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666764"/>
    <w:pPr>
      <w:ind w:left="720"/>
      <w:contextualSpacing/>
    </w:pPr>
  </w:style>
  <w:style w:type="character" w:customStyle="1" w:styleId="GlavaZnak">
    <w:name w:val="Glava Znak"/>
    <w:basedOn w:val="Privzetapisavaodstavka"/>
    <w:link w:val="Glava"/>
    <w:uiPriority w:val="99"/>
    <w:rsid w:val="00666764"/>
    <w:rPr>
      <w:rFonts w:ascii="Arial" w:eastAsia="Times New Roman" w:hAnsi="Arial" w:cs="Times New Roman"/>
      <w:sz w:val="24"/>
      <w:szCs w:val="24"/>
    </w:rPr>
  </w:style>
  <w:style w:type="paragraph" w:styleId="Glava">
    <w:name w:val="header"/>
    <w:basedOn w:val="Navaden"/>
    <w:link w:val="GlavaZnak"/>
    <w:uiPriority w:val="99"/>
    <w:unhideWhenUsed/>
    <w:rsid w:val="00666764"/>
    <w:pPr>
      <w:tabs>
        <w:tab w:val="center" w:pos="4536"/>
        <w:tab w:val="right" w:pos="9072"/>
      </w:tabs>
    </w:pPr>
    <w:rPr>
      <w:rFonts w:cs="Times New Roman"/>
    </w:rPr>
  </w:style>
  <w:style w:type="character" w:customStyle="1" w:styleId="GlavaZnak1">
    <w:name w:val="Glava Znak1"/>
    <w:basedOn w:val="Privzetapisavaodstavka"/>
    <w:uiPriority w:val="99"/>
    <w:semiHidden/>
    <w:rsid w:val="00666764"/>
    <w:rPr>
      <w:rFonts w:ascii="Arial" w:eastAsia="Times New Roman" w:hAnsi="Arial" w:cs="Arial"/>
      <w:sz w:val="24"/>
      <w:szCs w:val="24"/>
    </w:rPr>
  </w:style>
  <w:style w:type="character" w:customStyle="1" w:styleId="NogaZnak">
    <w:name w:val="Noga Znak"/>
    <w:basedOn w:val="Privzetapisavaodstavka"/>
    <w:link w:val="Noga"/>
    <w:uiPriority w:val="99"/>
    <w:rsid w:val="00666764"/>
    <w:rPr>
      <w:rFonts w:ascii="Arial" w:eastAsia="Times New Roman" w:hAnsi="Arial" w:cs="Times New Roman"/>
      <w:sz w:val="24"/>
      <w:szCs w:val="24"/>
    </w:rPr>
  </w:style>
  <w:style w:type="paragraph" w:styleId="Noga">
    <w:name w:val="footer"/>
    <w:basedOn w:val="Navaden"/>
    <w:link w:val="NogaZnak"/>
    <w:uiPriority w:val="99"/>
    <w:unhideWhenUsed/>
    <w:rsid w:val="00666764"/>
    <w:pPr>
      <w:tabs>
        <w:tab w:val="center" w:pos="4536"/>
        <w:tab w:val="right" w:pos="9072"/>
      </w:tabs>
    </w:pPr>
    <w:rPr>
      <w:rFonts w:cs="Times New Roman"/>
    </w:rPr>
  </w:style>
  <w:style w:type="character" w:customStyle="1" w:styleId="NogaZnak1">
    <w:name w:val="Noga Znak1"/>
    <w:basedOn w:val="Privzetapisavaodstavka"/>
    <w:uiPriority w:val="99"/>
    <w:semiHidden/>
    <w:rsid w:val="00666764"/>
    <w:rPr>
      <w:rFonts w:ascii="Arial" w:eastAsia="Times New Roman" w:hAnsi="Arial" w:cs="Arial"/>
      <w:sz w:val="24"/>
      <w:szCs w:val="24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666764"/>
    <w:rPr>
      <w:rFonts w:ascii="Arial" w:eastAsia="Times New Roman" w:hAnsi="Arial" w:cs="Times New Roman"/>
      <w:sz w:val="20"/>
      <w:szCs w:val="20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666764"/>
    <w:rPr>
      <w:rFonts w:cs="Times New Roman"/>
      <w:sz w:val="20"/>
      <w:szCs w:val="20"/>
    </w:rPr>
  </w:style>
  <w:style w:type="character" w:customStyle="1" w:styleId="Komentar-besediloZnak1">
    <w:name w:val="Komentar - besedilo Znak1"/>
    <w:basedOn w:val="Privzetapisavaodstavka"/>
    <w:uiPriority w:val="99"/>
    <w:semiHidden/>
    <w:rsid w:val="00666764"/>
    <w:rPr>
      <w:rFonts w:ascii="Arial" w:eastAsia="Times New Roman" w:hAnsi="Arial" w:cs="Arial"/>
      <w:sz w:val="20"/>
      <w:szCs w:val="20"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666764"/>
    <w:rPr>
      <w:rFonts w:ascii="Arial" w:eastAsia="Times New Roman" w:hAnsi="Arial" w:cs="Times New Roman"/>
      <w:b/>
      <w:bCs/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666764"/>
    <w:rPr>
      <w:b/>
      <w:bCs/>
    </w:rPr>
  </w:style>
  <w:style w:type="character" w:customStyle="1" w:styleId="ZadevakomentarjaZnak1">
    <w:name w:val="Zadeva komentarja Znak1"/>
    <w:basedOn w:val="Komentar-besediloZnak1"/>
    <w:uiPriority w:val="99"/>
    <w:semiHidden/>
    <w:rsid w:val="00666764"/>
    <w:rPr>
      <w:rFonts w:ascii="Arial" w:eastAsia="Times New Roman" w:hAnsi="Arial" w:cs="Arial"/>
      <w:b/>
      <w:bCs/>
      <w:sz w:val="20"/>
      <w:szCs w:val="20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666764"/>
    <w:rPr>
      <w:rFonts w:ascii="Tahoma" w:eastAsia="Times New Roman" w:hAnsi="Tahoma" w:cs="Times New Roman"/>
      <w:sz w:val="16"/>
      <w:szCs w:val="16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666764"/>
    <w:rPr>
      <w:rFonts w:ascii="Tahoma" w:hAnsi="Tahoma" w:cs="Times New Roman"/>
      <w:sz w:val="16"/>
      <w:szCs w:val="16"/>
    </w:rPr>
  </w:style>
  <w:style w:type="character" w:customStyle="1" w:styleId="BesedilooblakaZnak1">
    <w:name w:val="Besedilo oblačka Znak1"/>
    <w:basedOn w:val="Privzetapisavaodstavka"/>
    <w:uiPriority w:val="99"/>
    <w:semiHidden/>
    <w:rsid w:val="00666764"/>
    <w:rPr>
      <w:rFonts w:ascii="Tahoma" w:eastAsia="Times New Roman" w:hAnsi="Tahoma" w:cs="Tahoma"/>
      <w:sz w:val="16"/>
      <w:szCs w:val="16"/>
    </w:rPr>
  </w:style>
  <w:style w:type="character" w:customStyle="1" w:styleId="Bodytext3">
    <w:name w:val="Body text (3)_"/>
    <w:link w:val="Bodytext30"/>
    <w:rsid w:val="00666764"/>
    <w:rPr>
      <w:rFonts w:ascii="Arial" w:eastAsia="Arial" w:hAnsi="Arial" w:cs="Arial"/>
      <w:sz w:val="21"/>
      <w:szCs w:val="21"/>
      <w:shd w:val="clear" w:color="auto" w:fill="FFFFFF"/>
    </w:rPr>
  </w:style>
  <w:style w:type="paragraph" w:customStyle="1" w:styleId="Bodytext30">
    <w:name w:val="Body text (3)"/>
    <w:basedOn w:val="Navaden"/>
    <w:link w:val="Bodytext3"/>
    <w:rsid w:val="00666764"/>
    <w:pPr>
      <w:shd w:val="clear" w:color="auto" w:fill="FFFFFF"/>
      <w:spacing w:line="0" w:lineRule="atLeast"/>
      <w:ind w:hanging="360"/>
    </w:pPr>
    <w:rPr>
      <w:rFonts w:eastAsia="Arial"/>
      <w:sz w:val="21"/>
      <w:szCs w:val="21"/>
    </w:rPr>
  </w:style>
  <w:style w:type="paragraph" w:styleId="Brezrazmikov">
    <w:name w:val="No Spacing"/>
    <w:uiPriority w:val="1"/>
    <w:qFormat/>
    <w:rsid w:val="00666764"/>
    <w:pPr>
      <w:spacing w:after="0" w:line="240" w:lineRule="auto"/>
    </w:pPr>
    <w:rPr>
      <w:rFonts w:ascii="Arial Unicode MS" w:eastAsia="Arial Unicode MS" w:hAnsi="Arial Unicode MS" w:cs="Arial Unicode MS"/>
      <w:color w:val="000000"/>
      <w:sz w:val="24"/>
      <w:szCs w:val="24"/>
      <w:lang w:eastAsia="sl-SI"/>
    </w:rPr>
  </w:style>
  <w:style w:type="character" w:customStyle="1" w:styleId="Bodytext">
    <w:name w:val="Body text_"/>
    <w:link w:val="Telobesedila6"/>
    <w:rsid w:val="00666764"/>
    <w:rPr>
      <w:rFonts w:ascii="Arial" w:eastAsia="Arial" w:hAnsi="Arial" w:cs="Arial"/>
      <w:sz w:val="21"/>
      <w:szCs w:val="21"/>
      <w:shd w:val="clear" w:color="auto" w:fill="FFFFFF"/>
    </w:rPr>
  </w:style>
  <w:style w:type="paragraph" w:customStyle="1" w:styleId="Telobesedila6">
    <w:name w:val="Telo besedila6"/>
    <w:basedOn w:val="Navaden"/>
    <w:link w:val="Bodytext"/>
    <w:rsid w:val="00666764"/>
    <w:pPr>
      <w:shd w:val="clear" w:color="auto" w:fill="FFFFFF"/>
      <w:spacing w:after="60" w:line="0" w:lineRule="atLeast"/>
      <w:ind w:hanging="340"/>
    </w:pPr>
    <w:rPr>
      <w:rFonts w:eastAsia="Arial"/>
      <w:sz w:val="21"/>
      <w:szCs w:val="21"/>
    </w:rPr>
  </w:style>
  <w:style w:type="character" w:styleId="Hiperpovezava">
    <w:name w:val="Hyperlink"/>
    <w:uiPriority w:val="99"/>
    <w:unhideWhenUsed/>
    <w:rsid w:val="00666764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112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ocitnikovanje@zveza-gns.si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12369EE2-DAFB-473E-838E-6CE26AFC26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8</Pages>
  <Words>3088</Words>
  <Characters>17603</Characters>
  <Application>Microsoft Office Word</Application>
  <DocSecurity>0</DocSecurity>
  <Lines>146</Lines>
  <Paragraphs>4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dgorsek</dc:creator>
  <cp:lastModifiedBy>Milan Kotnik</cp:lastModifiedBy>
  <cp:revision>2</cp:revision>
  <cp:lastPrinted>2023-04-13T15:26:00Z</cp:lastPrinted>
  <dcterms:created xsi:type="dcterms:W3CDTF">2023-04-13T15:27:00Z</dcterms:created>
  <dcterms:modified xsi:type="dcterms:W3CDTF">2023-04-13T15:27:00Z</dcterms:modified>
</cp:coreProperties>
</file>